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E6AAF" w14:textId="35DAA384" w:rsidR="00A52F92" w:rsidRPr="0012783D" w:rsidRDefault="00A52F92" w:rsidP="00A52F92">
      <w:pPr>
        <w:keepNext/>
        <w:spacing w:before="240" w:after="120" w:line="400" w:lineRule="exact"/>
        <w:outlineLvl w:val="2"/>
        <w:rPr>
          <w:rFonts w:ascii="Calibri" w:eastAsia="Times New Roman" w:hAnsi="Calibri" w:cs="Arial"/>
          <w:b/>
          <w:sz w:val="28"/>
          <w:szCs w:val="28"/>
        </w:rPr>
      </w:pPr>
      <w:bookmarkStart w:id="0" w:name="_Toc39241067"/>
      <w:bookmarkStart w:id="1" w:name="_Toc39241274"/>
      <w:bookmarkStart w:id="2" w:name="_Toc39241303"/>
      <w:bookmarkStart w:id="3" w:name="_Toc39241474"/>
      <w:bookmarkStart w:id="4" w:name="_Toc39443916"/>
      <w:bookmarkStart w:id="5" w:name="_Toc41902833"/>
      <w:bookmarkStart w:id="6" w:name="_GoBack"/>
      <w:bookmarkEnd w:id="6"/>
      <w:r w:rsidRPr="0012783D">
        <w:rPr>
          <w:rFonts w:ascii="Calibri" w:hAnsi="Calibri" w:cstheme="minorHAnsi"/>
          <w:noProof/>
          <w:sz w:val="28"/>
          <w:szCs w:val="28"/>
          <w:lang w:eastAsia="en-GB"/>
        </w:rPr>
        <w:drawing>
          <wp:anchor distT="0" distB="0" distL="114300" distR="114300" simplePos="0" relativeHeight="251658241" behindDoc="0" locked="0" layoutInCell="1" allowOverlap="1" wp14:anchorId="0F4E3685" wp14:editId="29575A54">
            <wp:simplePos x="0" y="0"/>
            <wp:positionH relativeFrom="margin">
              <wp:align>right</wp:align>
            </wp:positionH>
            <wp:positionV relativeFrom="paragraph">
              <wp:posOffset>0</wp:posOffset>
            </wp:positionV>
            <wp:extent cx="1323975" cy="665480"/>
            <wp:effectExtent l="0" t="0" r="0" b="0"/>
            <wp:wrapThrough wrapText="bothSides">
              <wp:wrapPolygon edited="0">
                <wp:start x="15540" y="0"/>
                <wp:lineTo x="3108" y="2473"/>
                <wp:lineTo x="311" y="4328"/>
                <wp:lineTo x="0" y="17313"/>
                <wp:lineTo x="622" y="17931"/>
                <wp:lineTo x="6216" y="19168"/>
                <wp:lineTo x="9013" y="19168"/>
                <wp:lineTo x="15229" y="17931"/>
                <wp:lineTo x="16472" y="16695"/>
                <wp:lineTo x="15540" y="10511"/>
                <wp:lineTo x="19580" y="10511"/>
                <wp:lineTo x="21134" y="7420"/>
                <wp:lineTo x="20823" y="0"/>
                <wp:lineTo x="15540" y="0"/>
              </wp:wrapPolygon>
            </wp:wrapThrough>
            <wp:docPr id="3" name="Picture 3" descr="AQA Hom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QA Home">
                      <a:hlinkClick r:id="rId8"/>
                    </pic:cNvPr>
                    <pic:cNvPicPr>
                      <a:picLocks noChangeAspect="1" noChangeArrowheads="1"/>
                    </pic:cNvPicPr>
                  </pic:nvPicPr>
                  <pic:blipFill rotWithShape="1">
                    <a:blip r:embed="rId9">
                      <a:extLst>
                        <a:ext uri="{28A0092B-C50C-407E-A947-70E740481C1C}">
                          <a14:useLocalDpi xmlns:a14="http://schemas.microsoft.com/office/drawing/2010/main" val="0"/>
                        </a:ext>
                      </a:extLst>
                    </a:blip>
                    <a:srcRect r="20283"/>
                    <a:stretch/>
                  </pic:blipFill>
                  <pic:spPr bwMode="auto">
                    <a:xfrm>
                      <a:off x="0" y="0"/>
                      <a:ext cx="1323975" cy="66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2783D">
        <w:rPr>
          <w:rFonts w:ascii="Calibri" w:hAnsi="Calibri"/>
          <w:noProof/>
          <w:sz w:val="28"/>
          <w:szCs w:val="28"/>
          <w:lang w:eastAsia="en-GB"/>
        </w:rPr>
        <w:drawing>
          <wp:anchor distT="0" distB="0" distL="114300" distR="114300" simplePos="0" relativeHeight="251658240" behindDoc="0" locked="0" layoutInCell="1" allowOverlap="1" wp14:anchorId="41C33DD8" wp14:editId="0AD40B1F">
            <wp:simplePos x="0" y="0"/>
            <wp:positionH relativeFrom="margin">
              <wp:align>left</wp:align>
            </wp:positionH>
            <wp:positionV relativeFrom="paragraph">
              <wp:posOffset>0</wp:posOffset>
            </wp:positionV>
            <wp:extent cx="2447925" cy="657225"/>
            <wp:effectExtent l="0" t="0" r="9525" b="9525"/>
            <wp:wrapThrough wrapText="bothSides">
              <wp:wrapPolygon edited="0">
                <wp:start x="0" y="0"/>
                <wp:lineTo x="0" y="21287"/>
                <wp:lineTo x="21516" y="21287"/>
                <wp:lineTo x="21516" y="0"/>
                <wp:lineTo x="0" y="0"/>
              </wp:wrapPolygon>
            </wp:wrapThrough>
            <wp:docPr id="2" name="Picture 2" descr="http://www.blue-coat.oldham.sch.uk/wp-content/themes/blue-coat-04/img/logo.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lue-coat.oldham.sch.uk/wp-content/themes/blue-coat-04/img/logo.jpg">
                      <a:hlinkClick r:id="rId8"/>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7925" cy="657225"/>
                    </a:xfrm>
                    <a:prstGeom prst="rect">
                      <a:avLst/>
                    </a:prstGeom>
                    <a:noFill/>
                    <a:ln>
                      <a:noFill/>
                    </a:ln>
                  </pic:spPr>
                </pic:pic>
              </a:graphicData>
            </a:graphic>
          </wp:anchor>
        </w:drawing>
      </w:r>
      <w:bookmarkEnd w:id="0"/>
      <w:bookmarkEnd w:id="1"/>
      <w:bookmarkEnd w:id="2"/>
      <w:bookmarkEnd w:id="3"/>
      <w:bookmarkEnd w:id="4"/>
      <w:bookmarkEnd w:id="5"/>
    </w:p>
    <w:p w14:paraId="0CEF1251" w14:textId="14ADC87C" w:rsidR="00A52F92" w:rsidRPr="0012783D" w:rsidRDefault="00A52F92" w:rsidP="00A52F92">
      <w:pPr>
        <w:spacing w:after="120" w:line="240" w:lineRule="auto"/>
        <w:rPr>
          <w:rFonts w:ascii="Arial" w:eastAsia="Times New Roman" w:hAnsi="Arial" w:cs="Arial"/>
          <w:sz w:val="20"/>
          <w:szCs w:val="20"/>
        </w:rPr>
      </w:pPr>
    </w:p>
    <w:p w14:paraId="5E9B144B" w14:textId="67D387C6" w:rsidR="00F945E7" w:rsidRDefault="00F945E7" w:rsidP="00F945E7">
      <w:pPr>
        <w:jc w:val="center"/>
        <w:rPr>
          <w:rFonts w:cstheme="minorHAnsi"/>
          <w:sz w:val="72"/>
          <w:szCs w:val="96"/>
          <w:u w:val="single"/>
        </w:rPr>
      </w:pPr>
      <w:r w:rsidRPr="00BA1C4F">
        <w:rPr>
          <w:rFonts w:cstheme="minorHAnsi"/>
          <w:sz w:val="72"/>
          <w:szCs w:val="96"/>
          <w:u w:val="single"/>
        </w:rPr>
        <w:t>AQA Applied Science Level 3</w:t>
      </w:r>
    </w:p>
    <w:p w14:paraId="3A25711E" w14:textId="70539583" w:rsidR="00F945E7" w:rsidRDefault="00F945E7" w:rsidP="00F945E7">
      <w:pPr>
        <w:jc w:val="center"/>
        <w:rPr>
          <w:rFonts w:cstheme="minorHAnsi"/>
          <w:sz w:val="72"/>
          <w:szCs w:val="72"/>
          <w:u w:val="single"/>
        </w:rPr>
      </w:pPr>
      <w:r>
        <w:rPr>
          <w:rFonts w:cstheme="minorHAnsi"/>
          <w:sz w:val="72"/>
          <w:szCs w:val="72"/>
          <w:u w:val="single"/>
        </w:rPr>
        <w:t xml:space="preserve">Bridging work Part </w:t>
      </w:r>
      <w:r w:rsidR="00AC0CDC">
        <w:rPr>
          <w:rFonts w:cstheme="minorHAnsi"/>
          <w:sz w:val="72"/>
          <w:szCs w:val="72"/>
          <w:u w:val="single"/>
        </w:rPr>
        <w:t>2</w:t>
      </w:r>
    </w:p>
    <w:p w14:paraId="57734AB2" w14:textId="0277EF11" w:rsidR="00BE0C5C" w:rsidRDefault="00BE0C5C" w:rsidP="00F945E7">
      <w:pPr>
        <w:jc w:val="center"/>
        <w:rPr>
          <w:rFonts w:cstheme="minorHAnsi"/>
          <w:sz w:val="72"/>
          <w:szCs w:val="72"/>
          <w:u w:val="single"/>
        </w:rPr>
      </w:pPr>
    </w:p>
    <w:p w14:paraId="655077C9" w14:textId="150EFE25" w:rsidR="009B48E0" w:rsidRDefault="00E61953" w:rsidP="00F945E7">
      <w:pPr>
        <w:jc w:val="center"/>
        <w:rPr>
          <w:rFonts w:cstheme="minorHAnsi"/>
          <w:sz w:val="72"/>
          <w:szCs w:val="72"/>
          <w:u w:val="single"/>
        </w:rPr>
      </w:pPr>
      <w:r>
        <w:rPr>
          <w:noProof/>
        </w:rPr>
        <w:drawing>
          <wp:inline distT="0" distB="0" distL="0" distR="0" wp14:anchorId="2BF41ACB" wp14:editId="7C1036B0">
            <wp:extent cx="5830570" cy="5830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0570" cy="5830570"/>
                    </a:xfrm>
                    <a:prstGeom prst="rect">
                      <a:avLst/>
                    </a:prstGeom>
                    <a:noFill/>
                    <a:ln>
                      <a:noFill/>
                    </a:ln>
                  </pic:spPr>
                </pic:pic>
              </a:graphicData>
            </a:graphic>
          </wp:inline>
        </w:drawing>
      </w:r>
    </w:p>
    <w:p w14:paraId="1D468882" w14:textId="191D447E" w:rsidR="000A1540" w:rsidRDefault="000A1540">
      <w:pPr>
        <w:rPr>
          <w:rFonts w:eastAsia="Times New Roman" w:cs="Arial"/>
          <w:sz w:val="28"/>
          <w:szCs w:val="28"/>
        </w:rPr>
      </w:pPr>
    </w:p>
    <w:p w14:paraId="63BC4BB1" w14:textId="0D744826" w:rsidR="007C09A6" w:rsidRDefault="007C09A6">
      <w:pPr>
        <w:rPr>
          <w:rFonts w:eastAsia="Times New Roman" w:cs="Arial"/>
          <w:sz w:val="28"/>
          <w:szCs w:val="28"/>
        </w:rPr>
      </w:pPr>
      <w:r>
        <w:rPr>
          <w:rFonts w:eastAsia="Times New Roman" w:cs="Arial"/>
          <w:sz w:val="28"/>
          <w:szCs w:val="28"/>
        </w:rPr>
        <w:br w:type="page"/>
      </w:r>
    </w:p>
    <w:sdt>
      <w:sdtPr>
        <w:rPr>
          <w:rFonts w:asciiTheme="minorHAnsi" w:eastAsiaTheme="minorHAnsi" w:hAnsiTheme="minorHAnsi" w:cstheme="minorBidi"/>
          <w:color w:val="auto"/>
          <w:sz w:val="22"/>
          <w:szCs w:val="22"/>
          <w:u w:val="single"/>
          <w:lang w:val="en-GB"/>
        </w:rPr>
        <w:id w:val="-1029792798"/>
        <w:docPartObj>
          <w:docPartGallery w:val="Table of Contents"/>
          <w:docPartUnique/>
        </w:docPartObj>
      </w:sdtPr>
      <w:sdtEndPr>
        <w:rPr>
          <w:b/>
          <w:bCs/>
          <w:noProof/>
          <w:sz w:val="28"/>
          <w:szCs w:val="28"/>
          <w:u w:val="none"/>
        </w:rPr>
      </w:sdtEndPr>
      <w:sdtContent>
        <w:p w14:paraId="659E6805" w14:textId="376E9AD7" w:rsidR="00DF7B26" w:rsidRPr="000A1540" w:rsidRDefault="00DF7B26">
          <w:pPr>
            <w:pStyle w:val="TOCHeading"/>
            <w:rPr>
              <w:u w:val="single"/>
            </w:rPr>
          </w:pPr>
          <w:r w:rsidRPr="000A1540">
            <w:rPr>
              <w:u w:val="single"/>
            </w:rPr>
            <w:t>Table of Contents</w:t>
          </w:r>
        </w:p>
        <w:p w14:paraId="3A134DD5" w14:textId="132170C3" w:rsidR="00A27391" w:rsidRDefault="00DF7B26">
          <w:pPr>
            <w:pStyle w:val="TOC3"/>
            <w:tabs>
              <w:tab w:val="right" w:leader="dot" w:pos="10456"/>
            </w:tabs>
            <w:rPr>
              <w:rFonts w:eastAsiaTheme="minorEastAsia"/>
              <w:noProof/>
              <w:lang w:eastAsia="en-GB"/>
            </w:rPr>
          </w:pPr>
          <w:r w:rsidRPr="00CB62AF">
            <w:rPr>
              <w:sz w:val="28"/>
              <w:szCs w:val="28"/>
            </w:rPr>
            <w:fldChar w:fldCharType="begin"/>
          </w:r>
          <w:r w:rsidRPr="00CB62AF">
            <w:rPr>
              <w:sz w:val="28"/>
              <w:szCs w:val="28"/>
            </w:rPr>
            <w:instrText xml:space="preserve"> TOC \o "1-3" \h \z \u </w:instrText>
          </w:r>
          <w:r w:rsidRPr="00CB62AF">
            <w:rPr>
              <w:sz w:val="28"/>
              <w:szCs w:val="28"/>
            </w:rPr>
            <w:fldChar w:fldCharType="separate"/>
          </w:r>
        </w:p>
        <w:p w14:paraId="10F16A00" w14:textId="58B26B86" w:rsidR="00A27391" w:rsidRPr="00772A37" w:rsidRDefault="004F6A9C">
          <w:pPr>
            <w:pStyle w:val="TOC1"/>
            <w:tabs>
              <w:tab w:val="right" w:leader="dot" w:pos="10456"/>
            </w:tabs>
            <w:rPr>
              <w:rFonts w:eastAsiaTheme="minorEastAsia"/>
              <w:noProof/>
              <w:sz w:val="28"/>
              <w:szCs w:val="28"/>
              <w:lang w:eastAsia="en-GB"/>
            </w:rPr>
          </w:pPr>
          <w:hyperlink w:anchor="_Toc41902834" w:history="1">
            <w:r w:rsidR="00A27391" w:rsidRPr="00772A37">
              <w:rPr>
                <w:rStyle w:val="Hyperlink"/>
                <w:rFonts w:eastAsia="Times New Roman"/>
                <w:noProof/>
                <w:sz w:val="28"/>
                <w:szCs w:val="28"/>
              </w:rPr>
              <w:t>Introduction</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34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5</w:t>
            </w:r>
            <w:r w:rsidR="00A27391" w:rsidRPr="00772A37">
              <w:rPr>
                <w:noProof/>
                <w:webHidden/>
                <w:sz w:val="28"/>
                <w:szCs w:val="28"/>
              </w:rPr>
              <w:fldChar w:fldCharType="end"/>
            </w:r>
          </w:hyperlink>
        </w:p>
        <w:p w14:paraId="187C4E0E" w14:textId="2AB820EC" w:rsidR="00A27391" w:rsidRPr="00772A37" w:rsidRDefault="004F6A9C">
          <w:pPr>
            <w:pStyle w:val="TOC1"/>
            <w:tabs>
              <w:tab w:val="right" w:leader="dot" w:pos="10456"/>
            </w:tabs>
            <w:rPr>
              <w:rFonts w:eastAsiaTheme="minorEastAsia"/>
              <w:noProof/>
              <w:sz w:val="28"/>
              <w:szCs w:val="28"/>
              <w:lang w:eastAsia="en-GB"/>
            </w:rPr>
          </w:pPr>
          <w:hyperlink w:anchor="_Toc41902835" w:history="1">
            <w:r w:rsidR="00A27391" w:rsidRPr="00772A37">
              <w:rPr>
                <w:rStyle w:val="Hyperlink"/>
                <w:rFonts w:eastAsia="SimSun"/>
                <w:noProof/>
                <w:sz w:val="28"/>
                <w:szCs w:val="28"/>
                <w:lang w:eastAsia="en-GB"/>
              </w:rPr>
              <w:t>Biology</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35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6</w:t>
            </w:r>
            <w:r w:rsidR="00A27391" w:rsidRPr="00772A37">
              <w:rPr>
                <w:noProof/>
                <w:webHidden/>
                <w:sz w:val="28"/>
                <w:szCs w:val="28"/>
              </w:rPr>
              <w:fldChar w:fldCharType="end"/>
            </w:r>
          </w:hyperlink>
        </w:p>
        <w:p w14:paraId="73CB3092" w14:textId="749AAB53" w:rsidR="00A27391" w:rsidRPr="00772A37" w:rsidRDefault="004F6A9C">
          <w:pPr>
            <w:pStyle w:val="TOC2"/>
            <w:tabs>
              <w:tab w:val="right" w:leader="dot" w:pos="10456"/>
            </w:tabs>
            <w:rPr>
              <w:rFonts w:eastAsiaTheme="minorEastAsia"/>
              <w:noProof/>
              <w:sz w:val="28"/>
              <w:szCs w:val="28"/>
              <w:lang w:eastAsia="en-GB"/>
            </w:rPr>
          </w:pPr>
          <w:hyperlink w:anchor="_Toc41902836" w:history="1">
            <w:r w:rsidR="00A27391" w:rsidRPr="00772A37">
              <w:rPr>
                <w:rStyle w:val="Hyperlink"/>
                <w:noProof/>
                <w:sz w:val="28"/>
                <w:szCs w:val="28"/>
                <w:lang w:eastAsia="en-GB"/>
              </w:rPr>
              <w:t>Task 1</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36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6</w:t>
            </w:r>
            <w:r w:rsidR="00A27391" w:rsidRPr="00772A37">
              <w:rPr>
                <w:noProof/>
                <w:webHidden/>
                <w:sz w:val="28"/>
                <w:szCs w:val="28"/>
              </w:rPr>
              <w:fldChar w:fldCharType="end"/>
            </w:r>
          </w:hyperlink>
        </w:p>
        <w:p w14:paraId="551347CD" w14:textId="5A3FC2C8" w:rsidR="00A27391" w:rsidRPr="00772A37" w:rsidRDefault="004F6A9C">
          <w:pPr>
            <w:pStyle w:val="TOC2"/>
            <w:tabs>
              <w:tab w:val="right" w:leader="dot" w:pos="10456"/>
            </w:tabs>
            <w:rPr>
              <w:rFonts w:eastAsiaTheme="minorEastAsia"/>
              <w:noProof/>
              <w:sz w:val="28"/>
              <w:szCs w:val="28"/>
              <w:lang w:eastAsia="en-GB"/>
            </w:rPr>
          </w:pPr>
          <w:hyperlink w:anchor="_Toc41902837" w:history="1">
            <w:r w:rsidR="00A27391" w:rsidRPr="00772A37">
              <w:rPr>
                <w:rStyle w:val="Hyperlink"/>
                <w:noProof/>
                <w:sz w:val="28"/>
                <w:szCs w:val="28"/>
                <w:lang w:eastAsia="en-GB"/>
              </w:rPr>
              <w:t>Task 2</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37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6</w:t>
            </w:r>
            <w:r w:rsidR="00A27391" w:rsidRPr="00772A37">
              <w:rPr>
                <w:noProof/>
                <w:webHidden/>
                <w:sz w:val="28"/>
                <w:szCs w:val="28"/>
              </w:rPr>
              <w:fldChar w:fldCharType="end"/>
            </w:r>
          </w:hyperlink>
        </w:p>
        <w:p w14:paraId="5FB65990" w14:textId="4CEEBBB7" w:rsidR="00A27391" w:rsidRPr="00772A37" w:rsidRDefault="004F6A9C">
          <w:pPr>
            <w:pStyle w:val="TOC2"/>
            <w:tabs>
              <w:tab w:val="right" w:leader="dot" w:pos="10456"/>
            </w:tabs>
            <w:rPr>
              <w:rFonts w:eastAsiaTheme="minorEastAsia"/>
              <w:noProof/>
              <w:sz w:val="28"/>
              <w:szCs w:val="28"/>
              <w:lang w:eastAsia="en-GB"/>
            </w:rPr>
          </w:pPr>
          <w:hyperlink w:anchor="_Toc41902838" w:history="1">
            <w:r w:rsidR="00A27391" w:rsidRPr="00772A37">
              <w:rPr>
                <w:rStyle w:val="Hyperlink"/>
                <w:noProof/>
                <w:sz w:val="28"/>
                <w:szCs w:val="28"/>
                <w:lang w:eastAsia="en-GB"/>
              </w:rPr>
              <w:t>Task 3</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38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6</w:t>
            </w:r>
            <w:r w:rsidR="00A27391" w:rsidRPr="00772A37">
              <w:rPr>
                <w:noProof/>
                <w:webHidden/>
                <w:sz w:val="28"/>
                <w:szCs w:val="28"/>
              </w:rPr>
              <w:fldChar w:fldCharType="end"/>
            </w:r>
          </w:hyperlink>
        </w:p>
        <w:p w14:paraId="7196DE33" w14:textId="679CD10C" w:rsidR="00A27391" w:rsidRPr="00772A37" w:rsidRDefault="004F6A9C">
          <w:pPr>
            <w:pStyle w:val="TOC2"/>
            <w:tabs>
              <w:tab w:val="right" w:leader="dot" w:pos="10456"/>
            </w:tabs>
            <w:rPr>
              <w:rFonts w:eastAsiaTheme="minorEastAsia"/>
              <w:noProof/>
              <w:sz w:val="28"/>
              <w:szCs w:val="28"/>
              <w:lang w:eastAsia="en-GB"/>
            </w:rPr>
          </w:pPr>
          <w:hyperlink w:anchor="_Toc41902839" w:history="1">
            <w:r w:rsidR="00A27391" w:rsidRPr="00772A37">
              <w:rPr>
                <w:rStyle w:val="Hyperlink"/>
                <w:noProof/>
                <w:sz w:val="28"/>
                <w:szCs w:val="28"/>
                <w:lang w:eastAsia="en-GB"/>
              </w:rPr>
              <w:t>Task 4</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39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6</w:t>
            </w:r>
            <w:r w:rsidR="00A27391" w:rsidRPr="00772A37">
              <w:rPr>
                <w:noProof/>
                <w:webHidden/>
                <w:sz w:val="28"/>
                <w:szCs w:val="28"/>
              </w:rPr>
              <w:fldChar w:fldCharType="end"/>
            </w:r>
          </w:hyperlink>
        </w:p>
        <w:p w14:paraId="43D73227" w14:textId="24CFE9E2" w:rsidR="00A27391" w:rsidRPr="00772A37" w:rsidRDefault="004F6A9C">
          <w:pPr>
            <w:pStyle w:val="TOC2"/>
            <w:tabs>
              <w:tab w:val="right" w:leader="dot" w:pos="10456"/>
            </w:tabs>
            <w:rPr>
              <w:rFonts w:eastAsiaTheme="minorEastAsia"/>
              <w:noProof/>
              <w:sz w:val="28"/>
              <w:szCs w:val="28"/>
              <w:lang w:eastAsia="en-GB"/>
            </w:rPr>
          </w:pPr>
          <w:hyperlink w:anchor="_Toc41902840" w:history="1">
            <w:r w:rsidR="00A27391" w:rsidRPr="00772A37">
              <w:rPr>
                <w:rStyle w:val="Hyperlink"/>
                <w:noProof/>
                <w:sz w:val="28"/>
                <w:szCs w:val="28"/>
                <w:lang w:eastAsia="en-GB"/>
              </w:rPr>
              <w:t>Task 5</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40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6</w:t>
            </w:r>
            <w:r w:rsidR="00A27391" w:rsidRPr="00772A37">
              <w:rPr>
                <w:noProof/>
                <w:webHidden/>
                <w:sz w:val="28"/>
                <w:szCs w:val="28"/>
              </w:rPr>
              <w:fldChar w:fldCharType="end"/>
            </w:r>
          </w:hyperlink>
        </w:p>
        <w:p w14:paraId="31ABE41A" w14:textId="1886767C" w:rsidR="00A27391" w:rsidRPr="00772A37" w:rsidRDefault="004F6A9C">
          <w:pPr>
            <w:pStyle w:val="TOC1"/>
            <w:tabs>
              <w:tab w:val="right" w:leader="dot" w:pos="10456"/>
            </w:tabs>
            <w:rPr>
              <w:rFonts w:eastAsiaTheme="minorEastAsia"/>
              <w:noProof/>
              <w:sz w:val="28"/>
              <w:szCs w:val="28"/>
              <w:lang w:eastAsia="en-GB"/>
            </w:rPr>
          </w:pPr>
          <w:hyperlink w:anchor="_Toc41902841" w:history="1">
            <w:r w:rsidR="00A27391" w:rsidRPr="00772A37">
              <w:rPr>
                <w:rStyle w:val="Hyperlink"/>
                <w:rFonts w:eastAsia="SimSun"/>
                <w:noProof/>
                <w:sz w:val="28"/>
                <w:szCs w:val="28"/>
                <w:lang w:eastAsia="en-GB"/>
              </w:rPr>
              <w:t>Chemistry - Key definition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41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7</w:t>
            </w:r>
            <w:r w:rsidR="00A27391" w:rsidRPr="00772A37">
              <w:rPr>
                <w:noProof/>
                <w:webHidden/>
                <w:sz w:val="28"/>
                <w:szCs w:val="28"/>
              </w:rPr>
              <w:fldChar w:fldCharType="end"/>
            </w:r>
          </w:hyperlink>
        </w:p>
        <w:p w14:paraId="669EBD4B" w14:textId="2D7E64F6" w:rsidR="00A27391" w:rsidRPr="00772A37" w:rsidRDefault="004F6A9C">
          <w:pPr>
            <w:pStyle w:val="TOC1"/>
            <w:tabs>
              <w:tab w:val="right" w:leader="dot" w:pos="10456"/>
            </w:tabs>
            <w:rPr>
              <w:rFonts w:eastAsiaTheme="minorEastAsia"/>
              <w:noProof/>
              <w:sz w:val="28"/>
              <w:szCs w:val="28"/>
              <w:lang w:eastAsia="en-GB"/>
            </w:rPr>
          </w:pPr>
          <w:hyperlink w:anchor="_Toc41902872" w:history="1">
            <w:r w:rsidR="00A27391" w:rsidRPr="00772A37">
              <w:rPr>
                <w:rStyle w:val="Hyperlink"/>
                <w:rFonts w:eastAsia="SimSun"/>
                <w:noProof/>
                <w:sz w:val="28"/>
                <w:szCs w:val="28"/>
                <w:lang w:eastAsia="en-GB"/>
              </w:rPr>
              <w:t>Ionic bonding</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72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8</w:t>
            </w:r>
            <w:r w:rsidR="00A27391" w:rsidRPr="00772A37">
              <w:rPr>
                <w:noProof/>
                <w:webHidden/>
                <w:sz w:val="28"/>
                <w:szCs w:val="28"/>
              </w:rPr>
              <w:fldChar w:fldCharType="end"/>
            </w:r>
          </w:hyperlink>
        </w:p>
        <w:p w14:paraId="5C64576A" w14:textId="1D8722F4" w:rsidR="00A27391" w:rsidRPr="00772A37" w:rsidRDefault="004F6A9C">
          <w:pPr>
            <w:pStyle w:val="TOC2"/>
            <w:tabs>
              <w:tab w:val="right" w:leader="dot" w:pos="10456"/>
            </w:tabs>
            <w:rPr>
              <w:rFonts w:eastAsiaTheme="minorEastAsia"/>
              <w:noProof/>
              <w:sz w:val="28"/>
              <w:szCs w:val="28"/>
              <w:lang w:eastAsia="en-GB"/>
            </w:rPr>
          </w:pPr>
          <w:hyperlink w:anchor="_Toc41902878" w:history="1">
            <w:r w:rsidR="00A27391" w:rsidRPr="00772A37">
              <w:rPr>
                <w:rStyle w:val="Hyperlink"/>
                <w:noProof/>
                <w:sz w:val="28"/>
                <w:szCs w:val="28"/>
              </w:rPr>
              <w:t>Practice question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78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8</w:t>
            </w:r>
            <w:r w:rsidR="00A27391" w:rsidRPr="00772A37">
              <w:rPr>
                <w:noProof/>
                <w:webHidden/>
                <w:sz w:val="28"/>
                <w:szCs w:val="28"/>
              </w:rPr>
              <w:fldChar w:fldCharType="end"/>
            </w:r>
          </w:hyperlink>
        </w:p>
        <w:p w14:paraId="25E2ACD3" w14:textId="08102317" w:rsidR="00A27391" w:rsidRPr="00772A37" w:rsidRDefault="004F6A9C">
          <w:pPr>
            <w:pStyle w:val="TOC2"/>
            <w:tabs>
              <w:tab w:val="right" w:leader="dot" w:pos="10456"/>
            </w:tabs>
            <w:rPr>
              <w:rFonts w:eastAsiaTheme="minorEastAsia"/>
              <w:noProof/>
              <w:sz w:val="28"/>
              <w:szCs w:val="28"/>
              <w:lang w:eastAsia="en-GB"/>
            </w:rPr>
          </w:pPr>
          <w:hyperlink w:anchor="_Toc41902881" w:history="1">
            <w:r w:rsidR="00A27391" w:rsidRPr="00772A37">
              <w:rPr>
                <w:rStyle w:val="Hyperlink"/>
                <w:rFonts w:eastAsia="Times New Roman"/>
                <w:noProof/>
                <w:sz w:val="28"/>
                <w:szCs w:val="28"/>
              </w:rPr>
              <w:t>Answer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1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0</w:t>
            </w:r>
            <w:r w:rsidR="00A27391" w:rsidRPr="00772A37">
              <w:rPr>
                <w:noProof/>
                <w:webHidden/>
                <w:sz w:val="28"/>
                <w:szCs w:val="28"/>
              </w:rPr>
              <w:fldChar w:fldCharType="end"/>
            </w:r>
          </w:hyperlink>
        </w:p>
        <w:p w14:paraId="7C0465DF" w14:textId="6E932A64" w:rsidR="00A27391" w:rsidRPr="00772A37" w:rsidRDefault="004F6A9C">
          <w:pPr>
            <w:pStyle w:val="TOC1"/>
            <w:tabs>
              <w:tab w:val="right" w:leader="dot" w:pos="10456"/>
            </w:tabs>
            <w:rPr>
              <w:rFonts w:eastAsiaTheme="minorEastAsia"/>
              <w:noProof/>
              <w:sz w:val="28"/>
              <w:szCs w:val="28"/>
              <w:lang w:eastAsia="en-GB"/>
            </w:rPr>
          </w:pPr>
          <w:hyperlink w:anchor="_Toc41902883" w:history="1">
            <w:r w:rsidR="00A27391" w:rsidRPr="00772A37">
              <w:rPr>
                <w:rStyle w:val="Hyperlink"/>
                <w:rFonts w:eastAsia="SimSun"/>
                <w:noProof/>
                <w:sz w:val="28"/>
                <w:szCs w:val="28"/>
                <w:lang w:eastAsia="en-GB"/>
              </w:rPr>
              <w:t>Covalent bonding</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3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1</w:t>
            </w:r>
            <w:r w:rsidR="00A27391" w:rsidRPr="00772A37">
              <w:rPr>
                <w:noProof/>
                <w:webHidden/>
                <w:sz w:val="28"/>
                <w:szCs w:val="28"/>
              </w:rPr>
              <w:fldChar w:fldCharType="end"/>
            </w:r>
          </w:hyperlink>
        </w:p>
        <w:p w14:paraId="4FC50B0E" w14:textId="3DCF682B" w:rsidR="00A27391" w:rsidRPr="00772A37" w:rsidRDefault="004F6A9C">
          <w:pPr>
            <w:pStyle w:val="TOC2"/>
            <w:tabs>
              <w:tab w:val="right" w:leader="dot" w:pos="10456"/>
            </w:tabs>
            <w:rPr>
              <w:rFonts w:eastAsiaTheme="minorEastAsia"/>
              <w:noProof/>
              <w:sz w:val="28"/>
              <w:szCs w:val="28"/>
              <w:lang w:eastAsia="en-GB"/>
            </w:rPr>
          </w:pPr>
          <w:hyperlink w:anchor="_Toc41902884" w:history="1">
            <w:r w:rsidR="00A27391" w:rsidRPr="00772A37">
              <w:rPr>
                <w:rStyle w:val="Hyperlink"/>
                <w:rFonts w:eastAsia="Times New Roman"/>
                <w:noProof/>
                <w:sz w:val="28"/>
                <w:szCs w:val="28"/>
              </w:rPr>
              <w:t>Practice question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4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1</w:t>
            </w:r>
            <w:r w:rsidR="00A27391" w:rsidRPr="00772A37">
              <w:rPr>
                <w:noProof/>
                <w:webHidden/>
                <w:sz w:val="28"/>
                <w:szCs w:val="28"/>
              </w:rPr>
              <w:fldChar w:fldCharType="end"/>
            </w:r>
          </w:hyperlink>
        </w:p>
        <w:p w14:paraId="5545F96B" w14:textId="4DEFA7CC" w:rsidR="00A27391" w:rsidRPr="00772A37" w:rsidRDefault="004F6A9C">
          <w:pPr>
            <w:pStyle w:val="TOC2"/>
            <w:tabs>
              <w:tab w:val="right" w:leader="dot" w:pos="10456"/>
            </w:tabs>
            <w:rPr>
              <w:rFonts w:eastAsiaTheme="minorEastAsia"/>
              <w:noProof/>
              <w:sz w:val="28"/>
              <w:szCs w:val="28"/>
              <w:lang w:eastAsia="en-GB"/>
            </w:rPr>
          </w:pPr>
          <w:hyperlink w:anchor="_Toc41902885" w:history="1">
            <w:r w:rsidR="00A27391" w:rsidRPr="00772A37">
              <w:rPr>
                <w:rStyle w:val="Hyperlink"/>
                <w:rFonts w:eastAsia="Times New Roman"/>
                <w:noProof/>
                <w:sz w:val="28"/>
                <w:szCs w:val="28"/>
              </w:rPr>
              <w:t>Answer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5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3</w:t>
            </w:r>
            <w:r w:rsidR="00A27391" w:rsidRPr="00772A37">
              <w:rPr>
                <w:noProof/>
                <w:webHidden/>
                <w:sz w:val="28"/>
                <w:szCs w:val="28"/>
              </w:rPr>
              <w:fldChar w:fldCharType="end"/>
            </w:r>
          </w:hyperlink>
        </w:p>
        <w:p w14:paraId="787E55D5" w14:textId="3C70EEA0" w:rsidR="00A27391" w:rsidRPr="00772A37" w:rsidRDefault="004F6A9C">
          <w:pPr>
            <w:pStyle w:val="TOC1"/>
            <w:tabs>
              <w:tab w:val="right" w:leader="dot" w:pos="10456"/>
            </w:tabs>
            <w:rPr>
              <w:rFonts w:eastAsiaTheme="minorEastAsia"/>
              <w:noProof/>
              <w:sz w:val="28"/>
              <w:szCs w:val="28"/>
              <w:lang w:eastAsia="en-GB"/>
            </w:rPr>
          </w:pPr>
          <w:hyperlink w:anchor="_Toc41902886" w:history="1">
            <w:r w:rsidR="00A27391" w:rsidRPr="00772A37">
              <w:rPr>
                <w:rStyle w:val="Hyperlink"/>
                <w:noProof/>
                <w:sz w:val="28"/>
                <w:szCs w:val="28"/>
                <w:lang w:eastAsia="en-GB"/>
              </w:rPr>
              <w:t>Physics - Electrical circuit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6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4</w:t>
            </w:r>
            <w:r w:rsidR="00A27391" w:rsidRPr="00772A37">
              <w:rPr>
                <w:noProof/>
                <w:webHidden/>
                <w:sz w:val="28"/>
                <w:szCs w:val="28"/>
              </w:rPr>
              <w:fldChar w:fldCharType="end"/>
            </w:r>
          </w:hyperlink>
        </w:p>
        <w:p w14:paraId="21AFD606" w14:textId="39AB6B59" w:rsidR="00A27391" w:rsidRPr="00772A37" w:rsidRDefault="004F6A9C">
          <w:pPr>
            <w:pStyle w:val="TOC1"/>
            <w:tabs>
              <w:tab w:val="right" w:leader="dot" w:pos="10456"/>
            </w:tabs>
            <w:rPr>
              <w:rFonts w:eastAsiaTheme="minorEastAsia"/>
              <w:noProof/>
              <w:sz w:val="28"/>
              <w:szCs w:val="28"/>
              <w:lang w:eastAsia="en-GB"/>
            </w:rPr>
          </w:pPr>
          <w:hyperlink w:anchor="_Toc41902887" w:history="1">
            <w:r w:rsidR="00A27391" w:rsidRPr="00772A37">
              <w:rPr>
                <w:rStyle w:val="Hyperlink"/>
                <w:noProof/>
                <w:sz w:val="28"/>
                <w:szCs w:val="28"/>
              </w:rPr>
              <w:t>The Magnificent 7 Equation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7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4</w:t>
            </w:r>
            <w:r w:rsidR="00A27391" w:rsidRPr="00772A37">
              <w:rPr>
                <w:noProof/>
                <w:webHidden/>
                <w:sz w:val="28"/>
                <w:szCs w:val="28"/>
              </w:rPr>
              <w:fldChar w:fldCharType="end"/>
            </w:r>
          </w:hyperlink>
        </w:p>
        <w:p w14:paraId="71B27194" w14:textId="34A802C4" w:rsidR="00A27391" w:rsidRPr="00772A37" w:rsidRDefault="004F6A9C">
          <w:pPr>
            <w:pStyle w:val="TOC2"/>
            <w:tabs>
              <w:tab w:val="right" w:leader="dot" w:pos="10456"/>
            </w:tabs>
            <w:rPr>
              <w:rFonts w:eastAsiaTheme="minorEastAsia"/>
              <w:noProof/>
              <w:sz w:val="28"/>
              <w:szCs w:val="28"/>
              <w:lang w:eastAsia="en-GB"/>
            </w:rPr>
          </w:pPr>
          <w:hyperlink w:anchor="_Toc41902888" w:history="1">
            <w:r w:rsidR="00A27391" w:rsidRPr="00772A37">
              <w:rPr>
                <w:rStyle w:val="Hyperlink"/>
                <w:rFonts w:eastAsia="Times New Roman"/>
                <w:noProof/>
                <w:sz w:val="28"/>
                <w:szCs w:val="28"/>
              </w:rPr>
              <w:t>Practice question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8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4</w:t>
            </w:r>
            <w:r w:rsidR="00A27391" w:rsidRPr="00772A37">
              <w:rPr>
                <w:noProof/>
                <w:webHidden/>
                <w:sz w:val="28"/>
                <w:szCs w:val="28"/>
              </w:rPr>
              <w:fldChar w:fldCharType="end"/>
            </w:r>
          </w:hyperlink>
        </w:p>
        <w:p w14:paraId="65BC2CF4" w14:textId="26A743DA" w:rsidR="00A27391" w:rsidRPr="00772A37" w:rsidRDefault="004F6A9C">
          <w:pPr>
            <w:pStyle w:val="TOC2"/>
            <w:tabs>
              <w:tab w:val="right" w:leader="dot" w:pos="10456"/>
            </w:tabs>
            <w:rPr>
              <w:rFonts w:eastAsiaTheme="minorEastAsia"/>
              <w:noProof/>
              <w:sz w:val="28"/>
              <w:szCs w:val="28"/>
              <w:lang w:eastAsia="en-GB"/>
            </w:rPr>
          </w:pPr>
          <w:hyperlink w:anchor="_Toc41902889" w:history="1">
            <w:r w:rsidR="00A27391" w:rsidRPr="00772A37">
              <w:rPr>
                <w:rStyle w:val="Hyperlink"/>
                <w:noProof/>
                <w:sz w:val="28"/>
                <w:szCs w:val="28"/>
              </w:rPr>
              <w:t>Answer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9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7</w:t>
            </w:r>
            <w:r w:rsidR="00A27391" w:rsidRPr="00772A37">
              <w:rPr>
                <w:noProof/>
                <w:webHidden/>
                <w:sz w:val="28"/>
                <w:szCs w:val="28"/>
              </w:rPr>
              <w:fldChar w:fldCharType="end"/>
            </w:r>
          </w:hyperlink>
        </w:p>
        <w:p w14:paraId="7F1585F2" w14:textId="154F09D0" w:rsidR="00A27391" w:rsidRPr="00772A37" w:rsidRDefault="004F6A9C">
          <w:pPr>
            <w:pStyle w:val="TOC1"/>
            <w:tabs>
              <w:tab w:val="right" w:leader="dot" w:pos="10456"/>
            </w:tabs>
            <w:rPr>
              <w:rFonts w:eastAsiaTheme="minorEastAsia"/>
              <w:noProof/>
              <w:sz w:val="28"/>
              <w:szCs w:val="28"/>
              <w:lang w:eastAsia="en-GB"/>
            </w:rPr>
          </w:pPr>
          <w:hyperlink w:anchor="_Toc41902890" w:history="1">
            <w:r w:rsidR="00A27391" w:rsidRPr="00772A37">
              <w:rPr>
                <w:rStyle w:val="Hyperlink"/>
                <w:noProof/>
                <w:sz w:val="28"/>
                <w:szCs w:val="28"/>
              </w:rPr>
              <w:t xml:space="preserve">Circuit Rules (This is </w:t>
            </w:r>
            <w:r w:rsidR="00A27391" w:rsidRPr="00772A37">
              <w:rPr>
                <w:rStyle w:val="Hyperlink"/>
                <w:b/>
                <w:bCs/>
                <w:noProof/>
                <w:sz w:val="28"/>
                <w:szCs w:val="28"/>
              </w:rPr>
              <w:t>optional</w:t>
            </w:r>
            <w:r w:rsidR="00A27391" w:rsidRPr="00772A37">
              <w:rPr>
                <w:rStyle w:val="Hyperlink"/>
                <w:noProof/>
                <w:sz w:val="28"/>
                <w:szCs w:val="28"/>
              </w:rPr>
              <w:t>)</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90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8</w:t>
            </w:r>
            <w:r w:rsidR="00A27391" w:rsidRPr="00772A37">
              <w:rPr>
                <w:noProof/>
                <w:webHidden/>
                <w:sz w:val="28"/>
                <w:szCs w:val="28"/>
              </w:rPr>
              <w:fldChar w:fldCharType="end"/>
            </w:r>
          </w:hyperlink>
        </w:p>
        <w:p w14:paraId="77C09809" w14:textId="77D301FE" w:rsidR="00A27391" w:rsidRPr="00772A37" w:rsidRDefault="004F6A9C">
          <w:pPr>
            <w:pStyle w:val="TOC2"/>
            <w:tabs>
              <w:tab w:val="right" w:leader="dot" w:pos="10456"/>
            </w:tabs>
            <w:rPr>
              <w:rFonts w:eastAsiaTheme="minorEastAsia"/>
              <w:noProof/>
              <w:sz w:val="28"/>
              <w:szCs w:val="28"/>
              <w:lang w:eastAsia="en-GB"/>
            </w:rPr>
          </w:pPr>
          <w:hyperlink w:anchor="_Toc41902891" w:history="1">
            <w:r w:rsidR="00A27391" w:rsidRPr="00772A37">
              <w:rPr>
                <w:rStyle w:val="Hyperlink"/>
                <w:noProof/>
                <w:sz w:val="28"/>
                <w:szCs w:val="28"/>
                <w:lang w:val="en-US"/>
              </w:rPr>
              <w:t>Practice question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91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8</w:t>
            </w:r>
            <w:r w:rsidR="00A27391" w:rsidRPr="00772A37">
              <w:rPr>
                <w:noProof/>
                <w:webHidden/>
                <w:sz w:val="28"/>
                <w:szCs w:val="28"/>
              </w:rPr>
              <w:fldChar w:fldCharType="end"/>
            </w:r>
          </w:hyperlink>
        </w:p>
        <w:p w14:paraId="32958CAD" w14:textId="7892F3FD" w:rsidR="00A27391" w:rsidRPr="00772A37" w:rsidRDefault="004F6A9C">
          <w:pPr>
            <w:pStyle w:val="TOC2"/>
            <w:tabs>
              <w:tab w:val="right" w:leader="dot" w:pos="10456"/>
            </w:tabs>
            <w:rPr>
              <w:rFonts w:eastAsiaTheme="minorEastAsia"/>
              <w:noProof/>
              <w:sz w:val="28"/>
              <w:szCs w:val="28"/>
              <w:lang w:eastAsia="en-GB"/>
            </w:rPr>
          </w:pPr>
          <w:hyperlink w:anchor="_Toc41902892" w:history="1">
            <w:r w:rsidR="00A27391" w:rsidRPr="00772A37">
              <w:rPr>
                <w:rStyle w:val="Hyperlink"/>
                <w:rFonts w:cstheme="minorHAnsi"/>
                <w:noProof/>
                <w:sz w:val="28"/>
                <w:szCs w:val="28"/>
                <w:lang w:val="en-US"/>
              </w:rPr>
              <w:t>Circuit Rules Question Pack 1 (LD)</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92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8</w:t>
            </w:r>
            <w:r w:rsidR="00A27391" w:rsidRPr="00772A37">
              <w:rPr>
                <w:noProof/>
                <w:webHidden/>
                <w:sz w:val="28"/>
                <w:szCs w:val="28"/>
              </w:rPr>
              <w:fldChar w:fldCharType="end"/>
            </w:r>
          </w:hyperlink>
        </w:p>
        <w:p w14:paraId="2E42A8FB" w14:textId="383E801D" w:rsidR="00A27391" w:rsidRPr="00772A37" w:rsidRDefault="004F6A9C">
          <w:pPr>
            <w:pStyle w:val="TOC2"/>
            <w:tabs>
              <w:tab w:val="right" w:leader="dot" w:pos="10456"/>
            </w:tabs>
            <w:rPr>
              <w:rFonts w:eastAsiaTheme="minorEastAsia"/>
              <w:noProof/>
              <w:sz w:val="28"/>
              <w:szCs w:val="28"/>
              <w:lang w:eastAsia="en-GB"/>
            </w:rPr>
          </w:pPr>
          <w:hyperlink w:anchor="_Toc41902893" w:history="1">
            <w:r w:rsidR="00A27391" w:rsidRPr="00772A37">
              <w:rPr>
                <w:rStyle w:val="Hyperlink"/>
                <w:rFonts w:cstheme="minorHAnsi"/>
                <w:noProof/>
                <w:sz w:val="28"/>
                <w:szCs w:val="28"/>
                <w:lang w:val="en-US"/>
              </w:rPr>
              <w:t>Circuit Rules Question Pack 2 (SD)</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93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8</w:t>
            </w:r>
            <w:r w:rsidR="00A27391" w:rsidRPr="00772A37">
              <w:rPr>
                <w:noProof/>
                <w:webHidden/>
                <w:sz w:val="28"/>
                <w:szCs w:val="28"/>
              </w:rPr>
              <w:fldChar w:fldCharType="end"/>
            </w:r>
          </w:hyperlink>
        </w:p>
        <w:p w14:paraId="4E5980BF" w14:textId="55C659FB" w:rsidR="00A27391" w:rsidRPr="00772A37" w:rsidRDefault="004F6A9C">
          <w:pPr>
            <w:pStyle w:val="TOC2"/>
            <w:tabs>
              <w:tab w:val="right" w:leader="dot" w:pos="10456"/>
            </w:tabs>
            <w:rPr>
              <w:rFonts w:eastAsiaTheme="minorEastAsia"/>
              <w:noProof/>
              <w:sz w:val="28"/>
              <w:szCs w:val="28"/>
              <w:lang w:eastAsia="en-GB"/>
            </w:rPr>
          </w:pPr>
          <w:hyperlink w:anchor="_Toc41902894" w:history="1">
            <w:r w:rsidR="00A27391" w:rsidRPr="00772A37">
              <w:rPr>
                <w:rStyle w:val="Hyperlink"/>
                <w:rFonts w:cstheme="minorHAnsi"/>
                <w:noProof/>
                <w:sz w:val="28"/>
                <w:szCs w:val="28"/>
                <w:lang w:val="en-US"/>
              </w:rPr>
              <w:t>Circuit Rules Question Pack 3(HD)</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94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8</w:t>
            </w:r>
            <w:r w:rsidR="00A27391" w:rsidRPr="00772A37">
              <w:rPr>
                <w:noProof/>
                <w:webHidden/>
                <w:sz w:val="28"/>
                <w:szCs w:val="28"/>
              </w:rPr>
              <w:fldChar w:fldCharType="end"/>
            </w:r>
          </w:hyperlink>
        </w:p>
        <w:p w14:paraId="40F7D3BF" w14:textId="6EDEC221" w:rsidR="005205EE" w:rsidRDefault="00DF7B26" w:rsidP="005205EE">
          <w:pPr>
            <w:spacing w:line="360" w:lineRule="auto"/>
            <w:rPr>
              <w:b/>
              <w:bCs/>
              <w:noProof/>
              <w:sz w:val="28"/>
              <w:szCs w:val="28"/>
            </w:rPr>
          </w:pPr>
          <w:r w:rsidRPr="00CB62AF">
            <w:rPr>
              <w:b/>
              <w:bCs/>
              <w:noProof/>
              <w:sz w:val="28"/>
              <w:szCs w:val="28"/>
            </w:rPr>
            <w:fldChar w:fldCharType="end"/>
          </w:r>
        </w:p>
      </w:sdtContent>
    </w:sdt>
    <w:bookmarkStart w:id="7" w:name="_Toc39241275" w:displacedByCustomXml="prev"/>
    <w:p w14:paraId="6252844E" w14:textId="77777777" w:rsidR="00013E2C" w:rsidRDefault="00013E2C">
      <w:pPr>
        <w:rPr>
          <w:rFonts w:asciiTheme="majorHAnsi" w:eastAsia="Times New Roman" w:hAnsiTheme="majorHAnsi" w:cstheme="majorBidi"/>
          <w:color w:val="2F5496" w:themeColor="accent1" w:themeShade="BF"/>
          <w:sz w:val="32"/>
          <w:szCs w:val="32"/>
          <w:u w:val="single"/>
        </w:rPr>
      </w:pPr>
      <w:r>
        <w:rPr>
          <w:rFonts w:eastAsia="Times New Roman"/>
          <w:u w:val="single"/>
        </w:rPr>
        <w:br w:type="page"/>
      </w:r>
    </w:p>
    <w:p w14:paraId="53474FC6" w14:textId="5BB8F9C3" w:rsidR="00CB62AF" w:rsidRPr="00CB62AF" w:rsidRDefault="00CB62AF" w:rsidP="00CB62AF">
      <w:pPr>
        <w:pStyle w:val="Heading1"/>
        <w:rPr>
          <w:rFonts w:eastAsia="Times New Roman"/>
          <w:u w:val="single"/>
        </w:rPr>
      </w:pPr>
      <w:bookmarkStart w:id="8" w:name="_Toc41902834"/>
      <w:r w:rsidRPr="00CB62AF">
        <w:rPr>
          <w:rFonts w:eastAsia="Times New Roman"/>
          <w:u w:val="single"/>
        </w:rPr>
        <w:lastRenderedPageBreak/>
        <w:t>Introduction</w:t>
      </w:r>
      <w:bookmarkEnd w:id="8"/>
    </w:p>
    <w:p w14:paraId="023DC87F" w14:textId="77777777" w:rsidR="00CB62AF" w:rsidRPr="00CB62AF" w:rsidRDefault="00CB62AF" w:rsidP="00CB62AF"/>
    <w:p w14:paraId="184F8C4D" w14:textId="733D5B44" w:rsidR="00CB62AF" w:rsidRPr="0012783D" w:rsidRDefault="00CB62AF" w:rsidP="00F6331D">
      <w:pPr>
        <w:spacing w:after="120" w:line="276" w:lineRule="auto"/>
        <w:rPr>
          <w:rFonts w:eastAsia="Times New Roman" w:cs="Arial"/>
          <w:sz w:val="28"/>
          <w:szCs w:val="28"/>
        </w:rPr>
      </w:pPr>
      <w:r w:rsidRPr="0012783D">
        <w:rPr>
          <w:rFonts w:eastAsia="Times New Roman" w:cs="Arial"/>
          <w:sz w:val="28"/>
          <w:szCs w:val="28"/>
        </w:rPr>
        <w:t xml:space="preserve">Welcome </w:t>
      </w:r>
      <w:r w:rsidR="003558CE">
        <w:rPr>
          <w:rFonts w:eastAsia="Times New Roman" w:cs="Arial"/>
          <w:sz w:val="28"/>
          <w:szCs w:val="28"/>
        </w:rPr>
        <w:t xml:space="preserve">back </w:t>
      </w:r>
      <w:r w:rsidRPr="0012783D">
        <w:rPr>
          <w:rFonts w:eastAsia="Times New Roman" w:cs="Arial"/>
          <w:sz w:val="28"/>
          <w:szCs w:val="28"/>
        </w:rPr>
        <w:t xml:space="preserve">to </w:t>
      </w:r>
      <w:r w:rsidR="00BF3A96">
        <w:rPr>
          <w:rFonts w:eastAsia="Times New Roman" w:cs="Arial"/>
          <w:sz w:val="28"/>
          <w:szCs w:val="28"/>
        </w:rPr>
        <w:t xml:space="preserve">part 2 </w:t>
      </w:r>
      <w:r w:rsidR="003558CE">
        <w:rPr>
          <w:rFonts w:eastAsia="Times New Roman" w:cs="Arial"/>
          <w:sz w:val="28"/>
          <w:szCs w:val="28"/>
        </w:rPr>
        <w:t xml:space="preserve">of the bridging work for </w:t>
      </w:r>
      <w:r w:rsidRPr="0012783D">
        <w:rPr>
          <w:rFonts w:eastAsia="Times New Roman" w:cs="Arial"/>
          <w:sz w:val="28"/>
          <w:szCs w:val="28"/>
        </w:rPr>
        <w:t>Applied Science!</w:t>
      </w:r>
    </w:p>
    <w:p w14:paraId="6B4E2B57" w14:textId="46593D0A" w:rsidR="008E624F" w:rsidRDefault="00E510A6" w:rsidP="00F6331D">
      <w:pPr>
        <w:spacing w:after="120" w:line="276" w:lineRule="auto"/>
        <w:rPr>
          <w:rFonts w:eastAsia="Times New Roman" w:cs="Arial"/>
          <w:sz w:val="28"/>
          <w:szCs w:val="28"/>
        </w:rPr>
      </w:pPr>
      <w:r>
        <w:rPr>
          <w:rFonts w:eastAsia="Times New Roman" w:cs="Arial"/>
          <w:sz w:val="28"/>
          <w:szCs w:val="28"/>
        </w:rPr>
        <w:t xml:space="preserve">In part 2, </w:t>
      </w:r>
      <w:r w:rsidR="00476A5B">
        <w:rPr>
          <w:rFonts w:eastAsia="Times New Roman" w:cs="Arial"/>
          <w:sz w:val="28"/>
          <w:szCs w:val="28"/>
        </w:rPr>
        <w:t>you</w:t>
      </w:r>
      <w:r w:rsidR="00F6331D">
        <w:rPr>
          <w:rFonts w:eastAsia="Times New Roman" w:cs="Arial"/>
          <w:sz w:val="28"/>
          <w:szCs w:val="28"/>
        </w:rPr>
        <w:t xml:space="preserve">’ll </w:t>
      </w:r>
      <w:r w:rsidR="00743666">
        <w:rPr>
          <w:rFonts w:eastAsia="Times New Roman" w:cs="Arial"/>
          <w:sz w:val="28"/>
          <w:szCs w:val="28"/>
        </w:rPr>
        <w:t xml:space="preserve">be focussing </w:t>
      </w:r>
      <w:r w:rsidR="00321454">
        <w:rPr>
          <w:rFonts w:eastAsia="Times New Roman" w:cs="Arial"/>
          <w:sz w:val="28"/>
          <w:szCs w:val="28"/>
        </w:rPr>
        <w:t xml:space="preserve">on reviewing aspects of GCSE which you need to </w:t>
      </w:r>
      <w:r w:rsidR="0009396D">
        <w:rPr>
          <w:rFonts w:eastAsia="Times New Roman" w:cs="Arial"/>
          <w:sz w:val="28"/>
          <w:szCs w:val="28"/>
        </w:rPr>
        <w:t xml:space="preserve">have a strong </w:t>
      </w:r>
      <w:r w:rsidR="002E395A">
        <w:rPr>
          <w:rFonts w:eastAsia="Times New Roman" w:cs="Arial"/>
          <w:sz w:val="28"/>
          <w:szCs w:val="28"/>
        </w:rPr>
        <w:t>understanding of</w:t>
      </w:r>
      <w:r w:rsidR="009F13E1">
        <w:rPr>
          <w:rFonts w:eastAsia="Times New Roman" w:cs="Arial"/>
          <w:sz w:val="28"/>
          <w:szCs w:val="28"/>
        </w:rPr>
        <w:t xml:space="preserve"> to succeed </w:t>
      </w:r>
      <w:r w:rsidR="00334C50">
        <w:rPr>
          <w:rFonts w:eastAsia="Times New Roman" w:cs="Arial"/>
          <w:sz w:val="28"/>
          <w:szCs w:val="28"/>
        </w:rPr>
        <w:t>on the course.</w:t>
      </w:r>
      <w:r w:rsidR="009F13E1">
        <w:rPr>
          <w:rFonts w:eastAsia="Times New Roman" w:cs="Arial"/>
          <w:sz w:val="28"/>
          <w:szCs w:val="28"/>
        </w:rPr>
        <w:t xml:space="preserve"> </w:t>
      </w:r>
      <w:r w:rsidR="002E395A">
        <w:rPr>
          <w:rFonts w:eastAsia="Times New Roman" w:cs="Arial"/>
          <w:sz w:val="28"/>
          <w:szCs w:val="28"/>
        </w:rPr>
        <w:t xml:space="preserve">An important reminder - </w:t>
      </w:r>
      <w:r w:rsidR="00D049EB">
        <w:rPr>
          <w:rFonts w:eastAsia="Times New Roman" w:cs="Arial"/>
          <w:sz w:val="28"/>
          <w:szCs w:val="28"/>
        </w:rPr>
        <w:t xml:space="preserve">store all the </w:t>
      </w:r>
      <w:r w:rsidR="008421DE">
        <w:rPr>
          <w:rFonts w:eastAsia="Times New Roman" w:cs="Arial"/>
          <w:sz w:val="28"/>
          <w:szCs w:val="28"/>
        </w:rPr>
        <w:t xml:space="preserve">completed </w:t>
      </w:r>
      <w:r w:rsidR="00D049EB">
        <w:rPr>
          <w:rFonts w:eastAsia="Times New Roman" w:cs="Arial"/>
          <w:sz w:val="28"/>
          <w:szCs w:val="28"/>
        </w:rPr>
        <w:t>work from part 1</w:t>
      </w:r>
      <w:r w:rsidR="008421DE">
        <w:rPr>
          <w:rFonts w:eastAsia="Times New Roman" w:cs="Arial"/>
          <w:sz w:val="28"/>
          <w:szCs w:val="28"/>
        </w:rPr>
        <w:t xml:space="preserve"> in a safe location</w:t>
      </w:r>
      <w:r w:rsidR="002E395A">
        <w:rPr>
          <w:rFonts w:eastAsia="Times New Roman" w:cs="Arial"/>
          <w:sz w:val="28"/>
          <w:szCs w:val="28"/>
        </w:rPr>
        <w:t xml:space="preserve">. </w:t>
      </w:r>
      <w:r w:rsidR="008421DE">
        <w:rPr>
          <w:rFonts w:eastAsia="Times New Roman" w:cs="Arial"/>
          <w:sz w:val="28"/>
          <w:szCs w:val="28"/>
        </w:rPr>
        <w:t xml:space="preserve">You </w:t>
      </w:r>
      <w:r w:rsidR="006029DB">
        <w:rPr>
          <w:rFonts w:eastAsia="Times New Roman" w:cs="Arial"/>
          <w:sz w:val="28"/>
          <w:szCs w:val="28"/>
        </w:rPr>
        <w:t>will</w:t>
      </w:r>
      <w:r w:rsidR="008421DE">
        <w:rPr>
          <w:rFonts w:eastAsia="Times New Roman" w:cs="Arial"/>
          <w:sz w:val="28"/>
          <w:szCs w:val="28"/>
        </w:rPr>
        <w:t xml:space="preserve"> be expected to bring </w:t>
      </w:r>
      <w:r w:rsidR="003E7C35">
        <w:rPr>
          <w:rFonts w:eastAsia="Times New Roman" w:cs="Arial"/>
          <w:sz w:val="28"/>
          <w:szCs w:val="28"/>
        </w:rPr>
        <w:t xml:space="preserve">evidence of </w:t>
      </w:r>
      <w:r w:rsidR="008421DE">
        <w:rPr>
          <w:rFonts w:eastAsia="Times New Roman" w:cs="Arial"/>
          <w:sz w:val="28"/>
          <w:szCs w:val="28"/>
        </w:rPr>
        <w:t>th</w:t>
      </w:r>
      <w:r w:rsidR="0089509A">
        <w:rPr>
          <w:rFonts w:eastAsia="Times New Roman" w:cs="Arial"/>
          <w:sz w:val="28"/>
          <w:szCs w:val="28"/>
        </w:rPr>
        <w:t xml:space="preserve">is work in </w:t>
      </w:r>
      <w:r w:rsidR="006029DB">
        <w:rPr>
          <w:rFonts w:eastAsia="Times New Roman" w:cs="Arial"/>
          <w:sz w:val="28"/>
          <w:szCs w:val="28"/>
        </w:rPr>
        <w:t xml:space="preserve">to class </w:t>
      </w:r>
      <w:r w:rsidR="009C16F0">
        <w:rPr>
          <w:rFonts w:eastAsia="Times New Roman" w:cs="Arial"/>
          <w:sz w:val="28"/>
          <w:szCs w:val="28"/>
        </w:rPr>
        <w:t>when we start in September</w:t>
      </w:r>
      <w:r w:rsidR="006029DB">
        <w:rPr>
          <w:rFonts w:eastAsia="Times New Roman" w:cs="Arial"/>
          <w:sz w:val="28"/>
          <w:szCs w:val="28"/>
        </w:rPr>
        <w:t>!</w:t>
      </w:r>
      <w:r w:rsidR="002E395A">
        <w:rPr>
          <w:rFonts w:eastAsia="Times New Roman" w:cs="Arial"/>
          <w:sz w:val="28"/>
          <w:szCs w:val="28"/>
        </w:rPr>
        <w:t xml:space="preserve"> </w:t>
      </w:r>
      <w:r w:rsidR="00D049EB">
        <w:rPr>
          <w:rFonts w:eastAsia="Times New Roman" w:cs="Arial"/>
          <w:sz w:val="28"/>
          <w:szCs w:val="28"/>
        </w:rPr>
        <w:t xml:space="preserve"> </w:t>
      </w:r>
    </w:p>
    <w:p w14:paraId="353DED6A" w14:textId="77777777" w:rsidR="00013E2C" w:rsidRDefault="00013E2C" w:rsidP="005205EE">
      <w:pPr>
        <w:rPr>
          <w:rFonts w:asciiTheme="majorHAnsi" w:eastAsia="SimSun" w:hAnsiTheme="majorHAnsi" w:cstheme="majorBidi"/>
          <w:color w:val="2F5496" w:themeColor="accent1" w:themeShade="BF"/>
          <w:sz w:val="32"/>
          <w:szCs w:val="32"/>
          <w:u w:val="single"/>
          <w:lang w:eastAsia="en-GB"/>
        </w:rPr>
      </w:pPr>
    </w:p>
    <w:p w14:paraId="6E321511" w14:textId="77777777" w:rsidR="009C16F0" w:rsidRDefault="005205EE" w:rsidP="005205EE">
      <w:pPr>
        <w:rPr>
          <w:rFonts w:asciiTheme="majorHAnsi" w:eastAsia="SimSun" w:hAnsiTheme="majorHAnsi" w:cstheme="majorBidi"/>
          <w:color w:val="2F5496" w:themeColor="accent1" w:themeShade="BF"/>
          <w:sz w:val="32"/>
          <w:szCs w:val="32"/>
          <w:u w:val="single"/>
          <w:lang w:eastAsia="en-GB"/>
        </w:rPr>
      </w:pPr>
      <w:r>
        <w:rPr>
          <w:rFonts w:asciiTheme="majorHAnsi" w:eastAsia="SimSun" w:hAnsiTheme="majorHAnsi" w:cstheme="majorBidi"/>
          <w:color w:val="2F5496" w:themeColor="accent1" w:themeShade="BF"/>
          <w:sz w:val="32"/>
          <w:szCs w:val="32"/>
          <w:u w:val="single"/>
          <w:lang w:eastAsia="en-GB"/>
        </w:rPr>
        <w:t>How should I use this booklet?</w:t>
      </w:r>
    </w:p>
    <w:p w14:paraId="6FD80771" w14:textId="341F8BBE" w:rsidR="00474310" w:rsidRPr="00474310" w:rsidRDefault="009C16F0" w:rsidP="00F6331D">
      <w:pPr>
        <w:spacing w:line="276" w:lineRule="auto"/>
        <w:rPr>
          <w:sz w:val="28"/>
          <w:szCs w:val="28"/>
          <w:lang w:eastAsia="en-GB"/>
        </w:rPr>
      </w:pPr>
      <w:r>
        <w:rPr>
          <w:sz w:val="28"/>
          <w:szCs w:val="28"/>
          <w:lang w:eastAsia="en-GB"/>
        </w:rPr>
        <w:t xml:space="preserve">Part 2 </w:t>
      </w:r>
      <w:r w:rsidR="003A2EED">
        <w:rPr>
          <w:sz w:val="28"/>
          <w:szCs w:val="28"/>
          <w:lang w:eastAsia="en-GB"/>
        </w:rPr>
        <w:t xml:space="preserve">of the bridging work has been </w:t>
      </w:r>
      <w:r>
        <w:rPr>
          <w:sz w:val="28"/>
          <w:szCs w:val="28"/>
          <w:lang w:eastAsia="en-GB"/>
        </w:rPr>
        <w:t>split into the 3 sciences</w:t>
      </w:r>
      <w:r w:rsidR="003A2EED">
        <w:rPr>
          <w:sz w:val="28"/>
          <w:szCs w:val="28"/>
          <w:lang w:eastAsia="en-GB"/>
        </w:rPr>
        <w:t>.</w:t>
      </w:r>
      <w:r w:rsidR="00367D68">
        <w:rPr>
          <w:sz w:val="28"/>
          <w:szCs w:val="28"/>
          <w:lang w:eastAsia="en-GB"/>
        </w:rPr>
        <w:t xml:space="preserve"> Read the instructions </w:t>
      </w:r>
      <w:r w:rsidR="002D6DD8">
        <w:rPr>
          <w:sz w:val="28"/>
          <w:szCs w:val="28"/>
          <w:lang w:eastAsia="en-GB"/>
        </w:rPr>
        <w:t xml:space="preserve">in each section </w:t>
      </w:r>
      <w:r w:rsidR="00367D68">
        <w:rPr>
          <w:sz w:val="28"/>
          <w:szCs w:val="28"/>
          <w:lang w:eastAsia="en-GB"/>
        </w:rPr>
        <w:t xml:space="preserve">as the approach is different </w:t>
      </w:r>
      <w:r w:rsidR="002D6DD8">
        <w:rPr>
          <w:sz w:val="28"/>
          <w:szCs w:val="28"/>
          <w:lang w:eastAsia="en-GB"/>
        </w:rPr>
        <w:t xml:space="preserve">for each one. </w:t>
      </w:r>
      <w:r w:rsidR="00013E2C">
        <w:rPr>
          <w:sz w:val="28"/>
          <w:szCs w:val="28"/>
          <w:lang w:eastAsia="en-GB"/>
        </w:rPr>
        <w:t xml:space="preserve">Set a target to complete </w:t>
      </w:r>
      <w:r w:rsidR="00957192">
        <w:rPr>
          <w:sz w:val="28"/>
          <w:szCs w:val="28"/>
          <w:lang w:eastAsia="en-GB"/>
        </w:rPr>
        <w:t>20</w:t>
      </w:r>
      <w:r w:rsidR="00474310">
        <w:rPr>
          <w:sz w:val="28"/>
          <w:szCs w:val="28"/>
          <w:lang w:eastAsia="en-GB"/>
        </w:rPr>
        <w:t xml:space="preserve">-30 </w:t>
      </w:r>
      <w:r w:rsidR="00957192">
        <w:rPr>
          <w:sz w:val="28"/>
          <w:szCs w:val="28"/>
          <w:lang w:eastAsia="en-GB"/>
        </w:rPr>
        <w:t xml:space="preserve">mins each </w:t>
      </w:r>
      <w:r w:rsidR="00013E2C">
        <w:rPr>
          <w:sz w:val="28"/>
          <w:szCs w:val="28"/>
          <w:lang w:eastAsia="en-GB"/>
        </w:rPr>
        <w:t>day</w:t>
      </w:r>
      <w:r w:rsidR="00957192">
        <w:rPr>
          <w:sz w:val="28"/>
          <w:szCs w:val="28"/>
          <w:lang w:eastAsia="en-GB"/>
        </w:rPr>
        <w:t xml:space="preserve">, and you’ll have this </w:t>
      </w:r>
      <w:r w:rsidR="00474310">
        <w:rPr>
          <w:sz w:val="28"/>
          <w:szCs w:val="28"/>
          <w:lang w:eastAsia="en-GB"/>
        </w:rPr>
        <w:t>done in no time.</w:t>
      </w:r>
    </w:p>
    <w:p w14:paraId="3636C428" w14:textId="2BB1964D" w:rsidR="00013E2C" w:rsidRPr="00041AF0" w:rsidRDefault="00013E2C" w:rsidP="00F6331D">
      <w:pPr>
        <w:spacing w:line="276" w:lineRule="auto"/>
        <w:rPr>
          <w:rFonts w:asciiTheme="majorHAnsi" w:eastAsia="SimSun" w:hAnsiTheme="majorHAnsi" w:cstheme="majorBidi"/>
          <w:color w:val="2F5496" w:themeColor="accent1" w:themeShade="BF"/>
          <w:sz w:val="40"/>
          <w:szCs w:val="40"/>
          <w:u w:val="single"/>
          <w:lang w:eastAsia="en-GB"/>
        </w:rPr>
      </w:pPr>
      <w:r>
        <w:rPr>
          <w:sz w:val="28"/>
          <w:szCs w:val="28"/>
          <w:lang w:eastAsia="en-GB"/>
        </w:rPr>
        <w:t>Good luck!</w:t>
      </w:r>
    </w:p>
    <w:p w14:paraId="72A3EB44" w14:textId="25C3F725" w:rsidR="005205EE" w:rsidRPr="008E624F" w:rsidRDefault="008E624F" w:rsidP="008E624F">
      <w:pPr>
        <w:rPr>
          <w:sz w:val="28"/>
          <w:szCs w:val="28"/>
          <w:lang w:eastAsia="en-GB"/>
        </w:rPr>
      </w:pPr>
      <w:r w:rsidRPr="008E624F">
        <w:rPr>
          <w:sz w:val="28"/>
          <w:szCs w:val="28"/>
          <w:lang w:eastAsia="en-GB"/>
        </w:rPr>
        <w:t>Mr Bhula</w:t>
      </w:r>
    </w:p>
    <w:p w14:paraId="0CC63A27" w14:textId="77777777" w:rsidR="00013E2C" w:rsidRDefault="00013E2C">
      <w:pPr>
        <w:rPr>
          <w:rFonts w:asciiTheme="majorHAnsi" w:eastAsia="SimSun" w:hAnsiTheme="majorHAnsi" w:cstheme="majorBidi"/>
          <w:color w:val="2F5496" w:themeColor="accent1" w:themeShade="BF"/>
          <w:sz w:val="32"/>
          <w:szCs w:val="32"/>
          <w:u w:val="single"/>
          <w:lang w:eastAsia="en-GB"/>
        </w:rPr>
      </w:pPr>
      <w:r>
        <w:rPr>
          <w:rFonts w:eastAsia="SimSun"/>
          <w:u w:val="single"/>
          <w:lang w:eastAsia="en-GB"/>
        </w:rPr>
        <w:br w:type="page"/>
      </w:r>
    </w:p>
    <w:p w14:paraId="5078959D" w14:textId="77777777" w:rsidR="00261BF1" w:rsidRDefault="00261BF1" w:rsidP="00261BF1">
      <w:pPr>
        <w:pStyle w:val="Heading1"/>
        <w:rPr>
          <w:rFonts w:eastAsia="SimSun"/>
          <w:u w:val="single"/>
          <w:lang w:eastAsia="en-GB"/>
        </w:rPr>
      </w:pPr>
      <w:bookmarkStart w:id="9" w:name="_Toc41902835"/>
      <w:bookmarkEnd w:id="7"/>
      <w:r w:rsidRPr="00261BF1">
        <w:rPr>
          <w:rFonts w:eastAsia="SimSun"/>
          <w:u w:val="single"/>
          <w:lang w:eastAsia="en-GB"/>
        </w:rPr>
        <w:lastRenderedPageBreak/>
        <w:t>Biology</w:t>
      </w:r>
      <w:bookmarkEnd w:id="9"/>
    </w:p>
    <w:p w14:paraId="4F1A1D68" w14:textId="77777777" w:rsidR="00BF3A96" w:rsidRDefault="00BF3A96" w:rsidP="00261BF1">
      <w:pPr>
        <w:autoSpaceDE w:val="0"/>
        <w:autoSpaceDN w:val="0"/>
        <w:adjustRightInd w:val="0"/>
        <w:spacing w:after="0" w:line="276" w:lineRule="auto"/>
        <w:jc w:val="both"/>
        <w:rPr>
          <w:rFonts w:ascii="Comic Sans MS" w:hAnsi="Comic Sans MS" w:cs="TimesTen-Roman"/>
          <w:bCs/>
          <w:lang w:eastAsia="en-GB"/>
        </w:rPr>
      </w:pPr>
    </w:p>
    <w:p w14:paraId="698A5F4D" w14:textId="11A74B7B"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Hello!</w:t>
      </w:r>
      <w:r w:rsidR="00D86016">
        <w:rPr>
          <w:rFonts w:cstheme="minorHAnsi"/>
          <w:bCs/>
          <w:sz w:val="28"/>
          <w:szCs w:val="26"/>
          <w:lang w:eastAsia="en-GB"/>
        </w:rPr>
        <w:t xml:space="preserve"> </w:t>
      </w:r>
      <w:r w:rsidRPr="00474310">
        <w:rPr>
          <w:rFonts w:cstheme="minorHAnsi"/>
          <w:bCs/>
          <w:sz w:val="28"/>
          <w:szCs w:val="26"/>
          <w:lang w:eastAsia="en-GB"/>
        </w:rPr>
        <w:t>Welcome to the Applied Science – Biology course. Our coursework in Year 12 requires an understanding of enzyme structure and how they work. This bridging work will help you get up to speed so that you can tackle the coursework with confidence.</w:t>
      </w:r>
    </w:p>
    <w:p w14:paraId="7C76F292"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Good luck; enjoy your learning. I look forward to meeting you in September.</w:t>
      </w:r>
    </w:p>
    <w:p w14:paraId="7A44D6ED"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Miss Elliott</w:t>
      </w:r>
    </w:p>
    <w:p w14:paraId="3DF64719"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p>
    <w:p w14:paraId="2C124D72" w14:textId="77777777" w:rsidR="00261BF1" w:rsidRPr="005C025D" w:rsidRDefault="00261BF1" w:rsidP="005C025D">
      <w:pPr>
        <w:pStyle w:val="Heading2"/>
        <w:rPr>
          <w:sz w:val="28"/>
          <w:szCs w:val="28"/>
          <w:u w:val="single"/>
          <w:lang w:eastAsia="en-GB"/>
        </w:rPr>
      </w:pPr>
      <w:bookmarkStart w:id="10" w:name="_Toc41902836"/>
      <w:r w:rsidRPr="005C025D">
        <w:rPr>
          <w:sz w:val="28"/>
          <w:szCs w:val="28"/>
          <w:u w:val="single"/>
          <w:lang w:eastAsia="en-GB"/>
        </w:rPr>
        <w:t>Task 1</w:t>
      </w:r>
      <w:bookmarkEnd w:id="10"/>
    </w:p>
    <w:p w14:paraId="5531CD34"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Review your GCSE Biology knowledge of enzymes using the following BBC Bitesize links:</w:t>
      </w:r>
    </w:p>
    <w:p w14:paraId="729A25F8" w14:textId="77777777" w:rsidR="00261BF1" w:rsidRPr="00474310" w:rsidRDefault="004F6A9C" w:rsidP="00261BF1">
      <w:pPr>
        <w:autoSpaceDE w:val="0"/>
        <w:autoSpaceDN w:val="0"/>
        <w:adjustRightInd w:val="0"/>
        <w:spacing w:after="0" w:line="276" w:lineRule="auto"/>
        <w:jc w:val="both"/>
        <w:rPr>
          <w:rFonts w:cstheme="minorHAnsi"/>
          <w:bCs/>
          <w:sz w:val="28"/>
          <w:szCs w:val="26"/>
          <w:lang w:eastAsia="en-GB"/>
        </w:rPr>
      </w:pPr>
      <w:hyperlink r:id="rId12" w:history="1">
        <w:r w:rsidR="00261BF1" w:rsidRPr="00474310">
          <w:rPr>
            <w:rStyle w:val="Hyperlink"/>
            <w:rFonts w:cstheme="minorHAnsi"/>
            <w:bCs/>
            <w:sz w:val="28"/>
            <w:szCs w:val="26"/>
            <w:lang w:eastAsia="en-GB"/>
          </w:rPr>
          <w:t>www.bbc.co.uk/bitesize/guides/z9jrng8/revision/2</w:t>
        </w:r>
      </w:hyperlink>
    </w:p>
    <w:p w14:paraId="1EAF9262" w14:textId="77777777" w:rsidR="00261BF1" w:rsidRPr="00474310" w:rsidRDefault="004F6A9C" w:rsidP="00261BF1">
      <w:pPr>
        <w:autoSpaceDE w:val="0"/>
        <w:autoSpaceDN w:val="0"/>
        <w:adjustRightInd w:val="0"/>
        <w:spacing w:after="0" w:line="276" w:lineRule="auto"/>
        <w:jc w:val="both"/>
        <w:rPr>
          <w:rFonts w:cstheme="minorHAnsi"/>
          <w:bCs/>
          <w:sz w:val="28"/>
          <w:szCs w:val="26"/>
          <w:lang w:eastAsia="en-GB"/>
        </w:rPr>
      </w:pPr>
      <w:hyperlink r:id="rId13" w:history="1">
        <w:r w:rsidR="00261BF1" w:rsidRPr="00474310">
          <w:rPr>
            <w:rStyle w:val="Hyperlink"/>
            <w:rFonts w:cstheme="minorHAnsi"/>
            <w:bCs/>
            <w:sz w:val="28"/>
            <w:szCs w:val="26"/>
            <w:lang w:eastAsia="en-GB"/>
          </w:rPr>
          <w:t>www.bbc.co.uk/bitesize/guides/z9jrng8/revision/3</w:t>
        </w:r>
      </w:hyperlink>
    </w:p>
    <w:p w14:paraId="508F73AC"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p>
    <w:p w14:paraId="2A555E8F" w14:textId="77777777" w:rsidR="00261BF1" w:rsidRPr="005C025D" w:rsidRDefault="00261BF1" w:rsidP="005C025D">
      <w:pPr>
        <w:pStyle w:val="Heading2"/>
        <w:rPr>
          <w:sz w:val="28"/>
          <w:szCs w:val="28"/>
          <w:u w:val="single"/>
          <w:lang w:eastAsia="en-GB"/>
        </w:rPr>
      </w:pPr>
      <w:bookmarkStart w:id="11" w:name="_Toc41902837"/>
      <w:r w:rsidRPr="005C025D">
        <w:rPr>
          <w:sz w:val="28"/>
          <w:szCs w:val="28"/>
          <w:u w:val="single"/>
          <w:lang w:eastAsia="en-GB"/>
        </w:rPr>
        <w:t>Task 2</w:t>
      </w:r>
      <w:bookmarkEnd w:id="11"/>
    </w:p>
    <w:p w14:paraId="28195BF5"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Now test yourself on your GCSE Biology knowledge of enzymes using a learning platform called Seneca. Use the following link to sign up to Seneca. Make a note of your login details, as you will need them again.</w:t>
      </w:r>
    </w:p>
    <w:p w14:paraId="6FE98ED5" w14:textId="18B0EC16" w:rsidR="00261BF1" w:rsidRPr="00474310" w:rsidRDefault="004F6A9C" w:rsidP="00261BF1">
      <w:pPr>
        <w:autoSpaceDE w:val="0"/>
        <w:autoSpaceDN w:val="0"/>
        <w:adjustRightInd w:val="0"/>
        <w:spacing w:after="0" w:line="276" w:lineRule="auto"/>
        <w:jc w:val="both"/>
        <w:rPr>
          <w:rFonts w:cstheme="minorHAnsi"/>
          <w:bCs/>
          <w:sz w:val="28"/>
          <w:szCs w:val="26"/>
          <w:lang w:eastAsia="en-GB"/>
        </w:rPr>
      </w:pPr>
      <w:hyperlink r:id="rId14" w:history="1">
        <w:r w:rsidR="00261BF1" w:rsidRPr="00474310">
          <w:rPr>
            <w:rStyle w:val="Hyperlink"/>
            <w:rFonts w:cstheme="minorHAnsi"/>
            <w:bCs/>
            <w:sz w:val="28"/>
            <w:szCs w:val="26"/>
            <w:lang w:eastAsia="en-GB"/>
          </w:rPr>
          <w:t>https://app.senecalearning.com/dashboard/join-class/ehscnm03pv</w:t>
        </w:r>
      </w:hyperlink>
    </w:p>
    <w:p w14:paraId="6E19707F"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The assignment is called ‘KS4 recap’.</w:t>
      </w:r>
    </w:p>
    <w:p w14:paraId="60FDA05C"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p>
    <w:p w14:paraId="7CFDDCBC" w14:textId="77777777" w:rsidR="00261BF1" w:rsidRPr="005C025D" w:rsidRDefault="00261BF1" w:rsidP="005C025D">
      <w:pPr>
        <w:pStyle w:val="Heading2"/>
        <w:rPr>
          <w:sz w:val="28"/>
          <w:szCs w:val="28"/>
          <w:u w:val="single"/>
          <w:lang w:eastAsia="en-GB"/>
        </w:rPr>
      </w:pPr>
      <w:bookmarkStart w:id="12" w:name="_Toc41902838"/>
      <w:r w:rsidRPr="005C025D">
        <w:rPr>
          <w:sz w:val="28"/>
          <w:szCs w:val="28"/>
          <w:u w:val="single"/>
          <w:lang w:eastAsia="en-GB"/>
        </w:rPr>
        <w:t>Task 3</w:t>
      </w:r>
      <w:bookmarkEnd w:id="12"/>
    </w:p>
    <w:p w14:paraId="320A070B"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Now let’s look at enzymes in more detail – at KS5 level. Use Seneca again to access this new learning, the assignment is called ‘KS5 new learning’.</w:t>
      </w:r>
    </w:p>
    <w:p w14:paraId="45BCF674"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p>
    <w:p w14:paraId="7D47A896" w14:textId="77777777" w:rsidR="00261BF1" w:rsidRPr="005C025D" w:rsidRDefault="00261BF1" w:rsidP="005C025D">
      <w:pPr>
        <w:pStyle w:val="Heading2"/>
        <w:rPr>
          <w:sz w:val="28"/>
          <w:szCs w:val="28"/>
          <w:u w:val="single"/>
          <w:lang w:eastAsia="en-GB"/>
        </w:rPr>
      </w:pPr>
      <w:bookmarkStart w:id="13" w:name="_Toc41902839"/>
      <w:r w:rsidRPr="005C025D">
        <w:rPr>
          <w:sz w:val="28"/>
          <w:szCs w:val="28"/>
          <w:u w:val="single"/>
          <w:lang w:eastAsia="en-GB"/>
        </w:rPr>
        <w:t>Task 4</w:t>
      </w:r>
      <w:bookmarkEnd w:id="13"/>
    </w:p>
    <w:p w14:paraId="411B8AA3" w14:textId="5B1DD4AB" w:rsidR="00261BF1" w:rsidRPr="00474310" w:rsidRDefault="00261BF1" w:rsidP="00C935B7">
      <w:pPr>
        <w:autoSpaceDE w:val="0"/>
        <w:autoSpaceDN w:val="0"/>
        <w:adjustRightInd w:val="0"/>
        <w:spacing w:after="0" w:line="276" w:lineRule="auto"/>
        <w:rPr>
          <w:rFonts w:cstheme="minorHAnsi"/>
          <w:bCs/>
          <w:sz w:val="28"/>
          <w:szCs w:val="26"/>
          <w:lang w:eastAsia="en-GB"/>
        </w:rPr>
      </w:pPr>
      <w:r w:rsidRPr="00C935B7">
        <w:rPr>
          <w:sz w:val="28"/>
          <w:szCs w:val="28"/>
        </w:rPr>
        <w:t>YouTube has some helpful videos. Watch this one:</w:t>
      </w:r>
      <w:r w:rsidR="00C935B7">
        <w:rPr>
          <w:sz w:val="28"/>
          <w:szCs w:val="28"/>
        </w:rPr>
        <w:t xml:space="preserve"> </w:t>
      </w:r>
      <w:hyperlink r:id="rId15" w:history="1">
        <w:r w:rsidR="00C935B7" w:rsidRPr="00F201DF">
          <w:rPr>
            <w:rStyle w:val="Hyperlink"/>
            <w:rFonts w:cstheme="minorHAnsi"/>
            <w:bCs/>
            <w:sz w:val="28"/>
            <w:szCs w:val="26"/>
            <w:lang w:eastAsia="en-GB"/>
          </w:rPr>
          <w:t>www.youtube.com/watch?v=A1xWfd0fcjo</w:t>
        </w:r>
      </w:hyperlink>
    </w:p>
    <w:p w14:paraId="58A26AB3"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p>
    <w:p w14:paraId="69E44CE9" w14:textId="77777777" w:rsidR="00261BF1" w:rsidRPr="005C025D" w:rsidRDefault="00261BF1" w:rsidP="005C025D">
      <w:pPr>
        <w:pStyle w:val="Heading2"/>
        <w:rPr>
          <w:sz w:val="28"/>
          <w:szCs w:val="28"/>
          <w:u w:val="single"/>
          <w:lang w:eastAsia="en-GB"/>
        </w:rPr>
      </w:pPr>
      <w:bookmarkStart w:id="14" w:name="_Toc41902840"/>
      <w:r w:rsidRPr="005C025D">
        <w:rPr>
          <w:sz w:val="28"/>
          <w:szCs w:val="28"/>
          <w:u w:val="single"/>
          <w:lang w:eastAsia="en-GB"/>
        </w:rPr>
        <w:t>Task 5</w:t>
      </w:r>
      <w:bookmarkEnd w:id="14"/>
    </w:p>
    <w:p w14:paraId="76677875"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Make a set of notes using these links:</w:t>
      </w:r>
    </w:p>
    <w:p w14:paraId="7A851D55" w14:textId="77777777" w:rsidR="00261BF1" w:rsidRPr="00474310" w:rsidRDefault="004F6A9C" w:rsidP="00261BF1">
      <w:pPr>
        <w:autoSpaceDE w:val="0"/>
        <w:autoSpaceDN w:val="0"/>
        <w:adjustRightInd w:val="0"/>
        <w:spacing w:after="0" w:line="276" w:lineRule="auto"/>
        <w:jc w:val="both"/>
        <w:rPr>
          <w:rFonts w:cstheme="minorHAnsi"/>
          <w:bCs/>
          <w:sz w:val="28"/>
          <w:szCs w:val="26"/>
          <w:lang w:eastAsia="en-GB"/>
        </w:rPr>
      </w:pPr>
      <w:hyperlink r:id="rId16" w:history="1">
        <w:r w:rsidR="00261BF1" w:rsidRPr="00474310">
          <w:rPr>
            <w:rStyle w:val="Hyperlink"/>
            <w:rFonts w:cstheme="minorHAnsi"/>
            <w:bCs/>
            <w:sz w:val="28"/>
            <w:szCs w:val="26"/>
            <w:lang w:eastAsia="en-GB"/>
          </w:rPr>
          <w:t>https://alevelnotes.com/notes/biology/biological-molecules/enzymes/enzymes</w:t>
        </w:r>
      </w:hyperlink>
    </w:p>
    <w:p w14:paraId="5FC33765" w14:textId="77777777" w:rsidR="00261BF1" w:rsidRPr="00474310" w:rsidRDefault="004F6A9C" w:rsidP="00261BF1">
      <w:pPr>
        <w:autoSpaceDE w:val="0"/>
        <w:autoSpaceDN w:val="0"/>
        <w:adjustRightInd w:val="0"/>
        <w:spacing w:after="0" w:line="276" w:lineRule="auto"/>
        <w:jc w:val="both"/>
        <w:rPr>
          <w:rFonts w:cstheme="minorHAnsi"/>
          <w:bCs/>
          <w:sz w:val="28"/>
          <w:szCs w:val="26"/>
          <w:lang w:eastAsia="en-GB"/>
        </w:rPr>
      </w:pPr>
      <w:hyperlink r:id="rId17" w:history="1">
        <w:r w:rsidR="00261BF1" w:rsidRPr="00474310">
          <w:rPr>
            <w:rStyle w:val="Hyperlink"/>
            <w:rFonts w:cstheme="minorHAnsi"/>
            <w:bCs/>
            <w:sz w:val="28"/>
            <w:szCs w:val="26"/>
            <w:lang w:eastAsia="en-GB"/>
          </w:rPr>
          <w:t>https://alevelnotes.com/notes/biology/biological-molecules/enzymes/factors-affecting-enzyme-activity</w:t>
        </w:r>
      </w:hyperlink>
    </w:p>
    <w:p w14:paraId="5F30FEB9"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 xml:space="preserve">You need to make notes on </w:t>
      </w:r>
      <w:r w:rsidRPr="00C935B7">
        <w:rPr>
          <w:rFonts w:cstheme="minorHAnsi"/>
          <w:b/>
          <w:sz w:val="28"/>
          <w:szCs w:val="26"/>
          <w:lang w:eastAsia="en-GB"/>
        </w:rPr>
        <w:t>two</w:t>
      </w:r>
      <w:r w:rsidRPr="00474310">
        <w:rPr>
          <w:rFonts w:cstheme="minorHAnsi"/>
          <w:bCs/>
          <w:sz w:val="28"/>
          <w:szCs w:val="26"/>
          <w:lang w:eastAsia="en-GB"/>
        </w:rPr>
        <w:t xml:space="preserve"> specific areas ONLY:</w:t>
      </w:r>
    </w:p>
    <w:p w14:paraId="75A8E1A9" w14:textId="77777777" w:rsidR="00261BF1" w:rsidRPr="00474310" w:rsidRDefault="00261BF1" w:rsidP="00261BF1">
      <w:pPr>
        <w:pStyle w:val="ListParagraph"/>
        <w:numPr>
          <w:ilvl w:val="0"/>
          <w:numId w:val="15"/>
        </w:num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How enzymes work</w:t>
      </w:r>
    </w:p>
    <w:p w14:paraId="6AE60428" w14:textId="77777777" w:rsidR="00261BF1" w:rsidRPr="00474310" w:rsidRDefault="00261BF1" w:rsidP="00261BF1">
      <w:pPr>
        <w:pStyle w:val="ListParagraph"/>
        <w:numPr>
          <w:ilvl w:val="0"/>
          <w:numId w:val="15"/>
        </w:num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 xml:space="preserve">How temperature affects the rate of an </w:t>
      </w:r>
      <w:proofErr w:type="gramStart"/>
      <w:r w:rsidRPr="00474310">
        <w:rPr>
          <w:rFonts w:cstheme="minorHAnsi"/>
          <w:bCs/>
          <w:sz w:val="28"/>
          <w:szCs w:val="26"/>
          <w:lang w:eastAsia="en-GB"/>
        </w:rPr>
        <w:t>enzyme controlled</w:t>
      </w:r>
      <w:proofErr w:type="gramEnd"/>
      <w:r w:rsidRPr="00474310">
        <w:rPr>
          <w:rFonts w:cstheme="minorHAnsi"/>
          <w:bCs/>
          <w:sz w:val="28"/>
          <w:szCs w:val="26"/>
          <w:lang w:eastAsia="en-GB"/>
        </w:rPr>
        <w:t xml:space="preserve"> reaction</w:t>
      </w:r>
    </w:p>
    <w:p w14:paraId="7C39C018" w14:textId="56FFFA01" w:rsidR="00261BF1" w:rsidRPr="00465CBB" w:rsidRDefault="00F74554" w:rsidP="00261BF1">
      <w:pPr>
        <w:autoSpaceDE w:val="0"/>
        <w:autoSpaceDN w:val="0"/>
        <w:adjustRightInd w:val="0"/>
        <w:spacing w:after="0" w:line="276" w:lineRule="auto"/>
        <w:jc w:val="both"/>
        <w:rPr>
          <w:rFonts w:ascii="Comic Sans MS" w:hAnsi="Comic Sans MS" w:cs="TimesTen-Roman"/>
          <w:bCs/>
          <w:lang w:eastAsia="en-GB"/>
        </w:rPr>
      </w:pPr>
      <w:r w:rsidRPr="00F74554">
        <w:rPr>
          <w:rFonts w:cstheme="minorHAnsi"/>
          <w:bCs/>
          <w:sz w:val="28"/>
          <w:szCs w:val="26"/>
          <w:lang w:eastAsia="en-GB"/>
        </w:rPr>
        <w:t>Keep these </w:t>
      </w:r>
      <w:r w:rsidRPr="00F74554">
        <w:rPr>
          <w:rFonts w:cstheme="minorHAnsi"/>
          <w:b/>
          <w:bCs/>
          <w:sz w:val="28"/>
          <w:szCs w:val="26"/>
          <w:lang w:eastAsia="en-GB"/>
        </w:rPr>
        <w:t>notes safe</w:t>
      </w:r>
      <w:r w:rsidRPr="00F74554">
        <w:rPr>
          <w:rFonts w:cstheme="minorHAnsi"/>
          <w:bCs/>
          <w:sz w:val="28"/>
          <w:szCs w:val="26"/>
          <w:lang w:eastAsia="en-GB"/>
        </w:rPr>
        <w:t>, </w:t>
      </w:r>
      <w:r w:rsidRPr="00F74554">
        <w:rPr>
          <w:rFonts w:cstheme="minorHAnsi"/>
          <w:b/>
          <w:bCs/>
          <w:sz w:val="28"/>
          <w:szCs w:val="26"/>
          <w:u w:val="single"/>
          <w:lang w:eastAsia="en-GB"/>
        </w:rPr>
        <w:t>bring them to your first lesson with me</w:t>
      </w:r>
      <w:r w:rsidRPr="00F74554">
        <w:rPr>
          <w:rFonts w:cstheme="minorHAnsi"/>
          <w:bCs/>
          <w:sz w:val="28"/>
          <w:szCs w:val="26"/>
          <w:lang w:eastAsia="en-GB"/>
        </w:rPr>
        <w:t> and we will be </w:t>
      </w:r>
      <w:r w:rsidRPr="00F74554">
        <w:rPr>
          <w:rFonts w:cstheme="minorHAnsi"/>
          <w:b/>
          <w:bCs/>
          <w:sz w:val="28"/>
          <w:szCs w:val="26"/>
          <w:lang w:eastAsia="en-GB"/>
        </w:rPr>
        <w:t>using</w:t>
      </w:r>
      <w:r w:rsidRPr="00F74554">
        <w:rPr>
          <w:rFonts w:cstheme="minorHAnsi"/>
          <w:bCs/>
          <w:sz w:val="28"/>
          <w:szCs w:val="26"/>
          <w:lang w:eastAsia="en-GB"/>
        </w:rPr>
        <w:t> them when we are completing our </w:t>
      </w:r>
      <w:r w:rsidRPr="00F74554">
        <w:rPr>
          <w:rFonts w:cstheme="minorHAnsi"/>
          <w:b/>
          <w:bCs/>
          <w:sz w:val="28"/>
          <w:szCs w:val="26"/>
          <w:lang w:eastAsia="en-GB"/>
        </w:rPr>
        <w:t>coursework</w:t>
      </w:r>
      <w:r w:rsidRPr="00F74554">
        <w:rPr>
          <w:rFonts w:cstheme="minorHAnsi"/>
          <w:bCs/>
          <w:sz w:val="28"/>
          <w:szCs w:val="26"/>
          <w:lang w:eastAsia="en-GB"/>
        </w:rPr>
        <w:t>.</w:t>
      </w:r>
    </w:p>
    <w:p w14:paraId="3B682365" w14:textId="0264763D" w:rsidR="00A52F92" w:rsidRDefault="009A6CED" w:rsidP="00D436B8">
      <w:pPr>
        <w:pStyle w:val="Heading1"/>
        <w:rPr>
          <w:rFonts w:eastAsia="SimSun"/>
          <w:u w:val="single"/>
          <w:lang w:eastAsia="en-GB"/>
        </w:rPr>
      </w:pPr>
      <w:bookmarkStart w:id="15" w:name="_Toc41902841"/>
      <w:r>
        <w:rPr>
          <w:rFonts w:eastAsia="SimSun"/>
          <w:u w:val="single"/>
          <w:lang w:eastAsia="en-GB"/>
        </w:rPr>
        <w:lastRenderedPageBreak/>
        <w:t xml:space="preserve">Chemistry - </w:t>
      </w:r>
      <w:r w:rsidR="001D09C9">
        <w:rPr>
          <w:rFonts w:eastAsia="SimSun"/>
          <w:u w:val="single"/>
          <w:lang w:eastAsia="en-GB"/>
        </w:rPr>
        <w:t>Key definitions</w:t>
      </w:r>
      <w:bookmarkEnd w:id="15"/>
    </w:p>
    <w:p w14:paraId="27E0868E" w14:textId="227F4110" w:rsidR="005702FB" w:rsidRDefault="00F6331D" w:rsidP="005702FB">
      <w:pPr>
        <w:spacing w:after="120" w:line="240" w:lineRule="auto"/>
        <w:rPr>
          <w:rFonts w:ascii="Calibri" w:eastAsia="BemboStd" w:hAnsi="Calibri" w:cs="Times New Roman"/>
          <w:sz w:val="28"/>
          <w:szCs w:val="28"/>
        </w:rPr>
      </w:pPr>
      <w:r>
        <w:rPr>
          <w:rFonts w:ascii="Calibri" w:eastAsia="BemboStd" w:hAnsi="Calibri" w:cs="Times New Roman"/>
          <w:b/>
          <w:bCs/>
          <w:sz w:val="28"/>
          <w:szCs w:val="28"/>
        </w:rPr>
        <w:t>Memorise</w:t>
      </w:r>
      <w:r w:rsidR="005702FB" w:rsidRPr="005702FB">
        <w:rPr>
          <w:rFonts w:ascii="Calibri" w:eastAsia="BemboStd" w:hAnsi="Calibri" w:cs="Times New Roman"/>
          <w:sz w:val="28"/>
          <w:szCs w:val="28"/>
        </w:rPr>
        <w:t xml:space="preserve"> the answers to the questions below</w:t>
      </w:r>
      <w:r w:rsidR="00700C68">
        <w:rPr>
          <w:rFonts w:ascii="Calibri" w:eastAsia="BemboStd" w:hAnsi="Calibri" w:cs="Times New Roman"/>
          <w:sz w:val="28"/>
          <w:szCs w:val="28"/>
        </w:rPr>
        <w:t>. These are defin</w:t>
      </w:r>
      <w:r w:rsidR="00B86A0C">
        <w:rPr>
          <w:rFonts w:ascii="Calibri" w:eastAsia="BemboStd" w:hAnsi="Calibri" w:cs="Times New Roman"/>
          <w:sz w:val="28"/>
          <w:szCs w:val="28"/>
        </w:rPr>
        <w:t xml:space="preserve">itions you are expected to know completely. </w:t>
      </w:r>
      <w:r w:rsidR="00700C68">
        <w:rPr>
          <w:rFonts w:ascii="Calibri" w:eastAsia="BemboStd" w:hAnsi="Calibri" w:cs="Times New Roman"/>
          <w:sz w:val="28"/>
          <w:szCs w:val="28"/>
        </w:rPr>
        <w:t>T</w:t>
      </w:r>
      <w:r w:rsidR="005702FB" w:rsidRPr="005702FB">
        <w:rPr>
          <w:rFonts w:ascii="Calibri" w:eastAsia="BemboStd" w:hAnsi="Calibri" w:cs="Times New Roman"/>
          <w:sz w:val="28"/>
          <w:szCs w:val="28"/>
        </w:rPr>
        <w:t xml:space="preserve">hen cover the answers column with a piece of paper and write as many answers as you can. </w:t>
      </w:r>
      <w:r w:rsidR="005702FB" w:rsidRPr="00700C68">
        <w:rPr>
          <w:rFonts w:ascii="Calibri" w:eastAsia="BemboStd" w:hAnsi="Calibri" w:cs="Times New Roman"/>
          <w:b/>
          <w:bCs/>
          <w:sz w:val="28"/>
          <w:szCs w:val="28"/>
        </w:rPr>
        <w:t>Check and repeat</w:t>
      </w:r>
      <w:r w:rsidR="005702FB" w:rsidRPr="005702FB">
        <w:rPr>
          <w:rFonts w:ascii="Calibri" w:eastAsia="BemboStd" w:hAnsi="Calibri" w:cs="Times New Roman"/>
          <w:sz w:val="28"/>
          <w:szCs w:val="28"/>
        </w:rPr>
        <w:t>.</w:t>
      </w:r>
    </w:p>
    <w:tbl>
      <w:tblPr>
        <w:tblW w:w="103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6511"/>
      </w:tblGrid>
      <w:tr w:rsidR="00544C27" w:rsidRPr="00544C27" w14:paraId="0EA6A972" w14:textId="77777777" w:rsidTr="00A73B93">
        <w:trPr>
          <w:trHeight w:val="401"/>
        </w:trPr>
        <w:tc>
          <w:tcPr>
            <w:tcW w:w="3823" w:type="dxa"/>
            <w:shd w:val="clear" w:color="auto" w:fill="auto"/>
          </w:tcPr>
          <w:p w14:paraId="1425D9F8" w14:textId="77777777" w:rsidR="00544C27" w:rsidRPr="00544C27" w:rsidRDefault="00544C27" w:rsidP="00544C27">
            <w:pPr>
              <w:pStyle w:val="Heading2"/>
              <w:rPr>
                <w:rFonts w:eastAsia="Times New Roman"/>
                <w:color w:val="auto"/>
                <w:sz w:val="28"/>
                <w:szCs w:val="28"/>
              </w:rPr>
            </w:pPr>
            <w:bookmarkStart w:id="16" w:name="_Toc41902842"/>
            <w:r w:rsidRPr="00544C27">
              <w:rPr>
                <w:rFonts w:eastAsia="Times New Roman"/>
                <w:color w:val="auto"/>
                <w:sz w:val="28"/>
                <w:szCs w:val="28"/>
              </w:rPr>
              <w:t>What does an atom consist of?</w:t>
            </w:r>
            <w:bookmarkEnd w:id="16"/>
          </w:p>
        </w:tc>
        <w:tc>
          <w:tcPr>
            <w:tcW w:w="6511" w:type="dxa"/>
            <w:shd w:val="clear" w:color="auto" w:fill="auto"/>
          </w:tcPr>
          <w:p w14:paraId="0B27BDBD" w14:textId="77777777" w:rsidR="00544C27" w:rsidRPr="00544C27" w:rsidRDefault="00544C27" w:rsidP="00544C27">
            <w:pPr>
              <w:pStyle w:val="Heading2"/>
              <w:rPr>
                <w:rFonts w:eastAsia="Times New Roman"/>
                <w:color w:val="auto"/>
                <w:sz w:val="28"/>
                <w:szCs w:val="28"/>
              </w:rPr>
            </w:pPr>
            <w:bookmarkStart w:id="17" w:name="_Toc41902843"/>
            <w:r w:rsidRPr="00544C27">
              <w:rPr>
                <w:rFonts w:eastAsia="Times New Roman"/>
                <w:color w:val="auto"/>
                <w:sz w:val="28"/>
                <w:szCs w:val="28"/>
              </w:rPr>
              <w:t>a nucleus containing protons and neutrons, surrounded by electrons</w:t>
            </w:r>
            <w:bookmarkEnd w:id="17"/>
          </w:p>
        </w:tc>
      </w:tr>
      <w:tr w:rsidR="00544C27" w:rsidRPr="00544C27" w14:paraId="5B732FDF" w14:textId="77777777" w:rsidTr="00A73B93">
        <w:trPr>
          <w:trHeight w:val="819"/>
        </w:trPr>
        <w:tc>
          <w:tcPr>
            <w:tcW w:w="3823" w:type="dxa"/>
            <w:shd w:val="clear" w:color="auto" w:fill="auto"/>
          </w:tcPr>
          <w:p w14:paraId="2ABF2D38" w14:textId="77777777" w:rsidR="00544C27" w:rsidRPr="00544C27" w:rsidRDefault="00544C27" w:rsidP="00544C27">
            <w:pPr>
              <w:pStyle w:val="Heading2"/>
              <w:rPr>
                <w:rFonts w:eastAsia="Times New Roman"/>
                <w:color w:val="auto"/>
                <w:sz w:val="28"/>
                <w:szCs w:val="28"/>
              </w:rPr>
            </w:pPr>
            <w:bookmarkStart w:id="18" w:name="_Toc41902844"/>
            <w:r w:rsidRPr="00544C27">
              <w:rPr>
                <w:rFonts w:eastAsia="Times New Roman"/>
                <w:color w:val="auto"/>
                <w:sz w:val="28"/>
                <w:szCs w:val="28"/>
              </w:rPr>
              <w:t>What are the relative masses of a proton, neutron, and electron?</w:t>
            </w:r>
            <w:bookmarkEnd w:id="18"/>
          </w:p>
        </w:tc>
        <w:tc>
          <w:tcPr>
            <w:tcW w:w="6511" w:type="dxa"/>
            <w:shd w:val="clear" w:color="auto" w:fill="auto"/>
          </w:tcPr>
          <w:p w14:paraId="033676AB" w14:textId="02D01F3E" w:rsidR="00544C27" w:rsidRPr="00544C27" w:rsidRDefault="00544C27" w:rsidP="00544C27">
            <w:pPr>
              <w:pStyle w:val="Heading2"/>
              <w:rPr>
                <w:rFonts w:eastAsia="Times New Roman"/>
                <w:color w:val="auto"/>
                <w:sz w:val="28"/>
                <w:szCs w:val="28"/>
              </w:rPr>
            </w:pPr>
            <w:bookmarkStart w:id="19" w:name="_Toc41902845"/>
            <w:r w:rsidRPr="00544C27">
              <w:rPr>
                <w:rFonts w:eastAsia="Times New Roman"/>
                <w:color w:val="auto"/>
                <w:sz w:val="28"/>
                <w:szCs w:val="28"/>
              </w:rPr>
              <w:t xml:space="preserve">1, 1, and </w:t>
            </w:r>
            <m:oMath>
              <m:f>
                <m:fPr>
                  <m:ctrlPr>
                    <w:rPr>
                      <w:rFonts w:ascii="Cambria Math" w:eastAsia="Times New Roman" w:hAnsi="Cambria Math"/>
                      <w:i/>
                      <w:color w:val="auto"/>
                      <w:sz w:val="28"/>
                      <w:szCs w:val="28"/>
                    </w:rPr>
                  </m:ctrlPr>
                </m:fPr>
                <m:num>
                  <m:r>
                    <w:rPr>
                      <w:rFonts w:ascii="Cambria Math" w:eastAsia="Times New Roman" w:hAnsi="Cambria Math"/>
                      <w:color w:val="auto"/>
                      <w:sz w:val="28"/>
                      <w:szCs w:val="28"/>
                    </w:rPr>
                    <m:t>1</m:t>
                  </m:r>
                </m:num>
                <m:den>
                  <m:r>
                    <w:rPr>
                      <w:rFonts w:ascii="Cambria Math" w:eastAsia="Times New Roman" w:hAnsi="Cambria Math"/>
                      <w:color w:val="auto"/>
                      <w:sz w:val="28"/>
                      <w:szCs w:val="28"/>
                    </w:rPr>
                    <m:t>1836</m:t>
                  </m:r>
                </m:den>
              </m:f>
            </m:oMath>
            <w:r w:rsidRPr="00544C27">
              <w:rPr>
                <w:rFonts w:eastAsia="Times New Roman"/>
                <w:color w:val="auto"/>
                <w:sz w:val="28"/>
                <w:szCs w:val="28"/>
              </w:rPr>
              <w:t xml:space="preserve"> respectively</w:t>
            </w:r>
            <w:bookmarkEnd w:id="19"/>
          </w:p>
        </w:tc>
      </w:tr>
      <w:tr w:rsidR="00544C27" w:rsidRPr="00544C27" w14:paraId="62DEFF4B" w14:textId="77777777" w:rsidTr="00A73B93">
        <w:trPr>
          <w:trHeight w:val="802"/>
        </w:trPr>
        <w:tc>
          <w:tcPr>
            <w:tcW w:w="3823" w:type="dxa"/>
            <w:shd w:val="clear" w:color="auto" w:fill="auto"/>
          </w:tcPr>
          <w:p w14:paraId="6D006F3A" w14:textId="77777777" w:rsidR="00544C27" w:rsidRPr="00544C27" w:rsidRDefault="00544C27" w:rsidP="00544C27">
            <w:pPr>
              <w:pStyle w:val="Heading2"/>
              <w:rPr>
                <w:rFonts w:eastAsia="Times New Roman"/>
                <w:color w:val="auto"/>
                <w:sz w:val="28"/>
                <w:szCs w:val="28"/>
              </w:rPr>
            </w:pPr>
            <w:bookmarkStart w:id="20" w:name="_Toc41902846"/>
            <w:r w:rsidRPr="00544C27">
              <w:rPr>
                <w:rFonts w:eastAsia="Times New Roman"/>
                <w:color w:val="auto"/>
                <w:sz w:val="28"/>
                <w:szCs w:val="28"/>
              </w:rPr>
              <w:t>What are the relative charges of a proton, neutron, and electron?</w:t>
            </w:r>
            <w:bookmarkEnd w:id="20"/>
          </w:p>
        </w:tc>
        <w:tc>
          <w:tcPr>
            <w:tcW w:w="6511" w:type="dxa"/>
            <w:shd w:val="clear" w:color="auto" w:fill="auto"/>
          </w:tcPr>
          <w:p w14:paraId="44B80685" w14:textId="77777777" w:rsidR="00544C27" w:rsidRPr="00544C27" w:rsidRDefault="00544C27" w:rsidP="00544C27">
            <w:pPr>
              <w:pStyle w:val="Heading2"/>
              <w:rPr>
                <w:rFonts w:eastAsia="Times New Roman"/>
                <w:color w:val="auto"/>
                <w:sz w:val="28"/>
                <w:szCs w:val="28"/>
              </w:rPr>
            </w:pPr>
            <w:bookmarkStart w:id="21" w:name="_Toc41902847"/>
            <w:r w:rsidRPr="00544C27">
              <w:rPr>
                <w:rFonts w:eastAsia="Times New Roman"/>
                <w:color w:val="auto"/>
                <w:sz w:val="28"/>
                <w:szCs w:val="28"/>
              </w:rPr>
              <w:t>+1, 0, and -1 respectively</w:t>
            </w:r>
            <w:bookmarkEnd w:id="21"/>
          </w:p>
        </w:tc>
      </w:tr>
      <w:tr w:rsidR="00544C27" w:rsidRPr="00544C27" w14:paraId="4A2D831E" w14:textId="77777777" w:rsidTr="00A73B93">
        <w:trPr>
          <w:trHeight w:val="802"/>
        </w:trPr>
        <w:tc>
          <w:tcPr>
            <w:tcW w:w="3823" w:type="dxa"/>
            <w:shd w:val="clear" w:color="auto" w:fill="auto"/>
          </w:tcPr>
          <w:p w14:paraId="1FF4DE6D" w14:textId="77777777" w:rsidR="00544C27" w:rsidRPr="00544C27" w:rsidRDefault="00544C27" w:rsidP="00544C27">
            <w:pPr>
              <w:pStyle w:val="Heading2"/>
              <w:rPr>
                <w:rFonts w:eastAsia="Times New Roman"/>
                <w:color w:val="auto"/>
                <w:sz w:val="28"/>
                <w:szCs w:val="28"/>
              </w:rPr>
            </w:pPr>
            <w:bookmarkStart w:id="22" w:name="_Toc41902848"/>
            <w:r w:rsidRPr="00544C27">
              <w:rPr>
                <w:rFonts w:eastAsia="Times New Roman"/>
                <w:color w:val="auto"/>
                <w:sz w:val="28"/>
                <w:szCs w:val="28"/>
              </w:rPr>
              <w:t>How do the number of protons and electrons differ in an atom?</w:t>
            </w:r>
            <w:bookmarkEnd w:id="22"/>
          </w:p>
        </w:tc>
        <w:tc>
          <w:tcPr>
            <w:tcW w:w="6511" w:type="dxa"/>
            <w:shd w:val="clear" w:color="auto" w:fill="auto"/>
          </w:tcPr>
          <w:p w14:paraId="1005D0F2" w14:textId="77777777" w:rsidR="00544C27" w:rsidRPr="00544C27" w:rsidRDefault="00544C27" w:rsidP="00544C27">
            <w:pPr>
              <w:pStyle w:val="Heading2"/>
              <w:rPr>
                <w:rFonts w:eastAsia="Times New Roman"/>
                <w:color w:val="auto"/>
                <w:sz w:val="28"/>
                <w:szCs w:val="28"/>
              </w:rPr>
            </w:pPr>
            <w:bookmarkStart w:id="23" w:name="_Toc41902849"/>
            <w:r w:rsidRPr="00544C27">
              <w:rPr>
                <w:rFonts w:eastAsia="Times New Roman"/>
                <w:color w:val="auto"/>
                <w:sz w:val="28"/>
                <w:szCs w:val="28"/>
              </w:rPr>
              <w:t>they are the same because atoms have neutral charge</w:t>
            </w:r>
            <w:bookmarkEnd w:id="23"/>
          </w:p>
        </w:tc>
      </w:tr>
      <w:tr w:rsidR="00544C27" w:rsidRPr="00544C27" w14:paraId="664524FE" w14:textId="77777777" w:rsidTr="00A73B93">
        <w:trPr>
          <w:trHeight w:val="1186"/>
        </w:trPr>
        <w:tc>
          <w:tcPr>
            <w:tcW w:w="3823" w:type="dxa"/>
            <w:shd w:val="clear" w:color="auto" w:fill="auto"/>
          </w:tcPr>
          <w:p w14:paraId="4F0C005F" w14:textId="77777777" w:rsidR="00544C27" w:rsidRPr="00544C27" w:rsidRDefault="00544C27" w:rsidP="00544C27">
            <w:pPr>
              <w:pStyle w:val="Heading2"/>
              <w:rPr>
                <w:rFonts w:eastAsia="Times New Roman"/>
                <w:color w:val="auto"/>
                <w:sz w:val="28"/>
                <w:szCs w:val="28"/>
              </w:rPr>
            </w:pPr>
            <w:bookmarkStart w:id="24" w:name="_Toc41902850"/>
            <w:r w:rsidRPr="00544C27">
              <w:rPr>
                <w:rFonts w:eastAsia="Times New Roman"/>
                <w:color w:val="auto"/>
                <w:sz w:val="28"/>
                <w:szCs w:val="28"/>
              </w:rPr>
              <w:t>How does the number of protons differ between atoms of the same element?</w:t>
            </w:r>
            <w:bookmarkEnd w:id="24"/>
          </w:p>
        </w:tc>
        <w:tc>
          <w:tcPr>
            <w:tcW w:w="6511" w:type="dxa"/>
            <w:shd w:val="clear" w:color="auto" w:fill="auto"/>
          </w:tcPr>
          <w:p w14:paraId="1A771AA0" w14:textId="77777777" w:rsidR="00544C27" w:rsidRPr="00544C27" w:rsidRDefault="00544C27" w:rsidP="00544C27">
            <w:pPr>
              <w:pStyle w:val="Heading2"/>
              <w:rPr>
                <w:rFonts w:eastAsia="Times New Roman"/>
                <w:color w:val="auto"/>
                <w:sz w:val="28"/>
                <w:szCs w:val="28"/>
              </w:rPr>
            </w:pPr>
            <w:bookmarkStart w:id="25" w:name="_Toc41902851"/>
            <w:r w:rsidRPr="00544C27">
              <w:rPr>
                <w:rFonts w:eastAsia="Times New Roman"/>
                <w:color w:val="auto"/>
                <w:sz w:val="28"/>
                <w:szCs w:val="28"/>
              </w:rPr>
              <w:t>it does not differ – all atoms of the same element have the same number of protons</w:t>
            </w:r>
            <w:bookmarkEnd w:id="25"/>
          </w:p>
        </w:tc>
      </w:tr>
      <w:tr w:rsidR="00544C27" w:rsidRPr="00544C27" w14:paraId="079BB836" w14:textId="77777777" w:rsidTr="00A73B93">
        <w:trPr>
          <w:trHeight w:val="802"/>
        </w:trPr>
        <w:tc>
          <w:tcPr>
            <w:tcW w:w="3823" w:type="dxa"/>
            <w:shd w:val="clear" w:color="auto" w:fill="auto"/>
          </w:tcPr>
          <w:p w14:paraId="05A91F4F" w14:textId="77777777" w:rsidR="00544C27" w:rsidRPr="00544C27" w:rsidRDefault="00544C27" w:rsidP="00544C27">
            <w:pPr>
              <w:pStyle w:val="Heading2"/>
              <w:rPr>
                <w:rFonts w:eastAsia="Times New Roman"/>
                <w:color w:val="auto"/>
                <w:sz w:val="28"/>
                <w:szCs w:val="28"/>
              </w:rPr>
            </w:pPr>
            <w:bookmarkStart w:id="26" w:name="_Toc41902852"/>
            <w:r w:rsidRPr="00544C27">
              <w:rPr>
                <w:rFonts w:eastAsia="Times New Roman"/>
                <w:color w:val="auto"/>
                <w:sz w:val="28"/>
                <w:szCs w:val="28"/>
              </w:rPr>
              <w:t>What is the proton number / atomic number of an element?</w:t>
            </w:r>
            <w:bookmarkEnd w:id="26"/>
          </w:p>
        </w:tc>
        <w:tc>
          <w:tcPr>
            <w:tcW w:w="6511" w:type="dxa"/>
            <w:shd w:val="clear" w:color="auto" w:fill="auto"/>
          </w:tcPr>
          <w:p w14:paraId="4422D6EA" w14:textId="77777777" w:rsidR="00544C27" w:rsidRPr="00544C27" w:rsidRDefault="00544C27" w:rsidP="00544C27">
            <w:pPr>
              <w:pStyle w:val="Heading2"/>
              <w:rPr>
                <w:rFonts w:eastAsia="Times New Roman"/>
                <w:color w:val="auto"/>
                <w:sz w:val="28"/>
                <w:szCs w:val="28"/>
              </w:rPr>
            </w:pPr>
            <w:bookmarkStart w:id="27" w:name="_Toc41902853"/>
            <w:r w:rsidRPr="00544C27">
              <w:rPr>
                <w:rFonts w:eastAsia="Times New Roman"/>
                <w:color w:val="auto"/>
                <w:sz w:val="28"/>
                <w:szCs w:val="28"/>
              </w:rPr>
              <w:t>the number of protons in the atom’s nucleus of an element</w:t>
            </w:r>
            <w:bookmarkEnd w:id="27"/>
          </w:p>
        </w:tc>
      </w:tr>
      <w:tr w:rsidR="00544C27" w:rsidRPr="00544C27" w14:paraId="1318498F" w14:textId="77777777" w:rsidTr="00A73B93">
        <w:trPr>
          <w:trHeight w:val="802"/>
        </w:trPr>
        <w:tc>
          <w:tcPr>
            <w:tcW w:w="3823" w:type="dxa"/>
            <w:shd w:val="clear" w:color="auto" w:fill="auto"/>
          </w:tcPr>
          <w:p w14:paraId="7BF6A3FD" w14:textId="77777777" w:rsidR="00544C27" w:rsidRPr="00544C27" w:rsidRDefault="00544C27" w:rsidP="00544C27">
            <w:pPr>
              <w:pStyle w:val="Heading2"/>
              <w:rPr>
                <w:rFonts w:eastAsia="Times New Roman"/>
                <w:color w:val="auto"/>
                <w:sz w:val="28"/>
                <w:szCs w:val="28"/>
              </w:rPr>
            </w:pPr>
            <w:bookmarkStart w:id="28" w:name="_Toc41902854"/>
            <w:r w:rsidRPr="00544C27">
              <w:rPr>
                <w:rFonts w:eastAsia="Times New Roman"/>
                <w:color w:val="auto"/>
                <w:sz w:val="28"/>
                <w:szCs w:val="28"/>
              </w:rPr>
              <w:t>What is the mass number of an element?</w:t>
            </w:r>
            <w:bookmarkEnd w:id="28"/>
          </w:p>
        </w:tc>
        <w:tc>
          <w:tcPr>
            <w:tcW w:w="6511" w:type="dxa"/>
            <w:shd w:val="clear" w:color="auto" w:fill="auto"/>
          </w:tcPr>
          <w:p w14:paraId="3FFE1FD7" w14:textId="77777777" w:rsidR="00544C27" w:rsidRPr="00544C27" w:rsidRDefault="00544C27" w:rsidP="00544C27">
            <w:pPr>
              <w:pStyle w:val="Heading2"/>
              <w:rPr>
                <w:rFonts w:eastAsia="Times New Roman"/>
                <w:color w:val="auto"/>
                <w:sz w:val="28"/>
                <w:szCs w:val="28"/>
              </w:rPr>
            </w:pPr>
            <w:bookmarkStart w:id="29" w:name="_Toc41902855"/>
            <w:r w:rsidRPr="00544C27">
              <w:rPr>
                <w:rFonts w:eastAsia="Times New Roman"/>
                <w:color w:val="auto"/>
                <w:sz w:val="28"/>
                <w:szCs w:val="28"/>
              </w:rPr>
              <w:t>number of protons + number of neutrons</w:t>
            </w:r>
            <w:bookmarkEnd w:id="29"/>
          </w:p>
        </w:tc>
      </w:tr>
      <w:tr w:rsidR="00544C27" w:rsidRPr="00544C27" w14:paraId="1E2A5582" w14:textId="77777777" w:rsidTr="00A73B93">
        <w:trPr>
          <w:trHeight w:val="383"/>
        </w:trPr>
        <w:tc>
          <w:tcPr>
            <w:tcW w:w="3823" w:type="dxa"/>
            <w:shd w:val="clear" w:color="auto" w:fill="auto"/>
          </w:tcPr>
          <w:p w14:paraId="25CAAD3F" w14:textId="77777777" w:rsidR="00544C27" w:rsidRPr="00544C27" w:rsidRDefault="00544C27" w:rsidP="00544C27">
            <w:pPr>
              <w:pStyle w:val="Heading2"/>
              <w:rPr>
                <w:rFonts w:eastAsia="Times New Roman"/>
                <w:color w:val="auto"/>
                <w:sz w:val="28"/>
                <w:szCs w:val="28"/>
              </w:rPr>
            </w:pPr>
            <w:bookmarkStart w:id="30" w:name="_Toc41902856"/>
            <w:r w:rsidRPr="00544C27">
              <w:rPr>
                <w:rFonts w:eastAsia="Times New Roman"/>
                <w:color w:val="auto"/>
                <w:sz w:val="28"/>
                <w:szCs w:val="28"/>
              </w:rPr>
              <w:t>What is an isotope?</w:t>
            </w:r>
            <w:bookmarkEnd w:id="30"/>
          </w:p>
        </w:tc>
        <w:tc>
          <w:tcPr>
            <w:tcW w:w="6511" w:type="dxa"/>
            <w:shd w:val="clear" w:color="auto" w:fill="auto"/>
          </w:tcPr>
          <w:p w14:paraId="6B650980" w14:textId="77777777" w:rsidR="00544C27" w:rsidRPr="00544C27" w:rsidRDefault="00544C27" w:rsidP="00544C27">
            <w:pPr>
              <w:pStyle w:val="Heading2"/>
              <w:rPr>
                <w:rFonts w:eastAsia="Times New Roman"/>
                <w:color w:val="auto"/>
                <w:sz w:val="28"/>
                <w:szCs w:val="28"/>
              </w:rPr>
            </w:pPr>
            <w:bookmarkStart w:id="31" w:name="_Toc41902857"/>
            <w:r w:rsidRPr="00544C27">
              <w:rPr>
                <w:rFonts w:eastAsia="Times New Roman"/>
                <w:color w:val="auto"/>
                <w:sz w:val="28"/>
                <w:szCs w:val="28"/>
              </w:rPr>
              <w:t>an atom with the same number of protons but different number of neutrons</w:t>
            </w:r>
            <w:bookmarkEnd w:id="31"/>
          </w:p>
        </w:tc>
      </w:tr>
      <w:tr w:rsidR="00544C27" w:rsidRPr="00544C27" w14:paraId="339FDC67" w14:textId="77777777" w:rsidTr="00A73B93">
        <w:trPr>
          <w:trHeight w:val="891"/>
        </w:trPr>
        <w:tc>
          <w:tcPr>
            <w:tcW w:w="3823" w:type="dxa"/>
            <w:shd w:val="clear" w:color="auto" w:fill="auto"/>
          </w:tcPr>
          <w:p w14:paraId="591F262E" w14:textId="77777777" w:rsidR="00544C27" w:rsidRPr="00544C27" w:rsidRDefault="00544C27" w:rsidP="00544C27">
            <w:pPr>
              <w:pStyle w:val="Heading2"/>
              <w:rPr>
                <w:rFonts w:eastAsia="Times New Roman"/>
                <w:color w:val="auto"/>
                <w:sz w:val="28"/>
                <w:szCs w:val="28"/>
              </w:rPr>
            </w:pPr>
            <w:bookmarkStart w:id="32" w:name="_Toc41902858"/>
            <w:r w:rsidRPr="00544C27">
              <w:rPr>
                <w:rFonts w:eastAsia="Times New Roman"/>
                <w:color w:val="auto"/>
                <w:sz w:val="28"/>
                <w:szCs w:val="28"/>
              </w:rPr>
              <w:t>What is the equation for relative isotopic mass?</w:t>
            </w:r>
            <w:bookmarkEnd w:id="32"/>
          </w:p>
        </w:tc>
        <w:tc>
          <w:tcPr>
            <w:tcW w:w="6511" w:type="dxa"/>
            <w:shd w:val="clear" w:color="auto" w:fill="auto"/>
          </w:tcPr>
          <w:p w14:paraId="1B089744" w14:textId="350BC8FE" w:rsidR="00544C27" w:rsidRPr="00544C27" w:rsidRDefault="00753093" w:rsidP="00753093">
            <w:pPr>
              <w:pStyle w:val="Heading2"/>
              <w:rPr>
                <w:rFonts w:eastAsia="Times New Roman"/>
                <w:color w:val="auto"/>
                <w:sz w:val="28"/>
                <w:szCs w:val="28"/>
              </w:rPr>
            </w:pPr>
            <w:bookmarkStart w:id="33" w:name="_Toc41902859"/>
            <w:r w:rsidRPr="00A73B93">
              <w:rPr>
                <w:rFonts w:eastAsia="Times New Roman"/>
                <w:color w:val="auto"/>
                <w:sz w:val="28"/>
                <w:szCs w:val="28"/>
              </w:rPr>
              <w:t xml:space="preserve">The mass of an atom of an isotope compared </w:t>
            </w:r>
            <w:r w:rsidR="00720946" w:rsidRPr="00A73B93">
              <w:rPr>
                <w:rFonts w:eastAsia="Times New Roman"/>
                <w:color w:val="auto"/>
                <w:sz w:val="28"/>
                <w:szCs w:val="28"/>
              </w:rPr>
              <w:t>to</w:t>
            </w:r>
            <w:r w:rsidRPr="00A73B93">
              <w:rPr>
                <w:rFonts w:eastAsia="Times New Roman"/>
                <w:color w:val="auto"/>
                <w:sz w:val="28"/>
                <w:szCs w:val="28"/>
              </w:rPr>
              <w:t xml:space="preserve"> one-twelfth the mass of an atom of carbon-12.</w:t>
            </w:r>
            <w:bookmarkEnd w:id="33"/>
          </w:p>
        </w:tc>
      </w:tr>
      <w:tr w:rsidR="00544C27" w:rsidRPr="00544C27" w14:paraId="66D41693" w14:textId="77777777" w:rsidTr="00A73B93">
        <w:trPr>
          <w:trHeight w:val="989"/>
        </w:trPr>
        <w:tc>
          <w:tcPr>
            <w:tcW w:w="3823" w:type="dxa"/>
            <w:shd w:val="clear" w:color="auto" w:fill="auto"/>
          </w:tcPr>
          <w:p w14:paraId="16D726F3" w14:textId="77777777" w:rsidR="00544C27" w:rsidRPr="00544C27" w:rsidRDefault="00544C27" w:rsidP="00544C27">
            <w:pPr>
              <w:pStyle w:val="Heading2"/>
              <w:rPr>
                <w:rFonts w:eastAsia="Times New Roman"/>
                <w:color w:val="auto"/>
                <w:sz w:val="28"/>
                <w:szCs w:val="28"/>
              </w:rPr>
            </w:pPr>
            <w:bookmarkStart w:id="34" w:name="_Toc41902860"/>
            <w:r w:rsidRPr="00544C27">
              <w:rPr>
                <w:rFonts w:eastAsia="Times New Roman"/>
                <w:color w:val="auto"/>
                <w:sz w:val="28"/>
                <w:szCs w:val="28"/>
              </w:rPr>
              <w:t>What is the equation for relative atomic mass (</w:t>
            </w:r>
            <w:proofErr w:type="spellStart"/>
            <w:r w:rsidRPr="00544C27">
              <w:rPr>
                <w:rFonts w:eastAsia="Times New Roman"/>
                <w:i/>
                <w:color w:val="auto"/>
                <w:sz w:val="28"/>
                <w:szCs w:val="28"/>
              </w:rPr>
              <w:t>A</w:t>
            </w:r>
            <w:r w:rsidRPr="00544C27">
              <w:rPr>
                <w:rFonts w:eastAsia="Times New Roman"/>
                <w:i/>
                <w:color w:val="auto"/>
                <w:sz w:val="28"/>
                <w:szCs w:val="28"/>
                <w:vertAlign w:val="subscript"/>
              </w:rPr>
              <w:t>r</w:t>
            </w:r>
            <w:proofErr w:type="spellEnd"/>
            <w:r w:rsidRPr="00544C27">
              <w:rPr>
                <w:rFonts w:eastAsia="Times New Roman"/>
                <w:color w:val="auto"/>
                <w:sz w:val="28"/>
                <w:szCs w:val="28"/>
              </w:rPr>
              <w:t>)?</w:t>
            </w:r>
            <w:bookmarkEnd w:id="34"/>
          </w:p>
        </w:tc>
        <w:tc>
          <w:tcPr>
            <w:tcW w:w="6511" w:type="dxa"/>
            <w:shd w:val="clear" w:color="auto" w:fill="auto"/>
          </w:tcPr>
          <w:p w14:paraId="56FDEF59" w14:textId="225827C2" w:rsidR="00544C27" w:rsidRPr="00544C27" w:rsidRDefault="00007192" w:rsidP="00007192">
            <w:pPr>
              <w:pStyle w:val="Heading2"/>
              <w:rPr>
                <w:rFonts w:eastAsia="Times New Roman"/>
                <w:color w:val="auto"/>
                <w:sz w:val="28"/>
                <w:szCs w:val="28"/>
              </w:rPr>
            </w:pPr>
            <w:bookmarkStart w:id="35" w:name="_Toc41902861"/>
            <w:r w:rsidRPr="00A73B93">
              <w:rPr>
                <w:rFonts w:eastAsia="Times New Roman"/>
                <w:color w:val="auto"/>
                <w:sz w:val="28"/>
                <w:szCs w:val="28"/>
              </w:rPr>
              <w:t xml:space="preserve">The weighted mean mass of an atom of an element compared </w:t>
            </w:r>
            <w:r w:rsidR="00720946" w:rsidRPr="00A73B93">
              <w:rPr>
                <w:rFonts w:eastAsia="Times New Roman"/>
                <w:color w:val="auto"/>
                <w:sz w:val="28"/>
                <w:szCs w:val="28"/>
              </w:rPr>
              <w:t>to</w:t>
            </w:r>
            <w:r w:rsidRPr="00A73B93">
              <w:rPr>
                <w:rFonts w:eastAsia="Times New Roman"/>
                <w:color w:val="auto"/>
                <w:sz w:val="28"/>
                <w:szCs w:val="28"/>
              </w:rPr>
              <w:t xml:space="preserve"> one-twelfth the mass of an atom of carbon-12.</w:t>
            </w:r>
            <w:bookmarkEnd w:id="35"/>
          </w:p>
        </w:tc>
      </w:tr>
      <w:tr w:rsidR="00544C27" w:rsidRPr="00544C27" w14:paraId="7E44CFF9" w14:textId="77777777" w:rsidTr="00A73B93">
        <w:trPr>
          <w:trHeight w:val="833"/>
        </w:trPr>
        <w:tc>
          <w:tcPr>
            <w:tcW w:w="3823" w:type="dxa"/>
            <w:shd w:val="clear" w:color="auto" w:fill="auto"/>
          </w:tcPr>
          <w:p w14:paraId="7172FF28" w14:textId="77777777" w:rsidR="00544C27" w:rsidRPr="00544C27" w:rsidRDefault="00544C27" w:rsidP="00544C27">
            <w:pPr>
              <w:pStyle w:val="Heading2"/>
              <w:rPr>
                <w:rFonts w:eastAsia="Times New Roman"/>
                <w:color w:val="auto"/>
                <w:sz w:val="28"/>
                <w:szCs w:val="28"/>
              </w:rPr>
            </w:pPr>
            <w:bookmarkStart w:id="36" w:name="_Toc41902862"/>
            <w:r w:rsidRPr="00544C27">
              <w:rPr>
                <w:rFonts w:eastAsia="Times New Roman"/>
                <w:color w:val="auto"/>
                <w:sz w:val="28"/>
                <w:szCs w:val="28"/>
              </w:rPr>
              <w:t>What is the equation for relative molecular mass (</w:t>
            </w:r>
            <w:r w:rsidRPr="00544C27">
              <w:rPr>
                <w:rFonts w:eastAsia="Times New Roman"/>
                <w:i/>
                <w:color w:val="auto"/>
                <w:sz w:val="28"/>
                <w:szCs w:val="28"/>
              </w:rPr>
              <w:t>M</w:t>
            </w:r>
            <w:r w:rsidRPr="00544C27">
              <w:rPr>
                <w:rFonts w:eastAsia="Times New Roman"/>
                <w:i/>
                <w:color w:val="auto"/>
                <w:sz w:val="28"/>
                <w:szCs w:val="28"/>
                <w:vertAlign w:val="subscript"/>
              </w:rPr>
              <w:t>r</w:t>
            </w:r>
            <w:r w:rsidRPr="00544C27">
              <w:rPr>
                <w:rFonts w:eastAsia="Times New Roman"/>
                <w:color w:val="auto"/>
                <w:sz w:val="28"/>
                <w:szCs w:val="28"/>
              </w:rPr>
              <w:t>)?</w:t>
            </w:r>
            <w:bookmarkEnd w:id="36"/>
          </w:p>
        </w:tc>
        <w:tc>
          <w:tcPr>
            <w:tcW w:w="6511" w:type="dxa"/>
            <w:shd w:val="clear" w:color="auto" w:fill="auto"/>
          </w:tcPr>
          <w:p w14:paraId="63B3A81A" w14:textId="597988DF" w:rsidR="00544C27" w:rsidRPr="00544C27" w:rsidRDefault="00720946" w:rsidP="00720946">
            <w:pPr>
              <w:pStyle w:val="Heading2"/>
              <w:rPr>
                <w:rFonts w:eastAsia="Times New Roman"/>
                <w:color w:val="auto"/>
                <w:sz w:val="28"/>
                <w:szCs w:val="28"/>
              </w:rPr>
            </w:pPr>
            <w:bookmarkStart w:id="37" w:name="_Toc41902863"/>
            <w:r w:rsidRPr="00A73B93">
              <w:rPr>
                <w:rFonts w:eastAsia="Times New Roman"/>
                <w:color w:val="auto"/>
                <w:sz w:val="28"/>
                <w:szCs w:val="28"/>
              </w:rPr>
              <w:t>The weighted mean mass of a molecule of a compound compared to one-twelfth the mass of an atom of carbon-12.</w:t>
            </w:r>
            <w:bookmarkEnd w:id="37"/>
          </w:p>
        </w:tc>
      </w:tr>
      <w:tr w:rsidR="00544C27" w:rsidRPr="00544C27" w14:paraId="34FB3F4A" w14:textId="77777777" w:rsidTr="00A73B93">
        <w:trPr>
          <w:trHeight w:val="802"/>
        </w:trPr>
        <w:tc>
          <w:tcPr>
            <w:tcW w:w="3823" w:type="dxa"/>
            <w:shd w:val="clear" w:color="auto" w:fill="auto"/>
          </w:tcPr>
          <w:p w14:paraId="30EB7E31" w14:textId="77777777" w:rsidR="00544C27" w:rsidRPr="00544C27" w:rsidRDefault="00544C27" w:rsidP="00544C27">
            <w:pPr>
              <w:pStyle w:val="Heading2"/>
              <w:rPr>
                <w:rFonts w:eastAsia="Times New Roman"/>
                <w:color w:val="auto"/>
                <w:sz w:val="28"/>
                <w:szCs w:val="28"/>
              </w:rPr>
            </w:pPr>
            <w:bookmarkStart w:id="38" w:name="_Toc41902864"/>
            <w:r w:rsidRPr="00544C27">
              <w:rPr>
                <w:rFonts w:eastAsia="Times New Roman"/>
                <w:color w:val="auto"/>
                <w:sz w:val="28"/>
                <w:szCs w:val="28"/>
              </w:rPr>
              <w:t>What is an ion?</w:t>
            </w:r>
            <w:bookmarkEnd w:id="38"/>
          </w:p>
        </w:tc>
        <w:tc>
          <w:tcPr>
            <w:tcW w:w="6511" w:type="dxa"/>
            <w:shd w:val="clear" w:color="auto" w:fill="auto"/>
          </w:tcPr>
          <w:p w14:paraId="5554E5A8" w14:textId="77777777" w:rsidR="00544C27" w:rsidRPr="00544C27" w:rsidRDefault="00544C27" w:rsidP="00544C27">
            <w:pPr>
              <w:pStyle w:val="Heading2"/>
              <w:rPr>
                <w:rFonts w:eastAsia="Times New Roman"/>
                <w:color w:val="auto"/>
                <w:sz w:val="28"/>
                <w:szCs w:val="28"/>
              </w:rPr>
            </w:pPr>
            <w:bookmarkStart w:id="39" w:name="_Toc41902865"/>
            <w:r w:rsidRPr="00544C27">
              <w:rPr>
                <w:rFonts w:eastAsia="Times New Roman"/>
                <w:color w:val="auto"/>
                <w:sz w:val="28"/>
                <w:szCs w:val="28"/>
              </w:rPr>
              <w:t>an atom or group of atoms with a charge (a different number of electrons to protons)</w:t>
            </w:r>
            <w:bookmarkEnd w:id="39"/>
          </w:p>
        </w:tc>
      </w:tr>
      <w:tr w:rsidR="00544C27" w:rsidRPr="00544C27" w14:paraId="6A0B8F07" w14:textId="77777777" w:rsidTr="00A73B93">
        <w:trPr>
          <w:trHeight w:val="383"/>
        </w:trPr>
        <w:tc>
          <w:tcPr>
            <w:tcW w:w="3823" w:type="dxa"/>
            <w:shd w:val="clear" w:color="auto" w:fill="auto"/>
          </w:tcPr>
          <w:p w14:paraId="25B7CAE2" w14:textId="77777777" w:rsidR="00544C27" w:rsidRPr="00544C27" w:rsidRDefault="00544C27" w:rsidP="00544C27">
            <w:pPr>
              <w:pStyle w:val="Heading2"/>
              <w:rPr>
                <w:rFonts w:eastAsia="Times New Roman"/>
                <w:color w:val="auto"/>
                <w:sz w:val="28"/>
                <w:szCs w:val="28"/>
              </w:rPr>
            </w:pPr>
            <w:bookmarkStart w:id="40" w:name="_Toc41902866"/>
            <w:r w:rsidRPr="00544C27">
              <w:rPr>
                <w:rFonts w:eastAsia="Times New Roman"/>
                <w:color w:val="auto"/>
                <w:sz w:val="28"/>
                <w:szCs w:val="28"/>
              </w:rPr>
              <w:t>Define the term cation</w:t>
            </w:r>
            <w:bookmarkEnd w:id="40"/>
          </w:p>
        </w:tc>
        <w:tc>
          <w:tcPr>
            <w:tcW w:w="6511" w:type="dxa"/>
            <w:shd w:val="clear" w:color="auto" w:fill="auto"/>
          </w:tcPr>
          <w:p w14:paraId="16EF0124" w14:textId="77777777" w:rsidR="00544C27" w:rsidRPr="00544C27" w:rsidRDefault="00544C27" w:rsidP="00544C27">
            <w:pPr>
              <w:pStyle w:val="Heading2"/>
              <w:rPr>
                <w:rFonts w:eastAsia="Times New Roman"/>
                <w:color w:val="auto"/>
                <w:sz w:val="28"/>
                <w:szCs w:val="28"/>
              </w:rPr>
            </w:pPr>
            <w:bookmarkStart w:id="41" w:name="_Toc41902867"/>
            <w:r w:rsidRPr="00544C27">
              <w:rPr>
                <w:rFonts w:eastAsia="Times New Roman"/>
                <w:color w:val="auto"/>
                <w:sz w:val="28"/>
                <w:szCs w:val="28"/>
              </w:rPr>
              <w:t>a positive ion (atom with fewer electrons than protons)</w:t>
            </w:r>
            <w:bookmarkEnd w:id="41"/>
          </w:p>
        </w:tc>
      </w:tr>
      <w:tr w:rsidR="00544C27" w:rsidRPr="00544C27" w14:paraId="49A1FC50" w14:textId="77777777" w:rsidTr="00A73B93">
        <w:trPr>
          <w:trHeight w:val="401"/>
        </w:trPr>
        <w:tc>
          <w:tcPr>
            <w:tcW w:w="3823" w:type="dxa"/>
            <w:shd w:val="clear" w:color="auto" w:fill="auto"/>
          </w:tcPr>
          <w:p w14:paraId="587AEE49" w14:textId="77777777" w:rsidR="00544C27" w:rsidRPr="00544C27" w:rsidRDefault="00544C27" w:rsidP="00544C27">
            <w:pPr>
              <w:pStyle w:val="Heading2"/>
              <w:rPr>
                <w:rFonts w:eastAsia="Times New Roman"/>
                <w:color w:val="auto"/>
                <w:sz w:val="28"/>
                <w:szCs w:val="28"/>
              </w:rPr>
            </w:pPr>
            <w:bookmarkStart w:id="42" w:name="_Toc41902868"/>
            <w:r w:rsidRPr="00544C27">
              <w:rPr>
                <w:rFonts w:eastAsia="Times New Roman"/>
                <w:color w:val="auto"/>
                <w:sz w:val="28"/>
                <w:szCs w:val="28"/>
              </w:rPr>
              <w:t>Define the term anion</w:t>
            </w:r>
            <w:bookmarkEnd w:id="42"/>
          </w:p>
        </w:tc>
        <w:tc>
          <w:tcPr>
            <w:tcW w:w="6511" w:type="dxa"/>
            <w:shd w:val="clear" w:color="auto" w:fill="auto"/>
          </w:tcPr>
          <w:p w14:paraId="7F145230" w14:textId="77777777" w:rsidR="00544C27" w:rsidRPr="00544C27" w:rsidRDefault="00544C27" w:rsidP="00544C27">
            <w:pPr>
              <w:pStyle w:val="Heading2"/>
              <w:rPr>
                <w:rFonts w:eastAsia="Times New Roman"/>
                <w:color w:val="auto"/>
                <w:sz w:val="28"/>
                <w:szCs w:val="28"/>
              </w:rPr>
            </w:pPr>
            <w:bookmarkStart w:id="43" w:name="_Toc41902869"/>
            <w:r w:rsidRPr="00544C27">
              <w:rPr>
                <w:rFonts w:eastAsia="Times New Roman"/>
                <w:color w:val="auto"/>
                <w:sz w:val="28"/>
                <w:szCs w:val="28"/>
              </w:rPr>
              <w:t>a negative ion (atom with more electrons than protons)</w:t>
            </w:r>
            <w:bookmarkEnd w:id="43"/>
          </w:p>
        </w:tc>
      </w:tr>
      <w:tr w:rsidR="00544C27" w:rsidRPr="00544C27" w14:paraId="08CA17A2" w14:textId="77777777" w:rsidTr="00A73B93">
        <w:trPr>
          <w:trHeight w:val="383"/>
        </w:trPr>
        <w:tc>
          <w:tcPr>
            <w:tcW w:w="3823" w:type="dxa"/>
            <w:shd w:val="clear" w:color="auto" w:fill="auto"/>
          </w:tcPr>
          <w:p w14:paraId="66597316" w14:textId="77777777" w:rsidR="00544C27" w:rsidRPr="00544C27" w:rsidRDefault="00544C27" w:rsidP="00544C27">
            <w:pPr>
              <w:pStyle w:val="Heading2"/>
              <w:rPr>
                <w:rFonts w:eastAsia="Times New Roman"/>
                <w:color w:val="auto"/>
                <w:sz w:val="28"/>
                <w:szCs w:val="28"/>
              </w:rPr>
            </w:pPr>
            <w:bookmarkStart w:id="44" w:name="_Toc41902870"/>
            <w:r w:rsidRPr="00544C27">
              <w:rPr>
                <w:rFonts w:eastAsia="Times New Roman"/>
                <w:color w:val="auto"/>
                <w:sz w:val="28"/>
                <w:szCs w:val="28"/>
              </w:rPr>
              <w:t>What is a binary compound?</w:t>
            </w:r>
            <w:bookmarkEnd w:id="44"/>
          </w:p>
        </w:tc>
        <w:tc>
          <w:tcPr>
            <w:tcW w:w="6511" w:type="dxa"/>
            <w:shd w:val="clear" w:color="auto" w:fill="auto"/>
          </w:tcPr>
          <w:p w14:paraId="10A0EDA9" w14:textId="77777777" w:rsidR="00544C27" w:rsidRPr="00544C27" w:rsidRDefault="00544C27" w:rsidP="00544C27">
            <w:pPr>
              <w:pStyle w:val="Heading2"/>
              <w:rPr>
                <w:rFonts w:eastAsia="Times New Roman"/>
                <w:color w:val="auto"/>
                <w:sz w:val="28"/>
                <w:szCs w:val="28"/>
              </w:rPr>
            </w:pPr>
            <w:bookmarkStart w:id="45" w:name="_Toc41902871"/>
            <w:r w:rsidRPr="00544C27">
              <w:rPr>
                <w:rFonts w:eastAsia="Times New Roman"/>
                <w:color w:val="auto"/>
                <w:sz w:val="28"/>
                <w:szCs w:val="28"/>
              </w:rPr>
              <w:t>a compound which contains only two elements</w:t>
            </w:r>
            <w:bookmarkEnd w:id="45"/>
          </w:p>
        </w:tc>
      </w:tr>
    </w:tbl>
    <w:p w14:paraId="1C355871" w14:textId="77777777" w:rsidR="00DF7B26" w:rsidRDefault="00DF7B26" w:rsidP="00DF7B26">
      <w:pPr>
        <w:pStyle w:val="Heading2"/>
        <w:rPr>
          <w:rFonts w:eastAsia="Times New Roman"/>
        </w:rPr>
      </w:pPr>
    </w:p>
    <w:p w14:paraId="3557794C" w14:textId="77777777" w:rsidR="004D0410" w:rsidRDefault="004D0410">
      <w:pPr>
        <w:rPr>
          <w:rFonts w:asciiTheme="majorHAnsi" w:eastAsia="SimSun" w:hAnsiTheme="majorHAnsi" w:cstheme="majorBidi"/>
          <w:color w:val="2F5496" w:themeColor="accent1" w:themeShade="BF"/>
          <w:sz w:val="32"/>
          <w:szCs w:val="32"/>
          <w:u w:val="single"/>
          <w:lang w:eastAsia="en-GB"/>
        </w:rPr>
      </w:pPr>
      <w:r>
        <w:rPr>
          <w:rFonts w:eastAsia="SimSun"/>
          <w:u w:val="single"/>
          <w:lang w:eastAsia="en-GB"/>
        </w:rPr>
        <w:br w:type="page"/>
      </w:r>
    </w:p>
    <w:p w14:paraId="2BC2C22F" w14:textId="267F77C5" w:rsidR="00A52F92" w:rsidRPr="00D436B8" w:rsidRDefault="00940560" w:rsidP="00D436B8">
      <w:pPr>
        <w:pStyle w:val="Heading1"/>
        <w:rPr>
          <w:rFonts w:eastAsia="SimSun"/>
          <w:u w:val="single"/>
          <w:lang w:eastAsia="en-GB"/>
        </w:rPr>
      </w:pPr>
      <w:bookmarkStart w:id="46" w:name="_Toc41902872"/>
      <w:r>
        <w:rPr>
          <w:rFonts w:eastAsia="SimSun"/>
          <w:u w:val="single"/>
          <w:lang w:eastAsia="en-GB"/>
        </w:rPr>
        <w:t>Ionic</w:t>
      </w:r>
      <w:r w:rsidR="004D0410">
        <w:rPr>
          <w:rFonts w:eastAsia="SimSun"/>
          <w:u w:val="single"/>
          <w:lang w:eastAsia="en-GB"/>
        </w:rPr>
        <w:t xml:space="preserve"> bonding</w:t>
      </w:r>
      <w:bookmarkEnd w:id="46"/>
    </w:p>
    <w:p w14:paraId="2388A3AD" w14:textId="54D59118" w:rsidR="004F0A67" w:rsidRPr="004F0A67" w:rsidRDefault="004F0A67" w:rsidP="004F0A67">
      <w:pPr>
        <w:pStyle w:val="Heading2"/>
        <w:rPr>
          <w:rFonts w:eastAsia="Times New Roman"/>
          <w:bCs/>
          <w:color w:val="auto"/>
          <w:sz w:val="28"/>
          <w:szCs w:val="28"/>
        </w:rPr>
      </w:pPr>
      <w:bookmarkStart w:id="47" w:name="_Toc41902873"/>
      <w:bookmarkStart w:id="48" w:name="_Hlk9853802"/>
      <w:r w:rsidRPr="004F0A67">
        <w:rPr>
          <w:rFonts w:eastAsia="Times New Roman"/>
          <w:bCs/>
          <w:color w:val="auto"/>
          <w:sz w:val="28"/>
          <w:szCs w:val="28"/>
        </w:rPr>
        <w:t>Watch the following video</w:t>
      </w:r>
      <w:r w:rsidR="00940560" w:rsidRPr="00A73B93">
        <w:rPr>
          <w:rFonts w:eastAsia="Times New Roman"/>
          <w:bCs/>
          <w:color w:val="auto"/>
          <w:sz w:val="28"/>
          <w:szCs w:val="28"/>
        </w:rPr>
        <w:t xml:space="preserve"> which summarises</w:t>
      </w:r>
      <w:r w:rsidRPr="004F0A67">
        <w:rPr>
          <w:rFonts w:eastAsia="Times New Roman"/>
          <w:bCs/>
          <w:color w:val="auto"/>
          <w:sz w:val="28"/>
          <w:szCs w:val="28"/>
        </w:rPr>
        <w:t xml:space="preserve"> </w:t>
      </w:r>
      <w:r w:rsidR="00940560" w:rsidRPr="00A73B93">
        <w:rPr>
          <w:rFonts w:eastAsia="Times New Roman"/>
          <w:bCs/>
          <w:color w:val="auto"/>
          <w:sz w:val="28"/>
          <w:szCs w:val="28"/>
        </w:rPr>
        <w:t xml:space="preserve">the </w:t>
      </w:r>
      <w:hyperlink r:id="rId18" w:history="1">
        <w:r w:rsidR="00940560" w:rsidRPr="00AD4BB9">
          <w:rPr>
            <w:rStyle w:val="Hyperlink"/>
            <w:rFonts w:eastAsia="Times New Roman"/>
            <w:bCs/>
            <w:sz w:val="28"/>
            <w:szCs w:val="28"/>
          </w:rPr>
          <w:t>p</w:t>
        </w:r>
        <w:r w:rsidRPr="00AD4BB9">
          <w:rPr>
            <w:rStyle w:val="Hyperlink"/>
            <w:rFonts w:eastAsia="Times New Roman"/>
            <w:bCs/>
            <w:sz w:val="28"/>
            <w:szCs w:val="28"/>
          </w:rPr>
          <w:t>roperties of ionic compounds</w:t>
        </w:r>
        <w:bookmarkEnd w:id="47"/>
      </w:hyperlink>
    </w:p>
    <w:p w14:paraId="5EE1181A" w14:textId="77777777" w:rsidR="00940560" w:rsidRPr="00A73B93" w:rsidRDefault="00940560" w:rsidP="004F0A67">
      <w:pPr>
        <w:pStyle w:val="Heading2"/>
        <w:rPr>
          <w:rFonts w:eastAsia="Times New Roman"/>
          <w:color w:val="auto"/>
          <w:sz w:val="28"/>
          <w:szCs w:val="28"/>
        </w:rPr>
      </w:pPr>
    </w:p>
    <w:p w14:paraId="4BFBEBB4" w14:textId="032288A7" w:rsidR="004F0A67" w:rsidRPr="004F0A67" w:rsidRDefault="004F0A67" w:rsidP="004F0A67">
      <w:pPr>
        <w:pStyle w:val="Heading2"/>
        <w:rPr>
          <w:rFonts w:eastAsia="Times New Roman"/>
          <w:color w:val="auto"/>
          <w:sz w:val="28"/>
          <w:szCs w:val="28"/>
        </w:rPr>
      </w:pPr>
      <w:bookmarkStart w:id="49" w:name="_Toc41902874"/>
      <w:r w:rsidRPr="004F0A67">
        <w:rPr>
          <w:rFonts w:eastAsia="Times New Roman"/>
          <w:color w:val="auto"/>
          <w:sz w:val="28"/>
          <w:szCs w:val="28"/>
        </w:rPr>
        <w:t>Ionic bonding involves the transfer of electrons. The electrons are transferred from metal atoms to non-metal atoms. The metal atoms become positively charged ions and the non-metal atoms become negatively charged ions. Upon transfer, both sets of ions have a full outer shell of electrons. Ionic bonding is therefore the electrostatic attraction between the oppositely charged ions. This is shown in Figure 1 below.</w:t>
      </w:r>
      <w:bookmarkEnd w:id="49"/>
      <w:r w:rsidRPr="004F0A67">
        <w:rPr>
          <w:rFonts w:eastAsia="Times New Roman"/>
          <w:color w:val="auto"/>
          <w:sz w:val="28"/>
          <w:szCs w:val="28"/>
        </w:rPr>
        <w:t xml:space="preserve"> </w:t>
      </w:r>
    </w:p>
    <w:p w14:paraId="1A8E39A6" w14:textId="5504D805" w:rsidR="004F0A67" w:rsidRPr="004F0A67" w:rsidRDefault="00EF046F" w:rsidP="008633BE">
      <w:pPr>
        <w:pStyle w:val="Heading2"/>
        <w:jc w:val="center"/>
        <w:rPr>
          <w:rFonts w:eastAsia="Times New Roman"/>
          <w:color w:val="auto"/>
          <w:sz w:val="28"/>
          <w:szCs w:val="28"/>
        </w:rPr>
      </w:pPr>
      <w:r>
        <w:rPr>
          <w:rFonts w:eastAsia="Times New Roman"/>
          <w:noProof/>
          <w:color w:val="auto"/>
          <w:sz w:val="28"/>
          <w:szCs w:val="28"/>
        </w:rPr>
        <w:fldChar w:fldCharType="begin"/>
      </w:r>
      <w:r>
        <w:rPr>
          <w:rFonts w:eastAsia="Times New Roman"/>
          <w:noProof/>
          <w:color w:val="auto"/>
          <w:sz w:val="28"/>
          <w:szCs w:val="28"/>
        </w:rPr>
        <w:instrText xml:space="preserve"> INCLUDEPICTURE  "https://assets-runtime-production-oxed-oup.avallain.net/S3_85510_Oxo_ACheA_05uu_kd01_awfg03.jpg?filename=Oxo_ACheA_05uu_kd01_awfg03.jpg" \* MERGEFORMATINET </w:instrText>
      </w:r>
      <w:r>
        <w:rPr>
          <w:rFonts w:eastAsia="Times New Roman"/>
          <w:noProof/>
          <w:color w:val="auto"/>
          <w:sz w:val="28"/>
          <w:szCs w:val="28"/>
        </w:rPr>
        <w:fldChar w:fldCharType="separate"/>
      </w:r>
      <w:bookmarkStart w:id="50" w:name="_Toc41902875"/>
      <w:r w:rsidR="005C0A5C">
        <w:rPr>
          <w:rFonts w:eastAsia="Times New Roman"/>
          <w:noProof/>
          <w:color w:val="auto"/>
          <w:sz w:val="28"/>
          <w:szCs w:val="28"/>
        </w:rPr>
        <w:fldChar w:fldCharType="begin"/>
      </w:r>
      <w:r w:rsidR="005C0A5C">
        <w:rPr>
          <w:rFonts w:eastAsia="Times New Roman"/>
          <w:noProof/>
          <w:color w:val="auto"/>
          <w:sz w:val="28"/>
          <w:szCs w:val="28"/>
        </w:rPr>
        <w:instrText xml:space="preserve"> INCLUDEPICTURE  "https://assets-runtime-production-oxed-oup.avallain.net/S3_85510_Oxo_ACheA_05uu_kd01_awfg03.jpg?filename=Oxo_ACheA_05uu_kd01_awfg03.jpg" \* MERGEFORMATINET </w:instrText>
      </w:r>
      <w:r w:rsidR="005C0A5C">
        <w:rPr>
          <w:rFonts w:eastAsia="Times New Roman"/>
          <w:noProof/>
          <w:color w:val="auto"/>
          <w:sz w:val="28"/>
          <w:szCs w:val="28"/>
        </w:rPr>
        <w:fldChar w:fldCharType="separate"/>
      </w:r>
      <w:r w:rsidR="007E1E0E">
        <w:rPr>
          <w:rFonts w:eastAsia="Times New Roman"/>
          <w:noProof/>
          <w:color w:val="auto"/>
          <w:sz w:val="28"/>
          <w:szCs w:val="28"/>
        </w:rPr>
        <w:fldChar w:fldCharType="begin"/>
      </w:r>
      <w:r w:rsidR="007E1E0E">
        <w:rPr>
          <w:rFonts w:eastAsia="Times New Roman"/>
          <w:noProof/>
          <w:color w:val="auto"/>
          <w:sz w:val="28"/>
          <w:szCs w:val="28"/>
        </w:rPr>
        <w:instrText xml:space="preserve"> INCLUDEPICTURE  "https://assets-runtime-production-oxed-oup.avallain.net/S3_85510_Oxo_ACheA_05uu_kd01_awfg03.jpg?filename=Oxo_ACheA_05uu_kd01_awfg03.jpg" \* MERGEFORMATINET </w:instrText>
      </w:r>
      <w:r w:rsidR="007E1E0E">
        <w:rPr>
          <w:rFonts w:eastAsia="Times New Roman"/>
          <w:noProof/>
          <w:color w:val="auto"/>
          <w:sz w:val="28"/>
          <w:szCs w:val="28"/>
        </w:rPr>
        <w:fldChar w:fldCharType="separate"/>
      </w:r>
      <w:r w:rsidR="00AD4BB9">
        <w:rPr>
          <w:rFonts w:eastAsia="Times New Roman"/>
          <w:noProof/>
          <w:color w:val="auto"/>
          <w:sz w:val="28"/>
          <w:szCs w:val="28"/>
        </w:rPr>
        <w:fldChar w:fldCharType="begin"/>
      </w:r>
      <w:r w:rsidR="00AD4BB9">
        <w:rPr>
          <w:rFonts w:eastAsia="Times New Roman"/>
          <w:noProof/>
          <w:color w:val="auto"/>
          <w:sz w:val="28"/>
          <w:szCs w:val="28"/>
        </w:rPr>
        <w:instrText xml:space="preserve"> INCLUDEPICTURE  "https://assets-runtime-production-oxed-oup.avallain.net/S3_85510_Oxo_ACheA_05uu_kd01_awfg03.jpg?filename=Oxo_ACheA_05uu_kd01_awfg03.jpg" \* MERGEFORMATINET </w:instrText>
      </w:r>
      <w:r w:rsidR="00AD4BB9">
        <w:rPr>
          <w:rFonts w:eastAsia="Times New Roman"/>
          <w:noProof/>
          <w:color w:val="auto"/>
          <w:sz w:val="28"/>
          <w:szCs w:val="28"/>
        </w:rPr>
        <w:fldChar w:fldCharType="separate"/>
      </w:r>
      <w:r w:rsidR="004F6A9C">
        <w:rPr>
          <w:rFonts w:eastAsia="Times New Roman"/>
          <w:noProof/>
          <w:color w:val="auto"/>
          <w:sz w:val="28"/>
          <w:szCs w:val="28"/>
        </w:rPr>
        <w:fldChar w:fldCharType="begin"/>
      </w:r>
      <w:r w:rsidR="004F6A9C">
        <w:rPr>
          <w:rFonts w:eastAsia="Times New Roman"/>
          <w:noProof/>
          <w:color w:val="auto"/>
          <w:sz w:val="28"/>
          <w:szCs w:val="28"/>
        </w:rPr>
        <w:instrText xml:space="preserve"> </w:instrText>
      </w:r>
      <w:r w:rsidR="004F6A9C">
        <w:rPr>
          <w:rFonts w:eastAsia="Times New Roman"/>
          <w:noProof/>
          <w:color w:val="auto"/>
          <w:sz w:val="28"/>
          <w:szCs w:val="28"/>
        </w:rPr>
        <w:instrText>INCLUDEPICTURE  "https://assets-runtime-production-oxed-oup.avallain.net/S3_85510_Oxo_ACheA_05uu_kd01_awfg03.jpg?filename=Oxo_ACheA_05uu_kd01_awfg03.jpg" \* MERGEFORMATINET</w:instrText>
      </w:r>
      <w:r w:rsidR="004F6A9C">
        <w:rPr>
          <w:rFonts w:eastAsia="Times New Roman"/>
          <w:noProof/>
          <w:color w:val="auto"/>
          <w:sz w:val="28"/>
          <w:szCs w:val="28"/>
        </w:rPr>
        <w:instrText xml:space="preserve"> </w:instrText>
      </w:r>
      <w:r w:rsidR="004F6A9C">
        <w:rPr>
          <w:rFonts w:eastAsia="Times New Roman"/>
          <w:noProof/>
          <w:color w:val="auto"/>
          <w:sz w:val="28"/>
          <w:szCs w:val="28"/>
        </w:rPr>
        <w:fldChar w:fldCharType="separate"/>
      </w:r>
      <w:r w:rsidR="004F6A9C">
        <w:rPr>
          <w:rFonts w:eastAsia="Times New Roman"/>
          <w:noProof/>
          <w:color w:val="auto"/>
          <w:sz w:val="28"/>
          <w:szCs w:val="28"/>
        </w:rPr>
        <w:pict w14:anchorId="553982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176.25pt">
            <v:imagedata r:id="rId19" r:href="rId20"/>
          </v:shape>
        </w:pict>
      </w:r>
      <w:r w:rsidR="004F6A9C">
        <w:rPr>
          <w:rFonts w:eastAsia="Times New Roman"/>
          <w:noProof/>
          <w:color w:val="auto"/>
          <w:sz w:val="28"/>
          <w:szCs w:val="28"/>
        </w:rPr>
        <w:fldChar w:fldCharType="end"/>
      </w:r>
      <w:r w:rsidR="00AD4BB9">
        <w:rPr>
          <w:rFonts w:eastAsia="Times New Roman"/>
          <w:noProof/>
          <w:color w:val="auto"/>
          <w:sz w:val="28"/>
          <w:szCs w:val="28"/>
        </w:rPr>
        <w:fldChar w:fldCharType="end"/>
      </w:r>
      <w:r w:rsidR="007E1E0E">
        <w:rPr>
          <w:rFonts w:eastAsia="Times New Roman"/>
          <w:noProof/>
          <w:color w:val="auto"/>
          <w:sz w:val="28"/>
          <w:szCs w:val="28"/>
        </w:rPr>
        <w:fldChar w:fldCharType="end"/>
      </w:r>
      <w:r w:rsidR="005C0A5C">
        <w:rPr>
          <w:rFonts w:eastAsia="Times New Roman"/>
          <w:noProof/>
          <w:color w:val="auto"/>
          <w:sz w:val="28"/>
          <w:szCs w:val="28"/>
        </w:rPr>
        <w:fldChar w:fldCharType="end"/>
      </w:r>
      <w:bookmarkEnd w:id="50"/>
      <w:r>
        <w:rPr>
          <w:rFonts w:eastAsia="Times New Roman"/>
          <w:noProof/>
          <w:color w:val="auto"/>
          <w:sz w:val="28"/>
          <w:szCs w:val="28"/>
        </w:rPr>
        <w:fldChar w:fldCharType="end"/>
      </w:r>
    </w:p>
    <w:p w14:paraId="5D46664D" w14:textId="77777777" w:rsidR="004F0A67" w:rsidRPr="004F0A67" w:rsidRDefault="004F0A67" w:rsidP="008633BE">
      <w:pPr>
        <w:pStyle w:val="Heading2"/>
        <w:jc w:val="center"/>
        <w:rPr>
          <w:rFonts w:eastAsia="Times New Roman"/>
          <w:b/>
          <w:bCs/>
          <w:i/>
          <w:iCs/>
          <w:color w:val="auto"/>
          <w:sz w:val="24"/>
          <w:szCs w:val="24"/>
        </w:rPr>
      </w:pPr>
      <w:bookmarkStart w:id="51" w:name="_Toc41902876"/>
      <w:r w:rsidRPr="004F0A67">
        <w:rPr>
          <w:rFonts w:eastAsia="Times New Roman"/>
          <w:b/>
          <w:bCs/>
          <w:i/>
          <w:iCs/>
          <w:color w:val="auto"/>
          <w:sz w:val="24"/>
          <w:szCs w:val="24"/>
        </w:rPr>
        <w:t xml:space="preserve">Figure </w:t>
      </w:r>
      <w:r w:rsidRPr="004F0A67">
        <w:rPr>
          <w:rFonts w:eastAsia="Times New Roman"/>
          <w:b/>
          <w:bCs/>
          <w:i/>
          <w:iCs/>
          <w:color w:val="auto"/>
          <w:sz w:val="24"/>
          <w:szCs w:val="24"/>
        </w:rPr>
        <w:fldChar w:fldCharType="begin"/>
      </w:r>
      <w:r w:rsidRPr="004F0A67">
        <w:rPr>
          <w:rFonts w:eastAsia="Times New Roman"/>
          <w:b/>
          <w:bCs/>
          <w:i/>
          <w:iCs/>
          <w:color w:val="auto"/>
          <w:sz w:val="24"/>
          <w:szCs w:val="24"/>
        </w:rPr>
        <w:instrText xml:space="preserve"> SEQ Figure \* ARABIC </w:instrText>
      </w:r>
      <w:r w:rsidRPr="004F0A67">
        <w:rPr>
          <w:rFonts w:eastAsia="Times New Roman"/>
          <w:b/>
          <w:bCs/>
          <w:i/>
          <w:iCs/>
          <w:color w:val="auto"/>
          <w:sz w:val="24"/>
          <w:szCs w:val="24"/>
        </w:rPr>
        <w:fldChar w:fldCharType="separate"/>
      </w:r>
      <w:r w:rsidRPr="004F0A67">
        <w:rPr>
          <w:rFonts w:eastAsia="Times New Roman"/>
          <w:b/>
          <w:bCs/>
          <w:i/>
          <w:iCs/>
          <w:color w:val="auto"/>
          <w:sz w:val="24"/>
          <w:szCs w:val="24"/>
        </w:rPr>
        <w:t>1</w:t>
      </w:r>
      <w:r w:rsidRPr="004F0A67">
        <w:rPr>
          <w:rFonts w:eastAsia="Times New Roman"/>
          <w:i/>
          <w:iCs/>
          <w:color w:val="auto"/>
          <w:sz w:val="24"/>
          <w:szCs w:val="24"/>
        </w:rPr>
        <w:fldChar w:fldCharType="end"/>
      </w:r>
      <w:r w:rsidRPr="004F0A67">
        <w:rPr>
          <w:rFonts w:eastAsia="Times New Roman"/>
          <w:b/>
          <w:bCs/>
          <w:i/>
          <w:iCs/>
          <w:color w:val="auto"/>
          <w:sz w:val="24"/>
          <w:szCs w:val="24"/>
        </w:rPr>
        <w:t xml:space="preserve"> Dot and cross diagram for potassium fluoride</w:t>
      </w:r>
      <w:bookmarkEnd w:id="51"/>
    </w:p>
    <w:p w14:paraId="635652D3" w14:textId="0991CE5E" w:rsidR="004F0A67" w:rsidRPr="004F0A67" w:rsidRDefault="004F0A67" w:rsidP="004F0A67">
      <w:pPr>
        <w:pStyle w:val="Heading2"/>
        <w:rPr>
          <w:rFonts w:eastAsia="Times New Roman"/>
          <w:bCs/>
          <w:color w:val="auto"/>
          <w:sz w:val="28"/>
          <w:szCs w:val="28"/>
        </w:rPr>
      </w:pPr>
      <w:r w:rsidRPr="004F0A67">
        <w:rPr>
          <w:rFonts w:eastAsia="Times New Roman"/>
          <w:bCs/>
          <w:color w:val="auto"/>
          <w:sz w:val="28"/>
          <w:szCs w:val="28"/>
        </w:rPr>
        <w:tab/>
      </w:r>
      <w:r w:rsidRPr="004F0A67">
        <w:rPr>
          <w:rFonts w:eastAsia="Times New Roman"/>
          <w:bCs/>
          <w:color w:val="auto"/>
          <w:sz w:val="28"/>
          <w:szCs w:val="28"/>
        </w:rPr>
        <w:tab/>
      </w:r>
      <w:r w:rsidRPr="004F0A67">
        <w:rPr>
          <w:rFonts w:eastAsia="Times New Roman"/>
          <w:bCs/>
          <w:color w:val="auto"/>
          <w:sz w:val="28"/>
          <w:szCs w:val="28"/>
        </w:rPr>
        <w:tab/>
      </w:r>
    </w:p>
    <w:p w14:paraId="52DB1502" w14:textId="2B47C33A" w:rsidR="00D04261" w:rsidRDefault="004F0A67" w:rsidP="004F0A67">
      <w:pPr>
        <w:pStyle w:val="Heading2"/>
        <w:rPr>
          <w:rFonts w:eastAsia="Times New Roman"/>
          <w:color w:val="auto"/>
          <w:sz w:val="28"/>
          <w:szCs w:val="28"/>
        </w:rPr>
      </w:pPr>
      <w:bookmarkStart w:id="52" w:name="_Toc41902877"/>
      <w:r w:rsidRPr="004F0A67">
        <w:rPr>
          <w:rFonts w:eastAsia="Times New Roman"/>
          <w:color w:val="auto"/>
          <w:sz w:val="28"/>
          <w:szCs w:val="28"/>
        </w:rPr>
        <w:t xml:space="preserve">In an </w:t>
      </w:r>
      <w:r w:rsidRPr="004F0A67">
        <w:rPr>
          <w:rFonts w:eastAsia="Times New Roman"/>
          <w:b/>
          <w:color w:val="auto"/>
          <w:sz w:val="28"/>
          <w:szCs w:val="28"/>
          <w:u w:val="single"/>
        </w:rPr>
        <w:t>ionic compound</w:t>
      </w:r>
      <w:r w:rsidRPr="004F0A67">
        <w:rPr>
          <w:rFonts w:eastAsia="Times New Roman"/>
          <w:color w:val="auto"/>
          <w:sz w:val="28"/>
          <w:szCs w:val="28"/>
        </w:rPr>
        <w:t xml:space="preserve"> the ions are arranged in a </w:t>
      </w:r>
      <w:r w:rsidRPr="004F0A67">
        <w:rPr>
          <w:rFonts w:eastAsia="Times New Roman"/>
          <w:b/>
          <w:bCs/>
          <w:color w:val="auto"/>
          <w:sz w:val="28"/>
          <w:szCs w:val="28"/>
          <w:u w:val="single"/>
        </w:rPr>
        <w:t>giant ionic lattice</w:t>
      </w:r>
      <w:r w:rsidRPr="004F0A67">
        <w:rPr>
          <w:rFonts w:eastAsia="Times New Roman"/>
          <w:color w:val="auto"/>
          <w:sz w:val="28"/>
          <w:szCs w:val="28"/>
        </w:rPr>
        <w:t xml:space="preserve">. This is where ions are surrounded by </w:t>
      </w:r>
      <w:r w:rsidRPr="004F0A67">
        <w:rPr>
          <w:rFonts w:eastAsia="Times New Roman"/>
          <w:b/>
          <w:bCs/>
          <w:color w:val="auto"/>
          <w:sz w:val="28"/>
          <w:szCs w:val="28"/>
          <w:u w:val="single"/>
        </w:rPr>
        <w:t>oppositely charged ions</w:t>
      </w:r>
      <w:r w:rsidRPr="004F0A67">
        <w:rPr>
          <w:rFonts w:eastAsia="Times New Roman"/>
          <w:color w:val="auto"/>
          <w:sz w:val="28"/>
          <w:szCs w:val="28"/>
        </w:rPr>
        <w:t xml:space="preserve">. Ions attract each other in </w:t>
      </w:r>
      <w:r w:rsidRPr="004F0A67">
        <w:rPr>
          <w:rFonts w:eastAsia="Times New Roman"/>
          <w:b/>
          <w:color w:val="auto"/>
          <w:sz w:val="28"/>
          <w:szCs w:val="28"/>
          <w:u w:val="single"/>
        </w:rPr>
        <w:t>all directions</w:t>
      </w:r>
      <w:r w:rsidRPr="004F0A67">
        <w:rPr>
          <w:rFonts w:eastAsia="Times New Roman"/>
          <w:color w:val="auto"/>
          <w:sz w:val="28"/>
          <w:szCs w:val="28"/>
        </w:rPr>
        <w:t xml:space="preserve">. There are </w:t>
      </w:r>
      <w:r w:rsidRPr="004F0A67">
        <w:rPr>
          <w:rFonts w:eastAsia="Times New Roman"/>
          <w:b/>
          <w:color w:val="auto"/>
          <w:sz w:val="28"/>
          <w:szCs w:val="28"/>
          <w:u w:val="single"/>
        </w:rPr>
        <w:t>strong electrostatic forces of attraction</w:t>
      </w:r>
      <w:r w:rsidRPr="004F0A67">
        <w:rPr>
          <w:rFonts w:eastAsia="Times New Roman"/>
          <w:color w:val="auto"/>
          <w:sz w:val="28"/>
          <w:szCs w:val="28"/>
        </w:rPr>
        <w:t xml:space="preserve"> between these </w:t>
      </w:r>
      <w:r w:rsidRPr="004F0A67">
        <w:rPr>
          <w:rFonts w:eastAsia="Times New Roman"/>
          <w:bCs/>
          <w:color w:val="auto"/>
          <w:sz w:val="28"/>
          <w:szCs w:val="28"/>
        </w:rPr>
        <w:t>oppositely charged ions</w:t>
      </w:r>
      <w:r w:rsidRPr="004F0A67">
        <w:rPr>
          <w:rFonts w:eastAsia="Times New Roman"/>
          <w:color w:val="auto"/>
          <w:sz w:val="28"/>
          <w:szCs w:val="28"/>
        </w:rPr>
        <w:t>.</w:t>
      </w:r>
      <w:bookmarkEnd w:id="52"/>
    </w:p>
    <w:p w14:paraId="2BA6843B" w14:textId="45C0752F" w:rsidR="00DF7B26" w:rsidRDefault="00DF7B26" w:rsidP="00DF7B26">
      <w:pPr>
        <w:pStyle w:val="Heading2"/>
        <w:rPr>
          <w:rFonts w:eastAsia="Times New Roman"/>
          <w:color w:val="auto"/>
        </w:rPr>
      </w:pPr>
    </w:p>
    <w:p w14:paraId="035C755A" w14:textId="77777777" w:rsidR="00D6270E" w:rsidRPr="00D6270E" w:rsidRDefault="00D6270E" w:rsidP="00D6270E"/>
    <w:p w14:paraId="50E3188A" w14:textId="7E4B591C" w:rsidR="00A52F92" w:rsidRPr="005C025D" w:rsidRDefault="00A52F92" w:rsidP="004D0410">
      <w:pPr>
        <w:pStyle w:val="Heading2"/>
        <w:rPr>
          <w:sz w:val="32"/>
          <w:szCs w:val="32"/>
          <w:u w:val="single"/>
        </w:rPr>
      </w:pPr>
      <w:bookmarkStart w:id="53" w:name="_Toc39241278"/>
      <w:bookmarkStart w:id="54" w:name="_Toc41902878"/>
      <w:r w:rsidRPr="005C025D">
        <w:rPr>
          <w:sz w:val="32"/>
          <w:szCs w:val="32"/>
          <w:u w:val="single"/>
        </w:rPr>
        <w:t>Practice questions</w:t>
      </w:r>
      <w:bookmarkEnd w:id="53"/>
      <w:bookmarkEnd w:id="54"/>
    </w:p>
    <w:p w14:paraId="29AE4031" w14:textId="76CB34A0" w:rsidR="00D04261" w:rsidRPr="00C232CA" w:rsidRDefault="00D04261" w:rsidP="00B15FB3">
      <w:pPr>
        <w:pStyle w:val="ListParagraph"/>
        <w:numPr>
          <w:ilvl w:val="0"/>
          <w:numId w:val="12"/>
        </w:numPr>
        <w:rPr>
          <w:sz w:val="28"/>
          <w:szCs w:val="28"/>
        </w:rPr>
      </w:pPr>
      <w:bookmarkStart w:id="55" w:name="_Hlk41901371"/>
      <w:bookmarkEnd w:id="48"/>
      <w:r w:rsidRPr="00C232CA">
        <w:rPr>
          <w:sz w:val="28"/>
          <w:szCs w:val="28"/>
        </w:rPr>
        <w:t xml:space="preserve">Complete the dot and cross diagram to show the sodium ions and chloride ions in sodium chloride. </w:t>
      </w:r>
    </w:p>
    <w:p w14:paraId="62529EC3" w14:textId="0EB85D12" w:rsidR="00C232CA" w:rsidRDefault="009A428C" w:rsidP="00C232CA">
      <w:pPr>
        <w:jc w:val="center"/>
      </w:pPr>
      <w:r>
        <w:rPr>
          <w:noProof/>
        </w:rPr>
        <w:drawing>
          <wp:inline distT="0" distB="0" distL="0" distR="0" wp14:anchorId="14E8CD34" wp14:editId="75CFA645">
            <wp:extent cx="5943600" cy="2390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t="14245" b="14245"/>
                    <a:stretch/>
                  </pic:blipFill>
                  <pic:spPr bwMode="auto">
                    <a:xfrm>
                      <a:off x="0" y="0"/>
                      <a:ext cx="5943600" cy="2390775"/>
                    </a:xfrm>
                    <a:prstGeom prst="rect">
                      <a:avLst/>
                    </a:prstGeom>
                    <a:noFill/>
                    <a:ln>
                      <a:noFill/>
                    </a:ln>
                    <a:extLst>
                      <a:ext uri="{53640926-AAD7-44D8-BBD7-CCE9431645EC}">
                        <a14:shadowObscured xmlns:a14="http://schemas.microsoft.com/office/drawing/2010/main"/>
                      </a:ext>
                    </a:extLst>
                  </pic:spPr>
                </pic:pic>
              </a:graphicData>
            </a:graphic>
          </wp:inline>
        </w:drawing>
      </w:r>
    </w:p>
    <w:p w14:paraId="50F0F4CD" w14:textId="7BF0DCC6" w:rsidR="00B15FB3" w:rsidRPr="00D6270E" w:rsidRDefault="00B15FB3" w:rsidP="00C232CA">
      <w:pPr>
        <w:jc w:val="right"/>
        <w:rPr>
          <w:sz w:val="28"/>
          <w:szCs w:val="28"/>
        </w:rPr>
      </w:pPr>
      <w:r w:rsidRPr="00D6270E">
        <w:rPr>
          <w:sz w:val="28"/>
          <w:szCs w:val="28"/>
        </w:rPr>
        <w:tab/>
      </w:r>
      <w:r w:rsidRPr="00D6270E">
        <w:rPr>
          <w:sz w:val="28"/>
          <w:szCs w:val="28"/>
        </w:rPr>
        <w:tab/>
      </w:r>
      <w:r w:rsidRPr="00D6270E">
        <w:rPr>
          <w:sz w:val="28"/>
          <w:szCs w:val="28"/>
        </w:rPr>
        <w:tab/>
      </w:r>
      <w:r w:rsidRPr="00D6270E">
        <w:rPr>
          <w:sz w:val="28"/>
          <w:szCs w:val="28"/>
        </w:rPr>
        <w:tab/>
      </w:r>
      <w:r w:rsidR="00D04261" w:rsidRPr="00D6270E">
        <w:rPr>
          <w:sz w:val="28"/>
          <w:szCs w:val="28"/>
        </w:rPr>
        <w:t>(4 marks)</w:t>
      </w:r>
    </w:p>
    <w:p w14:paraId="020BD27D" w14:textId="5C03D1BA" w:rsidR="00C7166B" w:rsidRPr="004F0A67" w:rsidRDefault="00C7166B" w:rsidP="00C232CA">
      <w:pPr>
        <w:pStyle w:val="Heading2"/>
        <w:numPr>
          <w:ilvl w:val="0"/>
          <w:numId w:val="12"/>
        </w:numPr>
        <w:rPr>
          <w:rFonts w:eastAsia="Times New Roman"/>
          <w:b/>
          <w:color w:val="auto"/>
          <w:sz w:val="28"/>
          <w:szCs w:val="28"/>
        </w:rPr>
      </w:pPr>
      <w:bookmarkStart w:id="56" w:name="_Toc41902879"/>
      <w:r w:rsidRPr="004F0A67">
        <w:rPr>
          <w:rFonts w:eastAsia="Times New Roman"/>
          <w:color w:val="auto"/>
          <w:sz w:val="28"/>
          <w:szCs w:val="28"/>
        </w:rPr>
        <w:t xml:space="preserve">A </w:t>
      </w:r>
      <w:r w:rsidRPr="004F0A67">
        <w:rPr>
          <w:rFonts w:eastAsia="Times New Roman"/>
          <w:b/>
          <w:color w:val="auto"/>
          <w:sz w:val="28"/>
          <w:szCs w:val="28"/>
        </w:rPr>
        <w:t>3d</w:t>
      </w:r>
      <w:r w:rsidRPr="004F0A67">
        <w:rPr>
          <w:rFonts w:eastAsia="Times New Roman"/>
          <w:color w:val="auto"/>
          <w:sz w:val="28"/>
          <w:szCs w:val="28"/>
        </w:rPr>
        <w:t xml:space="preserve"> diagram </w:t>
      </w:r>
      <w:r>
        <w:rPr>
          <w:rFonts w:eastAsia="Times New Roman"/>
          <w:color w:val="auto"/>
          <w:sz w:val="28"/>
          <w:szCs w:val="28"/>
        </w:rPr>
        <w:t>representing the structure of</w:t>
      </w:r>
      <w:r w:rsidRPr="004F0A67">
        <w:rPr>
          <w:rFonts w:eastAsia="Times New Roman"/>
          <w:color w:val="auto"/>
          <w:sz w:val="28"/>
          <w:szCs w:val="28"/>
        </w:rPr>
        <w:t xml:space="preserve"> </w:t>
      </w:r>
      <w:r w:rsidRPr="004F0A67">
        <w:rPr>
          <w:rFonts w:eastAsia="Times New Roman"/>
          <w:b/>
          <w:color w:val="auto"/>
          <w:sz w:val="28"/>
          <w:szCs w:val="28"/>
        </w:rPr>
        <w:t>NaC</w:t>
      </w:r>
      <w:r w:rsidRPr="004F0A67">
        <w:rPr>
          <w:rFonts w:eastAsia="Times New Roman"/>
          <w:b/>
          <w:i/>
          <w:color w:val="auto"/>
          <w:sz w:val="28"/>
          <w:szCs w:val="28"/>
        </w:rPr>
        <w:t>l</w:t>
      </w:r>
      <w:r w:rsidRPr="004F0A67">
        <w:rPr>
          <w:rFonts w:eastAsia="Times New Roman"/>
          <w:color w:val="auto"/>
          <w:sz w:val="28"/>
          <w:szCs w:val="28"/>
        </w:rPr>
        <w:t xml:space="preserve"> is shown below. </w:t>
      </w:r>
      <w:r w:rsidR="00664E30">
        <w:rPr>
          <w:rFonts w:eastAsia="Times New Roman"/>
          <w:color w:val="auto"/>
          <w:sz w:val="28"/>
          <w:szCs w:val="28"/>
        </w:rPr>
        <w:t xml:space="preserve">What information can you add to each of the circles? Add this. </w:t>
      </w:r>
      <w:r w:rsidR="006C351B">
        <w:rPr>
          <w:rFonts w:eastAsia="Times New Roman"/>
          <w:color w:val="auto"/>
          <w:sz w:val="28"/>
          <w:szCs w:val="28"/>
        </w:rPr>
        <w:tab/>
      </w:r>
      <w:r w:rsidR="006C351B">
        <w:rPr>
          <w:rFonts w:eastAsia="Times New Roman"/>
          <w:color w:val="auto"/>
          <w:sz w:val="28"/>
          <w:szCs w:val="28"/>
        </w:rPr>
        <w:tab/>
      </w:r>
      <w:r w:rsidR="006C351B">
        <w:rPr>
          <w:rFonts w:eastAsia="Times New Roman"/>
          <w:color w:val="auto"/>
          <w:sz w:val="28"/>
          <w:szCs w:val="28"/>
        </w:rPr>
        <w:tab/>
      </w:r>
      <w:r w:rsidR="006C351B">
        <w:rPr>
          <w:rFonts w:eastAsia="Times New Roman"/>
          <w:color w:val="auto"/>
          <w:sz w:val="28"/>
          <w:szCs w:val="28"/>
        </w:rPr>
        <w:tab/>
      </w:r>
      <w:r w:rsidR="006C351B">
        <w:rPr>
          <w:rFonts w:eastAsia="Times New Roman"/>
          <w:color w:val="auto"/>
          <w:sz w:val="28"/>
          <w:szCs w:val="28"/>
        </w:rPr>
        <w:tab/>
      </w:r>
      <w:r w:rsidR="006C351B">
        <w:rPr>
          <w:rFonts w:eastAsia="Times New Roman"/>
          <w:color w:val="auto"/>
          <w:sz w:val="28"/>
          <w:szCs w:val="28"/>
        </w:rPr>
        <w:tab/>
      </w:r>
      <w:r w:rsidR="006C351B" w:rsidRPr="006C351B">
        <w:rPr>
          <w:rFonts w:ascii="Calibri" w:eastAsia="Calibri" w:hAnsi="Calibri" w:cs="Calibri"/>
          <w:i/>
          <w:color w:val="auto"/>
          <w:sz w:val="28"/>
          <w:szCs w:val="32"/>
        </w:rPr>
        <w:t>(1 mark)</w:t>
      </w:r>
      <w:bookmarkEnd w:id="56"/>
    </w:p>
    <w:p w14:paraId="1A96A974" w14:textId="77777777" w:rsidR="00C7166B" w:rsidRPr="004F0A67" w:rsidRDefault="00C7166B" w:rsidP="00C7166B">
      <w:pPr>
        <w:pStyle w:val="Heading2"/>
        <w:rPr>
          <w:rFonts w:eastAsia="Times New Roman"/>
          <w:b/>
          <w:color w:val="auto"/>
          <w:sz w:val="28"/>
          <w:szCs w:val="28"/>
        </w:rPr>
      </w:pPr>
      <w:r w:rsidRPr="004F0A67">
        <w:rPr>
          <w:rFonts w:eastAsia="Times New Roman"/>
          <w:color w:val="auto"/>
          <w:sz w:val="28"/>
          <w:szCs w:val="28"/>
        </w:rPr>
        <w:t xml:space="preserve"> </w:t>
      </w:r>
    </w:p>
    <w:p w14:paraId="20EF88C8" w14:textId="658E3C48" w:rsidR="00C7166B" w:rsidRDefault="00C7166B" w:rsidP="00C232CA">
      <w:pPr>
        <w:pStyle w:val="Heading2"/>
        <w:jc w:val="center"/>
        <w:rPr>
          <w:rFonts w:eastAsia="Times New Roman"/>
          <w:color w:val="auto"/>
        </w:rPr>
      </w:pPr>
      <w:bookmarkStart w:id="57" w:name="_Toc41902880"/>
      <w:r w:rsidRPr="004F0A67">
        <w:rPr>
          <w:rFonts w:eastAsia="Times New Roman"/>
          <w:noProof/>
          <w:color w:val="auto"/>
        </w:rPr>
        <w:drawing>
          <wp:inline distT="0" distB="0" distL="0" distR="0" wp14:anchorId="7EB31E8F" wp14:editId="646A8571">
            <wp:extent cx="3924300" cy="2097813"/>
            <wp:effectExtent l="0" t="0" r="0" b="0"/>
            <wp:docPr id="13" name="Picture 13" descr="http://www.bbc.co.uk/bitesize/higher/chemistry/images/bonding_fig1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bbc.co.uk/bitesize/higher/chemistry/images/bonding_fig15.gif"/>
                    <pic:cNvPicPr>
                      <a:picLocks noChangeAspect="1" noChangeArrowheads="1"/>
                    </pic:cNvPicPr>
                  </pic:nvPicPr>
                  <pic:blipFill>
                    <a:blip r:embed="rId22">
                      <a:extLst>
                        <a:ext uri="{28A0092B-C50C-407E-A947-70E740481C1C}">
                          <a14:useLocalDpi xmlns:a14="http://schemas.microsoft.com/office/drawing/2010/main" val="0"/>
                        </a:ext>
                      </a:extLst>
                    </a:blip>
                    <a:srcRect t="5008"/>
                    <a:stretch>
                      <a:fillRect/>
                    </a:stretch>
                  </pic:blipFill>
                  <pic:spPr bwMode="auto">
                    <a:xfrm>
                      <a:off x="0" y="0"/>
                      <a:ext cx="4024177" cy="2151204"/>
                    </a:xfrm>
                    <a:prstGeom prst="rect">
                      <a:avLst/>
                    </a:prstGeom>
                    <a:noFill/>
                    <a:ln>
                      <a:noFill/>
                    </a:ln>
                  </pic:spPr>
                </pic:pic>
              </a:graphicData>
            </a:graphic>
          </wp:inline>
        </w:drawing>
      </w:r>
      <w:bookmarkEnd w:id="57"/>
    </w:p>
    <w:p w14:paraId="45197C39" w14:textId="0FFDF63E" w:rsidR="0080024E" w:rsidRPr="0080024E" w:rsidRDefault="0080024E" w:rsidP="0080024E">
      <w:pPr>
        <w:pStyle w:val="ListParagraph"/>
        <w:numPr>
          <w:ilvl w:val="0"/>
          <w:numId w:val="12"/>
        </w:numPr>
      </w:pPr>
      <w:r w:rsidRPr="0080024E">
        <w:rPr>
          <w:rFonts w:ascii="Calibri" w:eastAsia="Calibri" w:hAnsi="Calibri" w:cs="Calibri"/>
          <w:sz w:val="28"/>
          <w:szCs w:val="32"/>
        </w:rPr>
        <w:t xml:space="preserve">Explain why sodium chloride has a </w:t>
      </w:r>
      <w:r w:rsidRPr="00725B05">
        <w:rPr>
          <w:rFonts w:ascii="Calibri" w:eastAsia="Calibri" w:hAnsi="Calibri" w:cs="Calibri"/>
          <w:b/>
          <w:bCs/>
          <w:sz w:val="28"/>
          <w:szCs w:val="32"/>
        </w:rPr>
        <w:t>high melting point</w:t>
      </w:r>
      <w:r w:rsidRPr="0080024E">
        <w:rPr>
          <w:rFonts w:ascii="Calibri" w:eastAsia="Calibri" w:hAnsi="Calibri" w:cs="Calibri"/>
          <w:sz w:val="28"/>
          <w:szCs w:val="32"/>
        </w:rPr>
        <w:t>.</w:t>
      </w:r>
      <w:r w:rsidRPr="0080024E">
        <w:rPr>
          <w:rFonts w:ascii="Calibri" w:eastAsia="Calibri" w:hAnsi="Calibri" w:cs="Calibri"/>
          <w:sz w:val="28"/>
          <w:szCs w:val="32"/>
        </w:rPr>
        <w:tab/>
      </w:r>
      <w:r w:rsidRPr="0080024E">
        <w:rPr>
          <w:rFonts w:ascii="Calibri" w:eastAsia="Calibri" w:hAnsi="Calibri" w:cs="Calibri"/>
          <w:sz w:val="28"/>
          <w:szCs w:val="32"/>
        </w:rPr>
        <w:tab/>
      </w:r>
      <w:r w:rsidRPr="0080024E">
        <w:rPr>
          <w:rFonts w:ascii="Calibri" w:eastAsia="Calibri" w:hAnsi="Calibri" w:cs="Calibri"/>
          <w:sz w:val="28"/>
          <w:szCs w:val="32"/>
        </w:rPr>
        <w:tab/>
      </w:r>
      <w:r w:rsidRPr="0080024E">
        <w:rPr>
          <w:rFonts w:ascii="Calibri" w:eastAsia="Calibri" w:hAnsi="Calibri" w:cs="Calibri"/>
          <w:i/>
          <w:sz w:val="28"/>
          <w:szCs w:val="32"/>
        </w:rPr>
        <w:t xml:space="preserve"> </w:t>
      </w:r>
      <w:r w:rsidR="006C351B">
        <w:rPr>
          <w:rFonts w:ascii="Calibri" w:eastAsia="Calibri" w:hAnsi="Calibri" w:cs="Calibri"/>
          <w:i/>
          <w:sz w:val="28"/>
          <w:szCs w:val="32"/>
        </w:rPr>
        <w:tab/>
      </w:r>
      <w:r w:rsidRPr="0080024E">
        <w:rPr>
          <w:rFonts w:ascii="Calibri" w:eastAsia="Calibri" w:hAnsi="Calibri" w:cs="Calibri"/>
          <w:i/>
          <w:sz w:val="28"/>
          <w:szCs w:val="32"/>
        </w:rPr>
        <w:t>(3 marks)</w:t>
      </w:r>
    </w:p>
    <w:p w14:paraId="486FE277" w14:textId="500CFDF9" w:rsidR="0080024E" w:rsidRDefault="0080024E" w:rsidP="0080024E"/>
    <w:p w14:paraId="1D781E50" w14:textId="242FA946" w:rsidR="0080024E" w:rsidRDefault="0080024E" w:rsidP="0080024E"/>
    <w:p w14:paraId="537D9D79" w14:textId="150F09E5" w:rsidR="0080024E" w:rsidRDefault="0080024E" w:rsidP="0080024E"/>
    <w:p w14:paraId="7CFB4EFC" w14:textId="77777777" w:rsidR="0080024E" w:rsidRPr="0080024E" w:rsidRDefault="0080024E" w:rsidP="0080024E"/>
    <w:p w14:paraId="7DBF7051" w14:textId="1CDC6D89" w:rsidR="0080024E" w:rsidRPr="0080024E" w:rsidRDefault="0080024E" w:rsidP="0080024E">
      <w:pPr>
        <w:numPr>
          <w:ilvl w:val="0"/>
          <w:numId w:val="12"/>
        </w:numPr>
        <w:spacing w:after="120" w:line="480" w:lineRule="auto"/>
        <w:jc w:val="both"/>
        <w:rPr>
          <w:rFonts w:ascii="Calibri" w:eastAsia="Calibri" w:hAnsi="Calibri" w:cs="Calibri"/>
          <w:sz w:val="28"/>
          <w:szCs w:val="32"/>
        </w:rPr>
      </w:pPr>
      <w:r w:rsidRPr="007B455F">
        <w:rPr>
          <w:rFonts w:ascii="Calibri" w:eastAsia="Calibri" w:hAnsi="Calibri" w:cs="Calibri"/>
          <w:sz w:val="28"/>
          <w:szCs w:val="32"/>
        </w:rPr>
        <w:t xml:space="preserve">Explain why </w:t>
      </w:r>
      <w:r w:rsidRPr="00725B05">
        <w:rPr>
          <w:rFonts w:ascii="Calibri" w:eastAsia="Calibri" w:hAnsi="Calibri" w:cs="Calibri"/>
          <w:b/>
          <w:bCs/>
          <w:sz w:val="28"/>
          <w:szCs w:val="32"/>
        </w:rPr>
        <w:t>solid</w:t>
      </w:r>
      <w:r w:rsidRPr="007B455F">
        <w:rPr>
          <w:rFonts w:ascii="Calibri" w:eastAsia="Calibri" w:hAnsi="Calibri" w:cs="Calibri"/>
          <w:sz w:val="28"/>
          <w:szCs w:val="32"/>
        </w:rPr>
        <w:t xml:space="preserve"> sodium chloride </w:t>
      </w:r>
      <w:r w:rsidRPr="007B455F">
        <w:rPr>
          <w:rFonts w:ascii="Calibri" w:eastAsia="Calibri" w:hAnsi="Calibri" w:cs="Calibri"/>
          <w:b/>
          <w:sz w:val="28"/>
          <w:szCs w:val="32"/>
        </w:rPr>
        <w:t>does not conduct</w:t>
      </w:r>
      <w:r w:rsidRPr="007B455F">
        <w:rPr>
          <w:rFonts w:ascii="Calibri" w:eastAsia="Calibri" w:hAnsi="Calibri" w:cs="Calibri"/>
          <w:sz w:val="28"/>
          <w:szCs w:val="32"/>
        </w:rPr>
        <w:t xml:space="preserve"> electricity. </w:t>
      </w:r>
      <w:r w:rsidRPr="007B455F">
        <w:rPr>
          <w:rFonts w:ascii="Calibri" w:eastAsia="Calibri" w:hAnsi="Calibri" w:cs="Calibri"/>
          <w:sz w:val="28"/>
          <w:szCs w:val="32"/>
        </w:rPr>
        <w:tab/>
        <w:t xml:space="preserve">  </w:t>
      </w:r>
      <w:r w:rsidR="006C351B">
        <w:rPr>
          <w:rFonts w:ascii="Calibri" w:eastAsia="Calibri" w:hAnsi="Calibri" w:cs="Calibri"/>
          <w:sz w:val="28"/>
          <w:szCs w:val="32"/>
        </w:rPr>
        <w:tab/>
      </w:r>
      <w:r w:rsidRPr="007B455F">
        <w:rPr>
          <w:rFonts w:ascii="Calibri" w:eastAsia="Calibri" w:hAnsi="Calibri" w:cs="Calibri"/>
          <w:sz w:val="28"/>
          <w:szCs w:val="32"/>
        </w:rPr>
        <w:t xml:space="preserve"> </w:t>
      </w:r>
      <w:r w:rsidRPr="007B455F">
        <w:rPr>
          <w:rFonts w:ascii="Calibri" w:eastAsia="Calibri" w:hAnsi="Calibri" w:cs="Calibri"/>
          <w:i/>
          <w:sz w:val="28"/>
          <w:szCs w:val="32"/>
        </w:rPr>
        <w:t>(1 mark)</w:t>
      </w:r>
    </w:p>
    <w:p w14:paraId="5FA10172" w14:textId="4278C5A7" w:rsidR="0080024E" w:rsidRDefault="0080024E" w:rsidP="0080024E">
      <w:pPr>
        <w:spacing w:after="120" w:line="480" w:lineRule="auto"/>
        <w:jc w:val="both"/>
        <w:rPr>
          <w:rFonts w:ascii="Calibri" w:eastAsia="Calibri" w:hAnsi="Calibri" w:cs="Calibri"/>
          <w:sz w:val="28"/>
          <w:szCs w:val="32"/>
        </w:rPr>
      </w:pPr>
    </w:p>
    <w:p w14:paraId="2E4375EE" w14:textId="77777777" w:rsidR="00642A31" w:rsidRPr="007B455F" w:rsidRDefault="00642A31" w:rsidP="0080024E">
      <w:pPr>
        <w:spacing w:after="120" w:line="480" w:lineRule="auto"/>
        <w:jc w:val="both"/>
        <w:rPr>
          <w:rFonts w:ascii="Calibri" w:eastAsia="Calibri" w:hAnsi="Calibri" w:cs="Calibri"/>
          <w:sz w:val="28"/>
          <w:szCs w:val="32"/>
        </w:rPr>
      </w:pPr>
    </w:p>
    <w:p w14:paraId="3444DCEC" w14:textId="4F62DF69" w:rsidR="0080024E" w:rsidRPr="007B455F" w:rsidRDefault="0080024E" w:rsidP="0080024E">
      <w:pPr>
        <w:numPr>
          <w:ilvl w:val="0"/>
          <w:numId w:val="12"/>
        </w:numPr>
        <w:spacing w:after="120" w:line="480" w:lineRule="auto"/>
        <w:jc w:val="both"/>
        <w:rPr>
          <w:rFonts w:ascii="Calibri" w:eastAsia="Calibri" w:hAnsi="Calibri" w:cs="Calibri"/>
          <w:sz w:val="28"/>
          <w:szCs w:val="32"/>
        </w:rPr>
      </w:pPr>
      <w:r w:rsidRPr="007B455F">
        <w:rPr>
          <w:rFonts w:ascii="Calibri" w:eastAsia="Calibri" w:hAnsi="Calibri" w:cs="Calibri"/>
          <w:sz w:val="28"/>
          <w:szCs w:val="32"/>
        </w:rPr>
        <w:t xml:space="preserve">Explain why </w:t>
      </w:r>
      <w:r w:rsidRPr="00725B05">
        <w:rPr>
          <w:rFonts w:ascii="Calibri" w:eastAsia="Calibri" w:hAnsi="Calibri" w:cs="Calibri"/>
          <w:b/>
          <w:bCs/>
          <w:sz w:val="28"/>
          <w:szCs w:val="32"/>
        </w:rPr>
        <w:t>molten</w:t>
      </w:r>
      <w:r w:rsidRPr="007B455F">
        <w:rPr>
          <w:rFonts w:ascii="Calibri" w:eastAsia="Calibri" w:hAnsi="Calibri" w:cs="Calibri"/>
          <w:sz w:val="28"/>
          <w:szCs w:val="32"/>
        </w:rPr>
        <w:t xml:space="preserve"> sodium chloride </w:t>
      </w:r>
      <w:r w:rsidRPr="007B455F">
        <w:rPr>
          <w:rFonts w:ascii="Calibri" w:eastAsia="Calibri" w:hAnsi="Calibri" w:cs="Calibri"/>
          <w:b/>
          <w:sz w:val="28"/>
          <w:szCs w:val="32"/>
        </w:rPr>
        <w:t>does conduct</w:t>
      </w:r>
      <w:r w:rsidRPr="007B455F">
        <w:rPr>
          <w:rFonts w:ascii="Calibri" w:eastAsia="Calibri" w:hAnsi="Calibri" w:cs="Calibri"/>
          <w:sz w:val="28"/>
          <w:szCs w:val="32"/>
        </w:rPr>
        <w:t xml:space="preserve"> electricity.</w:t>
      </w:r>
      <w:r w:rsidRPr="007B455F">
        <w:rPr>
          <w:rFonts w:ascii="Calibri" w:eastAsia="Calibri" w:hAnsi="Calibri" w:cs="Calibri"/>
          <w:sz w:val="28"/>
          <w:szCs w:val="32"/>
        </w:rPr>
        <w:tab/>
      </w:r>
      <w:r w:rsidRPr="007B455F">
        <w:rPr>
          <w:rFonts w:ascii="Calibri" w:eastAsia="Calibri" w:hAnsi="Calibri" w:cs="Calibri"/>
          <w:sz w:val="28"/>
          <w:szCs w:val="32"/>
        </w:rPr>
        <w:tab/>
        <w:t xml:space="preserve">  </w:t>
      </w:r>
      <w:r w:rsidR="006C351B">
        <w:rPr>
          <w:rFonts w:ascii="Calibri" w:eastAsia="Calibri" w:hAnsi="Calibri" w:cs="Calibri"/>
          <w:sz w:val="28"/>
          <w:szCs w:val="32"/>
        </w:rPr>
        <w:tab/>
      </w:r>
      <w:r w:rsidRPr="007B455F">
        <w:rPr>
          <w:rFonts w:ascii="Calibri" w:eastAsia="Calibri" w:hAnsi="Calibri" w:cs="Calibri"/>
          <w:i/>
          <w:sz w:val="28"/>
          <w:szCs w:val="32"/>
        </w:rPr>
        <w:t xml:space="preserve"> (1 mark)</w:t>
      </w:r>
    </w:p>
    <w:p w14:paraId="1D0F2A48" w14:textId="77777777" w:rsidR="00F62520" w:rsidRDefault="00F62520">
      <w:pPr>
        <w:rPr>
          <w:rFonts w:asciiTheme="majorHAnsi" w:eastAsia="SimSun" w:hAnsiTheme="majorHAnsi" w:cstheme="majorBidi"/>
          <w:color w:val="2F5496" w:themeColor="accent1" w:themeShade="BF"/>
          <w:sz w:val="32"/>
          <w:szCs w:val="32"/>
          <w:lang w:eastAsia="en-GB"/>
        </w:rPr>
      </w:pPr>
      <w:r>
        <w:rPr>
          <w:rFonts w:eastAsia="SimSun"/>
          <w:lang w:eastAsia="en-GB"/>
        </w:rPr>
        <w:br w:type="page"/>
      </w:r>
    </w:p>
    <w:p w14:paraId="6DF45DA9" w14:textId="77777777" w:rsidR="00552FDB" w:rsidRPr="00552FDB" w:rsidRDefault="00552FDB" w:rsidP="00552FDB">
      <w:pPr>
        <w:pStyle w:val="Heading2"/>
        <w:rPr>
          <w:rFonts w:eastAsia="Times New Roman"/>
          <w:sz w:val="32"/>
          <w:szCs w:val="32"/>
          <w:u w:val="single"/>
        </w:rPr>
      </w:pPr>
      <w:bookmarkStart w:id="58" w:name="_Toc41902881"/>
      <w:r w:rsidRPr="00552FDB">
        <w:rPr>
          <w:rFonts w:eastAsia="Times New Roman"/>
          <w:sz w:val="32"/>
          <w:szCs w:val="32"/>
          <w:u w:val="single"/>
        </w:rPr>
        <w:t>Answers</w:t>
      </w:r>
      <w:bookmarkEnd w:id="58"/>
    </w:p>
    <w:p w14:paraId="52B9FF60" w14:textId="77777777" w:rsidR="00552FDB" w:rsidRPr="00D86016" w:rsidRDefault="00552FDB" w:rsidP="0041287D">
      <w:pPr>
        <w:pStyle w:val="ListParagraph"/>
        <w:numPr>
          <w:ilvl w:val="0"/>
          <w:numId w:val="17"/>
        </w:numPr>
        <w:spacing w:after="0" w:line="276" w:lineRule="auto"/>
        <w:rPr>
          <w:rFonts w:cstheme="minorHAnsi"/>
          <w:i/>
          <w:iCs/>
          <w:color w:val="538135" w:themeColor="accent6" w:themeShade="BF"/>
          <w:sz w:val="28"/>
          <w:szCs w:val="28"/>
        </w:rPr>
      </w:pPr>
      <w:r w:rsidRPr="00D86016">
        <w:rPr>
          <w:rFonts w:cstheme="minorHAnsi"/>
          <w:i/>
          <w:iCs/>
          <w:color w:val="538135" w:themeColor="accent6" w:themeShade="BF"/>
          <w:sz w:val="28"/>
          <w:szCs w:val="28"/>
        </w:rPr>
        <w:t xml:space="preserve"> Award a maximum of four marks from the following:</w:t>
      </w:r>
    </w:p>
    <w:p w14:paraId="4486DDC4" w14:textId="77777777" w:rsidR="00552FDB" w:rsidRPr="00D86016" w:rsidRDefault="00552FDB" w:rsidP="0041287D">
      <w:pPr>
        <w:pStyle w:val="ListParagraph"/>
        <w:spacing w:after="0" w:line="276" w:lineRule="auto"/>
        <w:rPr>
          <w:rFonts w:cstheme="minorHAnsi"/>
          <w:i/>
          <w:iCs/>
          <w:color w:val="538135" w:themeColor="accent6" w:themeShade="BF"/>
          <w:sz w:val="28"/>
          <w:szCs w:val="28"/>
        </w:rPr>
      </w:pPr>
      <w:r w:rsidRPr="00D86016">
        <w:rPr>
          <w:rFonts w:cstheme="minorHAnsi"/>
          <w:i/>
          <w:iCs/>
          <w:color w:val="538135" w:themeColor="accent6" w:themeShade="BF"/>
          <w:sz w:val="28"/>
          <w:szCs w:val="28"/>
        </w:rPr>
        <w:t xml:space="preserve">• electrons drawn correctly on sodium </w:t>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t>(1 mark)</w:t>
      </w:r>
    </w:p>
    <w:p w14:paraId="04F68485" w14:textId="77777777" w:rsidR="00552FDB" w:rsidRPr="00D86016" w:rsidRDefault="00552FDB" w:rsidP="0041287D">
      <w:pPr>
        <w:pStyle w:val="ListParagraph"/>
        <w:spacing w:after="0" w:line="276" w:lineRule="auto"/>
        <w:rPr>
          <w:rFonts w:cstheme="minorHAnsi"/>
          <w:i/>
          <w:iCs/>
          <w:color w:val="538135" w:themeColor="accent6" w:themeShade="BF"/>
          <w:sz w:val="28"/>
          <w:szCs w:val="28"/>
        </w:rPr>
      </w:pPr>
      <w:r w:rsidRPr="00D86016">
        <w:rPr>
          <w:rFonts w:cstheme="minorHAnsi"/>
          <w:i/>
          <w:iCs/>
          <w:color w:val="538135" w:themeColor="accent6" w:themeShade="BF"/>
          <w:sz w:val="28"/>
          <w:szCs w:val="28"/>
        </w:rPr>
        <w:t xml:space="preserve">• ‘plus’ sign indicating positive charge on sodium </w:t>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t>(1 mark)</w:t>
      </w:r>
    </w:p>
    <w:p w14:paraId="00468D68" w14:textId="77777777" w:rsidR="00552FDB" w:rsidRPr="00D86016" w:rsidRDefault="00552FDB" w:rsidP="0041287D">
      <w:pPr>
        <w:pStyle w:val="ListParagraph"/>
        <w:spacing w:after="0" w:line="276" w:lineRule="auto"/>
        <w:rPr>
          <w:rFonts w:cstheme="minorHAnsi"/>
          <w:i/>
          <w:iCs/>
          <w:color w:val="538135" w:themeColor="accent6" w:themeShade="BF"/>
          <w:sz w:val="28"/>
          <w:szCs w:val="28"/>
        </w:rPr>
      </w:pPr>
      <w:r w:rsidRPr="00D86016">
        <w:rPr>
          <w:rFonts w:cstheme="minorHAnsi"/>
          <w:i/>
          <w:iCs/>
          <w:color w:val="538135" w:themeColor="accent6" w:themeShade="BF"/>
          <w:sz w:val="28"/>
          <w:szCs w:val="28"/>
        </w:rPr>
        <w:t>• electrons drawn correctly on chlorine</w:t>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t>(1 mark)</w:t>
      </w:r>
    </w:p>
    <w:p w14:paraId="2DAB6CE7" w14:textId="4D9B990D" w:rsidR="00552FDB" w:rsidRPr="00D86016" w:rsidRDefault="00552FDB" w:rsidP="0041287D">
      <w:pPr>
        <w:pStyle w:val="ListParagraph"/>
        <w:spacing w:after="0" w:line="276" w:lineRule="auto"/>
        <w:rPr>
          <w:rFonts w:cstheme="minorHAnsi"/>
          <w:i/>
          <w:iCs/>
          <w:color w:val="538135" w:themeColor="accent6" w:themeShade="BF"/>
          <w:sz w:val="28"/>
          <w:szCs w:val="28"/>
        </w:rPr>
      </w:pPr>
      <w:r w:rsidRPr="00D86016">
        <w:rPr>
          <w:rFonts w:cstheme="minorHAnsi"/>
          <w:i/>
          <w:iCs/>
          <w:color w:val="538135" w:themeColor="accent6" w:themeShade="BF"/>
          <w:sz w:val="28"/>
          <w:szCs w:val="28"/>
        </w:rPr>
        <w:t>• ‘minus’ sign indicating negative charge on chloride</w:t>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t>(1 mark)</w:t>
      </w:r>
    </w:p>
    <w:p w14:paraId="247DB482" w14:textId="39267F3F" w:rsidR="00552FDB" w:rsidRPr="00D86016" w:rsidRDefault="002D1770" w:rsidP="0041287D">
      <w:pPr>
        <w:spacing w:after="0" w:line="276" w:lineRule="auto"/>
        <w:jc w:val="center"/>
        <w:rPr>
          <w:rFonts w:cstheme="minorHAnsi"/>
          <w:i/>
          <w:iCs/>
          <w:color w:val="538135" w:themeColor="accent6" w:themeShade="BF"/>
        </w:rPr>
      </w:pPr>
      <w:r>
        <w:rPr>
          <w:rFonts w:cstheme="minorHAnsi"/>
          <w:i/>
          <w:iCs/>
          <w:noProof/>
          <w:color w:val="538135" w:themeColor="accent6" w:themeShade="BF"/>
        </w:rPr>
        <mc:AlternateContent>
          <mc:Choice Requires="wpi">
            <w:drawing>
              <wp:anchor distT="0" distB="0" distL="114300" distR="114300" simplePos="0" relativeHeight="251658252" behindDoc="0" locked="0" layoutInCell="1" allowOverlap="1" wp14:anchorId="34B2A442" wp14:editId="00336A2C">
                <wp:simplePos x="0" y="0"/>
                <wp:positionH relativeFrom="column">
                  <wp:posOffset>5373370</wp:posOffset>
                </wp:positionH>
                <wp:positionV relativeFrom="paragraph">
                  <wp:posOffset>-52070</wp:posOffset>
                </wp:positionV>
                <wp:extent cx="344995" cy="1743710"/>
                <wp:effectExtent l="25400" t="38100" r="0" b="34290"/>
                <wp:wrapNone/>
                <wp:docPr id="55" name="Ink 55"/>
                <wp:cNvGraphicFramePr/>
                <a:graphic xmlns:a="http://schemas.openxmlformats.org/drawingml/2006/main">
                  <a:graphicData uri="http://schemas.microsoft.com/office/word/2010/wordprocessingInk">
                    <w14:contentPart bwMode="auto" r:id="rId23">
                      <w14:nvContentPartPr>
                        <w14:cNvContentPartPr/>
                      </w14:nvContentPartPr>
                      <w14:xfrm>
                        <a:off x="0" y="0"/>
                        <a:ext cx="344995" cy="174371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3382F37D" id="Ink 55" o:spid="_x0000_s1026" type="#_x0000_t75" style="position:absolute;margin-left:421.9pt;margin-top:-5.3pt;width:29.6pt;height:139.7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">
                <v:imagedata r:id="rId24" o:title=""/>
              </v:shape>
            </w:pict>
          </mc:Fallback>
        </mc:AlternateContent>
      </w:r>
      <w:r>
        <w:rPr>
          <w:rFonts w:cstheme="minorHAnsi"/>
          <w:i/>
          <w:iCs/>
          <w:noProof/>
          <w:color w:val="538135" w:themeColor="accent6" w:themeShade="BF"/>
        </w:rPr>
        <mc:AlternateContent>
          <mc:Choice Requires="wpi">
            <w:drawing>
              <wp:anchor distT="0" distB="0" distL="114300" distR="114300" simplePos="0" relativeHeight="251658251" behindDoc="0" locked="0" layoutInCell="1" allowOverlap="1" wp14:anchorId="2BA6FA15" wp14:editId="3C08E4A8">
                <wp:simplePos x="0" y="0"/>
                <wp:positionH relativeFrom="column">
                  <wp:posOffset>3415030</wp:posOffset>
                </wp:positionH>
                <wp:positionV relativeFrom="paragraph">
                  <wp:posOffset>19050</wp:posOffset>
                </wp:positionV>
                <wp:extent cx="170180" cy="1671855"/>
                <wp:effectExtent l="38100" t="38100" r="33020" b="55880"/>
                <wp:wrapNone/>
                <wp:docPr id="52" name="Ink 52"/>
                <wp:cNvGraphicFramePr/>
                <a:graphic xmlns:a="http://schemas.openxmlformats.org/drawingml/2006/main">
                  <a:graphicData uri="http://schemas.microsoft.com/office/word/2010/wordprocessingInk">
                    <w14:contentPart bwMode="auto" r:id="rId25">
                      <w14:nvContentPartPr>
                        <w14:cNvContentPartPr/>
                      </w14:nvContentPartPr>
                      <w14:xfrm>
                        <a:off x="0" y="0"/>
                        <a:ext cx="170180" cy="1671855"/>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6CCA7B97" id="Ink 52" o:spid="_x0000_s1026" type="#_x0000_t75" style="position:absolute;margin-left:267.7pt;margin-top:.3pt;width:15.8pt;height:134.1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">
                <v:imagedata r:id="rId26" o:title=""/>
              </v:shape>
            </w:pict>
          </mc:Fallback>
        </mc:AlternateContent>
      </w:r>
      <w:r>
        <w:rPr>
          <w:rFonts w:cstheme="minorHAnsi"/>
          <w:i/>
          <w:iCs/>
          <w:noProof/>
          <w:color w:val="538135" w:themeColor="accent6" w:themeShade="BF"/>
        </w:rPr>
        <mc:AlternateContent>
          <mc:Choice Requires="wpi">
            <w:drawing>
              <wp:anchor distT="0" distB="0" distL="114300" distR="114300" simplePos="0" relativeHeight="251658250" behindDoc="0" locked="0" layoutInCell="1" allowOverlap="1" wp14:anchorId="19ED659B" wp14:editId="6DEB0A19">
                <wp:simplePos x="0" y="0"/>
                <wp:positionH relativeFrom="column">
                  <wp:posOffset>2585720</wp:posOffset>
                </wp:positionH>
                <wp:positionV relativeFrom="paragraph">
                  <wp:posOffset>63500</wp:posOffset>
                </wp:positionV>
                <wp:extent cx="320695" cy="1581785"/>
                <wp:effectExtent l="25400" t="38100" r="0" b="43815"/>
                <wp:wrapNone/>
                <wp:docPr id="49" name="Ink 49"/>
                <wp:cNvGraphicFramePr/>
                <a:graphic xmlns:a="http://schemas.openxmlformats.org/drawingml/2006/main">
                  <a:graphicData uri="http://schemas.microsoft.com/office/word/2010/wordprocessingInk">
                    <w14:contentPart bwMode="auto" r:id="rId27">
                      <w14:nvContentPartPr>
                        <w14:cNvContentPartPr/>
                      </w14:nvContentPartPr>
                      <w14:xfrm>
                        <a:off x="0" y="0"/>
                        <a:ext cx="320695" cy="1581785"/>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4CD7A7D7" id="Ink 49" o:spid="_x0000_s1026" type="#_x0000_t75" style="position:absolute;margin-left:202.4pt;margin-top:3.8pt;width:27.65pt;height:126.9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">
                <v:imagedata r:id="rId28" o:title=""/>
              </v:shape>
            </w:pict>
          </mc:Fallback>
        </mc:AlternateContent>
      </w:r>
      <w:r>
        <w:rPr>
          <w:rFonts w:cstheme="minorHAnsi"/>
          <w:i/>
          <w:iCs/>
          <w:noProof/>
          <w:color w:val="538135" w:themeColor="accent6" w:themeShade="BF"/>
        </w:rPr>
        <mc:AlternateContent>
          <mc:Choice Requires="wpi">
            <w:drawing>
              <wp:anchor distT="0" distB="0" distL="114300" distR="114300" simplePos="0" relativeHeight="251658249" behindDoc="0" locked="0" layoutInCell="1" allowOverlap="1" wp14:anchorId="69D3E63E" wp14:editId="036EC672">
                <wp:simplePos x="0" y="0"/>
                <wp:positionH relativeFrom="column">
                  <wp:posOffset>1132205</wp:posOffset>
                </wp:positionH>
                <wp:positionV relativeFrom="paragraph">
                  <wp:posOffset>87630</wp:posOffset>
                </wp:positionV>
                <wp:extent cx="140400" cy="1579775"/>
                <wp:effectExtent l="25400" t="38100" r="24765" b="46355"/>
                <wp:wrapNone/>
                <wp:docPr id="45" name="Ink 45"/>
                <wp:cNvGraphicFramePr/>
                <a:graphic xmlns:a="http://schemas.openxmlformats.org/drawingml/2006/main">
                  <a:graphicData uri="http://schemas.microsoft.com/office/word/2010/wordprocessingInk">
                    <w14:contentPart bwMode="auto" r:id="rId29">
                      <w14:nvContentPartPr>
                        <w14:cNvContentPartPr/>
                      </w14:nvContentPartPr>
                      <w14:xfrm>
                        <a:off x="0" y="0"/>
                        <a:ext cx="140400" cy="1579775"/>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7AA7CA35" id="Ink 45" o:spid="_x0000_s1026" type="#_x0000_t75" style="position:absolute;margin-left:87.95pt;margin-top:5.7pt;width:13.45pt;height:126.8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">
                <v:imagedata r:id="rId30" o:title=""/>
              </v:shape>
            </w:pict>
          </mc:Fallback>
        </mc:AlternateContent>
      </w:r>
      <w:r w:rsidR="00E25566">
        <w:rPr>
          <w:rFonts w:cstheme="minorHAnsi"/>
          <w:i/>
          <w:iCs/>
          <w:noProof/>
          <w:color w:val="538135" w:themeColor="accent6" w:themeShade="BF"/>
        </w:rPr>
        <mc:AlternateContent>
          <mc:Choice Requires="wpi">
            <w:drawing>
              <wp:anchor distT="0" distB="0" distL="114300" distR="114300" simplePos="0" relativeHeight="251658248" behindDoc="0" locked="0" layoutInCell="1" allowOverlap="1" wp14:anchorId="6FC3E391" wp14:editId="57DE8DBE">
                <wp:simplePos x="0" y="0"/>
                <wp:positionH relativeFrom="column">
                  <wp:posOffset>3674552</wp:posOffset>
                </wp:positionH>
                <wp:positionV relativeFrom="paragraph">
                  <wp:posOffset>937295</wp:posOffset>
                </wp:positionV>
                <wp:extent cx="82080" cy="82080"/>
                <wp:effectExtent l="50800" t="50800" r="19685" b="45085"/>
                <wp:wrapNone/>
                <wp:docPr id="39" name="Ink 39"/>
                <wp:cNvGraphicFramePr/>
                <a:graphic xmlns:a="http://schemas.openxmlformats.org/drawingml/2006/main">
                  <a:graphicData uri="http://schemas.microsoft.com/office/word/2010/wordprocessingInk">
                    <w14:contentPart bwMode="auto" r:id="rId31">
                      <w14:nvContentPartPr>
                        <w14:cNvContentPartPr/>
                      </w14:nvContentPartPr>
                      <w14:xfrm>
                        <a:off x="0" y="0"/>
                        <a:ext cx="82080" cy="8208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14FE8003" id="Ink 39" o:spid="_x0000_s1026" type="#_x0000_t75" style="position:absolute;margin-left:286.95pt;margin-top:71.4pt;width:11.3pt;height:11.3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">
                <v:imagedata r:id="rId32" o:title=""/>
              </v:shape>
            </w:pict>
          </mc:Fallback>
        </mc:AlternateContent>
      </w:r>
      <w:r w:rsidR="008B3CA1">
        <w:rPr>
          <w:rFonts w:cstheme="minorHAnsi"/>
          <w:i/>
          <w:iCs/>
          <w:noProof/>
          <w:color w:val="538135" w:themeColor="accent6" w:themeShade="BF"/>
        </w:rPr>
        <mc:AlternateContent>
          <mc:Choice Requires="wpi">
            <w:drawing>
              <wp:anchor distT="0" distB="0" distL="114300" distR="114300" simplePos="0" relativeHeight="251658247" behindDoc="0" locked="0" layoutInCell="1" allowOverlap="1" wp14:anchorId="0ABF1B41" wp14:editId="06554FA3">
                <wp:simplePos x="0" y="0"/>
                <wp:positionH relativeFrom="column">
                  <wp:posOffset>3656965</wp:posOffset>
                </wp:positionH>
                <wp:positionV relativeFrom="paragraph">
                  <wp:posOffset>709930</wp:posOffset>
                </wp:positionV>
                <wp:extent cx="113040" cy="101410"/>
                <wp:effectExtent l="38100" t="38100" r="39370" b="38735"/>
                <wp:wrapNone/>
                <wp:docPr id="38" name="Ink 38"/>
                <wp:cNvGraphicFramePr/>
                <a:graphic xmlns:a="http://schemas.openxmlformats.org/drawingml/2006/main">
                  <a:graphicData uri="http://schemas.microsoft.com/office/word/2010/wordprocessingInk">
                    <w14:contentPart bwMode="auto" r:id="rId33">
                      <w14:nvContentPartPr>
                        <w14:cNvContentPartPr/>
                      </w14:nvContentPartPr>
                      <w14:xfrm>
                        <a:off x="0" y="0"/>
                        <a:ext cx="113040" cy="10141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4F3241B2" id="Ink 38" o:spid="_x0000_s1026" type="#_x0000_t75" style="position:absolute;margin-left:286.75pt;margin-top:54.7pt;width:11.3pt;height:10.4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">
                <v:imagedata r:id="rId34" o:title=""/>
              </v:shape>
            </w:pict>
          </mc:Fallback>
        </mc:AlternateContent>
      </w:r>
      <w:r w:rsidR="008B3CA1">
        <w:rPr>
          <w:rFonts w:cstheme="minorHAnsi"/>
          <w:i/>
          <w:iCs/>
          <w:noProof/>
          <w:color w:val="538135" w:themeColor="accent6" w:themeShade="BF"/>
        </w:rPr>
        <mc:AlternateContent>
          <mc:Choice Requires="wpi">
            <w:drawing>
              <wp:anchor distT="0" distB="0" distL="114300" distR="114300" simplePos="0" relativeHeight="251658243" behindDoc="0" locked="0" layoutInCell="1" allowOverlap="1" wp14:anchorId="6B033EC9" wp14:editId="6A2365E7">
                <wp:simplePos x="0" y="0"/>
                <wp:positionH relativeFrom="column">
                  <wp:posOffset>5298440</wp:posOffset>
                </wp:positionH>
                <wp:positionV relativeFrom="paragraph">
                  <wp:posOffset>947420</wp:posOffset>
                </wp:positionV>
                <wp:extent cx="109440" cy="98935"/>
                <wp:effectExtent l="38100" t="38100" r="30480" b="41275"/>
                <wp:wrapNone/>
                <wp:docPr id="27" name="Ink 27"/>
                <wp:cNvGraphicFramePr/>
                <a:graphic xmlns:a="http://schemas.openxmlformats.org/drawingml/2006/main">
                  <a:graphicData uri="http://schemas.microsoft.com/office/word/2010/wordprocessingInk">
                    <w14:contentPart bwMode="auto" r:id="rId35">
                      <w14:nvContentPartPr>
                        <w14:cNvContentPartPr/>
                      </w14:nvContentPartPr>
                      <w14:xfrm>
                        <a:off x="0" y="0"/>
                        <a:ext cx="109440" cy="98935"/>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5DEB7FF1" id="Ink 27" o:spid="_x0000_s1026" type="#_x0000_t75" style="position:absolute;margin-left:416pt;margin-top:73.4pt;width:11.05pt;height:10.2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">
                <v:imagedata r:id="rId36" o:title=""/>
              </v:shape>
            </w:pict>
          </mc:Fallback>
        </mc:AlternateContent>
      </w:r>
      <w:r w:rsidR="008B3CA1">
        <w:rPr>
          <w:rFonts w:cstheme="minorHAnsi"/>
          <w:i/>
          <w:iCs/>
          <w:noProof/>
          <w:color w:val="538135" w:themeColor="accent6" w:themeShade="BF"/>
        </w:rPr>
        <mc:AlternateContent>
          <mc:Choice Requires="wpi">
            <w:drawing>
              <wp:anchor distT="0" distB="0" distL="114300" distR="114300" simplePos="0" relativeHeight="251658244" behindDoc="0" locked="0" layoutInCell="1" allowOverlap="1" wp14:anchorId="017E3B90" wp14:editId="6B0945E7">
                <wp:simplePos x="0" y="0"/>
                <wp:positionH relativeFrom="column">
                  <wp:posOffset>5291455</wp:posOffset>
                </wp:positionH>
                <wp:positionV relativeFrom="paragraph">
                  <wp:posOffset>718820</wp:posOffset>
                </wp:positionV>
                <wp:extent cx="102600" cy="95920"/>
                <wp:effectExtent l="38100" t="38100" r="37465" b="43815"/>
                <wp:wrapNone/>
                <wp:docPr id="33" name="Ink 33"/>
                <wp:cNvGraphicFramePr/>
                <a:graphic xmlns:a="http://schemas.openxmlformats.org/drawingml/2006/main">
                  <a:graphicData uri="http://schemas.microsoft.com/office/word/2010/wordprocessingInk">
                    <w14:contentPart bwMode="auto" r:id="rId37">
                      <w14:nvContentPartPr>
                        <w14:cNvContentPartPr/>
                      </w14:nvContentPartPr>
                      <w14:xfrm>
                        <a:off x="0" y="0"/>
                        <a:ext cx="102600" cy="9592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1F815125" id="Ink 33" o:spid="_x0000_s1026" type="#_x0000_t75" style="position:absolute;margin-left:415.45pt;margin-top:55.4pt;width:10.55pt;height:10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">
                <v:imagedata r:id="rId38" o:title=""/>
              </v:shape>
            </w:pict>
          </mc:Fallback>
        </mc:AlternateContent>
      </w:r>
      <w:r w:rsidR="008B3CA1">
        <w:rPr>
          <w:rFonts w:cstheme="minorHAnsi"/>
          <w:i/>
          <w:iCs/>
          <w:noProof/>
          <w:color w:val="538135" w:themeColor="accent6" w:themeShade="BF"/>
        </w:rPr>
        <mc:AlternateContent>
          <mc:Choice Requires="wpi">
            <w:drawing>
              <wp:anchor distT="0" distB="0" distL="114300" distR="114300" simplePos="0" relativeHeight="251658245" behindDoc="0" locked="0" layoutInCell="1" allowOverlap="1" wp14:anchorId="3BB26452" wp14:editId="5DCB99D7">
                <wp:simplePos x="0" y="0"/>
                <wp:positionH relativeFrom="column">
                  <wp:posOffset>4411345</wp:posOffset>
                </wp:positionH>
                <wp:positionV relativeFrom="paragraph">
                  <wp:posOffset>1605915</wp:posOffset>
                </wp:positionV>
                <wp:extent cx="297055" cy="122555"/>
                <wp:effectExtent l="38100" t="38100" r="20955" b="42545"/>
                <wp:wrapNone/>
                <wp:docPr id="34" name="Ink 34"/>
                <wp:cNvGraphicFramePr/>
                <a:graphic xmlns:a="http://schemas.openxmlformats.org/drawingml/2006/main">
                  <a:graphicData uri="http://schemas.microsoft.com/office/word/2010/wordprocessingInk">
                    <w14:contentPart bwMode="auto" r:id="rId39">
                      <w14:nvContentPartPr>
                        <w14:cNvContentPartPr/>
                      </w14:nvContentPartPr>
                      <w14:xfrm>
                        <a:off x="0" y="0"/>
                        <a:ext cx="297055" cy="122555"/>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4EFC274B" id="Ink 34" o:spid="_x0000_s1026" type="#_x0000_t75" style="position:absolute;margin-left:346.15pt;margin-top:125.25pt;width:25.8pt;height:12.0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">
                <v:imagedata r:id="rId40" o:title=""/>
              </v:shape>
            </w:pict>
          </mc:Fallback>
        </mc:AlternateContent>
      </w:r>
      <w:r w:rsidR="008B3CA1">
        <w:rPr>
          <w:rFonts w:cstheme="minorHAnsi"/>
          <w:i/>
          <w:iCs/>
          <w:noProof/>
          <w:color w:val="538135" w:themeColor="accent6" w:themeShade="BF"/>
        </w:rPr>
        <mc:AlternateContent>
          <mc:Choice Requires="wpi">
            <w:drawing>
              <wp:anchor distT="0" distB="0" distL="114300" distR="114300" simplePos="0" relativeHeight="251658246" behindDoc="0" locked="0" layoutInCell="1" allowOverlap="1" wp14:anchorId="437089A4" wp14:editId="66D9AEBC">
                <wp:simplePos x="0" y="0"/>
                <wp:positionH relativeFrom="column">
                  <wp:posOffset>4377055</wp:posOffset>
                </wp:positionH>
                <wp:positionV relativeFrom="paragraph">
                  <wp:posOffset>-31115</wp:posOffset>
                </wp:positionV>
                <wp:extent cx="320895" cy="139700"/>
                <wp:effectExtent l="38100" t="38100" r="22225" b="50800"/>
                <wp:wrapNone/>
                <wp:docPr id="35" name="Ink 35"/>
                <wp:cNvGraphicFramePr/>
                <a:graphic xmlns:a="http://schemas.openxmlformats.org/drawingml/2006/main">
                  <a:graphicData uri="http://schemas.microsoft.com/office/word/2010/wordprocessingInk">
                    <w14:contentPart bwMode="auto" r:id="rId41">
                      <w14:nvContentPartPr>
                        <w14:cNvContentPartPr/>
                      </w14:nvContentPartPr>
                      <w14:xfrm>
                        <a:off x="0" y="0"/>
                        <a:ext cx="320895" cy="13970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24C1287C" id="Ink 35" o:spid="_x0000_s1026" type="#_x0000_t75" style="position:absolute;margin-left:343.45pt;margin-top:-3.65pt;width:27.7pt;height:13.3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">
                <v:imagedata r:id="rId42" o:title=""/>
              </v:shape>
            </w:pict>
          </mc:Fallback>
        </mc:AlternateContent>
      </w:r>
      <w:r w:rsidR="00552FDB" w:rsidRPr="00D86016">
        <w:rPr>
          <w:rFonts w:cstheme="minorHAnsi"/>
          <w:i/>
          <w:iCs/>
          <w:noProof/>
          <w:color w:val="538135" w:themeColor="accent6" w:themeShade="BF"/>
        </w:rPr>
        <w:drawing>
          <wp:inline distT="0" distB="0" distL="0" distR="0" wp14:anchorId="1256A5A5" wp14:editId="211D5AF9">
            <wp:extent cx="4165640" cy="1743710"/>
            <wp:effectExtent l="0" t="0" r="635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03581" cy="1759592"/>
                    </a:xfrm>
                    <a:prstGeom prst="rect">
                      <a:avLst/>
                    </a:prstGeom>
                  </pic:spPr>
                </pic:pic>
              </a:graphicData>
            </a:graphic>
          </wp:inline>
        </w:drawing>
      </w:r>
    </w:p>
    <w:p w14:paraId="0582B83F" w14:textId="77777777" w:rsidR="00552FDB" w:rsidRPr="00D86016" w:rsidRDefault="00552FDB" w:rsidP="0041287D">
      <w:pPr>
        <w:pStyle w:val="Heading2"/>
        <w:numPr>
          <w:ilvl w:val="0"/>
          <w:numId w:val="17"/>
        </w:numPr>
        <w:spacing w:line="276" w:lineRule="auto"/>
        <w:rPr>
          <w:rFonts w:asciiTheme="minorHAnsi" w:eastAsia="Times New Roman" w:hAnsiTheme="minorHAnsi" w:cstheme="minorHAnsi"/>
          <w:b/>
          <w:i/>
          <w:iCs/>
          <w:color w:val="538135" w:themeColor="accent6" w:themeShade="BF"/>
          <w:sz w:val="28"/>
          <w:szCs w:val="28"/>
        </w:rPr>
      </w:pPr>
      <w:bookmarkStart w:id="59" w:name="_Toc41902882"/>
      <w:r w:rsidRPr="00D86016">
        <w:rPr>
          <w:rFonts w:asciiTheme="minorHAnsi" w:eastAsia="Times New Roman" w:hAnsiTheme="minorHAnsi" w:cstheme="minorHAnsi"/>
          <w:i/>
          <w:iCs/>
          <w:color w:val="538135" w:themeColor="accent6" w:themeShade="BF"/>
          <w:sz w:val="28"/>
          <w:szCs w:val="28"/>
        </w:rPr>
        <w:t>Negatives (-) in the green spheres and positives (+) in pink spheres.</w:t>
      </w:r>
      <w:bookmarkEnd w:id="59"/>
      <w:r w:rsidRPr="00D86016">
        <w:rPr>
          <w:rFonts w:asciiTheme="minorHAnsi" w:eastAsia="Times New Roman" w:hAnsiTheme="minorHAnsi" w:cstheme="minorHAnsi"/>
          <w:i/>
          <w:iCs/>
          <w:color w:val="538135" w:themeColor="accent6" w:themeShade="BF"/>
          <w:sz w:val="28"/>
          <w:szCs w:val="28"/>
        </w:rPr>
        <w:t xml:space="preserve">  </w:t>
      </w:r>
      <w:r w:rsidRPr="00D86016">
        <w:rPr>
          <w:rFonts w:asciiTheme="minorHAnsi" w:eastAsia="Times New Roman" w:hAnsiTheme="minorHAnsi" w:cstheme="minorHAnsi"/>
          <w:i/>
          <w:iCs/>
          <w:color w:val="538135" w:themeColor="accent6" w:themeShade="BF"/>
          <w:sz w:val="28"/>
          <w:szCs w:val="28"/>
        </w:rPr>
        <w:tab/>
      </w:r>
      <w:r w:rsidRPr="00D86016">
        <w:rPr>
          <w:rFonts w:asciiTheme="minorHAnsi" w:eastAsia="Times New Roman" w:hAnsiTheme="minorHAnsi" w:cstheme="minorHAnsi"/>
          <w:i/>
          <w:iCs/>
          <w:color w:val="538135" w:themeColor="accent6" w:themeShade="BF"/>
          <w:sz w:val="28"/>
          <w:szCs w:val="28"/>
        </w:rPr>
        <w:tab/>
      </w:r>
      <w:r w:rsidRPr="00D86016">
        <w:rPr>
          <w:rFonts w:asciiTheme="minorHAnsi" w:eastAsia="Times New Roman" w:hAnsiTheme="minorHAnsi" w:cstheme="minorHAnsi"/>
          <w:i/>
          <w:iCs/>
          <w:color w:val="538135" w:themeColor="accent6" w:themeShade="BF"/>
          <w:sz w:val="28"/>
          <w:szCs w:val="28"/>
        </w:rPr>
        <w:tab/>
      </w:r>
      <w:r w:rsidRPr="00D86016">
        <w:rPr>
          <w:rFonts w:asciiTheme="minorHAnsi" w:eastAsia="Times New Roman" w:hAnsiTheme="minorHAnsi" w:cstheme="minorHAnsi"/>
          <w:i/>
          <w:iCs/>
          <w:color w:val="538135" w:themeColor="accent6" w:themeShade="BF"/>
          <w:sz w:val="28"/>
          <w:szCs w:val="28"/>
        </w:rPr>
        <w:tab/>
      </w:r>
      <w:r w:rsidRPr="00D86016">
        <w:rPr>
          <w:rFonts w:asciiTheme="minorHAnsi" w:eastAsia="Times New Roman" w:hAnsiTheme="minorHAnsi" w:cstheme="minorHAnsi"/>
          <w:i/>
          <w:iCs/>
          <w:color w:val="538135" w:themeColor="accent6" w:themeShade="BF"/>
          <w:sz w:val="28"/>
          <w:szCs w:val="28"/>
        </w:rPr>
        <w:tab/>
      </w:r>
      <w:r w:rsidRPr="00D86016">
        <w:rPr>
          <w:rFonts w:asciiTheme="minorHAnsi" w:eastAsia="Times New Roman" w:hAnsiTheme="minorHAnsi" w:cstheme="minorHAnsi"/>
          <w:i/>
          <w:iCs/>
          <w:color w:val="538135" w:themeColor="accent6" w:themeShade="BF"/>
          <w:sz w:val="28"/>
          <w:szCs w:val="28"/>
        </w:rPr>
        <w:tab/>
      </w:r>
    </w:p>
    <w:p w14:paraId="02E2F446" w14:textId="77777777" w:rsidR="00552FDB" w:rsidRPr="00D86016" w:rsidRDefault="00552FDB" w:rsidP="0041287D">
      <w:pPr>
        <w:pStyle w:val="ListParagraph"/>
        <w:numPr>
          <w:ilvl w:val="0"/>
          <w:numId w:val="17"/>
        </w:numPr>
        <w:spacing w:after="0" w:line="276" w:lineRule="auto"/>
        <w:rPr>
          <w:rFonts w:eastAsia="Calibri" w:cstheme="minorHAnsi"/>
          <w:i/>
          <w:iCs/>
          <w:color w:val="538135" w:themeColor="accent6" w:themeShade="BF"/>
          <w:sz w:val="28"/>
          <w:szCs w:val="32"/>
        </w:rPr>
      </w:pPr>
      <w:r w:rsidRPr="00D86016">
        <w:rPr>
          <w:rFonts w:eastAsia="Calibri" w:cstheme="minorHAnsi"/>
          <w:i/>
          <w:iCs/>
          <w:color w:val="538135" w:themeColor="accent6" w:themeShade="BF"/>
          <w:sz w:val="28"/>
          <w:szCs w:val="32"/>
        </w:rPr>
        <w:t xml:space="preserve">The sodium and chloride ions are held together by strong electrostatic forces. </w:t>
      </w:r>
      <w:r w:rsidRPr="00D86016">
        <w:rPr>
          <w:rFonts w:eastAsia="Calibri" w:cstheme="minorHAnsi"/>
          <w:i/>
          <w:iCs/>
          <w:color w:val="538135" w:themeColor="accent6" w:themeShade="BF"/>
          <w:sz w:val="28"/>
          <w:szCs w:val="32"/>
        </w:rPr>
        <w:tab/>
        <w:t xml:space="preserve">           (1 mark)</w:t>
      </w:r>
    </w:p>
    <w:p w14:paraId="57C1DB6C" w14:textId="77777777" w:rsidR="00552FDB" w:rsidRPr="00D86016" w:rsidRDefault="00552FDB" w:rsidP="0041287D">
      <w:pPr>
        <w:pStyle w:val="ListParagraph"/>
        <w:spacing w:after="0" w:line="276" w:lineRule="auto"/>
        <w:rPr>
          <w:rFonts w:cstheme="minorHAnsi"/>
          <w:i/>
          <w:iCs/>
          <w:color w:val="538135" w:themeColor="accent6" w:themeShade="BF"/>
        </w:rPr>
      </w:pPr>
      <w:r w:rsidRPr="00D86016">
        <w:rPr>
          <w:rFonts w:eastAsia="Calibri" w:cstheme="minorHAnsi"/>
          <w:i/>
          <w:iCs/>
          <w:color w:val="538135" w:themeColor="accent6" w:themeShade="BF"/>
          <w:sz w:val="28"/>
          <w:szCs w:val="32"/>
        </w:rPr>
        <w:t>A large amount of energy is required to break these forces of attraction so sodium chloride will only melt at a high temperature.  (1 mark)</w:t>
      </w:r>
    </w:p>
    <w:p w14:paraId="430BAEB4" w14:textId="77777777" w:rsidR="00552FDB" w:rsidRPr="00D86016" w:rsidRDefault="00552FDB" w:rsidP="0041287D">
      <w:pPr>
        <w:spacing w:after="0" w:line="276" w:lineRule="auto"/>
        <w:ind w:left="720"/>
        <w:jc w:val="both"/>
        <w:rPr>
          <w:rFonts w:eastAsia="Calibri" w:cstheme="minorHAnsi"/>
          <w:i/>
          <w:iCs/>
          <w:color w:val="538135" w:themeColor="accent6" w:themeShade="BF"/>
          <w:sz w:val="28"/>
          <w:szCs w:val="32"/>
        </w:rPr>
      </w:pPr>
    </w:p>
    <w:p w14:paraId="323A1286" w14:textId="0EA4C682" w:rsidR="00552FDB" w:rsidRPr="00D86016" w:rsidRDefault="00552FDB" w:rsidP="0041287D">
      <w:pPr>
        <w:numPr>
          <w:ilvl w:val="0"/>
          <w:numId w:val="17"/>
        </w:numPr>
        <w:spacing w:after="0" w:line="276" w:lineRule="auto"/>
        <w:jc w:val="both"/>
        <w:rPr>
          <w:rFonts w:eastAsia="Calibri" w:cstheme="minorHAnsi"/>
          <w:i/>
          <w:iCs/>
          <w:color w:val="538135" w:themeColor="accent6" w:themeShade="BF"/>
          <w:sz w:val="28"/>
          <w:szCs w:val="32"/>
        </w:rPr>
      </w:pPr>
      <w:r w:rsidRPr="00D86016">
        <w:rPr>
          <w:rFonts w:eastAsia="Calibri" w:cstheme="minorHAnsi"/>
          <w:i/>
          <w:iCs/>
          <w:color w:val="538135" w:themeColor="accent6" w:themeShade="BF"/>
          <w:sz w:val="28"/>
          <w:szCs w:val="32"/>
        </w:rPr>
        <w:t>Solid sodium chloride does not conduct electricity because the ions are held in a lattice</w:t>
      </w:r>
      <w:r w:rsidR="00D86016">
        <w:rPr>
          <w:rFonts w:eastAsia="Calibri" w:cstheme="minorHAnsi"/>
          <w:i/>
          <w:iCs/>
          <w:color w:val="538135" w:themeColor="accent6" w:themeShade="BF"/>
          <w:sz w:val="28"/>
          <w:szCs w:val="32"/>
        </w:rPr>
        <w:t xml:space="preserve"> </w:t>
      </w:r>
      <w:r w:rsidRPr="00D86016">
        <w:rPr>
          <w:rFonts w:eastAsia="Calibri" w:cstheme="minorHAnsi"/>
          <w:i/>
          <w:iCs/>
          <w:color w:val="538135" w:themeColor="accent6" w:themeShade="BF"/>
          <w:sz w:val="28"/>
          <w:szCs w:val="32"/>
        </w:rPr>
        <w:t>and cannot move. (1 mark)</w:t>
      </w:r>
    </w:p>
    <w:p w14:paraId="78E55E11" w14:textId="77777777" w:rsidR="00552FDB" w:rsidRPr="00D86016" w:rsidRDefault="00552FDB" w:rsidP="0041287D">
      <w:pPr>
        <w:numPr>
          <w:ilvl w:val="0"/>
          <w:numId w:val="17"/>
        </w:numPr>
        <w:spacing w:after="0" w:line="276" w:lineRule="auto"/>
        <w:jc w:val="both"/>
        <w:rPr>
          <w:rFonts w:eastAsia="Calibri" w:cstheme="minorHAnsi"/>
          <w:i/>
          <w:iCs/>
          <w:color w:val="538135" w:themeColor="accent6" w:themeShade="BF"/>
          <w:sz w:val="28"/>
          <w:szCs w:val="32"/>
        </w:rPr>
      </w:pPr>
      <w:r w:rsidRPr="00D86016">
        <w:rPr>
          <w:rFonts w:eastAsia="Calibri" w:cstheme="minorHAnsi"/>
          <w:i/>
          <w:iCs/>
          <w:color w:val="538135" w:themeColor="accent6" w:themeShade="BF"/>
          <w:sz w:val="28"/>
          <w:szCs w:val="32"/>
        </w:rPr>
        <w:t>In molten sodium chloride, the ions can move.  (1 mark)</w:t>
      </w:r>
    </w:p>
    <w:p w14:paraId="60C7D99E" w14:textId="77777777" w:rsidR="00552FDB" w:rsidRDefault="00552FDB">
      <w:pPr>
        <w:rPr>
          <w:rFonts w:asciiTheme="majorHAnsi" w:eastAsia="SimSun" w:hAnsiTheme="majorHAnsi" w:cstheme="majorBidi"/>
          <w:color w:val="2F5496" w:themeColor="accent1" w:themeShade="BF"/>
          <w:sz w:val="32"/>
          <w:szCs w:val="32"/>
          <w:u w:val="single"/>
          <w:lang w:eastAsia="en-GB"/>
        </w:rPr>
      </w:pPr>
      <w:r>
        <w:rPr>
          <w:rFonts w:eastAsia="SimSun"/>
          <w:u w:val="single"/>
          <w:lang w:eastAsia="en-GB"/>
        </w:rPr>
        <w:br w:type="page"/>
      </w:r>
    </w:p>
    <w:p w14:paraId="187BD11A" w14:textId="12A50BF1" w:rsidR="00A52F92" w:rsidRPr="005C025D" w:rsidRDefault="00F62520" w:rsidP="00F62520">
      <w:pPr>
        <w:pStyle w:val="Heading1"/>
        <w:rPr>
          <w:rFonts w:eastAsia="SimSun"/>
          <w:u w:val="single"/>
          <w:lang w:eastAsia="en-GB"/>
        </w:rPr>
      </w:pPr>
      <w:bookmarkStart w:id="60" w:name="_Toc41902883"/>
      <w:r w:rsidRPr="005C025D">
        <w:rPr>
          <w:rFonts w:eastAsia="SimSun"/>
          <w:u w:val="single"/>
          <w:lang w:eastAsia="en-GB"/>
        </w:rPr>
        <w:t>Covalent bonding</w:t>
      </w:r>
      <w:bookmarkEnd w:id="60"/>
    </w:p>
    <w:p w14:paraId="399EF1A2" w14:textId="426EFC73" w:rsidR="00F62520" w:rsidRPr="00F62520" w:rsidRDefault="0005295B" w:rsidP="00063327">
      <w:pPr>
        <w:rPr>
          <w:rFonts w:eastAsia="Times New Roman" w:cstheme="minorHAnsi"/>
          <w:bCs/>
          <w:sz w:val="28"/>
          <w:szCs w:val="28"/>
        </w:rPr>
      </w:pPr>
      <w:r>
        <w:rPr>
          <w:rFonts w:asciiTheme="majorHAnsi" w:eastAsia="Times New Roman" w:hAnsiTheme="majorHAnsi" w:cstheme="majorBidi"/>
          <w:sz w:val="28"/>
          <w:szCs w:val="28"/>
        </w:rPr>
        <w:t>Covalent</w:t>
      </w:r>
      <w:r w:rsidRPr="004F0A67">
        <w:rPr>
          <w:rFonts w:asciiTheme="majorHAnsi" w:eastAsia="Times New Roman" w:hAnsiTheme="majorHAnsi" w:cstheme="majorBidi"/>
          <w:sz w:val="28"/>
          <w:szCs w:val="28"/>
        </w:rPr>
        <w:t xml:space="preserve"> bonding involves the </w:t>
      </w:r>
      <w:r>
        <w:rPr>
          <w:rFonts w:asciiTheme="majorHAnsi" w:eastAsia="Times New Roman" w:hAnsiTheme="majorHAnsi" w:cstheme="majorBidi"/>
          <w:sz w:val="28"/>
          <w:szCs w:val="28"/>
        </w:rPr>
        <w:t>sharing</w:t>
      </w:r>
      <w:r w:rsidRPr="004F0A67">
        <w:rPr>
          <w:rFonts w:asciiTheme="majorHAnsi" w:eastAsia="Times New Roman" w:hAnsiTheme="majorHAnsi" w:cstheme="majorBidi"/>
          <w:sz w:val="28"/>
          <w:szCs w:val="28"/>
        </w:rPr>
        <w:t xml:space="preserve"> of </w:t>
      </w:r>
      <w:r w:rsidR="00D043EE">
        <w:rPr>
          <w:rFonts w:asciiTheme="majorHAnsi" w:eastAsia="Times New Roman" w:hAnsiTheme="majorHAnsi" w:cstheme="majorBidi"/>
          <w:sz w:val="28"/>
          <w:szCs w:val="28"/>
        </w:rPr>
        <w:t xml:space="preserve">pairs of </w:t>
      </w:r>
      <w:r w:rsidRPr="004F0A67">
        <w:rPr>
          <w:rFonts w:asciiTheme="majorHAnsi" w:eastAsia="Times New Roman" w:hAnsiTheme="majorHAnsi" w:cstheme="majorBidi"/>
          <w:sz w:val="28"/>
          <w:szCs w:val="28"/>
        </w:rPr>
        <w:t xml:space="preserve">electrons. The electrons are </w:t>
      </w:r>
      <w:r w:rsidR="00D043EE">
        <w:rPr>
          <w:rFonts w:asciiTheme="majorHAnsi" w:eastAsia="Times New Roman" w:hAnsiTheme="majorHAnsi" w:cstheme="majorBidi"/>
          <w:sz w:val="28"/>
          <w:szCs w:val="28"/>
        </w:rPr>
        <w:t xml:space="preserve">shared between </w:t>
      </w:r>
      <w:r w:rsidRPr="004F0A67">
        <w:rPr>
          <w:rFonts w:asciiTheme="majorHAnsi" w:eastAsia="Times New Roman" w:hAnsiTheme="majorHAnsi" w:cstheme="majorBidi"/>
          <w:sz w:val="28"/>
          <w:szCs w:val="28"/>
        </w:rPr>
        <w:t>non-metal atoms</w:t>
      </w:r>
      <w:r w:rsidR="00D043EE">
        <w:rPr>
          <w:rFonts w:asciiTheme="majorHAnsi" w:eastAsia="Times New Roman" w:hAnsiTheme="majorHAnsi" w:cstheme="majorBidi"/>
          <w:sz w:val="28"/>
          <w:szCs w:val="28"/>
        </w:rPr>
        <w:t>.</w:t>
      </w:r>
      <w:r w:rsidR="00C67DD3">
        <w:rPr>
          <w:rFonts w:asciiTheme="majorHAnsi" w:eastAsia="Times New Roman" w:hAnsiTheme="majorHAnsi" w:cstheme="majorBidi"/>
          <w:sz w:val="28"/>
          <w:szCs w:val="28"/>
        </w:rPr>
        <w:t xml:space="preserve"> Covalent bonding can be separated into 2 g</w:t>
      </w:r>
      <w:r w:rsidR="00745B48">
        <w:rPr>
          <w:rFonts w:asciiTheme="majorHAnsi" w:eastAsia="Times New Roman" w:hAnsiTheme="majorHAnsi" w:cstheme="majorBidi"/>
          <w:sz w:val="28"/>
          <w:szCs w:val="28"/>
        </w:rPr>
        <w:t>roups</w:t>
      </w:r>
      <w:r w:rsidR="007D6761">
        <w:rPr>
          <w:rFonts w:asciiTheme="majorHAnsi" w:eastAsia="Times New Roman" w:hAnsiTheme="majorHAnsi" w:cstheme="majorBidi"/>
          <w:sz w:val="28"/>
          <w:szCs w:val="28"/>
        </w:rPr>
        <w:t xml:space="preserve">: simple molecular and macromolecules. </w:t>
      </w:r>
      <w:r w:rsidR="0035024A">
        <w:rPr>
          <w:rFonts w:eastAsia="Times New Roman" w:cstheme="minorHAnsi"/>
          <w:bCs/>
          <w:sz w:val="28"/>
          <w:szCs w:val="28"/>
        </w:rPr>
        <w:t xml:space="preserve">In this section, </w:t>
      </w:r>
      <w:r w:rsidR="00063327">
        <w:rPr>
          <w:rFonts w:eastAsia="Times New Roman" w:cstheme="minorHAnsi"/>
          <w:bCs/>
          <w:sz w:val="28"/>
          <w:szCs w:val="28"/>
        </w:rPr>
        <w:t>you will</w:t>
      </w:r>
      <w:r w:rsidR="0035024A">
        <w:rPr>
          <w:rFonts w:eastAsia="Times New Roman" w:cstheme="minorHAnsi"/>
          <w:bCs/>
          <w:sz w:val="28"/>
          <w:szCs w:val="28"/>
        </w:rPr>
        <w:t xml:space="preserve"> only be considering </w:t>
      </w:r>
      <w:r w:rsidR="00063327">
        <w:rPr>
          <w:rFonts w:eastAsia="Times New Roman" w:cstheme="minorHAnsi"/>
          <w:bCs/>
          <w:sz w:val="28"/>
          <w:szCs w:val="28"/>
        </w:rPr>
        <w:t xml:space="preserve">simple molecules. </w:t>
      </w:r>
      <w:r w:rsidR="00F62520" w:rsidRPr="00F62520">
        <w:rPr>
          <w:rFonts w:eastAsia="Times New Roman" w:cstheme="minorHAnsi"/>
          <w:bCs/>
          <w:sz w:val="28"/>
          <w:szCs w:val="28"/>
        </w:rPr>
        <w:t xml:space="preserve">Watch the following videos on </w:t>
      </w:r>
      <w:hyperlink r:id="rId44" w:history="1">
        <w:r w:rsidR="00F62520" w:rsidRPr="00F62520">
          <w:rPr>
            <w:rFonts w:eastAsia="Times New Roman" w:cstheme="minorHAnsi"/>
            <w:bCs/>
            <w:color w:val="0000FF"/>
            <w:sz w:val="28"/>
            <w:szCs w:val="28"/>
            <w:u w:val="single"/>
          </w:rPr>
          <w:t>Covalent bonding</w:t>
        </w:r>
      </w:hyperlink>
      <w:r w:rsidR="00F62520" w:rsidRPr="00F62520">
        <w:rPr>
          <w:rFonts w:eastAsia="Times New Roman" w:cstheme="minorHAnsi"/>
          <w:bCs/>
          <w:sz w:val="28"/>
          <w:szCs w:val="28"/>
        </w:rPr>
        <w:t xml:space="preserve"> </w:t>
      </w:r>
      <w:r w:rsidR="00664671">
        <w:rPr>
          <w:rFonts w:eastAsia="Times New Roman" w:cstheme="minorHAnsi"/>
          <w:bCs/>
          <w:sz w:val="28"/>
          <w:szCs w:val="28"/>
        </w:rPr>
        <w:t xml:space="preserve">, </w:t>
      </w:r>
      <w:hyperlink r:id="rId45" w:history="1">
        <w:r w:rsidR="00F62520" w:rsidRPr="00F62520">
          <w:rPr>
            <w:rFonts w:eastAsia="Times New Roman" w:cstheme="minorHAnsi"/>
            <w:bCs/>
            <w:color w:val="0000FF"/>
            <w:sz w:val="28"/>
            <w:szCs w:val="28"/>
            <w:u w:val="single"/>
          </w:rPr>
          <w:t>simple molecules</w:t>
        </w:r>
      </w:hyperlink>
      <w:r w:rsidR="00063327">
        <w:rPr>
          <w:rFonts w:eastAsia="Times New Roman" w:cstheme="minorHAnsi"/>
          <w:bCs/>
          <w:sz w:val="28"/>
          <w:szCs w:val="28"/>
        </w:rPr>
        <w:t xml:space="preserve"> and answer the practice questions below:</w:t>
      </w:r>
    </w:p>
    <w:p w14:paraId="21A8B3B0" w14:textId="77777777" w:rsidR="00F62520" w:rsidRPr="00F62520" w:rsidRDefault="00F62520" w:rsidP="00F62520">
      <w:pPr>
        <w:spacing w:after="120" w:line="240" w:lineRule="auto"/>
        <w:rPr>
          <w:rFonts w:ascii="Arial" w:eastAsia="Times New Roman" w:hAnsi="Arial" w:cs="Times New Roman"/>
          <w:szCs w:val="20"/>
        </w:rPr>
      </w:pPr>
    </w:p>
    <w:p w14:paraId="4B11D6A3" w14:textId="77777777" w:rsidR="00F62520" w:rsidRPr="005C025D" w:rsidRDefault="00F62520" w:rsidP="00F62520">
      <w:pPr>
        <w:pStyle w:val="Heading2"/>
        <w:rPr>
          <w:rFonts w:eastAsia="Times New Roman"/>
          <w:sz w:val="32"/>
          <w:szCs w:val="32"/>
          <w:u w:val="single"/>
        </w:rPr>
      </w:pPr>
      <w:bookmarkStart w:id="61" w:name="_Toc41902884"/>
      <w:r w:rsidRPr="005C025D">
        <w:rPr>
          <w:rFonts w:eastAsia="Times New Roman"/>
          <w:sz w:val="32"/>
          <w:szCs w:val="32"/>
          <w:u w:val="single"/>
        </w:rPr>
        <w:t>Practice questions</w:t>
      </w:r>
      <w:bookmarkEnd w:id="61"/>
    </w:p>
    <w:p w14:paraId="600226A0" w14:textId="65BFCE55" w:rsidR="00F62520" w:rsidRPr="00F62520" w:rsidRDefault="00F62520" w:rsidP="00F62520">
      <w:pPr>
        <w:spacing w:after="120" w:line="240" w:lineRule="auto"/>
        <w:rPr>
          <w:rFonts w:ascii="Calibri" w:eastAsia="Times New Roman" w:hAnsi="Calibri" w:cs="Calibri"/>
          <w:bCs/>
          <w:sz w:val="28"/>
          <w:szCs w:val="32"/>
        </w:rPr>
      </w:pPr>
      <w:r w:rsidRPr="00F62520">
        <w:rPr>
          <w:rFonts w:ascii="Calibri" w:eastAsia="Times New Roman" w:hAnsi="Calibri" w:cs="Calibri"/>
          <w:bCs/>
          <w:sz w:val="28"/>
          <w:szCs w:val="32"/>
        </w:rPr>
        <w:t>1. Complete the dot and cross diagrams for</w:t>
      </w:r>
      <w:r>
        <w:rPr>
          <w:rFonts w:ascii="Calibri" w:eastAsia="Times New Roman" w:hAnsi="Calibri" w:cs="Calibri"/>
          <w:bCs/>
          <w:sz w:val="28"/>
          <w:szCs w:val="32"/>
        </w:rPr>
        <w:t xml:space="preserve"> the following simple molecules.</w:t>
      </w:r>
    </w:p>
    <w:p w14:paraId="4D90B119" w14:textId="1B1603DD" w:rsidR="00F62520" w:rsidRPr="00502529" w:rsidRDefault="00F62520" w:rsidP="00F62520">
      <w:pPr>
        <w:spacing w:after="120" w:line="240" w:lineRule="auto"/>
        <w:rPr>
          <w:rFonts w:eastAsia="Times New Roman" w:cstheme="minorHAnsi"/>
          <w:b/>
          <w:sz w:val="28"/>
          <w:szCs w:val="28"/>
        </w:rPr>
      </w:pPr>
      <w:bookmarkStart w:id="62" w:name="_Hlk41901910"/>
      <w:r w:rsidRPr="00502529">
        <w:rPr>
          <w:rFonts w:eastAsia="Times New Roman" w:cstheme="minorHAnsi"/>
          <w:b/>
          <w:sz w:val="28"/>
          <w:szCs w:val="28"/>
        </w:rPr>
        <w:t>Hydrogen Chloride, HC</w:t>
      </w:r>
      <w:r w:rsidRPr="00502529">
        <w:rPr>
          <w:rFonts w:ascii="Times New Roman" w:eastAsia="Times New Roman" w:hAnsi="Times New Roman" w:cs="Times New Roman"/>
          <w:b/>
          <w:i/>
          <w:iCs/>
          <w:sz w:val="28"/>
          <w:szCs w:val="28"/>
        </w:rPr>
        <w:t>l</w:t>
      </w:r>
    </w:p>
    <w:p w14:paraId="42E6F847" w14:textId="22AE05B3" w:rsidR="00F62520" w:rsidRDefault="00F62520" w:rsidP="00F62520">
      <w:pPr>
        <w:spacing w:after="120" w:line="240" w:lineRule="auto"/>
        <w:rPr>
          <w:rFonts w:eastAsia="Times New Roman" w:cstheme="minorHAnsi"/>
          <w:bCs/>
          <w:sz w:val="28"/>
          <w:szCs w:val="28"/>
        </w:rPr>
      </w:pPr>
    </w:p>
    <w:p w14:paraId="31CFA0B9" w14:textId="7525C2A8" w:rsidR="00F62520" w:rsidRPr="00F62520" w:rsidRDefault="00F62520" w:rsidP="00F62520">
      <w:pPr>
        <w:spacing w:after="0" w:line="240" w:lineRule="auto"/>
        <w:ind w:right="1582"/>
        <w:jc w:val="center"/>
        <w:rPr>
          <w:rFonts w:eastAsia="Times New Roman" w:cstheme="minorHAnsi"/>
          <w:b/>
          <w:bCs/>
          <w:noProof/>
          <w:kern w:val="28"/>
          <w:sz w:val="28"/>
          <w:szCs w:val="28"/>
        </w:rPr>
      </w:pPr>
      <w:r w:rsidRPr="00F62520">
        <w:rPr>
          <w:rFonts w:eastAsia="Times New Roman" w:cstheme="minorHAnsi"/>
          <w:b/>
          <w:bCs/>
          <w:noProof/>
          <w:kern w:val="28"/>
          <w:sz w:val="28"/>
          <w:szCs w:val="28"/>
        </w:rPr>
        <w:drawing>
          <wp:inline distT="0" distB="0" distL="0" distR="0" wp14:anchorId="003E8428" wp14:editId="6BE0B5A8">
            <wp:extent cx="2019300" cy="1190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19300" cy="1190625"/>
                    </a:xfrm>
                    <a:prstGeom prst="rect">
                      <a:avLst/>
                    </a:prstGeom>
                    <a:noFill/>
                    <a:ln>
                      <a:noFill/>
                    </a:ln>
                  </pic:spPr>
                </pic:pic>
              </a:graphicData>
            </a:graphic>
          </wp:inline>
        </w:drawing>
      </w:r>
    </w:p>
    <w:p w14:paraId="0555A663" w14:textId="77777777" w:rsidR="00F62520" w:rsidRPr="00502529" w:rsidRDefault="00F62520" w:rsidP="00F62520">
      <w:pPr>
        <w:spacing w:after="0" w:line="240" w:lineRule="auto"/>
        <w:ind w:right="1582"/>
        <w:rPr>
          <w:rFonts w:eastAsia="Times New Roman" w:cstheme="minorHAnsi"/>
          <w:b/>
          <w:bCs/>
          <w:noProof/>
          <w:kern w:val="28"/>
          <w:sz w:val="28"/>
          <w:szCs w:val="28"/>
          <w:vertAlign w:val="subscript"/>
        </w:rPr>
      </w:pPr>
      <w:r w:rsidRPr="00502529">
        <w:rPr>
          <w:rFonts w:eastAsia="Times New Roman" w:cstheme="minorHAnsi"/>
          <w:b/>
          <w:bCs/>
          <w:noProof/>
          <w:kern w:val="28"/>
          <w:sz w:val="28"/>
          <w:szCs w:val="28"/>
        </w:rPr>
        <w:t>Methane, CH</w:t>
      </w:r>
      <w:r w:rsidRPr="00502529">
        <w:rPr>
          <w:rFonts w:eastAsia="Times New Roman" w:cstheme="minorHAnsi"/>
          <w:b/>
          <w:bCs/>
          <w:noProof/>
          <w:kern w:val="28"/>
          <w:sz w:val="28"/>
          <w:szCs w:val="28"/>
          <w:vertAlign w:val="subscript"/>
        </w:rPr>
        <w:t>4</w:t>
      </w:r>
    </w:p>
    <w:p w14:paraId="41DCDAE3" w14:textId="1EFE11D2" w:rsidR="00F62520" w:rsidRDefault="00F62520" w:rsidP="00F62520">
      <w:pPr>
        <w:spacing w:after="0" w:line="240" w:lineRule="auto"/>
        <w:ind w:right="1582"/>
        <w:rPr>
          <w:rFonts w:eastAsia="Times New Roman" w:cstheme="minorHAnsi"/>
          <w:b/>
          <w:bCs/>
          <w:noProof/>
          <w:kern w:val="28"/>
          <w:sz w:val="28"/>
          <w:szCs w:val="28"/>
          <w:vertAlign w:val="subscript"/>
        </w:rPr>
      </w:pPr>
    </w:p>
    <w:p w14:paraId="13FE6D26" w14:textId="77777777" w:rsidR="00502529" w:rsidRPr="00F62520" w:rsidRDefault="00502529" w:rsidP="00F62520">
      <w:pPr>
        <w:spacing w:after="0" w:line="240" w:lineRule="auto"/>
        <w:ind w:right="1582"/>
        <w:rPr>
          <w:rFonts w:eastAsia="Times New Roman" w:cstheme="minorHAnsi"/>
          <w:b/>
          <w:bCs/>
          <w:noProof/>
          <w:kern w:val="28"/>
          <w:sz w:val="28"/>
          <w:szCs w:val="28"/>
          <w:vertAlign w:val="subscript"/>
        </w:rPr>
      </w:pPr>
    </w:p>
    <w:p w14:paraId="50C615C6" w14:textId="4577A829" w:rsidR="00F62520" w:rsidRPr="00F62520" w:rsidRDefault="00F62520" w:rsidP="00F62520">
      <w:pPr>
        <w:spacing w:after="0" w:line="240" w:lineRule="auto"/>
        <w:ind w:right="1582"/>
        <w:jc w:val="center"/>
        <w:rPr>
          <w:rFonts w:eastAsia="Times New Roman" w:cstheme="minorHAnsi"/>
          <w:b/>
          <w:bCs/>
          <w:kern w:val="28"/>
          <w:sz w:val="28"/>
          <w:szCs w:val="28"/>
        </w:rPr>
      </w:pPr>
      <w:r w:rsidRPr="00F62520">
        <w:rPr>
          <w:rFonts w:eastAsia="Times New Roman" w:cstheme="minorHAnsi"/>
          <w:b/>
          <w:bCs/>
          <w:noProof/>
          <w:kern w:val="28"/>
          <w:sz w:val="28"/>
          <w:szCs w:val="28"/>
        </w:rPr>
        <w:drawing>
          <wp:inline distT="0" distB="0" distL="0" distR="0" wp14:anchorId="79609751" wp14:editId="17069E23">
            <wp:extent cx="2266950" cy="2133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66950" cy="2133600"/>
                    </a:xfrm>
                    <a:prstGeom prst="rect">
                      <a:avLst/>
                    </a:prstGeom>
                    <a:noFill/>
                    <a:ln>
                      <a:noFill/>
                    </a:ln>
                  </pic:spPr>
                </pic:pic>
              </a:graphicData>
            </a:graphic>
          </wp:inline>
        </w:drawing>
      </w:r>
    </w:p>
    <w:p w14:paraId="5A3E2891" w14:textId="485168A9" w:rsidR="00F62520" w:rsidRDefault="00F62520" w:rsidP="00F62520">
      <w:pPr>
        <w:spacing w:after="0" w:line="240" w:lineRule="auto"/>
        <w:ind w:right="1582"/>
        <w:rPr>
          <w:rFonts w:eastAsia="Times New Roman" w:cstheme="minorHAnsi"/>
          <w:b/>
          <w:bCs/>
          <w:kern w:val="28"/>
          <w:sz w:val="28"/>
          <w:szCs w:val="28"/>
        </w:rPr>
      </w:pPr>
      <w:r w:rsidRPr="00502529">
        <w:rPr>
          <w:rFonts w:eastAsia="Times New Roman" w:cstheme="minorHAnsi"/>
          <w:b/>
          <w:bCs/>
          <w:kern w:val="28"/>
          <w:sz w:val="28"/>
          <w:szCs w:val="28"/>
        </w:rPr>
        <w:t>Water, H</w:t>
      </w:r>
      <w:r w:rsidRPr="00502529">
        <w:rPr>
          <w:rFonts w:eastAsia="Times New Roman" w:cstheme="minorHAnsi"/>
          <w:b/>
          <w:bCs/>
          <w:kern w:val="28"/>
          <w:sz w:val="28"/>
          <w:szCs w:val="28"/>
          <w:vertAlign w:val="subscript"/>
        </w:rPr>
        <w:t>2</w:t>
      </w:r>
      <w:r w:rsidRPr="00502529">
        <w:rPr>
          <w:rFonts w:eastAsia="Times New Roman" w:cstheme="minorHAnsi"/>
          <w:b/>
          <w:bCs/>
          <w:kern w:val="28"/>
          <w:sz w:val="28"/>
          <w:szCs w:val="28"/>
        </w:rPr>
        <w:t>O</w:t>
      </w:r>
    </w:p>
    <w:p w14:paraId="762906FD" w14:textId="77777777" w:rsidR="00502529" w:rsidRPr="00502529" w:rsidRDefault="00502529" w:rsidP="00F62520">
      <w:pPr>
        <w:spacing w:after="0" w:line="240" w:lineRule="auto"/>
        <w:ind w:right="1582"/>
        <w:rPr>
          <w:rFonts w:eastAsia="Times New Roman" w:cstheme="minorHAnsi"/>
          <w:b/>
          <w:bCs/>
          <w:kern w:val="28"/>
          <w:sz w:val="28"/>
          <w:szCs w:val="28"/>
        </w:rPr>
      </w:pPr>
    </w:p>
    <w:p w14:paraId="1DA72223" w14:textId="77777777" w:rsidR="00F62520" w:rsidRPr="00F62520" w:rsidRDefault="00F62520" w:rsidP="00F62520">
      <w:pPr>
        <w:spacing w:after="0" w:line="240" w:lineRule="auto"/>
        <w:ind w:right="1582"/>
        <w:rPr>
          <w:rFonts w:eastAsia="Times New Roman" w:cstheme="minorHAnsi"/>
          <w:b/>
          <w:bCs/>
          <w:kern w:val="28"/>
          <w:sz w:val="28"/>
          <w:szCs w:val="28"/>
        </w:rPr>
      </w:pPr>
    </w:p>
    <w:p w14:paraId="2FD55BED" w14:textId="50377509" w:rsidR="00F62520" w:rsidRPr="00F62520" w:rsidRDefault="00F62520" w:rsidP="00F62520">
      <w:pPr>
        <w:spacing w:after="0" w:line="240" w:lineRule="auto"/>
        <w:ind w:right="1582"/>
        <w:jc w:val="center"/>
        <w:rPr>
          <w:rFonts w:eastAsia="Times New Roman" w:cstheme="minorHAnsi"/>
          <w:b/>
          <w:bCs/>
          <w:kern w:val="28"/>
          <w:sz w:val="28"/>
          <w:szCs w:val="28"/>
        </w:rPr>
      </w:pPr>
      <w:r w:rsidRPr="00F62520">
        <w:rPr>
          <w:rFonts w:eastAsia="Times New Roman" w:cstheme="minorHAnsi"/>
          <w:b/>
          <w:bCs/>
          <w:noProof/>
          <w:kern w:val="28"/>
          <w:sz w:val="28"/>
          <w:szCs w:val="28"/>
        </w:rPr>
        <w:drawing>
          <wp:inline distT="0" distB="0" distL="0" distR="0" wp14:anchorId="099A05C0" wp14:editId="3E09E978">
            <wp:extent cx="2457450" cy="18383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57450" cy="1838325"/>
                    </a:xfrm>
                    <a:prstGeom prst="rect">
                      <a:avLst/>
                    </a:prstGeom>
                    <a:noFill/>
                    <a:ln>
                      <a:noFill/>
                    </a:ln>
                  </pic:spPr>
                </pic:pic>
              </a:graphicData>
            </a:graphic>
          </wp:inline>
        </w:drawing>
      </w:r>
    </w:p>
    <w:bookmarkEnd w:id="62"/>
    <w:p w14:paraId="3BCDF154" w14:textId="44E6358C" w:rsidR="00575523" w:rsidRPr="00D916BD" w:rsidRDefault="00F62520" w:rsidP="00575523">
      <w:pPr>
        <w:pStyle w:val="Numberlist"/>
        <w:tabs>
          <w:tab w:val="clear" w:pos="283"/>
          <w:tab w:val="clear" w:pos="567"/>
          <w:tab w:val="clear" w:pos="851"/>
        </w:tabs>
        <w:ind w:left="360" w:firstLine="0"/>
        <w:rPr>
          <w:rFonts w:asciiTheme="minorHAnsi" w:eastAsia="Calibri" w:hAnsiTheme="minorHAnsi" w:cstheme="minorHAnsi"/>
          <w:sz w:val="28"/>
          <w:szCs w:val="28"/>
        </w:rPr>
      </w:pPr>
      <w:r w:rsidRPr="00F62520">
        <w:rPr>
          <w:rFonts w:ascii="Arial" w:hAnsi="Arial"/>
        </w:rPr>
        <w:br w:type="page"/>
      </w:r>
      <w:r w:rsidR="00575523" w:rsidRPr="00D916BD">
        <w:rPr>
          <w:rFonts w:asciiTheme="minorHAnsi" w:eastAsia="Calibri" w:hAnsiTheme="minorHAnsi" w:cstheme="minorHAnsi"/>
          <w:sz w:val="28"/>
          <w:szCs w:val="28"/>
        </w:rPr>
        <w:t xml:space="preserve">2. Explain why methane </w:t>
      </w:r>
      <w:r w:rsidR="00575523" w:rsidRPr="00D916BD">
        <w:rPr>
          <w:rFonts w:asciiTheme="minorHAnsi" w:eastAsia="Calibri" w:hAnsiTheme="minorHAnsi" w:cstheme="minorHAnsi"/>
          <w:b/>
          <w:sz w:val="28"/>
          <w:szCs w:val="28"/>
        </w:rPr>
        <w:t>does not conduct</w:t>
      </w:r>
      <w:r w:rsidR="00575523" w:rsidRPr="00D916BD">
        <w:rPr>
          <w:rFonts w:asciiTheme="minorHAnsi" w:eastAsia="Calibri" w:hAnsiTheme="minorHAnsi" w:cstheme="minorHAnsi"/>
          <w:sz w:val="28"/>
          <w:szCs w:val="28"/>
        </w:rPr>
        <w:t xml:space="preserve"> electricity. </w:t>
      </w:r>
      <w:r w:rsidR="00575523" w:rsidRPr="00D916BD">
        <w:rPr>
          <w:rFonts w:asciiTheme="minorHAnsi" w:eastAsia="Calibri" w:hAnsiTheme="minorHAnsi" w:cstheme="minorHAnsi"/>
          <w:sz w:val="28"/>
          <w:szCs w:val="28"/>
        </w:rPr>
        <w:tab/>
      </w:r>
      <w:r w:rsidR="00575523" w:rsidRPr="00D916BD">
        <w:rPr>
          <w:rFonts w:asciiTheme="minorHAnsi" w:eastAsia="Calibri" w:hAnsiTheme="minorHAnsi" w:cstheme="minorHAnsi"/>
          <w:sz w:val="28"/>
          <w:szCs w:val="28"/>
        </w:rPr>
        <w:tab/>
      </w:r>
      <w:r w:rsidR="00575523" w:rsidRPr="00D916BD">
        <w:rPr>
          <w:rFonts w:asciiTheme="minorHAnsi" w:eastAsia="Calibri" w:hAnsiTheme="minorHAnsi" w:cstheme="minorHAnsi"/>
          <w:sz w:val="28"/>
          <w:szCs w:val="28"/>
        </w:rPr>
        <w:tab/>
      </w:r>
      <w:r w:rsidR="00575523" w:rsidRPr="00D916BD">
        <w:rPr>
          <w:rFonts w:asciiTheme="minorHAnsi" w:eastAsia="Calibri" w:hAnsiTheme="minorHAnsi" w:cstheme="minorHAnsi"/>
          <w:sz w:val="28"/>
          <w:szCs w:val="28"/>
        </w:rPr>
        <w:tab/>
      </w:r>
      <w:r w:rsidR="00575523" w:rsidRPr="00D916BD">
        <w:rPr>
          <w:rFonts w:asciiTheme="minorHAnsi" w:eastAsia="Calibri" w:hAnsiTheme="minorHAnsi" w:cstheme="minorHAnsi"/>
          <w:sz w:val="28"/>
          <w:szCs w:val="28"/>
        </w:rPr>
        <w:tab/>
      </w:r>
      <w:r w:rsidR="00575523" w:rsidRPr="00D916BD">
        <w:rPr>
          <w:rFonts w:asciiTheme="minorHAnsi" w:eastAsia="Calibri" w:hAnsiTheme="minorHAnsi" w:cstheme="minorHAnsi"/>
          <w:i/>
          <w:sz w:val="28"/>
          <w:szCs w:val="28"/>
        </w:rPr>
        <w:t>(1 mark)</w:t>
      </w:r>
    </w:p>
    <w:p w14:paraId="66AFF988" w14:textId="77777777" w:rsidR="00575523" w:rsidRPr="00D916BD" w:rsidRDefault="00575523" w:rsidP="00575523">
      <w:pPr>
        <w:pStyle w:val="Numberlist"/>
        <w:tabs>
          <w:tab w:val="clear" w:pos="283"/>
          <w:tab w:val="clear" w:pos="567"/>
          <w:tab w:val="clear" w:pos="851"/>
        </w:tabs>
        <w:rPr>
          <w:rFonts w:asciiTheme="minorHAnsi" w:eastAsia="Calibri" w:hAnsiTheme="minorHAnsi" w:cstheme="minorHAnsi"/>
          <w:i/>
          <w:sz w:val="28"/>
          <w:szCs w:val="28"/>
        </w:rPr>
      </w:pPr>
    </w:p>
    <w:p w14:paraId="0804C454" w14:textId="77777777" w:rsidR="00575523" w:rsidRPr="00D916BD" w:rsidRDefault="00575523" w:rsidP="00575523">
      <w:pPr>
        <w:pStyle w:val="Numberlist"/>
        <w:tabs>
          <w:tab w:val="clear" w:pos="283"/>
          <w:tab w:val="clear" w:pos="567"/>
          <w:tab w:val="clear" w:pos="851"/>
        </w:tabs>
        <w:rPr>
          <w:rFonts w:asciiTheme="minorHAnsi" w:eastAsia="Calibri" w:hAnsiTheme="minorHAnsi" w:cstheme="minorHAnsi"/>
          <w:i/>
          <w:sz w:val="28"/>
          <w:szCs w:val="28"/>
        </w:rPr>
      </w:pPr>
    </w:p>
    <w:p w14:paraId="39EC8FE6" w14:textId="77777777" w:rsidR="00575523" w:rsidRPr="00D916BD" w:rsidRDefault="00575523" w:rsidP="00575523">
      <w:pPr>
        <w:pStyle w:val="Numberlist"/>
        <w:tabs>
          <w:tab w:val="clear" w:pos="283"/>
          <w:tab w:val="clear" w:pos="567"/>
          <w:tab w:val="clear" w:pos="851"/>
        </w:tabs>
        <w:rPr>
          <w:rFonts w:asciiTheme="minorHAnsi" w:eastAsia="Calibri" w:hAnsiTheme="minorHAnsi" w:cstheme="minorHAnsi"/>
          <w:i/>
          <w:sz w:val="28"/>
          <w:szCs w:val="28"/>
        </w:rPr>
      </w:pPr>
    </w:p>
    <w:p w14:paraId="43594C09" w14:textId="77777777" w:rsidR="00575523" w:rsidRPr="00D916BD" w:rsidRDefault="00575523" w:rsidP="00575523">
      <w:pPr>
        <w:pStyle w:val="Numberlist"/>
        <w:tabs>
          <w:tab w:val="clear" w:pos="283"/>
          <w:tab w:val="clear" w:pos="567"/>
          <w:tab w:val="clear" w:pos="851"/>
        </w:tabs>
        <w:rPr>
          <w:rFonts w:asciiTheme="minorHAnsi" w:eastAsia="Calibri" w:hAnsiTheme="minorHAnsi" w:cstheme="minorHAnsi"/>
          <w:i/>
          <w:sz w:val="28"/>
          <w:szCs w:val="28"/>
        </w:rPr>
      </w:pPr>
    </w:p>
    <w:p w14:paraId="53C6DB2C" w14:textId="77777777" w:rsidR="00575523" w:rsidRPr="00D916BD" w:rsidRDefault="00575523" w:rsidP="00575523">
      <w:pPr>
        <w:pStyle w:val="Numberlist"/>
        <w:tabs>
          <w:tab w:val="clear" w:pos="283"/>
          <w:tab w:val="clear" w:pos="567"/>
          <w:tab w:val="clear" w:pos="851"/>
        </w:tabs>
        <w:rPr>
          <w:rFonts w:asciiTheme="minorHAnsi" w:eastAsia="Calibri" w:hAnsiTheme="minorHAnsi" w:cstheme="minorHAnsi"/>
          <w:sz w:val="28"/>
          <w:szCs w:val="28"/>
        </w:rPr>
      </w:pPr>
    </w:p>
    <w:p w14:paraId="4C99A7E1" w14:textId="77777777" w:rsidR="00D916BD" w:rsidRDefault="00575523" w:rsidP="00575523">
      <w:pPr>
        <w:pStyle w:val="Numberlist"/>
        <w:tabs>
          <w:tab w:val="clear" w:pos="283"/>
          <w:tab w:val="clear" w:pos="567"/>
          <w:tab w:val="clear" w:pos="851"/>
        </w:tabs>
        <w:ind w:left="360" w:firstLine="0"/>
        <w:rPr>
          <w:rFonts w:asciiTheme="minorHAnsi" w:eastAsia="Calibri" w:hAnsiTheme="minorHAnsi" w:cstheme="minorHAnsi"/>
          <w:sz w:val="28"/>
          <w:szCs w:val="28"/>
        </w:rPr>
      </w:pPr>
      <w:r w:rsidRPr="00D916BD">
        <w:rPr>
          <w:rFonts w:asciiTheme="minorHAnsi" w:eastAsia="Calibri" w:hAnsiTheme="minorHAnsi" w:cstheme="minorHAnsi"/>
          <w:sz w:val="28"/>
          <w:szCs w:val="28"/>
        </w:rPr>
        <w:t xml:space="preserve">3. Compare the bonding in </w:t>
      </w:r>
      <w:r w:rsidRPr="00D916BD">
        <w:rPr>
          <w:rFonts w:asciiTheme="minorHAnsi" w:eastAsia="Calibri" w:hAnsiTheme="minorHAnsi" w:cstheme="minorHAnsi"/>
          <w:b/>
          <w:sz w:val="28"/>
          <w:szCs w:val="28"/>
        </w:rPr>
        <w:t>ionic compounds</w:t>
      </w:r>
      <w:r w:rsidRPr="00D916BD">
        <w:rPr>
          <w:rFonts w:asciiTheme="minorHAnsi" w:eastAsia="Calibri" w:hAnsiTheme="minorHAnsi" w:cstheme="minorHAnsi"/>
          <w:sz w:val="28"/>
          <w:szCs w:val="28"/>
        </w:rPr>
        <w:t xml:space="preserve"> and in </w:t>
      </w:r>
      <w:r w:rsidRPr="00D916BD">
        <w:rPr>
          <w:rFonts w:asciiTheme="minorHAnsi" w:eastAsia="Calibri" w:hAnsiTheme="minorHAnsi" w:cstheme="minorHAnsi"/>
          <w:b/>
          <w:bCs/>
          <w:sz w:val="28"/>
          <w:szCs w:val="28"/>
        </w:rPr>
        <w:t>simple molecular substances</w:t>
      </w:r>
      <w:r w:rsidR="00D916BD">
        <w:rPr>
          <w:rFonts w:asciiTheme="minorHAnsi" w:eastAsia="Calibri" w:hAnsiTheme="minorHAnsi" w:cstheme="minorHAnsi"/>
          <w:sz w:val="28"/>
          <w:szCs w:val="28"/>
        </w:rPr>
        <w:t>.</w:t>
      </w:r>
    </w:p>
    <w:p w14:paraId="19FDFE8D"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69DC4235"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0391B70E"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0B2BDE0D"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65737CEE"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22BB8FC5"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2E2442FC"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3DBF19F9"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24D9861F"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07045264"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0ED30207" w14:textId="47FB193F" w:rsidR="00575523" w:rsidRDefault="00575523"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r w:rsidRPr="00D916BD">
        <w:rPr>
          <w:rFonts w:asciiTheme="minorHAnsi" w:eastAsia="Calibri" w:hAnsiTheme="minorHAnsi" w:cstheme="minorHAnsi"/>
          <w:i/>
          <w:sz w:val="28"/>
          <w:szCs w:val="28"/>
        </w:rPr>
        <w:t>(4 marks)</w:t>
      </w:r>
    </w:p>
    <w:bookmarkEnd w:id="55"/>
    <w:p w14:paraId="11B6B49F" w14:textId="77777777" w:rsidR="00D916BD" w:rsidRPr="00D916BD" w:rsidRDefault="00D916BD" w:rsidP="00D916BD">
      <w:pPr>
        <w:pStyle w:val="Numberlist"/>
        <w:tabs>
          <w:tab w:val="clear" w:pos="283"/>
          <w:tab w:val="clear" w:pos="567"/>
          <w:tab w:val="clear" w:pos="851"/>
        </w:tabs>
        <w:ind w:left="360" w:firstLine="0"/>
        <w:rPr>
          <w:rFonts w:asciiTheme="minorHAnsi" w:hAnsiTheme="minorHAnsi" w:cstheme="minorHAnsi"/>
          <w:sz w:val="28"/>
          <w:szCs w:val="28"/>
        </w:rPr>
      </w:pPr>
    </w:p>
    <w:p w14:paraId="50016E41" w14:textId="77777777" w:rsidR="00575523" w:rsidRPr="00AE0996" w:rsidRDefault="00575523" w:rsidP="00575523">
      <w:pPr>
        <w:pStyle w:val="Numberlist"/>
        <w:tabs>
          <w:tab w:val="clear" w:pos="283"/>
          <w:tab w:val="clear" w:pos="567"/>
          <w:tab w:val="clear" w:pos="851"/>
        </w:tabs>
        <w:ind w:left="360" w:firstLine="0"/>
        <w:rPr>
          <w:rFonts w:ascii="Arial" w:hAnsi="Arial" w:cs="Arial"/>
          <w:sz w:val="23"/>
          <w:szCs w:val="23"/>
        </w:rPr>
      </w:pPr>
      <w:r>
        <w:rPr>
          <w:rFonts w:ascii="Arial" w:eastAsia="Calibri" w:hAnsi="Arial" w:cs="Arial"/>
          <w:sz w:val="23"/>
          <w:szCs w:val="23"/>
        </w:rPr>
        <w:tab/>
      </w:r>
      <w:r>
        <w:rPr>
          <w:rFonts w:ascii="Arial" w:eastAsia="Calibri" w:hAnsi="Arial" w:cs="Arial"/>
          <w:sz w:val="23"/>
          <w:szCs w:val="23"/>
        </w:rPr>
        <w:tab/>
      </w:r>
      <w:r>
        <w:rPr>
          <w:rFonts w:ascii="Arial" w:eastAsia="Calibri" w:hAnsi="Arial" w:cs="Arial"/>
          <w:sz w:val="23"/>
          <w:szCs w:val="23"/>
        </w:rPr>
        <w:tab/>
      </w:r>
      <w:r>
        <w:rPr>
          <w:rFonts w:ascii="Arial" w:eastAsia="Calibri" w:hAnsi="Arial" w:cs="Arial"/>
          <w:sz w:val="23"/>
          <w:szCs w:val="23"/>
        </w:rPr>
        <w:tab/>
      </w:r>
      <w:r>
        <w:rPr>
          <w:rFonts w:ascii="Arial" w:eastAsia="Calibri" w:hAnsi="Arial" w:cs="Arial"/>
          <w:sz w:val="23"/>
          <w:szCs w:val="23"/>
        </w:rPr>
        <w:tab/>
      </w:r>
      <w:r>
        <w:rPr>
          <w:rFonts w:ascii="Arial" w:eastAsia="Calibri" w:hAnsi="Arial" w:cs="Arial"/>
          <w:sz w:val="23"/>
          <w:szCs w:val="23"/>
        </w:rPr>
        <w:tab/>
      </w:r>
      <w:r>
        <w:rPr>
          <w:rFonts w:ascii="Arial" w:eastAsia="Calibri" w:hAnsi="Arial" w:cs="Arial"/>
          <w:sz w:val="23"/>
          <w:szCs w:val="23"/>
        </w:rPr>
        <w:tab/>
      </w:r>
      <w:r>
        <w:rPr>
          <w:rFonts w:ascii="Arial" w:eastAsia="Calibri" w:hAnsi="Arial" w:cs="Arial"/>
          <w:sz w:val="23"/>
          <w:szCs w:val="23"/>
        </w:rPr>
        <w:tab/>
      </w:r>
    </w:p>
    <w:p w14:paraId="224FACA0" w14:textId="61EF97CA" w:rsidR="00F62520" w:rsidRPr="00F62520" w:rsidRDefault="00F62520" w:rsidP="00F62520">
      <w:pPr>
        <w:rPr>
          <w:lang w:eastAsia="en-GB"/>
        </w:rPr>
      </w:pPr>
    </w:p>
    <w:p w14:paraId="61F02262" w14:textId="77777777" w:rsidR="007A3670" w:rsidRDefault="007A3670">
      <w:pPr>
        <w:rPr>
          <w:rFonts w:ascii="Calibri" w:eastAsia="Times New Roman" w:hAnsi="Calibri" w:cs="Times New Roman"/>
          <w:sz w:val="28"/>
          <w:szCs w:val="28"/>
        </w:rPr>
      </w:pPr>
      <w:r>
        <w:rPr>
          <w:rFonts w:ascii="Calibri" w:eastAsia="Times New Roman" w:hAnsi="Calibri" w:cs="Times New Roman"/>
          <w:sz w:val="28"/>
          <w:szCs w:val="28"/>
        </w:rPr>
        <w:br w:type="page"/>
      </w:r>
    </w:p>
    <w:p w14:paraId="55E54D26" w14:textId="3DAE44F0" w:rsidR="008123AD" w:rsidRPr="0089356C" w:rsidRDefault="00981361" w:rsidP="0089356C">
      <w:pPr>
        <w:pStyle w:val="Heading2"/>
        <w:rPr>
          <w:rFonts w:eastAsia="Times New Roman"/>
          <w:sz w:val="32"/>
          <w:szCs w:val="32"/>
          <w:u w:val="single"/>
        </w:rPr>
      </w:pPr>
      <w:bookmarkStart w:id="63" w:name="_Toc41902885"/>
      <w:r w:rsidRPr="0089356C">
        <w:rPr>
          <w:rFonts w:eastAsia="Times New Roman"/>
          <w:sz w:val="32"/>
          <w:szCs w:val="32"/>
          <w:u w:val="single"/>
        </w:rPr>
        <w:t>Answers</w:t>
      </w:r>
      <w:bookmarkEnd w:id="63"/>
    </w:p>
    <w:p w14:paraId="6F114FE7" w14:textId="77777777" w:rsidR="00020B09" w:rsidRPr="00020B09" w:rsidRDefault="00020B09" w:rsidP="00020B09">
      <w:pPr>
        <w:pStyle w:val="ListParagraph"/>
        <w:numPr>
          <w:ilvl w:val="0"/>
          <w:numId w:val="18"/>
        </w:numPr>
        <w:spacing w:after="120" w:line="240" w:lineRule="auto"/>
        <w:rPr>
          <w:rFonts w:eastAsia="Times New Roman" w:cstheme="minorHAnsi"/>
          <w:b/>
          <w:sz w:val="28"/>
          <w:szCs w:val="28"/>
        </w:rPr>
      </w:pPr>
      <w:r w:rsidRPr="00020B09">
        <w:rPr>
          <w:rFonts w:eastAsia="Times New Roman" w:cstheme="minorHAnsi"/>
          <w:b/>
          <w:sz w:val="28"/>
          <w:szCs w:val="28"/>
        </w:rPr>
        <w:t>Hydrogen Chloride, HC</w:t>
      </w:r>
      <w:r w:rsidRPr="00020B09">
        <w:rPr>
          <w:rFonts w:ascii="Times New Roman" w:eastAsia="Times New Roman" w:hAnsi="Times New Roman" w:cs="Times New Roman"/>
          <w:b/>
          <w:i/>
          <w:iCs/>
          <w:sz w:val="28"/>
          <w:szCs w:val="28"/>
        </w:rPr>
        <w:t>l</w:t>
      </w:r>
    </w:p>
    <w:p w14:paraId="063352D9" w14:textId="77777777" w:rsidR="00020B09" w:rsidRPr="00020B09" w:rsidRDefault="00020B09" w:rsidP="00020B09">
      <w:pPr>
        <w:pStyle w:val="ListParagraph"/>
        <w:spacing w:after="120" w:line="240" w:lineRule="auto"/>
        <w:rPr>
          <w:rFonts w:eastAsia="Times New Roman" w:cstheme="minorHAnsi"/>
          <w:bCs/>
          <w:sz w:val="28"/>
          <w:szCs w:val="28"/>
        </w:rPr>
      </w:pPr>
    </w:p>
    <w:p w14:paraId="79FE011B" w14:textId="5D253272" w:rsidR="00020B09" w:rsidRPr="00020B09" w:rsidRDefault="002B0458" w:rsidP="004E0318">
      <w:pPr>
        <w:pStyle w:val="ListParagraph"/>
        <w:spacing w:after="0" w:line="240" w:lineRule="auto"/>
        <w:ind w:right="1582"/>
        <w:jc w:val="center"/>
        <w:rPr>
          <w:rFonts w:eastAsia="Times New Roman" w:cstheme="minorHAnsi"/>
          <w:b/>
          <w:bCs/>
          <w:noProof/>
          <w:kern w:val="28"/>
          <w:sz w:val="28"/>
          <w:szCs w:val="28"/>
        </w:rPr>
      </w:pPr>
      <w:r>
        <w:rPr>
          <w:noProof/>
        </w:rPr>
        <mc:AlternateContent>
          <mc:Choice Requires="wpi">
            <w:drawing>
              <wp:anchor distT="0" distB="0" distL="114300" distR="114300" simplePos="0" relativeHeight="251658260" behindDoc="0" locked="0" layoutInCell="1" allowOverlap="1" wp14:anchorId="770D2FBB" wp14:editId="18D84A3F">
                <wp:simplePos x="0" y="0"/>
                <wp:positionH relativeFrom="column">
                  <wp:posOffset>2923952</wp:posOffset>
                </wp:positionH>
                <wp:positionV relativeFrom="paragraph">
                  <wp:posOffset>553747</wp:posOffset>
                </wp:positionV>
                <wp:extent cx="41400" cy="58320"/>
                <wp:effectExtent l="38100" t="38100" r="22225" b="43815"/>
                <wp:wrapNone/>
                <wp:docPr id="147" name="Ink 147"/>
                <wp:cNvGraphicFramePr/>
                <a:graphic xmlns:a="http://schemas.openxmlformats.org/drawingml/2006/main">
                  <a:graphicData uri="http://schemas.microsoft.com/office/word/2010/wordprocessingInk">
                    <w14:contentPart bwMode="auto" r:id="rId49">
                      <w14:nvContentPartPr>
                        <w14:cNvContentPartPr/>
                      </w14:nvContentPartPr>
                      <w14:xfrm>
                        <a:off x="0" y="0"/>
                        <a:ext cx="41400" cy="5832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269FF92A" id="Ink 147" o:spid="_x0000_s1026" type="#_x0000_t75" style="position:absolute;margin-left:229.05pt;margin-top:42.4pt;width:5.65pt;height:7.05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">
                <v:imagedata r:id="rId50" o:title=""/>
              </v:shape>
            </w:pict>
          </mc:Fallback>
        </mc:AlternateContent>
      </w:r>
      <w:r>
        <w:rPr>
          <w:noProof/>
        </w:rPr>
        <mc:AlternateContent>
          <mc:Choice Requires="wpi">
            <w:drawing>
              <wp:anchor distT="0" distB="0" distL="114300" distR="114300" simplePos="0" relativeHeight="251658259" behindDoc="0" locked="0" layoutInCell="1" allowOverlap="1" wp14:anchorId="17DCF171" wp14:editId="5D21B9B1">
                <wp:simplePos x="0" y="0"/>
                <wp:positionH relativeFrom="column">
                  <wp:posOffset>3131820</wp:posOffset>
                </wp:positionH>
                <wp:positionV relativeFrom="paragraph">
                  <wp:posOffset>543560</wp:posOffset>
                </wp:positionV>
                <wp:extent cx="106200" cy="92520"/>
                <wp:effectExtent l="38100" t="38100" r="33655" b="34925"/>
                <wp:wrapNone/>
                <wp:docPr id="146" name="Ink 146"/>
                <wp:cNvGraphicFramePr/>
                <a:graphic xmlns:a="http://schemas.openxmlformats.org/drawingml/2006/main">
                  <a:graphicData uri="http://schemas.microsoft.com/office/word/2010/wordprocessingInk">
                    <w14:contentPart bwMode="auto" r:id="rId51">
                      <w14:nvContentPartPr>
                        <w14:cNvContentPartPr/>
                      </w14:nvContentPartPr>
                      <w14:xfrm>
                        <a:off x="0" y="0"/>
                        <a:ext cx="106200" cy="9252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2BA26045" id="Ink 146" o:spid="_x0000_s1026" type="#_x0000_t75" style="position:absolute;margin-left:245.4pt;margin-top:41.6pt;width:10.75pt;height:9.75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">
                <v:imagedata r:id="rId52" o:title=""/>
              </v:shape>
            </w:pict>
          </mc:Fallback>
        </mc:AlternateContent>
      </w:r>
      <w:r w:rsidR="0022472E">
        <w:rPr>
          <w:noProof/>
        </w:rPr>
        <mc:AlternateContent>
          <mc:Choice Requires="wpi">
            <w:drawing>
              <wp:anchor distT="0" distB="0" distL="114300" distR="114300" simplePos="0" relativeHeight="251658258" behindDoc="0" locked="0" layoutInCell="1" allowOverlap="1" wp14:anchorId="5C49C728" wp14:editId="01F094B7">
                <wp:simplePos x="0" y="0"/>
                <wp:positionH relativeFrom="column">
                  <wp:posOffset>3383915</wp:posOffset>
                </wp:positionH>
                <wp:positionV relativeFrom="paragraph">
                  <wp:posOffset>62230</wp:posOffset>
                </wp:positionV>
                <wp:extent cx="188575" cy="65240"/>
                <wp:effectExtent l="38100" t="38100" r="27940" b="36830"/>
                <wp:wrapNone/>
                <wp:docPr id="143" name="Ink 143"/>
                <wp:cNvGraphicFramePr/>
                <a:graphic xmlns:a="http://schemas.openxmlformats.org/drawingml/2006/main">
                  <a:graphicData uri="http://schemas.microsoft.com/office/word/2010/wordprocessingInk">
                    <w14:contentPart bwMode="auto" r:id="rId53">
                      <w14:nvContentPartPr>
                        <w14:cNvContentPartPr/>
                      </w14:nvContentPartPr>
                      <w14:xfrm>
                        <a:off x="0" y="0"/>
                        <a:ext cx="188575" cy="6524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316B4846" id="Ink 143" o:spid="_x0000_s1026" type="#_x0000_t75" style="position:absolute;margin-left:265.25pt;margin-top:3.7pt;width:17.3pt;height:7.6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">
                <v:imagedata r:id="rId54" o:title=""/>
              </v:shape>
            </w:pict>
          </mc:Fallback>
        </mc:AlternateContent>
      </w:r>
      <w:r w:rsidR="0022472E">
        <w:rPr>
          <w:noProof/>
        </w:rPr>
        <mc:AlternateContent>
          <mc:Choice Requires="wpi">
            <w:drawing>
              <wp:anchor distT="0" distB="0" distL="114300" distR="114300" simplePos="0" relativeHeight="251658257" behindDoc="0" locked="0" layoutInCell="1" allowOverlap="1" wp14:anchorId="388DA007" wp14:editId="7E506F94">
                <wp:simplePos x="0" y="0"/>
                <wp:positionH relativeFrom="column">
                  <wp:posOffset>3950672</wp:posOffset>
                </wp:positionH>
                <wp:positionV relativeFrom="paragraph">
                  <wp:posOffset>587947</wp:posOffset>
                </wp:positionV>
                <wp:extent cx="41400" cy="61920"/>
                <wp:effectExtent l="25400" t="38100" r="34925" b="40005"/>
                <wp:wrapNone/>
                <wp:docPr id="140" name="Ink 140"/>
                <wp:cNvGraphicFramePr/>
                <a:graphic xmlns:a="http://schemas.openxmlformats.org/drawingml/2006/main">
                  <a:graphicData uri="http://schemas.microsoft.com/office/word/2010/wordprocessingInk">
                    <w14:contentPart bwMode="auto" r:id="rId55">
                      <w14:nvContentPartPr>
                        <w14:cNvContentPartPr/>
                      </w14:nvContentPartPr>
                      <w14:xfrm>
                        <a:off x="0" y="0"/>
                        <a:ext cx="41400" cy="6192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60973062" id="Ink 140" o:spid="_x0000_s1026" type="#_x0000_t75" style="position:absolute;margin-left:309.9pt;margin-top:45.1pt;width:5.65pt;height:7.3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">
                <v:imagedata r:id="rId56" o:title=""/>
              </v:shape>
            </w:pict>
          </mc:Fallback>
        </mc:AlternateContent>
      </w:r>
      <w:r w:rsidR="0022472E">
        <w:rPr>
          <w:noProof/>
        </w:rPr>
        <mc:AlternateContent>
          <mc:Choice Requires="wpi">
            <w:drawing>
              <wp:anchor distT="0" distB="0" distL="114300" distR="114300" simplePos="0" relativeHeight="251658256" behindDoc="0" locked="0" layoutInCell="1" allowOverlap="1" wp14:anchorId="4EB283E6" wp14:editId="034B7C28">
                <wp:simplePos x="0" y="0"/>
                <wp:positionH relativeFrom="column">
                  <wp:posOffset>3926912</wp:posOffset>
                </wp:positionH>
                <wp:positionV relativeFrom="paragraph">
                  <wp:posOffset>430987</wp:posOffset>
                </wp:positionV>
                <wp:extent cx="41400" cy="58320"/>
                <wp:effectExtent l="25400" t="38100" r="34925" b="43815"/>
                <wp:wrapNone/>
                <wp:docPr id="139" name="Ink 139"/>
                <wp:cNvGraphicFramePr/>
                <a:graphic xmlns:a="http://schemas.openxmlformats.org/drawingml/2006/main">
                  <a:graphicData uri="http://schemas.microsoft.com/office/word/2010/wordprocessingInk">
                    <w14:contentPart bwMode="auto" r:id="rId57">
                      <w14:nvContentPartPr>
                        <w14:cNvContentPartPr/>
                      </w14:nvContentPartPr>
                      <w14:xfrm>
                        <a:off x="0" y="0"/>
                        <a:ext cx="41400" cy="5832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1D5EB909" id="Ink 139" o:spid="_x0000_s1026" type="#_x0000_t75" style="position:absolute;margin-left:308pt;margin-top:32.75pt;width:5.65pt;height:7.05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">
                <v:imagedata r:id="rId58" o:title=""/>
              </v:shape>
            </w:pict>
          </mc:Fallback>
        </mc:AlternateContent>
      </w:r>
      <w:r w:rsidR="0022472E">
        <w:rPr>
          <w:noProof/>
        </w:rPr>
        <mc:AlternateContent>
          <mc:Choice Requires="wpi">
            <w:drawing>
              <wp:anchor distT="0" distB="0" distL="114300" distR="114300" simplePos="0" relativeHeight="251658255" behindDoc="0" locked="0" layoutInCell="1" allowOverlap="1" wp14:anchorId="0D49A46E" wp14:editId="42BE54EE">
                <wp:simplePos x="0" y="0"/>
                <wp:positionH relativeFrom="column">
                  <wp:posOffset>3482975</wp:posOffset>
                </wp:positionH>
                <wp:positionV relativeFrom="paragraph">
                  <wp:posOffset>1027430</wp:posOffset>
                </wp:positionV>
                <wp:extent cx="198245" cy="92075"/>
                <wp:effectExtent l="38100" t="38100" r="43180" b="47625"/>
                <wp:wrapNone/>
                <wp:docPr id="138" name="Ink 138"/>
                <wp:cNvGraphicFramePr/>
                <a:graphic xmlns:a="http://schemas.openxmlformats.org/drawingml/2006/main">
                  <a:graphicData uri="http://schemas.microsoft.com/office/word/2010/wordprocessingInk">
                    <w14:contentPart bwMode="auto" r:id="rId59">
                      <w14:nvContentPartPr>
                        <w14:cNvContentPartPr/>
                      </w14:nvContentPartPr>
                      <w14:xfrm>
                        <a:off x="0" y="0"/>
                        <a:ext cx="198245" cy="92075"/>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2EF4661C" id="Ink 138" o:spid="_x0000_s1026" type="#_x0000_t75" style="position:absolute;margin-left:273.05pt;margin-top:79.7pt;width:18pt;height:9.6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">
                <v:imagedata r:id="rId60" o:title=""/>
              </v:shape>
            </w:pict>
          </mc:Fallback>
        </mc:AlternateContent>
      </w:r>
      <w:r w:rsidR="00020B09" w:rsidRPr="00F62520">
        <w:rPr>
          <w:noProof/>
        </w:rPr>
        <w:drawing>
          <wp:inline distT="0" distB="0" distL="0" distR="0" wp14:anchorId="42D53953" wp14:editId="09050FB4">
            <wp:extent cx="2019300" cy="1190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19300" cy="1190625"/>
                    </a:xfrm>
                    <a:prstGeom prst="rect">
                      <a:avLst/>
                    </a:prstGeom>
                    <a:noFill/>
                    <a:ln>
                      <a:noFill/>
                    </a:ln>
                  </pic:spPr>
                </pic:pic>
              </a:graphicData>
            </a:graphic>
          </wp:inline>
        </w:drawing>
      </w:r>
    </w:p>
    <w:p w14:paraId="207D6471" w14:textId="77777777" w:rsidR="00020B09" w:rsidRPr="00020B09" w:rsidRDefault="00020B09" w:rsidP="004E0318">
      <w:pPr>
        <w:pStyle w:val="ListParagraph"/>
        <w:spacing w:after="0" w:line="240" w:lineRule="auto"/>
        <w:ind w:right="1582"/>
        <w:rPr>
          <w:rFonts w:eastAsia="Times New Roman" w:cstheme="minorHAnsi"/>
          <w:b/>
          <w:bCs/>
          <w:noProof/>
          <w:kern w:val="28"/>
          <w:sz w:val="28"/>
          <w:szCs w:val="28"/>
          <w:vertAlign w:val="subscript"/>
        </w:rPr>
      </w:pPr>
      <w:r w:rsidRPr="00020B09">
        <w:rPr>
          <w:rFonts w:eastAsia="Times New Roman" w:cstheme="minorHAnsi"/>
          <w:b/>
          <w:bCs/>
          <w:noProof/>
          <w:kern w:val="28"/>
          <w:sz w:val="28"/>
          <w:szCs w:val="28"/>
        </w:rPr>
        <w:t>Methane, CH</w:t>
      </w:r>
      <w:r w:rsidRPr="00020B09">
        <w:rPr>
          <w:rFonts w:eastAsia="Times New Roman" w:cstheme="minorHAnsi"/>
          <w:b/>
          <w:bCs/>
          <w:noProof/>
          <w:kern w:val="28"/>
          <w:sz w:val="28"/>
          <w:szCs w:val="28"/>
          <w:vertAlign w:val="subscript"/>
        </w:rPr>
        <w:t>4</w:t>
      </w:r>
    </w:p>
    <w:p w14:paraId="058311CE" w14:textId="77777777" w:rsidR="00020B09" w:rsidRPr="00020B09" w:rsidRDefault="00020B09" w:rsidP="004E0318">
      <w:pPr>
        <w:pStyle w:val="ListParagraph"/>
        <w:spacing w:after="0" w:line="240" w:lineRule="auto"/>
        <w:ind w:right="1582"/>
        <w:rPr>
          <w:rFonts w:eastAsia="Times New Roman" w:cstheme="minorHAnsi"/>
          <w:b/>
          <w:bCs/>
          <w:noProof/>
          <w:kern w:val="28"/>
          <w:sz w:val="28"/>
          <w:szCs w:val="28"/>
          <w:vertAlign w:val="subscript"/>
        </w:rPr>
      </w:pPr>
    </w:p>
    <w:p w14:paraId="104EBBA5" w14:textId="77777777" w:rsidR="00020B09" w:rsidRPr="00020B09" w:rsidRDefault="00020B09" w:rsidP="004E0318">
      <w:pPr>
        <w:pStyle w:val="ListParagraph"/>
        <w:spacing w:after="0" w:line="240" w:lineRule="auto"/>
        <w:ind w:right="1582"/>
        <w:rPr>
          <w:rFonts w:eastAsia="Times New Roman" w:cstheme="minorHAnsi"/>
          <w:b/>
          <w:bCs/>
          <w:noProof/>
          <w:kern w:val="28"/>
          <w:sz w:val="28"/>
          <w:szCs w:val="28"/>
          <w:vertAlign w:val="subscript"/>
        </w:rPr>
      </w:pPr>
    </w:p>
    <w:p w14:paraId="37815812" w14:textId="3A7CA1DC" w:rsidR="00020B09" w:rsidRPr="00020B09" w:rsidRDefault="002B0458" w:rsidP="004E0318">
      <w:pPr>
        <w:pStyle w:val="ListParagraph"/>
        <w:spacing w:after="0" w:line="240" w:lineRule="auto"/>
        <w:ind w:right="1582"/>
        <w:jc w:val="center"/>
        <w:rPr>
          <w:rFonts w:eastAsia="Times New Roman" w:cstheme="minorHAnsi"/>
          <w:b/>
          <w:bCs/>
          <w:kern w:val="28"/>
          <w:sz w:val="28"/>
          <w:szCs w:val="28"/>
        </w:rPr>
      </w:pPr>
      <w:r>
        <w:rPr>
          <w:noProof/>
        </w:rPr>
        <mc:AlternateContent>
          <mc:Choice Requires="wpi">
            <w:drawing>
              <wp:anchor distT="0" distB="0" distL="114300" distR="114300" simplePos="0" relativeHeight="251658268" behindDoc="0" locked="0" layoutInCell="1" allowOverlap="1" wp14:anchorId="3906BE05" wp14:editId="7E21220B">
                <wp:simplePos x="0" y="0"/>
                <wp:positionH relativeFrom="column">
                  <wp:posOffset>2752725</wp:posOffset>
                </wp:positionH>
                <wp:positionV relativeFrom="paragraph">
                  <wp:posOffset>1045845</wp:posOffset>
                </wp:positionV>
                <wp:extent cx="106045" cy="78350"/>
                <wp:effectExtent l="38100" t="38100" r="46355" b="48895"/>
                <wp:wrapNone/>
                <wp:docPr id="163" name="Ink 163"/>
                <wp:cNvGraphicFramePr/>
                <a:graphic xmlns:a="http://schemas.openxmlformats.org/drawingml/2006/main">
                  <a:graphicData uri="http://schemas.microsoft.com/office/word/2010/wordprocessingInk">
                    <w14:contentPart bwMode="auto" r:id="rId61">
                      <w14:nvContentPartPr>
                        <w14:cNvContentPartPr/>
                      </w14:nvContentPartPr>
                      <w14:xfrm>
                        <a:off x="0" y="0"/>
                        <a:ext cx="106045" cy="7835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0428755B" id="Ink 163" o:spid="_x0000_s1026" type="#_x0000_t75" style="position:absolute;margin-left:215.55pt;margin-top:81.15pt;width:10.75pt;height:8.5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">
                <v:imagedata r:id="rId62" o:title=""/>
              </v:shape>
            </w:pict>
          </mc:Fallback>
        </mc:AlternateContent>
      </w:r>
      <w:r>
        <w:rPr>
          <w:noProof/>
        </w:rPr>
        <mc:AlternateContent>
          <mc:Choice Requires="wpi">
            <w:drawing>
              <wp:anchor distT="0" distB="0" distL="114300" distR="114300" simplePos="0" relativeHeight="251658266" behindDoc="0" locked="0" layoutInCell="1" allowOverlap="1" wp14:anchorId="25508C40" wp14:editId="52242E31">
                <wp:simplePos x="0" y="0"/>
                <wp:positionH relativeFrom="column">
                  <wp:posOffset>3032760</wp:posOffset>
                </wp:positionH>
                <wp:positionV relativeFrom="paragraph">
                  <wp:posOffset>1219835</wp:posOffset>
                </wp:positionV>
                <wp:extent cx="78840" cy="78740"/>
                <wp:effectExtent l="38100" t="38100" r="35560" b="48260"/>
                <wp:wrapNone/>
                <wp:docPr id="159" name="Ink 159"/>
                <wp:cNvGraphicFramePr/>
                <a:graphic xmlns:a="http://schemas.openxmlformats.org/drawingml/2006/main">
                  <a:graphicData uri="http://schemas.microsoft.com/office/word/2010/wordprocessingInk">
                    <w14:contentPart bwMode="auto" r:id="rId63">
                      <w14:nvContentPartPr>
                        <w14:cNvContentPartPr/>
                      </w14:nvContentPartPr>
                      <w14:xfrm>
                        <a:off x="0" y="0"/>
                        <a:ext cx="78840" cy="7874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0947B5A2" id="Ink 159" o:spid="_x0000_s1026" type="#_x0000_t75" style="position:absolute;margin-left:237.6pt;margin-top:94.85pt;width:8.6pt;height:8.6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&#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">
                <v:imagedata r:id="rId64" o:title=""/>
              </v:shape>
            </w:pict>
          </mc:Fallback>
        </mc:AlternateContent>
      </w:r>
      <w:r>
        <w:rPr>
          <w:noProof/>
        </w:rPr>
        <mc:AlternateContent>
          <mc:Choice Requires="wpi">
            <w:drawing>
              <wp:anchor distT="0" distB="0" distL="114300" distR="114300" simplePos="0" relativeHeight="251658267" behindDoc="0" locked="0" layoutInCell="1" allowOverlap="1" wp14:anchorId="204C1B4B" wp14:editId="510CE910">
                <wp:simplePos x="0" y="0"/>
                <wp:positionH relativeFrom="column">
                  <wp:posOffset>3258185</wp:posOffset>
                </wp:positionH>
                <wp:positionV relativeFrom="paragraph">
                  <wp:posOffset>1038860</wp:posOffset>
                </wp:positionV>
                <wp:extent cx="85680" cy="72000"/>
                <wp:effectExtent l="38100" t="38100" r="29210" b="42545"/>
                <wp:wrapNone/>
                <wp:docPr id="160" name="Ink 160"/>
                <wp:cNvGraphicFramePr/>
                <a:graphic xmlns:a="http://schemas.openxmlformats.org/drawingml/2006/main">
                  <a:graphicData uri="http://schemas.microsoft.com/office/word/2010/wordprocessingInk">
                    <w14:contentPart bwMode="auto" r:id="rId65">
                      <w14:nvContentPartPr>
                        <w14:cNvContentPartPr/>
                      </w14:nvContentPartPr>
                      <w14:xfrm>
                        <a:off x="0" y="0"/>
                        <a:ext cx="85680" cy="7200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44270F67" id="Ink 160" o:spid="_x0000_s1026" type="#_x0000_t75" style="position:absolute;margin-left:255.35pt;margin-top:80.6pt;width:9.2pt;height:8.1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">
                <v:imagedata r:id="rId66" o:title=""/>
              </v:shape>
            </w:pict>
          </mc:Fallback>
        </mc:AlternateContent>
      </w:r>
      <w:r>
        <w:rPr>
          <w:noProof/>
        </w:rPr>
        <mc:AlternateContent>
          <mc:Choice Requires="wpi">
            <w:drawing>
              <wp:anchor distT="0" distB="0" distL="114300" distR="114300" simplePos="0" relativeHeight="251658265" behindDoc="0" locked="0" layoutInCell="1" allowOverlap="1" wp14:anchorId="3AAC0167" wp14:editId="2F5A650F">
                <wp:simplePos x="0" y="0"/>
                <wp:positionH relativeFrom="column">
                  <wp:posOffset>3015615</wp:posOffset>
                </wp:positionH>
                <wp:positionV relativeFrom="paragraph">
                  <wp:posOffset>820420</wp:posOffset>
                </wp:positionV>
                <wp:extent cx="95760" cy="75565"/>
                <wp:effectExtent l="38100" t="38100" r="31750" b="38735"/>
                <wp:wrapNone/>
                <wp:docPr id="154" name="Ink 154"/>
                <wp:cNvGraphicFramePr/>
                <a:graphic xmlns:a="http://schemas.openxmlformats.org/drawingml/2006/main">
                  <a:graphicData uri="http://schemas.microsoft.com/office/word/2010/wordprocessingInk">
                    <w14:contentPart bwMode="auto" r:id="rId67">
                      <w14:nvContentPartPr>
                        <w14:cNvContentPartPr/>
                      </w14:nvContentPartPr>
                      <w14:xfrm>
                        <a:off x="0" y="0"/>
                        <a:ext cx="95760" cy="75565"/>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24605950" id="Ink 154" o:spid="_x0000_s1026" type="#_x0000_t75" style="position:absolute;margin-left:236.25pt;margin-top:63.4pt;width:10pt;height:8.3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">
                <v:imagedata r:id="rId68" o:title=""/>
              </v:shape>
            </w:pict>
          </mc:Fallback>
        </mc:AlternateContent>
      </w:r>
      <w:r>
        <w:rPr>
          <w:noProof/>
        </w:rPr>
        <mc:AlternateContent>
          <mc:Choice Requires="wpi">
            <w:drawing>
              <wp:anchor distT="0" distB="0" distL="114300" distR="114300" simplePos="0" relativeHeight="251658264" behindDoc="0" locked="0" layoutInCell="1" allowOverlap="1" wp14:anchorId="556054B8" wp14:editId="1B581D53">
                <wp:simplePos x="0" y="0"/>
                <wp:positionH relativeFrom="column">
                  <wp:posOffset>3022952</wp:posOffset>
                </wp:positionH>
                <wp:positionV relativeFrom="paragraph">
                  <wp:posOffset>643438</wp:posOffset>
                </wp:positionV>
                <wp:extent cx="48240" cy="68040"/>
                <wp:effectExtent l="38100" t="38100" r="28575" b="46355"/>
                <wp:wrapNone/>
                <wp:docPr id="151" name="Ink 151"/>
                <wp:cNvGraphicFramePr/>
                <a:graphic xmlns:a="http://schemas.openxmlformats.org/drawingml/2006/main">
                  <a:graphicData uri="http://schemas.microsoft.com/office/word/2010/wordprocessingInk">
                    <w14:contentPart bwMode="auto" r:id="rId69">
                      <w14:nvContentPartPr>
                        <w14:cNvContentPartPr/>
                      </w14:nvContentPartPr>
                      <w14:xfrm>
                        <a:off x="0" y="0"/>
                        <a:ext cx="48240" cy="6804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2794703B" id="Ink 151" o:spid="_x0000_s1026" type="#_x0000_t75" style="position:absolute;margin-left:236.85pt;margin-top:49.45pt;width:6.25pt;height:7.75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">
                <v:imagedata r:id="rId70" o:title=""/>
              </v:shape>
            </w:pict>
          </mc:Fallback>
        </mc:AlternateContent>
      </w:r>
      <w:r>
        <w:rPr>
          <w:noProof/>
        </w:rPr>
        <mc:AlternateContent>
          <mc:Choice Requires="wpi">
            <w:drawing>
              <wp:anchor distT="0" distB="0" distL="114300" distR="114300" simplePos="0" relativeHeight="251658263" behindDoc="0" locked="0" layoutInCell="1" allowOverlap="1" wp14:anchorId="723C2A4B" wp14:editId="74A27AB2">
                <wp:simplePos x="0" y="0"/>
                <wp:positionH relativeFrom="column">
                  <wp:posOffset>3046712</wp:posOffset>
                </wp:positionH>
                <wp:positionV relativeFrom="paragraph">
                  <wp:posOffset>1421398</wp:posOffset>
                </wp:positionV>
                <wp:extent cx="51480" cy="61920"/>
                <wp:effectExtent l="38100" t="38100" r="24765" b="40005"/>
                <wp:wrapNone/>
                <wp:docPr id="150" name="Ink 150"/>
                <wp:cNvGraphicFramePr/>
                <a:graphic xmlns:a="http://schemas.openxmlformats.org/drawingml/2006/main">
                  <a:graphicData uri="http://schemas.microsoft.com/office/word/2010/wordprocessingInk">
                    <w14:contentPart bwMode="auto" r:id="rId71">
                      <w14:nvContentPartPr>
                        <w14:cNvContentPartPr/>
                      </w14:nvContentPartPr>
                      <w14:xfrm>
                        <a:off x="0" y="0"/>
                        <a:ext cx="51480" cy="6192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6E129E0D" id="Ink 150" o:spid="_x0000_s1026" type="#_x0000_t75" style="position:absolute;margin-left:238.7pt;margin-top:110.7pt;width:6.45pt;height:7.3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">
                <v:imagedata r:id="rId72" o:title=""/>
              </v:shape>
            </w:pict>
          </mc:Fallback>
        </mc:AlternateContent>
      </w:r>
      <w:r>
        <w:rPr>
          <w:noProof/>
        </w:rPr>
        <mc:AlternateContent>
          <mc:Choice Requires="wpi">
            <w:drawing>
              <wp:anchor distT="0" distB="0" distL="114300" distR="114300" simplePos="0" relativeHeight="251658262" behindDoc="0" locked="0" layoutInCell="1" allowOverlap="1" wp14:anchorId="34662130" wp14:editId="3BCF4712">
                <wp:simplePos x="0" y="0"/>
                <wp:positionH relativeFrom="column">
                  <wp:posOffset>3421832</wp:posOffset>
                </wp:positionH>
                <wp:positionV relativeFrom="paragraph">
                  <wp:posOffset>998758</wp:posOffset>
                </wp:positionV>
                <wp:extent cx="41400" cy="57960"/>
                <wp:effectExtent l="38100" t="38100" r="22225" b="43815"/>
                <wp:wrapNone/>
                <wp:docPr id="149" name="Ink 149"/>
                <wp:cNvGraphicFramePr/>
                <a:graphic xmlns:a="http://schemas.openxmlformats.org/drawingml/2006/main">
                  <a:graphicData uri="http://schemas.microsoft.com/office/word/2010/wordprocessingInk">
                    <w14:contentPart bwMode="auto" r:id="rId73">
                      <w14:nvContentPartPr>
                        <w14:cNvContentPartPr/>
                      </w14:nvContentPartPr>
                      <w14:xfrm>
                        <a:off x="0" y="0"/>
                        <a:ext cx="41400" cy="5796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60082634" id="Ink 149" o:spid="_x0000_s1026" type="#_x0000_t75" style="position:absolute;margin-left:268.25pt;margin-top:77.45pt;width:5.65pt;height:6.9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">
                <v:imagedata r:id="rId74" o:title=""/>
              </v:shape>
            </w:pict>
          </mc:Fallback>
        </mc:AlternateContent>
      </w:r>
      <w:r>
        <w:rPr>
          <w:noProof/>
        </w:rPr>
        <mc:AlternateContent>
          <mc:Choice Requires="wpi">
            <w:drawing>
              <wp:anchor distT="0" distB="0" distL="114300" distR="114300" simplePos="0" relativeHeight="251658261" behindDoc="0" locked="0" layoutInCell="1" allowOverlap="1" wp14:anchorId="42D01E86" wp14:editId="1BF7448B">
                <wp:simplePos x="0" y="0"/>
                <wp:positionH relativeFrom="column">
                  <wp:posOffset>2599592</wp:posOffset>
                </wp:positionH>
                <wp:positionV relativeFrom="paragraph">
                  <wp:posOffset>1015318</wp:posOffset>
                </wp:positionV>
                <wp:extent cx="58320" cy="78840"/>
                <wp:effectExtent l="38100" t="38100" r="31115" b="35560"/>
                <wp:wrapNone/>
                <wp:docPr id="148" name="Ink 148"/>
                <wp:cNvGraphicFramePr/>
                <a:graphic xmlns:a="http://schemas.openxmlformats.org/drawingml/2006/main">
                  <a:graphicData uri="http://schemas.microsoft.com/office/word/2010/wordprocessingInk">
                    <w14:contentPart bwMode="auto" r:id="rId75">
                      <w14:nvContentPartPr>
                        <w14:cNvContentPartPr/>
                      </w14:nvContentPartPr>
                      <w14:xfrm>
                        <a:off x="0" y="0"/>
                        <a:ext cx="58320" cy="7884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1108AA8A" id="Ink 148" o:spid="_x0000_s1026" type="#_x0000_t75" style="position:absolute;margin-left:203.5pt;margin-top:78.75pt;width:7.05pt;height:8.6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">
                <v:imagedata r:id="rId76" o:title=""/>
              </v:shape>
            </w:pict>
          </mc:Fallback>
        </mc:AlternateContent>
      </w:r>
      <w:r w:rsidR="00020B09" w:rsidRPr="00F62520">
        <w:rPr>
          <w:noProof/>
        </w:rPr>
        <w:drawing>
          <wp:inline distT="0" distB="0" distL="0" distR="0" wp14:anchorId="22382B1C" wp14:editId="5FDA85EB">
            <wp:extent cx="2266950" cy="213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66950" cy="2133600"/>
                    </a:xfrm>
                    <a:prstGeom prst="rect">
                      <a:avLst/>
                    </a:prstGeom>
                    <a:noFill/>
                    <a:ln>
                      <a:noFill/>
                    </a:ln>
                  </pic:spPr>
                </pic:pic>
              </a:graphicData>
            </a:graphic>
          </wp:inline>
        </w:drawing>
      </w:r>
    </w:p>
    <w:p w14:paraId="6CCE7601" w14:textId="0DE090C0" w:rsidR="00020B09" w:rsidRPr="0085653E" w:rsidRDefault="00020B09" w:rsidP="0085653E">
      <w:pPr>
        <w:spacing w:after="0" w:line="240" w:lineRule="auto"/>
        <w:ind w:right="1582" w:firstLine="720"/>
        <w:rPr>
          <w:rFonts w:eastAsia="Times New Roman" w:cstheme="minorHAnsi"/>
          <w:b/>
          <w:bCs/>
          <w:kern w:val="28"/>
          <w:sz w:val="28"/>
          <w:szCs w:val="28"/>
        </w:rPr>
      </w:pPr>
      <w:r w:rsidRPr="0085653E">
        <w:rPr>
          <w:rFonts w:eastAsia="Times New Roman" w:cstheme="minorHAnsi"/>
          <w:b/>
          <w:bCs/>
          <w:kern w:val="28"/>
          <w:sz w:val="28"/>
          <w:szCs w:val="28"/>
        </w:rPr>
        <w:t>Water, H</w:t>
      </w:r>
      <w:r w:rsidRPr="0085653E">
        <w:rPr>
          <w:rFonts w:eastAsia="Times New Roman" w:cstheme="minorHAnsi"/>
          <w:b/>
          <w:bCs/>
          <w:kern w:val="28"/>
          <w:sz w:val="28"/>
          <w:szCs w:val="28"/>
          <w:vertAlign w:val="subscript"/>
        </w:rPr>
        <w:t>2</w:t>
      </w:r>
      <w:r w:rsidRPr="0085653E">
        <w:rPr>
          <w:rFonts w:eastAsia="Times New Roman" w:cstheme="minorHAnsi"/>
          <w:b/>
          <w:bCs/>
          <w:kern w:val="28"/>
          <w:sz w:val="28"/>
          <w:szCs w:val="28"/>
        </w:rPr>
        <w:t>O</w:t>
      </w:r>
    </w:p>
    <w:p w14:paraId="4791E399" w14:textId="6A67D6CE" w:rsidR="00020B09" w:rsidRPr="004E0318" w:rsidRDefault="008B21E3" w:rsidP="004E0318">
      <w:pPr>
        <w:spacing w:after="0" w:line="240" w:lineRule="auto"/>
        <w:ind w:left="360" w:right="1582"/>
        <w:jc w:val="center"/>
        <w:rPr>
          <w:rFonts w:eastAsia="Times New Roman" w:cstheme="minorHAnsi"/>
          <w:b/>
          <w:bCs/>
          <w:kern w:val="28"/>
          <w:sz w:val="28"/>
          <w:szCs w:val="28"/>
        </w:rPr>
      </w:pPr>
      <w:r>
        <w:rPr>
          <w:noProof/>
        </w:rPr>
        <mc:AlternateContent>
          <mc:Choice Requires="wpi">
            <w:drawing>
              <wp:anchor distT="0" distB="0" distL="114300" distR="114300" simplePos="0" relativeHeight="251658272" behindDoc="0" locked="0" layoutInCell="1" allowOverlap="1" wp14:anchorId="27541053" wp14:editId="04CE923E">
                <wp:simplePos x="0" y="0"/>
                <wp:positionH relativeFrom="column">
                  <wp:posOffset>3155315</wp:posOffset>
                </wp:positionH>
                <wp:positionV relativeFrom="paragraph">
                  <wp:posOffset>766445</wp:posOffset>
                </wp:positionV>
                <wp:extent cx="109440" cy="88900"/>
                <wp:effectExtent l="38100" t="38100" r="5080" b="38100"/>
                <wp:wrapNone/>
                <wp:docPr id="175" name="Ink 175"/>
                <wp:cNvGraphicFramePr/>
                <a:graphic xmlns:a="http://schemas.openxmlformats.org/drawingml/2006/main">
                  <a:graphicData uri="http://schemas.microsoft.com/office/word/2010/wordprocessingInk">
                    <w14:contentPart bwMode="auto" r:id="rId77">
                      <w14:nvContentPartPr>
                        <w14:cNvContentPartPr/>
                      </w14:nvContentPartPr>
                      <w14:xfrm>
                        <a:off x="0" y="0"/>
                        <a:ext cx="109440" cy="8890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11074BC8" id="Ink 175" o:spid="_x0000_s1026" type="#_x0000_t75" style="position:absolute;margin-left:247.25pt;margin-top:59.15pt;width:11.05pt;height:9.4pt;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">
                <v:imagedata r:id="rId78" o:title=""/>
              </v:shape>
            </w:pict>
          </mc:Fallback>
        </mc:AlternateContent>
      </w:r>
      <w:r>
        <w:rPr>
          <w:noProof/>
        </w:rPr>
        <mc:AlternateContent>
          <mc:Choice Requires="wpi">
            <w:drawing>
              <wp:anchor distT="0" distB="0" distL="114300" distR="114300" simplePos="0" relativeHeight="251658271" behindDoc="0" locked="0" layoutInCell="1" allowOverlap="1" wp14:anchorId="6780674C" wp14:editId="4D3F4A62">
                <wp:simplePos x="0" y="0"/>
                <wp:positionH relativeFrom="column">
                  <wp:posOffset>2650490</wp:posOffset>
                </wp:positionH>
                <wp:positionV relativeFrom="paragraph">
                  <wp:posOffset>766445</wp:posOffset>
                </wp:positionV>
                <wp:extent cx="85680" cy="85090"/>
                <wp:effectExtent l="38100" t="38100" r="29210" b="41910"/>
                <wp:wrapNone/>
                <wp:docPr id="172" name="Ink 172"/>
                <wp:cNvGraphicFramePr/>
                <a:graphic xmlns:a="http://schemas.openxmlformats.org/drawingml/2006/main">
                  <a:graphicData uri="http://schemas.microsoft.com/office/word/2010/wordprocessingInk">
                    <w14:contentPart bwMode="auto" r:id="rId79">
                      <w14:nvContentPartPr>
                        <w14:cNvContentPartPr/>
                      </w14:nvContentPartPr>
                      <w14:xfrm>
                        <a:off x="0" y="0"/>
                        <a:ext cx="85680" cy="8509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2F0852CD" id="Ink 172" o:spid="_x0000_s1026" type="#_x0000_t75" style="position:absolute;margin-left:207.5pt;margin-top:59.15pt;width:9.2pt;height:9.1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">
                <v:imagedata r:id="rId80" o:title=""/>
              </v:shape>
            </w:pict>
          </mc:Fallback>
        </mc:AlternateContent>
      </w:r>
      <w:r>
        <w:rPr>
          <w:noProof/>
        </w:rPr>
        <mc:AlternateContent>
          <mc:Choice Requires="wpi">
            <w:drawing>
              <wp:anchor distT="0" distB="0" distL="114300" distR="114300" simplePos="0" relativeHeight="251658270" behindDoc="0" locked="0" layoutInCell="1" allowOverlap="1" wp14:anchorId="09A9A898" wp14:editId="58A612CB">
                <wp:simplePos x="0" y="0"/>
                <wp:positionH relativeFrom="column">
                  <wp:posOffset>3309512</wp:posOffset>
                </wp:positionH>
                <wp:positionV relativeFrom="paragraph">
                  <wp:posOffset>886851</wp:posOffset>
                </wp:positionV>
                <wp:extent cx="34560" cy="64800"/>
                <wp:effectExtent l="25400" t="38100" r="29210" b="36830"/>
                <wp:wrapNone/>
                <wp:docPr id="166" name="Ink 166"/>
                <wp:cNvGraphicFramePr/>
                <a:graphic xmlns:a="http://schemas.openxmlformats.org/drawingml/2006/main">
                  <a:graphicData uri="http://schemas.microsoft.com/office/word/2010/wordprocessingInk">
                    <w14:contentPart bwMode="auto" r:id="rId81">
                      <w14:nvContentPartPr>
                        <w14:cNvContentPartPr/>
                      </w14:nvContentPartPr>
                      <w14:xfrm>
                        <a:off x="0" y="0"/>
                        <a:ext cx="34560" cy="6480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0B7FF6CE" id="Ink 166" o:spid="_x0000_s1026" type="#_x0000_t75" style="position:absolute;margin-left:259.4pt;margin-top:68.65pt;width:5.15pt;height:7.5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">
                <v:imagedata r:id="rId82" o:title=""/>
              </v:shape>
            </w:pict>
          </mc:Fallback>
        </mc:AlternateContent>
      </w:r>
      <w:r>
        <w:rPr>
          <w:noProof/>
        </w:rPr>
        <mc:AlternateContent>
          <mc:Choice Requires="wpi">
            <w:drawing>
              <wp:anchor distT="0" distB="0" distL="114300" distR="114300" simplePos="0" relativeHeight="251658269" behindDoc="0" locked="0" layoutInCell="1" allowOverlap="1" wp14:anchorId="3612BCA6" wp14:editId="68E27628">
                <wp:simplePos x="0" y="0"/>
                <wp:positionH relativeFrom="column">
                  <wp:posOffset>2565752</wp:posOffset>
                </wp:positionH>
                <wp:positionV relativeFrom="paragraph">
                  <wp:posOffset>944451</wp:posOffset>
                </wp:positionV>
                <wp:extent cx="34560" cy="48240"/>
                <wp:effectExtent l="25400" t="38100" r="41910" b="41275"/>
                <wp:wrapNone/>
                <wp:docPr id="165" name="Ink 165"/>
                <wp:cNvGraphicFramePr/>
                <a:graphic xmlns:a="http://schemas.openxmlformats.org/drawingml/2006/main">
                  <a:graphicData uri="http://schemas.microsoft.com/office/word/2010/wordprocessingInk">
                    <w14:contentPart bwMode="auto" r:id="rId83">
                      <w14:nvContentPartPr>
                        <w14:cNvContentPartPr/>
                      </w14:nvContentPartPr>
                      <w14:xfrm>
                        <a:off x="0" y="0"/>
                        <a:ext cx="34560" cy="4824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7D5512EA" id="Ink 165" o:spid="_x0000_s1026" type="#_x0000_t75" style="position:absolute;margin-left:200.85pt;margin-top:73.15pt;width:5.15pt;height:6.25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">
                <v:imagedata r:id="rId84" o:title=""/>
              </v:shape>
            </w:pict>
          </mc:Fallback>
        </mc:AlternateContent>
      </w:r>
      <w:r w:rsidR="0022472E">
        <w:rPr>
          <w:noProof/>
        </w:rPr>
        <mc:AlternateContent>
          <mc:Choice Requires="wpi">
            <w:drawing>
              <wp:anchor distT="0" distB="0" distL="114300" distR="114300" simplePos="0" relativeHeight="251658253" behindDoc="0" locked="0" layoutInCell="1" allowOverlap="1" wp14:anchorId="7AFC87BB" wp14:editId="1C8BC215">
                <wp:simplePos x="0" y="0"/>
                <wp:positionH relativeFrom="column">
                  <wp:posOffset>2462530</wp:posOffset>
                </wp:positionH>
                <wp:positionV relativeFrom="paragraph">
                  <wp:posOffset>111760</wp:posOffset>
                </wp:positionV>
                <wp:extent cx="153670" cy="184100"/>
                <wp:effectExtent l="38100" t="38100" r="36830" b="45085"/>
                <wp:wrapNone/>
                <wp:docPr id="129" name="Ink 129"/>
                <wp:cNvGraphicFramePr/>
                <a:graphic xmlns:a="http://schemas.openxmlformats.org/drawingml/2006/main">
                  <a:graphicData uri="http://schemas.microsoft.com/office/word/2010/wordprocessingInk">
                    <w14:contentPart bwMode="auto" r:id="rId85">
                      <w14:nvContentPartPr>
                        <w14:cNvContentPartPr/>
                      </w14:nvContentPartPr>
                      <w14:xfrm>
                        <a:off x="0" y="0"/>
                        <a:ext cx="153670" cy="18410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57A09CD6" id="Ink 129" o:spid="_x0000_s1026" type="#_x0000_t75" style="position:absolute;margin-left:192.7pt;margin-top:7.6pt;width:14.5pt;height:16.9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">
                <v:imagedata r:id="rId86" o:title=""/>
              </v:shape>
            </w:pict>
          </mc:Fallback>
        </mc:AlternateContent>
      </w:r>
      <w:r w:rsidR="0022472E">
        <w:rPr>
          <w:noProof/>
        </w:rPr>
        <mc:AlternateContent>
          <mc:Choice Requires="wpi">
            <w:drawing>
              <wp:anchor distT="0" distB="0" distL="114300" distR="114300" simplePos="0" relativeHeight="251658254" behindDoc="0" locked="0" layoutInCell="1" allowOverlap="1" wp14:anchorId="6AF15466" wp14:editId="38A15ECB">
                <wp:simplePos x="0" y="0"/>
                <wp:positionH relativeFrom="column">
                  <wp:posOffset>3209925</wp:posOffset>
                </wp:positionH>
                <wp:positionV relativeFrom="paragraph">
                  <wp:posOffset>114935</wp:posOffset>
                </wp:positionV>
                <wp:extent cx="168255" cy="164430"/>
                <wp:effectExtent l="38100" t="38100" r="35560" b="52070"/>
                <wp:wrapNone/>
                <wp:docPr id="130" name="Ink 130"/>
                <wp:cNvGraphicFramePr/>
                <a:graphic xmlns:a="http://schemas.openxmlformats.org/drawingml/2006/main">
                  <a:graphicData uri="http://schemas.microsoft.com/office/word/2010/wordprocessingInk">
                    <w14:contentPart bwMode="auto" r:id="rId87">
                      <w14:nvContentPartPr>
                        <w14:cNvContentPartPr/>
                      </w14:nvContentPartPr>
                      <w14:xfrm>
                        <a:off x="0" y="0"/>
                        <a:ext cx="168255" cy="164430"/>
                      </w14:xfrm>
                    </w14:contentPart>
                  </a:graphicData>
                </a:graphic>
              </wp:anchor>
            </w:drawing>
          </mc:Choice>
          <mc:Fallback xmlns:w16cex="http://schemas.microsoft.com/office/word/2018/wordml/cex" xmlns:w16="http://schemas.microsoft.com/office/word/2018/wordml" xmlns:w16sdtdh="http://schemas.microsoft.com/office/word/2020/wordml/sdtdatahash">
            <w:pict>
              <v:shape w14:anchorId="6096BEE9" id="Ink 130" o:spid="_x0000_s1026" type="#_x0000_t75" style="position:absolute;margin-left:251.55pt;margin-top:7.85pt;width:15.7pt;height:15.4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">
                <v:imagedata r:id="rId88" o:title=""/>
              </v:shape>
            </w:pict>
          </mc:Fallback>
        </mc:AlternateContent>
      </w:r>
      <w:r w:rsidR="00020B09" w:rsidRPr="00F62520">
        <w:rPr>
          <w:noProof/>
        </w:rPr>
        <w:drawing>
          <wp:inline distT="0" distB="0" distL="0" distR="0" wp14:anchorId="5D5083C7" wp14:editId="74DC4959">
            <wp:extent cx="2457450" cy="1838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57450" cy="1838325"/>
                    </a:xfrm>
                    <a:prstGeom prst="rect">
                      <a:avLst/>
                    </a:prstGeom>
                    <a:noFill/>
                    <a:ln>
                      <a:noFill/>
                    </a:ln>
                  </pic:spPr>
                </pic:pic>
              </a:graphicData>
            </a:graphic>
          </wp:inline>
        </w:drawing>
      </w:r>
    </w:p>
    <w:p w14:paraId="58359005" w14:textId="52A92F01" w:rsidR="0085653E" w:rsidRPr="0041287D" w:rsidRDefault="0085653E" w:rsidP="0041287D">
      <w:pPr>
        <w:pStyle w:val="ListParagraph"/>
        <w:numPr>
          <w:ilvl w:val="0"/>
          <w:numId w:val="18"/>
        </w:numPr>
        <w:spacing w:line="276" w:lineRule="auto"/>
        <w:rPr>
          <w:i/>
          <w:iCs/>
          <w:color w:val="538135" w:themeColor="accent6" w:themeShade="BF"/>
          <w:sz w:val="28"/>
          <w:szCs w:val="28"/>
        </w:rPr>
      </w:pPr>
      <w:r w:rsidRPr="0041287D">
        <w:rPr>
          <w:i/>
          <w:iCs/>
          <w:color w:val="538135" w:themeColor="accent6" w:themeShade="BF"/>
          <w:sz w:val="28"/>
          <w:szCs w:val="28"/>
        </w:rPr>
        <w:t>Methane does not conduct electricity because it has no overall electrical charge. (1 mark)</w:t>
      </w:r>
    </w:p>
    <w:p w14:paraId="19E2E1B7" w14:textId="38E2C54D" w:rsidR="0085653E" w:rsidRPr="0041287D" w:rsidRDefault="0085653E" w:rsidP="0041287D">
      <w:pPr>
        <w:pStyle w:val="ListParagraph"/>
        <w:numPr>
          <w:ilvl w:val="0"/>
          <w:numId w:val="18"/>
        </w:numPr>
        <w:spacing w:line="276" w:lineRule="auto"/>
        <w:rPr>
          <w:i/>
          <w:iCs/>
          <w:color w:val="538135" w:themeColor="accent6" w:themeShade="BF"/>
          <w:sz w:val="28"/>
          <w:szCs w:val="28"/>
        </w:rPr>
      </w:pPr>
      <w:r w:rsidRPr="0041287D">
        <w:rPr>
          <w:i/>
          <w:iCs/>
          <w:color w:val="538135" w:themeColor="accent6" w:themeShade="BF"/>
          <w:sz w:val="28"/>
          <w:szCs w:val="28"/>
        </w:rPr>
        <w:t xml:space="preserve">In ionic compounds, electrons are transferred from metal atoms to non-metal atoms to form positively and negatively charge ions. (1 mark) </w:t>
      </w:r>
    </w:p>
    <w:p w14:paraId="2FF9F16A" w14:textId="15137809" w:rsidR="0085653E" w:rsidRPr="0041287D" w:rsidRDefault="0085653E" w:rsidP="0041287D">
      <w:pPr>
        <w:pStyle w:val="ListParagraph"/>
        <w:spacing w:line="276" w:lineRule="auto"/>
        <w:rPr>
          <w:i/>
          <w:iCs/>
          <w:color w:val="538135" w:themeColor="accent6" w:themeShade="BF"/>
          <w:sz w:val="28"/>
          <w:szCs w:val="28"/>
        </w:rPr>
      </w:pPr>
      <w:r w:rsidRPr="0041287D">
        <w:rPr>
          <w:i/>
          <w:iCs/>
          <w:color w:val="538135" w:themeColor="accent6" w:themeShade="BF"/>
          <w:sz w:val="28"/>
          <w:szCs w:val="28"/>
        </w:rPr>
        <w:t>These ions are then held together by strong electrostatic charges. In simple molecular substances, non-metal atoms are held together by shared pairs of electrons. (1 mark)</w:t>
      </w:r>
    </w:p>
    <w:p w14:paraId="22AF315F" w14:textId="60BE65ED" w:rsidR="0085653E" w:rsidRPr="0041287D" w:rsidRDefault="0085653E" w:rsidP="0041287D">
      <w:pPr>
        <w:pStyle w:val="ListParagraph"/>
        <w:spacing w:line="276" w:lineRule="auto"/>
        <w:rPr>
          <w:i/>
          <w:iCs/>
          <w:color w:val="538135" w:themeColor="accent6" w:themeShade="BF"/>
          <w:sz w:val="28"/>
          <w:szCs w:val="28"/>
        </w:rPr>
      </w:pPr>
      <w:r w:rsidRPr="0041287D">
        <w:rPr>
          <w:i/>
          <w:iCs/>
          <w:color w:val="538135" w:themeColor="accent6" w:themeShade="BF"/>
          <w:sz w:val="28"/>
          <w:szCs w:val="28"/>
        </w:rPr>
        <w:t>There are strong covalent bonds between the atoms within a simple molecule but only very weak forces of attraction between the molecules. (1 mark)</w:t>
      </w:r>
    </w:p>
    <w:p w14:paraId="14FEDC1F" w14:textId="702B702F" w:rsidR="00CE0569" w:rsidRPr="0041287D" w:rsidRDefault="0085653E" w:rsidP="0041287D">
      <w:pPr>
        <w:pStyle w:val="ListParagraph"/>
        <w:spacing w:line="276" w:lineRule="auto"/>
        <w:rPr>
          <w:rFonts w:eastAsiaTheme="minorEastAsia"/>
          <w:i/>
          <w:iCs/>
          <w:color w:val="FF0000"/>
          <w:sz w:val="28"/>
          <w:szCs w:val="28"/>
          <w:lang w:eastAsia="en-GB"/>
        </w:rPr>
      </w:pPr>
      <w:r w:rsidRPr="0041287D">
        <w:rPr>
          <w:i/>
          <w:iCs/>
          <w:color w:val="538135" w:themeColor="accent6" w:themeShade="BF"/>
          <w:sz w:val="28"/>
          <w:szCs w:val="28"/>
        </w:rPr>
        <w:t>Little energy is required to break the forces of attraction between the molecules so methane melts and boils at low temperatures and is a gas at room temperature.</w:t>
      </w:r>
      <w:r w:rsidR="00FC4C5E" w:rsidRPr="0041287D">
        <w:rPr>
          <w:i/>
          <w:iCs/>
          <w:color w:val="538135" w:themeColor="accent6" w:themeShade="BF"/>
          <w:sz w:val="28"/>
          <w:szCs w:val="28"/>
        </w:rPr>
        <w:t xml:space="preserve"> </w:t>
      </w:r>
      <w:r w:rsidRPr="0041287D">
        <w:rPr>
          <w:i/>
          <w:iCs/>
          <w:color w:val="538135" w:themeColor="accent6" w:themeShade="BF"/>
          <w:sz w:val="28"/>
          <w:szCs w:val="28"/>
        </w:rPr>
        <w:t>(1 mark)</w:t>
      </w:r>
      <w:r w:rsidR="00CE0569" w:rsidRPr="0041287D">
        <w:rPr>
          <w:rFonts w:eastAsiaTheme="minorEastAsia"/>
          <w:i/>
          <w:iCs/>
          <w:color w:val="FF0000"/>
          <w:sz w:val="28"/>
          <w:szCs w:val="28"/>
          <w:lang w:eastAsia="en-GB"/>
        </w:rPr>
        <w:br w:type="page"/>
      </w:r>
    </w:p>
    <w:p w14:paraId="496FA270" w14:textId="757CD03A" w:rsidR="00266817" w:rsidRPr="005C025D" w:rsidRDefault="00F30D39" w:rsidP="00F30D39">
      <w:pPr>
        <w:pStyle w:val="Heading1"/>
        <w:rPr>
          <w:rFonts w:eastAsiaTheme="minorEastAsia"/>
          <w:u w:val="single"/>
          <w:lang w:eastAsia="en-GB"/>
        </w:rPr>
      </w:pPr>
      <w:bookmarkStart w:id="64" w:name="_Toc41902886"/>
      <w:r w:rsidRPr="005C025D">
        <w:rPr>
          <w:rFonts w:eastAsiaTheme="minorEastAsia"/>
          <w:u w:val="single"/>
          <w:lang w:eastAsia="en-GB"/>
        </w:rPr>
        <w:t>Physics - Electrical circuits</w:t>
      </w:r>
      <w:bookmarkEnd w:id="64"/>
    </w:p>
    <w:p w14:paraId="7CA6317D" w14:textId="16DEBD24" w:rsidR="00760E91" w:rsidRDefault="00155593" w:rsidP="00737A49">
      <w:pPr>
        <w:spacing w:after="0" w:line="276" w:lineRule="auto"/>
        <w:textAlignment w:val="baseline"/>
        <w:rPr>
          <w:sz w:val="28"/>
          <w:szCs w:val="28"/>
        </w:rPr>
      </w:pPr>
      <w:r w:rsidRPr="00155593">
        <w:rPr>
          <w:sz w:val="28"/>
          <w:szCs w:val="28"/>
        </w:rPr>
        <w:t xml:space="preserve">In </w:t>
      </w:r>
      <w:r w:rsidR="00F30D39" w:rsidRPr="00760E91">
        <w:rPr>
          <w:sz w:val="28"/>
          <w:szCs w:val="28"/>
        </w:rPr>
        <w:t>th</w:t>
      </w:r>
      <w:r w:rsidR="003D2E07" w:rsidRPr="00760E91">
        <w:rPr>
          <w:sz w:val="28"/>
          <w:szCs w:val="28"/>
        </w:rPr>
        <w:t>e</w:t>
      </w:r>
      <w:r w:rsidRPr="00155593">
        <w:rPr>
          <w:sz w:val="28"/>
          <w:szCs w:val="28"/>
        </w:rPr>
        <w:t xml:space="preserve"> physics section </w:t>
      </w:r>
      <w:r w:rsidR="003D2E07" w:rsidRPr="00760E91">
        <w:rPr>
          <w:sz w:val="28"/>
          <w:szCs w:val="28"/>
        </w:rPr>
        <w:t xml:space="preserve">of Applied </w:t>
      </w:r>
      <w:r w:rsidR="00760E91" w:rsidRPr="00760E91">
        <w:rPr>
          <w:sz w:val="28"/>
          <w:szCs w:val="28"/>
        </w:rPr>
        <w:t>Science,</w:t>
      </w:r>
      <w:r w:rsidR="003D2E07" w:rsidRPr="00760E91">
        <w:rPr>
          <w:sz w:val="28"/>
          <w:szCs w:val="28"/>
        </w:rPr>
        <w:t xml:space="preserve"> </w:t>
      </w:r>
      <w:r w:rsidRPr="00155593">
        <w:rPr>
          <w:sz w:val="28"/>
          <w:szCs w:val="28"/>
        </w:rPr>
        <w:t>you will learn more about electrical circuits</w:t>
      </w:r>
      <w:r w:rsidR="00604AE7" w:rsidRPr="00760E91">
        <w:rPr>
          <w:sz w:val="28"/>
          <w:szCs w:val="28"/>
        </w:rPr>
        <w:t xml:space="preserve">. Therefore, </w:t>
      </w:r>
      <w:r w:rsidRPr="00155593">
        <w:rPr>
          <w:sz w:val="28"/>
          <w:szCs w:val="28"/>
        </w:rPr>
        <w:t>it is essential that you have a solid foundation to build upon. The</w:t>
      </w:r>
      <w:r w:rsidR="00604AE7" w:rsidRPr="00760E91">
        <w:rPr>
          <w:sz w:val="28"/>
          <w:szCs w:val="28"/>
        </w:rPr>
        <w:t xml:space="preserve"> following</w:t>
      </w:r>
      <w:r w:rsidRPr="00155593">
        <w:rPr>
          <w:sz w:val="28"/>
          <w:szCs w:val="28"/>
        </w:rPr>
        <w:t xml:space="preserve"> activities will ensure you have all the </w:t>
      </w:r>
      <w:r w:rsidR="00760E91" w:rsidRPr="00760E91">
        <w:rPr>
          <w:sz w:val="28"/>
          <w:szCs w:val="28"/>
        </w:rPr>
        <w:t xml:space="preserve">prerequisite </w:t>
      </w:r>
      <w:r w:rsidRPr="00155593">
        <w:rPr>
          <w:sz w:val="28"/>
          <w:szCs w:val="28"/>
        </w:rPr>
        <w:t xml:space="preserve">knowledge from GCSE at the depth required to take your learning further. </w:t>
      </w:r>
    </w:p>
    <w:p w14:paraId="7A0AC8D2" w14:textId="77777777" w:rsidR="00737A49" w:rsidRPr="00737A49" w:rsidRDefault="00737A49" w:rsidP="00737A49">
      <w:pPr>
        <w:spacing w:after="0" w:line="276" w:lineRule="auto"/>
        <w:textAlignment w:val="baseline"/>
        <w:rPr>
          <w:sz w:val="28"/>
          <w:szCs w:val="28"/>
        </w:rPr>
      </w:pPr>
    </w:p>
    <w:p w14:paraId="20B1A98E" w14:textId="07353AC2" w:rsidR="00601F97" w:rsidRDefault="004A059A" w:rsidP="00601F97">
      <w:pPr>
        <w:rPr>
          <w:sz w:val="28"/>
          <w:szCs w:val="28"/>
        </w:rPr>
      </w:pPr>
      <w:r w:rsidRPr="00155593">
        <w:rPr>
          <w:noProof/>
          <w:sz w:val="28"/>
          <w:szCs w:val="28"/>
        </w:rPr>
        <w:drawing>
          <wp:anchor distT="0" distB="0" distL="114300" distR="114300" simplePos="0" relativeHeight="251658242" behindDoc="0" locked="0" layoutInCell="1" allowOverlap="1" wp14:anchorId="44B0BBC7" wp14:editId="390B4D2A">
            <wp:simplePos x="0" y="0"/>
            <wp:positionH relativeFrom="column">
              <wp:posOffset>5154543</wp:posOffset>
            </wp:positionH>
            <wp:positionV relativeFrom="paragraph">
              <wp:posOffset>577833</wp:posOffset>
            </wp:positionV>
            <wp:extent cx="1200150" cy="1304925"/>
            <wp:effectExtent l="0" t="0" r="0" b="9525"/>
            <wp:wrapNone/>
            <wp:docPr id="32" name="Picture 32" descr="Image result for test yoursel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st yourself icon"/>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200150" cy="13049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1F97" w:rsidRPr="00601F97">
        <w:rPr>
          <w:sz w:val="28"/>
          <w:szCs w:val="28"/>
        </w:rPr>
        <w:t xml:space="preserve">Watch the following videos, make flash cards and get yourself tested on your recall of each </w:t>
      </w:r>
      <w:r w:rsidR="00737A49">
        <w:rPr>
          <w:sz w:val="28"/>
          <w:szCs w:val="28"/>
        </w:rPr>
        <w:t xml:space="preserve">of the </w:t>
      </w:r>
      <w:r w:rsidR="00601F97" w:rsidRPr="00601F97">
        <w:rPr>
          <w:sz w:val="28"/>
          <w:szCs w:val="28"/>
        </w:rPr>
        <w:t>equation</w:t>
      </w:r>
      <w:r w:rsidR="00737A49">
        <w:rPr>
          <w:sz w:val="28"/>
          <w:szCs w:val="28"/>
        </w:rPr>
        <w:t>s</w:t>
      </w:r>
      <w:r w:rsidR="00601F97" w:rsidRPr="00601F97">
        <w:rPr>
          <w:sz w:val="28"/>
          <w:szCs w:val="28"/>
        </w:rPr>
        <w:t>. Then try to recall all the equations in one group. Test yourself until you can always recall them correctly.</w:t>
      </w:r>
    </w:p>
    <w:p w14:paraId="4C97739A" w14:textId="07887048" w:rsidR="00AF55BE" w:rsidRPr="001E34F7" w:rsidRDefault="004F6A9C" w:rsidP="00601F97">
      <w:pPr>
        <w:rPr>
          <w:sz w:val="28"/>
          <w:szCs w:val="28"/>
        </w:rPr>
      </w:pPr>
      <w:hyperlink r:id="rId90" w:history="1">
        <w:r w:rsidR="00AF55BE" w:rsidRPr="001E34F7">
          <w:rPr>
            <w:rStyle w:val="Hyperlink"/>
            <w:sz w:val="28"/>
            <w:szCs w:val="28"/>
          </w:rPr>
          <w:t>Electricity Equations | GCSE Physics - YouTube</w:t>
        </w:r>
      </w:hyperlink>
    </w:p>
    <w:p w14:paraId="25E40577" w14:textId="77777777" w:rsidR="001E34F7" w:rsidRPr="001E34F7" w:rsidRDefault="004F6A9C" w:rsidP="00155593">
      <w:pPr>
        <w:spacing w:after="0" w:line="240" w:lineRule="auto"/>
        <w:textAlignment w:val="baseline"/>
        <w:rPr>
          <w:sz w:val="28"/>
          <w:szCs w:val="28"/>
        </w:rPr>
      </w:pPr>
      <w:hyperlink r:id="rId91" w:history="1">
        <w:r w:rsidR="001E34F7" w:rsidRPr="001E34F7">
          <w:rPr>
            <w:rStyle w:val="Hyperlink"/>
            <w:sz w:val="28"/>
            <w:szCs w:val="28"/>
          </w:rPr>
          <w:t xml:space="preserve">Power of Components | </w:t>
        </w:r>
        <w:proofErr w:type="spellStart"/>
        <w:r w:rsidR="001E34F7" w:rsidRPr="001E34F7">
          <w:rPr>
            <w:rStyle w:val="Hyperlink"/>
            <w:sz w:val="28"/>
            <w:szCs w:val="28"/>
          </w:rPr>
          <w:t>freesciencelessons</w:t>
        </w:r>
        <w:proofErr w:type="spellEnd"/>
      </w:hyperlink>
      <w:r w:rsidR="001E34F7" w:rsidRPr="001E34F7">
        <w:rPr>
          <w:sz w:val="28"/>
          <w:szCs w:val="28"/>
        </w:rPr>
        <w:t xml:space="preserve"> </w:t>
      </w:r>
    </w:p>
    <w:p w14:paraId="01D7A243" w14:textId="2B1A2AAD" w:rsidR="00AF55BE" w:rsidRPr="001E34F7" w:rsidRDefault="004F6A9C" w:rsidP="00155593">
      <w:pPr>
        <w:spacing w:after="0" w:line="240" w:lineRule="auto"/>
        <w:textAlignment w:val="baseline"/>
        <w:rPr>
          <w:sz w:val="28"/>
          <w:szCs w:val="28"/>
        </w:rPr>
      </w:pPr>
      <w:hyperlink r:id="rId92" w:history="1">
        <w:r w:rsidR="00AF55BE" w:rsidRPr="001E34F7">
          <w:rPr>
            <w:rStyle w:val="Hyperlink"/>
            <w:sz w:val="28"/>
            <w:szCs w:val="28"/>
          </w:rPr>
          <w:t xml:space="preserve">Potential Difference from Batteries | </w:t>
        </w:r>
        <w:proofErr w:type="spellStart"/>
        <w:r w:rsidR="00AF55BE" w:rsidRPr="001E34F7">
          <w:rPr>
            <w:rStyle w:val="Hyperlink"/>
            <w:sz w:val="28"/>
            <w:szCs w:val="28"/>
          </w:rPr>
          <w:t>freesciencelessons</w:t>
        </w:r>
        <w:proofErr w:type="spellEnd"/>
      </w:hyperlink>
    </w:p>
    <w:p w14:paraId="35CABDB5" w14:textId="77777777" w:rsidR="00737A49" w:rsidRPr="001E34F7" w:rsidRDefault="004F6A9C" w:rsidP="00155593">
      <w:pPr>
        <w:spacing w:after="0" w:line="240" w:lineRule="auto"/>
        <w:textAlignment w:val="baseline"/>
        <w:rPr>
          <w:sz w:val="28"/>
          <w:szCs w:val="28"/>
        </w:rPr>
      </w:pPr>
      <w:hyperlink r:id="rId93" w:history="1">
        <w:r w:rsidR="00AF55BE" w:rsidRPr="001E34F7">
          <w:rPr>
            <w:rStyle w:val="Hyperlink"/>
            <w:sz w:val="28"/>
            <w:szCs w:val="28"/>
          </w:rPr>
          <w:t xml:space="preserve">Charge in Circuits | </w:t>
        </w:r>
        <w:proofErr w:type="spellStart"/>
        <w:r w:rsidR="00AF55BE" w:rsidRPr="001E34F7">
          <w:rPr>
            <w:rStyle w:val="Hyperlink"/>
            <w:sz w:val="28"/>
            <w:szCs w:val="28"/>
          </w:rPr>
          <w:t>freesciencelessons</w:t>
        </w:r>
        <w:proofErr w:type="spellEnd"/>
      </w:hyperlink>
    </w:p>
    <w:p w14:paraId="13EE9063" w14:textId="77777777" w:rsidR="00737A49" w:rsidRPr="001E34F7" w:rsidRDefault="004F6A9C" w:rsidP="00155593">
      <w:pPr>
        <w:spacing w:after="0" w:line="240" w:lineRule="auto"/>
        <w:textAlignment w:val="baseline"/>
        <w:rPr>
          <w:sz w:val="28"/>
          <w:szCs w:val="28"/>
        </w:rPr>
      </w:pPr>
      <w:hyperlink r:id="rId94" w:history="1">
        <w:r w:rsidR="00737A49" w:rsidRPr="001E34F7">
          <w:rPr>
            <w:rStyle w:val="Hyperlink"/>
            <w:sz w:val="28"/>
            <w:szCs w:val="28"/>
          </w:rPr>
          <w:t xml:space="preserve">Calculating Energy Transfer by Components | </w:t>
        </w:r>
        <w:proofErr w:type="spellStart"/>
        <w:r w:rsidR="00737A49" w:rsidRPr="001E34F7">
          <w:rPr>
            <w:rStyle w:val="Hyperlink"/>
            <w:sz w:val="28"/>
            <w:szCs w:val="28"/>
          </w:rPr>
          <w:t>freesciencelessons</w:t>
        </w:r>
        <w:proofErr w:type="spellEnd"/>
      </w:hyperlink>
    </w:p>
    <w:p w14:paraId="21688E05" w14:textId="77777777" w:rsidR="001E34F7" w:rsidRPr="001E34F7" w:rsidRDefault="004F6A9C" w:rsidP="00155593">
      <w:pPr>
        <w:spacing w:after="0" w:line="240" w:lineRule="auto"/>
        <w:textAlignment w:val="baseline"/>
        <w:rPr>
          <w:sz w:val="28"/>
          <w:szCs w:val="28"/>
        </w:rPr>
      </w:pPr>
      <w:hyperlink r:id="rId95" w:history="1">
        <w:r w:rsidR="00737A49" w:rsidRPr="001E34F7">
          <w:rPr>
            <w:rStyle w:val="Hyperlink"/>
            <w:sz w:val="28"/>
            <w:szCs w:val="28"/>
          </w:rPr>
          <w:t xml:space="preserve">Resistance | </w:t>
        </w:r>
        <w:proofErr w:type="spellStart"/>
        <w:r w:rsidR="00737A49" w:rsidRPr="001E34F7">
          <w:rPr>
            <w:rStyle w:val="Hyperlink"/>
            <w:sz w:val="28"/>
            <w:szCs w:val="28"/>
          </w:rPr>
          <w:t>freesciencelessons</w:t>
        </w:r>
        <w:proofErr w:type="spellEnd"/>
      </w:hyperlink>
    </w:p>
    <w:p w14:paraId="631E0BB9" w14:textId="052528CA" w:rsidR="00155593" w:rsidRPr="001E34F7" w:rsidRDefault="004F6A9C" w:rsidP="00155593">
      <w:pPr>
        <w:spacing w:after="0" w:line="240" w:lineRule="auto"/>
        <w:textAlignment w:val="baseline"/>
        <w:rPr>
          <w:rFonts w:ascii="Calibri" w:eastAsia="Times New Roman" w:hAnsi="Calibri" w:cs="Calibri"/>
          <w:color w:val="000000"/>
          <w:sz w:val="28"/>
          <w:szCs w:val="28"/>
          <w:lang w:eastAsia="en-GB"/>
        </w:rPr>
      </w:pPr>
      <w:hyperlink r:id="rId96" w:history="1">
        <w:r w:rsidR="001E34F7" w:rsidRPr="001E34F7">
          <w:rPr>
            <w:rStyle w:val="Hyperlink"/>
            <w:sz w:val="28"/>
            <w:szCs w:val="28"/>
          </w:rPr>
          <w:t xml:space="preserve">Resistors | </w:t>
        </w:r>
        <w:proofErr w:type="spellStart"/>
        <w:r w:rsidR="001E34F7" w:rsidRPr="001E34F7">
          <w:rPr>
            <w:rStyle w:val="Hyperlink"/>
            <w:sz w:val="28"/>
            <w:szCs w:val="28"/>
          </w:rPr>
          <w:t>freesciencelessons</w:t>
        </w:r>
        <w:proofErr w:type="spellEnd"/>
      </w:hyperlink>
      <w:r w:rsidR="00155593" w:rsidRPr="001E34F7">
        <w:rPr>
          <w:rFonts w:ascii="inherit" w:eastAsia="Times New Roman" w:hAnsi="inherit" w:cs="Calibri"/>
          <w:color w:val="000000"/>
          <w:sz w:val="28"/>
          <w:szCs w:val="28"/>
          <w:bdr w:val="none" w:sz="0" w:space="0" w:color="auto" w:frame="1"/>
          <w:lang w:eastAsia="en-GB"/>
        </w:rPr>
        <w:br/>
      </w:r>
    </w:p>
    <w:p w14:paraId="5104A71E" w14:textId="095A2016" w:rsidR="00155593" w:rsidRPr="00155593" w:rsidRDefault="00F905C1" w:rsidP="00155593">
      <w:pPr>
        <w:spacing w:after="0" w:line="240" w:lineRule="auto"/>
        <w:textAlignment w:val="baseline"/>
        <w:rPr>
          <w:rFonts w:ascii="Arial" w:hAnsi="Arial" w:cs="Arial"/>
          <w:b/>
          <w:bCs/>
          <w:color w:val="000000"/>
          <w:sz w:val="32"/>
          <w:szCs w:val="32"/>
          <w:u w:val="single"/>
        </w:rPr>
      </w:pPr>
      <w:r>
        <w:rPr>
          <w:rFonts w:eastAsia="Times New Roman" w:cstheme="minorHAnsi"/>
          <w:color w:val="000000"/>
          <w:sz w:val="28"/>
          <w:szCs w:val="32"/>
          <w:bdr w:val="none" w:sz="0" w:space="0" w:color="auto" w:frame="1"/>
          <w:lang w:eastAsia="en-GB"/>
        </w:rPr>
        <w:t>F</w:t>
      </w:r>
      <w:r w:rsidR="00797572" w:rsidRPr="00F905C1">
        <w:rPr>
          <w:rFonts w:eastAsia="Times New Roman" w:cstheme="minorHAnsi"/>
          <w:color w:val="000000"/>
          <w:sz w:val="28"/>
          <w:szCs w:val="32"/>
          <w:bdr w:val="none" w:sz="0" w:space="0" w:color="auto" w:frame="1"/>
          <w:lang w:eastAsia="en-GB"/>
        </w:rPr>
        <w:t xml:space="preserve">ollow this up by answering the </w:t>
      </w:r>
      <w:r>
        <w:rPr>
          <w:rFonts w:eastAsia="Times New Roman" w:cstheme="minorHAnsi"/>
          <w:color w:val="000000"/>
          <w:sz w:val="28"/>
          <w:szCs w:val="32"/>
          <w:bdr w:val="none" w:sz="0" w:space="0" w:color="auto" w:frame="1"/>
          <w:lang w:eastAsia="en-GB"/>
        </w:rPr>
        <w:t>past paper questions</w:t>
      </w:r>
      <w:r w:rsidR="001E08AD">
        <w:rPr>
          <w:rFonts w:eastAsia="Times New Roman" w:cstheme="minorHAnsi"/>
          <w:color w:val="000000"/>
          <w:sz w:val="28"/>
          <w:szCs w:val="32"/>
          <w:bdr w:val="none" w:sz="0" w:space="0" w:color="auto" w:frame="1"/>
          <w:lang w:eastAsia="en-GB"/>
        </w:rPr>
        <w:t>, and MIB (self</w:t>
      </w:r>
      <w:r w:rsidR="004A059A">
        <w:rPr>
          <w:rFonts w:eastAsia="Times New Roman" w:cstheme="minorHAnsi"/>
          <w:color w:val="000000"/>
          <w:sz w:val="28"/>
          <w:szCs w:val="32"/>
          <w:bdr w:val="none" w:sz="0" w:space="0" w:color="auto" w:frame="1"/>
          <w:lang w:eastAsia="en-GB"/>
        </w:rPr>
        <w:t>-</w:t>
      </w:r>
      <w:r w:rsidR="001E08AD">
        <w:rPr>
          <w:rFonts w:eastAsia="Times New Roman" w:cstheme="minorHAnsi"/>
          <w:color w:val="000000"/>
          <w:sz w:val="28"/>
          <w:szCs w:val="32"/>
          <w:bdr w:val="none" w:sz="0" w:space="0" w:color="auto" w:frame="1"/>
          <w:lang w:eastAsia="en-GB"/>
        </w:rPr>
        <w:t>assess in a different colour using</w:t>
      </w:r>
      <w:r w:rsidR="004A059A">
        <w:rPr>
          <w:rFonts w:eastAsia="Times New Roman" w:cstheme="minorHAnsi"/>
          <w:color w:val="000000"/>
          <w:sz w:val="28"/>
          <w:szCs w:val="32"/>
          <w:bdr w:val="none" w:sz="0" w:space="0" w:color="auto" w:frame="1"/>
          <w:lang w:eastAsia="en-GB"/>
        </w:rPr>
        <w:t xml:space="preserve"> the answer section.)</w:t>
      </w:r>
      <w:r w:rsidR="00155593" w:rsidRPr="00155593">
        <w:rPr>
          <w:rFonts w:ascii="Arial" w:hAnsi="Arial" w:cs="Arial"/>
          <w:b/>
          <w:bCs/>
          <w:color w:val="000000"/>
          <w:sz w:val="32"/>
          <w:szCs w:val="32"/>
          <w:u w:val="single"/>
        </w:rPr>
        <w:br/>
      </w:r>
    </w:p>
    <w:p w14:paraId="71FBB3A5" w14:textId="77777777" w:rsidR="00C83F5B" w:rsidRDefault="00C83F5B" w:rsidP="00155593">
      <w:pPr>
        <w:spacing w:after="0" w:line="240" w:lineRule="auto"/>
        <w:jc w:val="center"/>
        <w:textAlignment w:val="baseline"/>
        <w:rPr>
          <w:rFonts w:ascii="Arial" w:hAnsi="Arial" w:cs="Arial"/>
          <w:b/>
          <w:bCs/>
          <w:color w:val="000000"/>
          <w:sz w:val="32"/>
          <w:szCs w:val="32"/>
          <w:u w:val="single"/>
        </w:rPr>
      </w:pPr>
    </w:p>
    <w:p w14:paraId="761121DD" w14:textId="77777777" w:rsidR="00566099" w:rsidRPr="005C025D" w:rsidRDefault="00566099" w:rsidP="00566099">
      <w:pPr>
        <w:pStyle w:val="Heading2"/>
        <w:rPr>
          <w:rFonts w:eastAsia="Times New Roman"/>
          <w:sz w:val="32"/>
          <w:szCs w:val="32"/>
          <w:u w:val="single"/>
        </w:rPr>
      </w:pPr>
      <w:bookmarkStart w:id="65" w:name="_Toc41902888"/>
      <w:r w:rsidRPr="005C025D">
        <w:rPr>
          <w:rFonts w:eastAsia="Times New Roman"/>
          <w:sz w:val="32"/>
          <w:szCs w:val="32"/>
          <w:u w:val="single"/>
        </w:rPr>
        <w:t>Practice questions</w:t>
      </w:r>
      <w:bookmarkEnd w:id="65"/>
    </w:p>
    <w:p w14:paraId="6D01BE9A" w14:textId="77777777" w:rsidR="00C83F5B" w:rsidRDefault="00C83F5B" w:rsidP="00155593">
      <w:pPr>
        <w:spacing w:after="0" w:line="240" w:lineRule="auto"/>
        <w:jc w:val="center"/>
        <w:textAlignment w:val="baseline"/>
        <w:rPr>
          <w:rFonts w:ascii="Arial" w:hAnsi="Arial" w:cs="Arial"/>
          <w:b/>
          <w:bCs/>
          <w:color w:val="000000"/>
          <w:sz w:val="32"/>
          <w:szCs w:val="32"/>
          <w:u w:val="single"/>
        </w:rPr>
      </w:pPr>
    </w:p>
    <w:p w14:paraId="31B8E204" w14:textId="77777777" w:rsidR="00C83F5B" w:rsidRPr="00984F4F" w:rsidRDefault="00C83F5B" w:rsidP="00155593">
      <w:pPr>
        <w:spacing w:after="0" w:line="240" w:lineRule="auto"/>
        <w:jc w:val="center"/>
        <w:textAlignment w:val="baseline"/>
        <w:rPr>
          <w:rFonts w:cstheme="minorHAnsi"/>
          <w:b/>
          <w:bCs/>
          <w:color w:val="000000"/>
          <w:sz w:val="32"/>
          <w:szCs w:val="32"/>
          <w:u w:val="single"/>
        </w:rPr>
      </w:pPr>
    </w:p>
    <w:p w14:paraId="68B13895" w14:textId="77777777" w:rsidR="00984F4F" w:rsidRDefault="00155593" w:rsidP="00984F4F">
      <w:pPr>
        <w:widowControl w:val="0"/>
        <w:autoSpaceDE w:val="0"/>
        <w:autoSpaceDN w:val="0"/>
        <w:adjustRightInd w:val="0"/>
        <w:spacing w:after="45" w:line="240" w:lineRule="auto"/>
        <w:ind w:right="45"/>
        <w:rPr>
          <w:rFonts w:cstheme="minorHAnsi"/>
          <w:sz w:val="28"/>
          <w:szCs w:val="28"/>
        </w:rPr>
      </w:pPr>
      <w:r w:rsidRPr="00155593">
        <w:rPr>
          <w:rFonts w:cstheme="minorHAnsi"/>
          <w:b/>
          <w:bCs/>
          <w:color w:val="000000"/>
          <w:sz w:val="28"/>
          <w:szCs w:val="28"/>
        </w:rPr>
        <w:t>Q1.</w:t>
      </w:r>
      <w:r w:rsidR="00F04F58" w:rsidRPr="00984F4F">
        <w:rPr>
          <w:rFonts w:cstheme="minorHAnsi"/>
          <w:b/>
          <w:bCs/>
          <w:color w:val="000000"/>
          <w:sz w:val="28"/>
          <w:szCs w:val="28"/>
        </w:rPr>
        <w:t xml:space="preserve">      </w:t>
      </w:r>
      <w:r w:rsidR="00F04F58" w:rsidRPr="00155593">
        <w:rPr>
          <w:rFonts w:cstheme="minorHAnsi"/>
          <w:sz w:val="28"/>
          <w:szCs w:val="28"/>
        </w:rPr>
        <w:t>(</w:t>
      </w:r>
      <w:r w:rsidR="00F04F58" w:rsidRPr="00984F4F">
        <w:rPr>
          <w:rFonts w:cstheme="minorHAnsi"/>
          <w:sz w:val="28"/>
          <w:szCs w:val="28"/>
        </w:rPr>
        <w:t>a</w:t>
      </w:r>
      <w:r w:rsidR="00F04F58" w:rsidRPr="00155593">
        <w:rPr>
          <w:rFonts w:cstheme="minorHAnsi"/>
          <w:sz w:val="28"/>
          <w:szCs w:val="28"/>
        </w:rPr>
        <w:t xml:space="preserve">)     </w:t>
      </w:r>
      <w:r w:rsidRPr="00155593">
        <w:rPr>
          <w:rFonts w:cstheme="minorHAnsi"/>
          <w:sz w:val="28"/>
          <w:szCs w:val="28"/>
        </w:rPr>
        <w:t xml:space="preserve">An appliance is connected to the mains electrical supply. The mains potential </w:t>
      </w:r>
    </w:p>
    <w:p w14:paraId="5A526F1B" w14:textId="76B3BEF2" w:rsidR="00155593" w:rsidRPr="00155593" w:rsidRDefault="00155593" w:rsidP="00984F4F">
      <w:pPr>
        <w:widowControl w:val="0"/>
        <w:autoSpaceDE w:val="0"/>
        <w:autoSpaceDN w:val="0"/>
        <w:adjustRightInd w:val="0"/>
        <w:spacing w:after="45" w:line="240" w:lineRule="auto"/>
        <w:ind w:left="414" w:right="45" w:firstLine="306"/>
        <w:rPr>
          <w:rFonts w:cstheme="minorHAnsi"/>
          <w:b/>
          <w:bCs/>
          <w:color w:val="000000"/>
          <w:sz w:val="28"/>
          <w:szCs w:val="28"/>
        </w:rPr>
      </w:pPr>
      <w:r w:rsidRPr="00155593">
        <w:rPr>
          <w:rFonts w:cstheme="minorHAnsi"/>
          <w:sz w:val="28"/>
          <w:szCs w:val="28"/>
        </w:rPr>
        <w:t>difference is 230 V.</w:t>
      </w:r>
    </w:p>
    <w:p w14:paraId="277D331B" w14:textId="77777777" w:rsidR="00155593" w:rsidRPr="00155593" w:rsidRDefault="00155593" w:rsidP="00155593">
      <w:pPr>
        <w:widowControl w:val="0"/>
        <w:autoSpaceDE w:val="0"/>
        <w:autoSpaceDN w:val="0"/>
        <w:adjustRightInd w:val="0"/>
        <w:spacing w:before="240" w:after="0" w:line="240" w:lineRule="auto"/>
        <w:ind w:left="1134" w:right="567"/>
        <w:rPr>
          <w:rFonts w:cstheme="minorHAnsi"/>
          <w:sz w:val="28"/>
          <w:szCs w:val="28"/>
        </w:rPr>
      </w:pPr>
      <w:r w:rsidRPr="00155593">
        <w:rPr>
          <w:rFonts w:cstheme="minorHAnsi"/>
          <w:sz w:val="28"/>
          <w:szCs w:val="28"/>
        </w:rPr>
        <w:t>Calculate the energy transferred when 13 C of charge flows through the appliance.</w:t>
      </w:r>
    </w:p>
    <w:p w14:paraId="091E538D"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r w:rsidRPr="00155593">
        <w:t xml:space="preserve"> </w:t>
      </w:r>
    </w:p>
    <w:p w14:paraId="6B77F94C"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74A3D7D6"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4C9C1711"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1B2DB76D"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cstheme="minorHAnsi"/>
          <w:sz w:val="28"/>
          <w:szCs w:val="28"/>
        </w:rPr>
        <w:t>Energy transferred</w:t>
      </w:r>
      <w:r w:rsidRPr="00155593">
        <w:rPr>
          <w:rFonts w:ascii="Arial" w:hAnsi="Arial" w:cs="Arial"/>
          <w:sz w:val="28"/>
          <w:szCs w:val="28"/>
        </w:rPr>
        <w:t xml:space="preserve"> </w:t>
      </w:r>
      <w:r w:rsidRPr="00155593">
        <w:rPr>
          <w:rFonts w:ascii="Arial" w:hAnsi="Arial" w:cs="Arial"/>
        </w:rPr>
        <w:t>= _______________________ J</w:t>
      </w:r>
    </w:p>
    <w:p w14:paraId="43E298AE"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r w:rsidRPr="00155593">
        <w:rPr>
          <w:rFonts w:ascii="Arial" w:hAnsi="Arial" w:cs="Arial"/>
          <w:b/>
          <w:bCs/>
          <w:sz w:val="20"/>
          <w:szCs w:val="20"/>
        </w:rPr>
        <w:t>(2)</w:t>
      </w:r>
    </w:p>
    <w:p w14:paraId="12168A31" w14:textId="77777777" w:rsidR="00C83F5B" w:rsidRDefault="00C83F5B" w:rsidP="00155593">
      <w:pPr>
        <w:widowControl w:val="0"/>
        <w:autoSpaceDE w:val="0"/>
        <w:autoSpaceDN w:val="0"/>
        <w:adjustRightInd w:val="0"/>
        <w:spacing w:before="240" w:after="0" w:line="240" w:lineRule="auto"/>
        <w:ind w:left="567" w:right="567"/>
        <w:rPr>
          <w:rFonts w:ascii="Arial" w:hAnsi="Arial" w:cs="Arial"/>
        </w:rPr>
      </w:pPr>
    </w:p>
    <w:p w14:paraId="42E2FFCF" w14:textId="77777777" w:rsidR="00737A49" w:rsidRDefault="00737A49" w:rsidP="00155593">
      <w:pPr>
        <w:widowControl w:val="0"/>
        <w:autoSpaceDE w:val="0"/>
        <w:autoSpaceDN w:val="0"/>
        <w:adjustRightInd w:val="0"/>
        <w:spacing w:before="240" w:after="0" w:line="240" w:lineRule="auto"/>
        <w:ind w:left="567" w:right="567"/>
        <w:rPr>
          <w:rFonts w:cstheme="minorHAnsi"/>
          <w:sz w:val="28"/>
          <w:szCs w:val="28"/>
        </w:rPr>
      </w:pPr>
    </w:p>
    <w:p w14:paraId="56FD5DAB" w14:textId="77777777" w:rsidR="00737A49" w:rsidRDefault="00737A49" w:rsidP="00155593">
      <w:pPr>
        <w:widowControl w:val="0"/>
        <w:autoSpaceDE w:val="0"/>
        <w:autoSpaceDN w:val="0"/>
        <w:adjustRightInd w:val="0"/>
        <w:spacing w:before="240" w:after="0" w:line="240" w:lineRule="auto"/>
        <w:ind w:left="567" w:right="567"/>
        <w:rPr>
          <w:rFonts w:cstheme="minorHAnsi"/>
          <w:sz w:val="28"/>
          <w:szCs w:val="28"/>
        </w:rPr>
      </w:pPr>
    </w:p>
    <w:p w14:paraId="6D1D1900" w14:textId="77777777" w:rsidR="00737A49" w:rsidRDefault="00737A49" w:rsidP="00155593">
      <w:pPr>
        <w:widowControl w:val="0"/>
        <w:autoSpaceDE w:val="0"/>
        <w:autoSpaceDN w:val="0"/>
        <w:adjustRightInd w:val="0"/>
        <w:spacing w:before="240" w:after="0" w:line="240" w:lineRule="auto"/>
        <w:ind w:left="567" w:right="567"/>
        <w:rPr>
          <w:rFonts w:cstheme="minorHAnsi"/>
          <w:sz w:val="28"/>
          <w:szCs w:val="28"/>
        </w:rPr>
      </w:pPr>
    </w:p>
    <w:p w14:paraId="67081B02" w14:textId="50FF4C40" w:rsidR="00155593" w:rsidRPr="00155593" w:rsidRDefault="00155593" w:rsidP="00155593">
      <w:pPr>
        <w:widowControl w:val="0"/>
        <w:autoSpaceDE w:val="0"/>
        <w:autoSpaceDN w:val="0"/>
        <w:adjustRightInd w:val="0"/>
        <w:spacing w:before="240" w:after="0" w:line="240" w:lineRule="auto"/>
        <w:ind w:left="567" w:right="567"/>
        <w:rPr>
          <w:rFonts w:cstheme="minorHAnsi"/>
          <w:sz w:val="28"/>
          <w:szCs w:val="28"/>
        </w:rPr>
      </w:pPr>
      <w:r w:rsidRPr="00155593">
        <w:rPr>
          <w:rFonts w:cstheme="minorHAnsi"/>
          <w:sz w:val="28"/>
          <w:szCs w:val="28"/>
        </w:rPr>
        <w:t>The diagram below shows the structure of a fuse.</w:t>
      </w:r>
    </w:p>
    <w:p w14:paraId="3D0106BA" w14:textId="77777777" w:rsidR="00155593" w:rsidRPr="00155593" w:rsidRDefault="00155593" w:rsidP="00155593">
      <w:pPr>
        <w:widowControl w:val="0"/>
        <w:autoSpaceDE w:val="0"/>
        <w:autoSpaceDN w:val="0"/>
        <w:adjustRightInd w:val="0"/>
        <w:spacing w:before="240" w:after="0" w:line="240" w:lineRule="auto"/>
        <w:jc w:val="center"/>
        <w:rPr>
          <w:rFonts w:ascii="Arial" w:hAnsi="Arial" w:cs="Arial"/>
        </w:rPr>
      </w:pPr>
      <w:r w:rsidRPr="00155593">
        <w:rPr>
          <w:rFonts w:ascii="Arial" w:hAnsi="Arial" w:cs="Arial"/>
          <w:noProof/>
        </w:rPr>
        <w:drawing>
          <wp:inline distT="0" distB="0" distL="0" distR="0" wp14:anchorId="3D175716" wp14:editId="4374A8EE">
            <wp:extent cx="1790700" cy="7524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90700" cy="752475"/>
                    </a:xfrm>
                    <a:prstGeom prst="rect">
                      <a:avLst/>
                    </a:prstGeom>
                    <a:noFill/>
                    <a:ln>
                      <a:noFill/>
                    </a:ln>
                  </pic:spPr>
                </pic:pic>
              </a:graphicData>
            </a:graphic>
          </wp:inline>
        </w:drawing>
      </w:r>
    </w:p>
    <w:p w14:paraId="220D21AF" w14:textId="69AFB670" w:rsidR="00155593" w:rsidRPr="00155593" w:rsidRDefault="00155593" w:rsidP="00C83F5B">
      <w:pPr>
        <w:widowControl w:val="0"/>
        <w:autoSpaceDE w:val="0"/>
        <w:autoSpaceDN w:val="0"/>
        <w:adjustRightInd w:val="0"/>
        <w:spacing w:before="240" w:after="0" w:line="240" w:lineRule="auto"/>
        <w:ind w:left="1134" w:right="567" w:hanging="567"/>
        <w:rPr>
          <w:rFonts w:ascii="Arial" w:hAnsi="Arial" w:cs="Arial"/>
          <w:sz w:val="28"/>
          <w:szCs w:val="28"/>
        </w:rPr>
      </w:pPr>
      <w:r w:rsidRPr="00155593">
        <w:rPr>
          <w:rFonts w:ascii="Arial" w:hAnsi="Arial" w:cs="Arial"/>
          <w:sz w:val="28"/>
          <w:szCs w:val="28"/>
        </w:rPr>
        <w:t xml:space="preserve"> (</w:t>
      </w:r>
      <w:r w:rsidR="00F04F58" w:rsidRPr="00984F4F">
        <w:rPr>
          <w:rFonts w:ascii="Arial" w:hAnsi="Arial" w:cs="Arial"/>
          <w:sz w:val="28"/>
          <w:szCs w:val="28"/>
        </w:rPr>
        <w:t>b</w:t>
      </w:r>
      <w:r w:rsidRPr="00155593">
        <w:rPr>
          <w:rFonts w:ascii="Arial" w:hAnsi="Arial" w:cs="Arial"/>
          <w:sz w:val="28"/>
          <w:szCs w:val="28"/>
        </w:rPr>
        <w:t>)</w:t>
      </w:r>
      <w:r w:rsidR="00984F4F">
        <w:rPr>
          <w:rFonts w:ascii="Arial" w:hAnsi="Arial" w:cs="Arial"/>
          <w:sz w:val="28"/>
          <w:szCs w:val="28"/>
        </w:rPr>
        <w:tab/>
      </w:r>
      <w:r w:rsidRPr="00155593">
        <w:rPr>
          <w:rFonts w:ascii="Arial" w:hAnsi="Arial" w:cs="Arial"/>
          <w:sz w:val="28"/>
          <w:szCs w:val="28"/>
        </w:rPr>
        <w:t>The fuse wire melts when 1.52 coulombs of charge flows through the fuse in 0.40 seconds.</w:t>
      </w:r>
      <w:r w:rsidR="00C83F5B" w:rsidRPr="00984F4F">
        <w:rPr>
          <w:rFonts w:ascii="Arial" w:hAnsi="Arial" w:cs="Arial"/>
          <w:sz w:val="28"/>
          <w:szCs w:val="28"/>
        </w:rPr>
        <w:t xml:space="preserve"> </w:t>
      </w:r>
      <w:r w:rsidRPr="00155593">
        <w:rPr>
          <w:rFonts w:ascii="Arial" w:hAnsi="Arial" w:cs="Arial"/>
          <w:sz w:val="28"/>
          <w:szCs w:val="28"/>
        </w:rPr>
        <w:t>Calculate the current at which the fuse wire melts.</w:t>
      </w:r>
    </w:p>
    <w:p w14:paraId="6CD20E03"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51708851"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652A75BF"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28F416ED"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37204336"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cstheme="minorHAnsi"/>
          <w:sz w:val="28"/>
          <w:szCs w:val="28"/>
        </w:rPr>
        <w:t>Current =</w:t>
      </w:r>
      <w:r w:rsidRPr="00155593">
        <w:rPr>
          <w:rFonts w:ascii="Arial" w:hAnsi="Arial" w:cs="Arial"/>
        </w:rPr>
        <w:t xml:space="preserve"> _______________________ </w:t>
      </w:r>
      <w:r w:rsidRPr="00155593">
        <w:rPr>
          <w:rFonts w:ascii="Arial" w:hAnsi="Arial" w:cs="Arial"/>
          <w:sz w:val="28"/>
          <w:szCs w:val="28"/>
        </w:rPr>
        <w:t>A</w:t>
      </w:r>
    </w:p>
    <w:p w14:paraId="6BBF4289"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r w:rsidRPr="00155593">
        <w:rPr>
          <w:rFonts w:ascii="Arial" w:hAnsi="Arial" w:cs="Arial"/>
          <w:b/>
          <w:bCs/>
          <w:sz w:val="20"/>
          <w:szCs w:val="20"/>
        </w:rPr>
        <w:t>(3)</w:t>
      </w:r>
    </w:p>
    <w:p w14:paraId="78132472"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cstheme="minorHAnsi"/>
          <w:sz w:val="28"/>
          <w:szCs w:val="28"/>
        </w:rPr>
        <w:t>Energy =</w:t>
      </w:r>
      <w:r w:rsidRPr="00155593">
        <w:rPr>
          <w:rFonts w:ascii="Arial" w:hAnsi="Arial" w:cs="Arial"/>
        </w:rPr>
        <w:t xml:space="preserve"> _______________________ </w:t>
      </w:r>
      <w:r w:rsidRPr="00155593">
        <w:rPr>
          <w:rFonts w:ascii="Arial" w:hAnsi="Arial" w:cs="Arial"/>
          <w:sz w:val="28"/>
          <w:szCs w:val="28"/>
        </w:rPr>
        <w:t>J</w:t>
      </w:r>
    </w:p>
    <w:p w14:paraId="116A2DBE"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r w:rsidRPr="00155593">
        <w:rPr>
          <w:rFonts w:ascii="Arial" w:hAnsi="Arial" w:cs="Arial"/>
          <w:b/>
          <w:bCs/>
          <w:sz w:val="20"/>
          <w:szCs w:val="20"/>
        </w:rPr>
        <w:t>(2)</w:t>
      </w:r>
    </w:p>
    <w:p w14:paraId="54A5C064" w14:textId="448B8C0F" w:rsidR="00155593" w:rsidRPr="00155593" w:rsidRDefault="00155593" w:rsidP="00C83F5B">
      <w:pPr>
        <w:widowControl w:val="0"/>
        <w:autoSpaceDE w:val="0"/>
        <w:autoSpaceDN w:val="0"/>
        <w:adjustRightInd w:val="0"/>
        <w:spacing w:before="450" w:after="45" w:line="240" w:lineRule="auto"/>
        <w:ind w:left="150" w:right="45"/>
        <w:rPr>
          <w:rFonts w:ascii="Arial" w:hAnsi="Arial" w:cs="Arial"/>
          <w:sz w:val="28"/>
          <w:szCs w:val="28"/>
        </w:rPr>
      </w:pPr>
      <w:r w:rsidRPr="00155593">
        <w:rPr>
          <w:rFonts w:ascii="Arial" w:hAnsi="Arial" w:cs="Arial"/>
          <w:b/>
          <w:bCs/>
          <w:color w:val="000000"/>
          <w:sz w:val="28"/>
          <w:szCs w:val="28"/>
        </w:rPr>
        <w:t>Q2.</w:t>
      </w:r>
      <w:r w:rsidR="00C83F5B" w:rsidRPr="00984F4F">
        <w:rPr>
          <w:rFonts w:ascii="Arial" w:hAnsi="Arial" w:cs="Arial"/>
          <w:b/>
          <w:bCs/>
          <w:color w:val="000000"/>
          <w:sz w:val="28"/>
          <w:szCs w:val="28"/>
        </w:rPr>
        <w:t xml:space="preserve"> </w:t>
      </w:r>
      <w:r w:rsidRPr="00155593">
        <w:rPr>
          <w:rFonts w:ascii="Arial" w:hAnsi="Arial" w:cs="Arial"/>
          <w:sz w:val="28"/>
          <w:szCs w:val="28"/>
        </w:rPr>
        <w:t>(</w:t>
      </w:r>
      <w:r w:rsidR="00F04F58" w:rsidRPr="00984F4F">
        <w:rPr>
          <w:rFonts w:ascii="Arial" w:hAnsi="Arial" w:cs="Arial"/>
          <w:sz w:val="28"/>
          <w:szCs w:val="28"/>
        </w:rPr>
        <w:t>a</w:t>
      </w:r>
      <w:r w:rsidRPr="00155593">
        <w:rPr>
          <w:rFonts w:ascii="Arial" w:hAnsi="Arial" w:cs="Arial"/>
          <w:sz w:val="28"/>
          <w:szCs w:val="28"/>
        </w:rPr>
        <w:t xml:space="preserve">)     </w:t>
      </w:r>
      <w:r w:rsidRPr="00155593">
        <w:rPr>
          <w:rFonts w:ascii="Arial" w:hAnsi="Arial" w:cs="Arial"/>
          <w:b/>
          <w:bCs/>
          <w:sz w:val="28"/>
          <w:szCs w:val="28"/>
        </w:rPr>
        <w:t>Figure 2</w:t>
      </w:r>
      <w:r w:rsidRPr="00155593">
        <w:rPr>
          <w:rFonts w:ascii="Arial" w:hAnsi="Arial" w:cs="Arial"/>
          <w:sz w:val="28"/>
          <w:szCs w:val="28"/>
        </w:rPr>
        <w:t xml:space="preserve"> shows how the amount of energy transferred by a kettle varies with time.</w:t>
      </w:r>
    </w:p>
    <w:p w14:paraId="75D292DE" w14:textId="77777777" w:rsidR="00155593" w:rsidRPr="00155593" w:rsidRDefault="00155593" w:rsidP="00155593">
      <w:pPr>
        <w:widowControl w:val="0"/>
        <w:autoSpaceDE w:val="0"/>
        <w:autoSpaceDN w:val="0"/>
        <w:adjustRightInd w:val="0"/>
        <w:spacing w:before="240" w:after="0" w:line="240" w:lineRule="auto"/>
        <w:jc w:val="center"/>
        <w:rPr>
          <w:rFonts w:ascii="Arial" w:hAnsi="Arial" w:cs="Arial"/>
          <w:b/>
          <w:bCs/>
          <w:sz w:val="28"/>
          <w:szCs w:val="28"/>
        </w:rPr>
      </w:pPr>
      <w:r w:rsidRPr="00155593">
        <w:rPr>
          <w:rFonts w:ascii="Arial" w:hAnsi="Arial" w:cs="Arial"/>
          <w:b/>
          <w:bCs/>
          <w:sz w:val="28"/>
          <w:szCs w:val="28"/>
        </w:rPr>
        <w:t>Figure 2</w:t>
      </w:r>
    </w:p>
    <w:p w14:paraId="2A5946FC" w14:textId="77777777" w:rsidR="00155593" w:rsidRPr="00155593" w:rsidRDefault="00155593" w:rsidP="00155593">
      <w:pPr>
        <w:widowControl w:val="0"/>
        <w:autoSpaceDE w:val="0"/>
        <w:autoSpaceDN w:val="0"/>
        <w:adjustRightInd w:val="0"/>
        <w:spacing w:before="240" w:after="0" w:line="240" w:lineRule="auto"/>
        <w:jc w:val="center"/>
        <w:rPr>
          <w:rFonts w:ascii="Arial" w:hAnsi="Arial" w:cs="Arial"/>
        </w:rPr>
      </w:pPr>
      <w:r w:rsidRPr="00155593">
        <w:rPr>
          <w:rFonts w:ascii="Arial" w:hAnsi="Arial" w:cs="Arial"/>
          <w:b/>
          <w:bCs/>
          <w:noProof/>
        </w:rPr>
        <w:drawing>
          <wp:inline distT="0" distB="0" distL="0" distR="0" wp14:anchorId="6D81864E" wp14:editId="1D0A41FE">
            <wp:extent cx="3295650" cy="2581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295650" cy="2581275"/>
                    </a:xfrm>
                    <a:prstGeom prst="rect">
                      <a:avLst/>
                    </a:prstGeom>
                    <a:noFill/>
                    <a:ln>
                      <a:noFill/>
                    </a:ln>
                  </pic:spPr>
                </pic:pic>
              </a:graphicData>
            </a:graphic>
          </wp:inline>
        </w:drawing>
      </w:r>
      <w:r w:rsidRPr="00155593">
        <w:rPr>
          <w:rFonts w:ascii="Arial" w:hAnsi="Arial" w:cs="Arial"/>
        </w:rPr>
        <w:t> </w:t>
      </w:r>
    </w:p>
    <w:p w14:paraId="3E050099"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sz w:val="28"/>
          <w:szCs w:val="28"/>
        </w:rPr>
        <w:t>Calculate the power output of the kettle</w:t>
      </w:r>
      <w:r w:rsidRPr="00155593">
        <w:rPr>
          <w:rFonts w:ascii="Arial" w:hAnsi="Arial" w:cs="Arial"/>
        </w:rPr>
        <w:t>.</w:t>
      </w:r>
    </w:p>
    <w:p w14:paraId="60F4B942"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2774045A"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28D7AF56"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ascii="Arial" w:hAnsi="Arial" w:cs="Arial"/>
          <w:sz w:val="28"/>
          <w:szCs w:val="28"/>
        </w:rPr>
        <w:t>Power output =</w:t>
      </w:r>
      <w:r w:rsidRPr="00155593">
        <w:rPr>
          <w:rFonts w:ascii="Arial" w:hAnsi="Arial" w:cs="Arial"/>
        </w:rPr>
        <w:t xml:space="preserve"> ____________________ </w:t>
      </w:r>
      <w:r w:rsidRPr="00155593">
        <w:rPr>
          <w:rFonts w:ascii="Arial" w:hAnsi="Arial" w:cs="Arial"/>
          <w:sz w:val="28"/>
          <w:szCs w:val="28"/>
        </w:rPr>
        <w:t>W</w:t>
      </w:r>
    </w:p>
    <w:p w14:paraId="756E4A62"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r w:rsidRPr="00155593">
        <w:rPr>
          <w:rFonts w:ascii="Arial" w:hAnsi="Arial" w:cs="Arial"/>
          <w:b/>
          <w:bCs/>
          <w:sz w:val="20"/>
          <w:szCs w:val="20"/>
        </w:rPr>
        <w:t>(2)</w:t>
      </w:r>
    </w:p>
    <w:p w14:paraId="66547ED2" w14:textId="079B6EF3" w:rsidR="00155593" w:rsidRPr="00155593" w:rsidRDefault="00155593" w:rsidP="00155593">
      <w:pPr>
        <w:widowControl w:val="0"/>
        <w:autoSpaceDE w:val="0"/>
        <w:autoSpaceDN w:val="0"/>
        <w:adjustRightInd w:val="0"/>
        <w:spacing w:before="240" w:after="0" w:line="240" w:lineRule="auto"/>
        <w:ind w:left="1134" w:right="567" w:hanging="567"/>
        <w:rPr>
          <w:rFonts w:cstheme="minorHAnsi"/>
          <w:sz w:val="28"/>
          <w:szCs w:val="28"/>
        </w:rPr>
      </w:pPr>
      <w:r w:rsidRPr="00155593">
        <w:rPr>
          <w:rFonts w:cstheme="minorHAnsi"/>
          <w:sz w:val="28"/>
          <w:szCs w:val="28"/>
        </w:rPr>
        <w:t>(</w:t>
      </w:r>
      <w:r w:rsidR="00F04F58" w:rsidRPr="00984F4F">
        <w:rPr>
          <w:rFonts w:cstheme="minorHAnsi"/>
          <w:sz w:val="28"/>
          <w:szCs w:val="28"/>
        </w:rPr>
        <w:t>b</w:t>
      </w:r>
      <w:r w:rsidRPr="00155593">
        <w:rPr>
          <w:rFonts w:cstheme="minorHAnsi"/>
          <w:sz w:val="28"/>
          <w:szCs w:val="28"/>
        </w:rPr>
        <w:t>)    Calculate the current through the kettle when 2400 coulombs of charge flows in 250 seconds.</w:t>
      </w:r>
    </w:p>
    <w:p w14:paraId="52922457"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4B890694"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62CE47F6"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1EAB8D4C"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365869C9"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cstheme="minorHAnsi"/>
          <w:sz w:val="28"/>
          <w:szCs w:val="28"/>
        </w:rPr>
        <w:t>Current =</w:t>
      </w:r>
      <w:r w:rsidRPr="00155593">
        <w:rPr>
          <w:rFonts w:ascii="Arial" w:hAnsi="Arial" w:cs="Arial"/>
        </w:rPr>
        <w:t xml:space="preserve"> ____________________ </w:t>
      </w:r>
      <w:r w:rsidRPr="00155593">
        <w:rPr>
          <w:rFonts w:cstheme="minorHAnsi"/>
          <w:sz w:val="28"/>
          <w:szCs w:val="28"/>
        </w:rPr>
        <w:t>A</w:t>
      </w:r>
    </w:p>
    <w:p w14:paraId="05E71A3A" w14:textId="096E8E73" w:rsidR="00155593" w:rsidRPr="00155593" w:rsidRDefault="00155593" w:rsidP="00566099">
      <w:pPr>
        <w:widowControl w:val="0"/>
        <w:autoSpaceDE w:val="0"/>
        <w:autoSpaceDN w:val="0"/>
        <w:adjustRightInd w:val="0"/>
        <w:spacing w:before="60" w:after="0" w:line="240" w:lineRule="auto"/>
        <w:jc w:val="right"/>
        <w:rPr>
          <w:rFonts w:ascii="Arial" w:hAnsi="Arial" w:cs="Arial"/>
          <w:b/>
          <w:bCs/>
          <w:color w:val="000000"/>
          <w:sz w:val="27"/>
          <w:szCs w:val="27"/>
        </w:rPr>
      </w:pPr>
      <w:r w:rsidRPr="00155593">
        <w:rPr>
          <w:rFonts w:ascii="Arial" w:hAnsi="Arial" w:cs="Arial"/>
          <w:b/>
          <w:bCs/>
          <w:sz w:val="20"/>
          <w:szCs w:val="20"/>
        </w:rPr>
        <w:t>(3)</w:t>
      </w:r>
    </w:p>
    <w:p w14:paraId="47C02F5F" w14:textId="6EE50DAF" w:rsidR="00155593" w:rsidRPr="00155593" w:rsidRDefault="00155593" w:rsidP="00566099">
      <w:pPr>
        <w:widowControl w:val="0"/>
        <w:autoSpaceDE w:val="0"/>
        <w:autoSpaceDN w:val="0"/>
        <w:adjustRightInd w:val="0"/>
        <w:spacing w:before="450" w:after="45" w:line="240" w:lineRule="auto"/>
        <w:ind w:left="150" w:right="45"/>
        <w:rPr>
          <w:rFonts w:ascii="Arial" w:hAnsi="Arial" w:cs="Arial"/>
        </w:rPr>
      </w:pPr>
      <w:r w:rsidRPr="00155593">
        <w:rPr>
          <w:rFonts w:cstheme="minorHAnsi"/>
          <w:b/>
          <w:bCs/>
          <w:color w:val="000000"/>
          <w:sz w:val="28"/>
          <w:szCs w:val="28"/>
        </w:rPr>
        <w:t>Q3.</w:t>
      </w:r>
      <w:r w:rsidR="00566099" w:rsidRPr="00984F4F">
        <w:rPr>
          <w:rFonts w:cstheme="minorHAnsi"/>
          <w:b/>
          <w:bCs/>
          <w:color w:val="000000"/>
          <w:sz w:val="28"/>
          <w:szCs w:val="28"/>
        </w:rPr>
        <w:t xml:space="preserve"> </w:t>
      </w:r>
      <w:r w:rsidRPr="00155593">
        <w:rPr>
          <w:rFonts w:cstheme="minorHAnsi"/>
          <w:sz w:val="28"/>
          <w:szCs w:val="28"/>
        </w:rPr>
        <w:t>The diagram shows an electrical circuit</w:t>
      </w:r>
      <w:r w:rsidRPr="00155593">
        <w:rPr>
          <w:rFonts w:ascii="Arial" w:hAnsi="Arial" w:cs="Arial"/>
        </w:rPr>
        <w:t>.</w:t>
      </w:r>
    </w:p>
    <w:p w14:paraId="32E639D6" w14:textId="77777777" w:rsidR="00155593" w:rsidRPr="00155593" w:rsidRDefault="00155593" w:rsidP="00155593">
      <w:pPr>
        <w:widowControl w:val="0"/>
        <w:autoSpaceDE w:val="0"/>
        <w:autoSpaceDN w:val="0"/>
        <w:adjustRightInd w:val="0"/>
        <w:spacing w:before="240" w:after="0" w:line="240" w:lineRule="auto"/>
        <w:jc w:val="center"/>
        <w:rPr>
          <w:rFonts w:ascii="Arial" w:hAnsi="Arial" w:cs="Arial"/>
        </w:rPr>
      </w:pPr>
      <w:r w:rsidRPr="00155593">
        <w:rPr>
          <w:rFonts w:ascii="Arial" w:hAnsi="Arial" w:cs="Arial"/>
          <w:noProof/>
        </w:rPr>
        <w:drawing>
          <wp:inline distT="0" distB="0" distL="0" distR="0" wp14:anchorId="2D92773B" wp14:editId="66F4D09F">
            <wp:extent cx="2419350" cy="18383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419350" cy="1838325"/>
                    </a:xfrm>
                    <a:prstGeom prst="rect">
                      <a:avLst/>
                    </a:prstGeom>
                    <a:noFill/>
                    <a:ln>
                      <a:noFill/>
                    </a:ln>
                  </pic:spPr>
                </pic:pic>
              </a:graphicData>
            </a:graphic>
          </wp:inline>
        </w:drawing>
      </w:r>
      <w:r w:rsidRPr="00155593">
        <w:rPr>
          <w:rFonts w:ascii="Arial" w:hAnsi="Arial" w:cs="Arial"/>
        </w:rPr>
        <w:t> </w:t>
      </w:r>
    </w:p>
    <w:p w14:paraId="454596EA" w14:textId="613DA992" w:rsidR="00155593" w:rsidRPr="00155593" w:rsidRDefault="00155593" w:rsidP="00155593">
      <w:pPr>
        <w:widowControl w:val="0"/>
        <w:autoSpaceDE w:val="0"/>
        <w:autoSpaceDN w:val="0"/>
        <w:adjustRightInd w:val="0"/>
        <w:spacing w:before="240" w:after="0" w:line="240" w:lineRule="auto"/>
        <w:ind w:left="1134" w:right="567" w:hanging="567"/>
        <w:rPr>
          <w:rFonts w:cstheme="minorHAnsi"/>
          <w:sz w:val="28"/>
          <w:szCs w:val="28"/>
        </w:rPr>
      </w:pPr>
      <w:r w:rsidRPr="00155593">
        <w:rPr>
          <w:rFonts w:ascii="Arial" w:hAnsi="Arial" w:cs="Arial"/>
        </w:rPr>
        <w:t xml:space="preserve"> </w:t>
      </w:r>
      <w:r w:rsidRPr="00155593">
        <w:rPr>
          <w:rFonts w:cstheme="minorHAnsi"/>
          <w:sz w:val="28"/>
          <w:szCs w:val="28"/>
        </w:rPr>
        <w:t>(</w:t>
      </w:r>
      <w:r w:rsidR="008F646E" w:rsidRPr="00984F4F">
        <w:rPr>
          <w:rFonts w:cstheme="minorHAnsi"/>
          <w:sz w:val="28"/>
          <w:szCs w:val="28"/>
        </w:rPr>
        <w:t>a</w:t>
      </w:r>
      <w:r w:rsidRPr="00155593">
        <w:rPr>
          <w:rFonts w:cstheme="minorHAnsi"/>
          <w:sz w:val="28"/>
          <w:szCs w:val="28"/>
        </w:rPr>
        <w:t>)     The switch in the diagram is shown in the open position. Closing the switch completes the circuit.</w:t>
      </w:r>
    </w:p>
    <w:p w14:paraId="19BB767D" w14:textId="77777777" w:rsidR="00155593" w:rsidRPr="00155593" w:rsidRDefault="00155593" w:rsidP="00155593">
      <w:pPr>
        <w:widowControl w:val="0"/>
        <w:autoSpaceDE w:val="0"/>
        <w:autoSpaceDN w:val="0"/>
        <w:adjustRightInd w:val="0"/>
        <w:spacing w:before="240" w:after="0" w:line="240" w:lineRule="auto"/>
        <w:ind w:left="1134" w:right="567"/>
        <w:rPr>
          <w:rFonts w:cstheme="minorHAnsi"/>
          <w:sz w:val="28"/>
          <w:szCs w:val="28"/>
        </w:rPr>
      </w:pPr>
      <w:r w:rsidRPr="00155593">
        <w:rPr>
          <w:rFonts w:cstheme="minorHAnsi"/>
          <w:sz w:val="28"/>
          <w:szCs w:val="28"/>
        </w:rPr>
        <w:t>Charge flows through the completed circuit and a reading is shown on both the ammeter and the voltmeter.</w:t>
      </w:r>
    </w:p>
    <w:p w14:paraId="47BD46F7" w14:textId="77777777" w:rsidR="00155593" w:rsidRPr="00155593" w:rsidRDefault="00155593" w:rsidP="00155593">
      <w:pPr>
        <w:widowControl w:val="0"/>
        <w:autoSpaceDE w:val="0"/>
        <w:autoSpaceDN w:val="0"/>
        <w:adjustRightInd w:val="0"/>
        <w:spacing w:before="240" w:after="0" w:line="240" w:lineRule="auto"/>
        <w:ind w:left="1701" w:right="567" w:hanging="567"/>
        <w:rPr>
          <w:rFonts w:cstheme="minorHAnsi"/>
          <w:sz w:val="28"/>
          <w:szCs w:val="28"/>
        </w:rPr>
      </w:pPr>
      <w:r w:rsidRPr="00155593">
        <w:rPr>
          <w:rFonts w:cstheme="minorHAnsi"/>
          <w:sz w:val="28"/>
          <w:szCs w:val="28"/>
        </w:rPr>
        <w:t>(i)      In 10 seconds, 20 coulombs of charge flows through the circuit.</w:t>
      </w:r>
    </w:p>
    <w:p w14:paraId="43585C5B" w14:textId="77777777" w:rsidR="00155593" w:rsidRPr="00155593" w:rsidRDefault="00155593" w:rsidP="00155593">
      <w:pPr>
        <w:widowControl w:val="0"/>
        <w:autoSpaceDE w:val="0"/>
        <w:autoSpaceDN w:val="0"/>
        <w:adjustRightInd w:val="0"/>
        <w:spacing w:before="240" w:after="0" w:line="240" w:lineRule="auto"/>
        <w:ind w:left="1701" w:right="567"/>
        <w:rPr>
          <w:rFonts w:cstheme="minorHAnsi"/>
          <w:sz w:val="28"/>
          <w:szCs w:val="28"/>
        </w:rPr>
      </w:pPr>
      <w:r w:rsidRPr="00155593">
        <w:rPr>
          <w:rFonts w:cstheme="minorHAnsi"/>
          <w:sz w:val="28"/>
          <w:szCs w:val="28"/>
        </w:rPr>
        <w:t>Calculate the current reading shown on the ammeter.</w:t>
      </w:r>
    </w:p>
    <w:p w14:paraId="2FDBD4BE" w14:textId="77777777" w:rsidR="00155593" w:rsidRPr="00155593" w:rsidRDefault="00155593" w:rsidP="00155593">
      <w:pPr>
        <w:widowControl w:val="0"/>
        <w:autoSpaceDE w:val="0"/>
        <w:autoSpaceDN w:val="0"/>
        <w:adjustRightInd w:val="0"/>
        <w:spacing w:before="240" w:after="0" w:line="240" w:lineRule="auto"/>
        <w:ind w:left="1701" w:right="567"/>
        <w:rPr>
          <w:rFonts w:ascii="Arial" w:hAnsi="Arial" w:cs="Arial"/>
        </w:rPr>
      </w:pPr>
      <w:r w:rsidRPr="00155593">
        <w:rPr>
          <w:rFonts w:ascii="Arial" w:hAnsi="Arial" w:cs="Arial"/>
        </w:rPr>
        <w:t>______________________________________________________________</w:t>
      </w:r>
    </w:p>
    <w:p w14:paraId="1F7D5404" w14:textId="77777777" w:rsidR="00155593" w:rsidRPr="00155593" w:rsidRDefault="00155593" w:rsidP="00155593">
      <w:pPr>
        <w:widowControl w:val="0"/>
        <w:autoSpaceDE w:val="0"/>
        <w:autoSpaceDN w:val="0"/>
        <w:adjustRightInd w:val="0"/>
        <w:spacing w:before="240" w:after="0" w:line="240" w:lineRule="auto"/>
        <w:ind w:left="1701" w:right="567"/>
        <w:rPr>
          <w:rFonts w:ascii="Arial" w:hAnsi="Arial" w:cs="Arial"/>
        </w:rPr>
      </w:pPr>
      <w:r w:rsidRPr="00155593">
        <w:rPr>
          <w:rFonts w:ascii="Arial" w:hAnsi="Arial" w:cs="Arial"/>
        </w:rPr>
        <w:t>______________________________________________________________</w:t>
      </w:r>
    </w:p>
    <w:p w14:paraId="260CF2E0"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cstheme="minorHAnsi"/>
          <w:sz w:val="28"/>
          <w:szCs w:val="28"/>
        </w:rPr>
        <w:t>Current =</w:t>
      </w:r>
      <w:r w:rsidRPr="00155593">
        <w:rPr>
          <w:rFonts w:ascii="Arial" w:hAnsi="Arial" w:cs="Arial"/>
        </w:rPr>
        <w:t xml:space="preserve"> ___________________ </w:t>
      </w:r>
      <w:r w:rsidRPr="00155593">
        <w:rPr>
          <w:rFonts w:cstheme="minorHAnsi"/>
          <w:sz w:val="28"/>
          <w:szCs w:val="28"/>
        </w:rPr>
        <w:t>A</w:t>
      </w:r>
    </w:p>
    <w:p w14:paraId="59CE318C"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r w:rsidRPr="00155593">
        <w:rPr>
          <w:rFonts w:ascii="Arial" w:hAnsi="Arial" w:cs="Arial"/>
          <w:b/>
          <w:bCs/>
          <w:sz w:val="20"/>
          <w:szCs w:val="20"/>
        </w:rPr>
        <w:t>(2)</w:t>
      </w:r>
    </w:p>
    <w:p w14:paraId="6D2EE3AE" w14:textId="77777777" w:rsidR="00984F4F" w:rsidRDefault="00984F4F">
      <w:pPr>
        <w:rPr>
          <w:rFonts w:cstheme="minorHAnsi"/>
          <w:sz w:val="28"/>
          <w:szCs w:val="28"/>
        </w:rPr>
      </w:pPr>
      <w:r>
        <w:rPr>
          <w:rFonts w:cstheme="minorHAnsi"/>
          <w:sz w:val="28"/>
          <w:szCs w:val="28"/>
        </w:rPr>
        <w:br w:type="page"/>
      </w:r>
    </w:p>
    <w:p w14:paraId="49DB2C1A" w14:textId="3CD25C62" w:rsidR="00155593" w:rsidRPr="00155593" w:rsidRDefault="00155593" w:rsidP="00155593">
      <w:pPr>
        <w:widowControl w:val="0"/>
        <w:autoSpaceDE w:val="0"/>
        <w:autoSpaceDN w:val="0"/>
        <w:adjustRightInd w:val="0"/>
        <w:spacing w:before="240" w:after="0" w:line="240" w:lineRule="auto"/>
        <w:ind w:left="1701" w:right="567" w:hanging="567"/>
        <w:rPr>
          <w:rFonts w:cstheme="minorHAnsi"/>
          <w:sz w:val="28"/>
          <w:szCs w:val="28"/>
        </w:rPr>
      </w:pPr>
      <w:r w:rsidRPr="00155593">
        <w:rPr>
          <w:rFonts w:cstheme="minorHAnsi"/>
          <w:sz w:val="28"/>
          <w:szCs w:val="28"/>
        </w:rPr>
        <w:t>(ii)     For 20 coulombs of charge to flow through the resistor R, 100 joules of work must be done.</w:t>
      </w:r>
    </w:p>
    <w:p w14:paraId="7837BD28" w14:textId="77777777" w:rsidR="00155593" w:rsidRPr="00155593" w:rsidRDefault="00155593" w:rsidP="00155593">
      <w:pPr>
        <w:widowControl w:val="0"/>
        <w:autoSpaceDE w:val="0"/>
        <w:autoSpaceDN w:val="0"/>
        <w:adjustRightInd w:val="0"/>
        <w:spacing w:before="240" w:after="0" w:line="240" w:lineRule="auto"/>
        <w:ind w:left="1701" w:right="567"/>
        <w:rPr>
          <w:rFonts w:cstheme="minorHAnsi"/>
          <w:sz w:val="28"/>
          <w:szCs w:val="28"/>
        </w:rPr>
      </w:pPr>
      <w:r w:rsidRPr="00155593">
        <w:rPr>
          <w:rFonts w:cstheme="minorHAnsi"/>
          <w:sz w:val="28"/>
          <w:szCs w:val="28"/>
        </w:rPr>
        <w:t>Calculate the potential difference reading given by the voltmeter.</w:t>
      </w:r>
    </w:p>
    <w:p w14:paraId="0D608DF6" w14:textId="77777777" w:rsidR="00155593" w:rsidRPr="00155593" w:rsidRDefault="00155593" w:rsidP="00155593">
      <w:pPr>
        <w:widowControl w:val="0"/>
        <w:autoSpaceDE w:val="0"/>
        <w:autoSpaceDN w:val="0"/>
        <w:adjustRightInd w:val="0"/>
        <w:spacing w:before="240" w:after="0" w:line="240" w:lineRule="auto"/>
        <w:ind w:left="1701" w:right="567"/>
        <w:rPr>
          <w:rFonts w:ascii="Arial" w:hAnsi="Arial" w:cs="Arial"/>
        </w:rPr>
      </w:pPr>
      <w:r w:rsidRPr="00155593">
        <w:rPr>
          <w:rFonts w:ascii="Arial" w:hAnsi="Arial" w:cs="Arial"/>
        </w:rPr>
        <w:t>______________________________________________________________</w:t>
      </w:r>
    </w:p>
    <w:p w14:paraId="4C32D588" w14:textId="77777777" w:rsidR="00155593" w:rsidRPr="00155593" w:rsidRDefault="00155593" w:rsidP="00155593">
      <w:pPr>
        <w:widowControl w:val="0"/>
        <w:autoSpaceDE w:val="0"/>
        <w:autoSpaceDN w:val="0"/>
        <w:adjustRightInd w:val="0"/>
        <w:spacing w:before="240" w:after="0" w:line="240" w:lineRule="auto"/>
        <w:ind w:left="1701" w:right="567"/>
        <w:rPr>
          <w:rFonts w:ascii="Arial" w:hAnsi="Arial" w:cs="Arial"/>
        </w:rPr>
      </w:pPr>
      <w:r w:rsidRPr="00155593">
        <w:rPr>
          <w:rFonts w:ascii="Arial" w:hAnsi="Arial" w:cs="Arial"/>
        </w:rPr>
        <w:t>______________________________________________________________</w:t>
      </w:r>
    </w:p>
    <w:p w14:paraId="5536A0F7"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cstheme="minorHAnsi"/>
          <w:sz w:val="28"/>
          <w:szCs w:val="28"/>
        </w:rPr>
        <w:t>Potential difference =</w:t>
      </w:r>
      <w:r w:rsidRPr="00155593">
        <w:rPr>
          <w:rFonts w:ascii="Arial" w:hAnsi="Arial" w:cs="Arial"/>
        </w:rPr>
        <w:t xml:space="preserve"> _______________</w:t>
      </w:r>
      <w:r w:rsidRPr="00155593">
        <w:rPr>
          <w:rFonts w:cstheme="minorHAnsi"/>
          <w:sz w:val="28"/>
          <w:szCs w:val="28"/>
        </w:rPr>
        <w:t xml:space="preserve"> V</w:t>
      </w:r>
    </w:p>
    <w:p w14:paraId="2BCA066A"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r w:rsidRPr="00155593">
        <w:rPr>
          <w:rFonts w:ascii="Arial" w:hAnsi="Arial" w:cs="Arial"/>
          <w:b/>
          <w:bCs/>
          <w:sz w:val="20"/>
          <w:szCs w:val="20"/>
        </w:rPr>
        <w:t>(2)</w:t>
      </w:r>
    </w:p>
    <w:p w14:paraId="3B1E44A2" w14:textId="77777777" w:rsidR="00566099" w:rsidRDefault="00566099" w:rsidP="00155593">
      <w:pPr>
        <w:widowControl w:val="0"/>
        <w:autoSpaceDE w:val="0"/>
        <w:autoSpaceDN w:val="0"/>
        <w:adjustRightInd w:val="0"/>
        <w:spacing w:before="100" w:after="100" w:line="240" w:lineRule="auto"/>
        <w:rPr>
          <w:rFonts w:ascii="Arial" w:hAnsi="Arial" w:cs="Arial"/>
          <w:b/>
          <w:bCs/>
          <w:sz w:val="20"/>
          <w:szCs w:val="20"/>
        </w:rPr>
      </w:pPr>
    </w:p>
    <w:p w14:paraId="36043D9B" w14:textId="3F2EE9B0" w:rsidR="00155593" w:rsidRPr="005C025D" w:rsidRDefault="00566099" w:rsidP="006A521A">
      <w:pPr>
        <w:pStyle w:val="Heading2"/>
        <w:rPr>
          <w:sz w:val="32"/>
          <w:szCs w:val="32"/>
          <w:u w:val="single"/>
        </w:rPr>
      </w:pPr>
      <w:bookmarkStart w:id="66" w:name="_Toc41902889"/>
      <w:r w:rsidRPr="005C025D">
        <w:rPr>
          <w:sz w:val="32"/>
          <w:szCs w:val="32"/>
          <w:u w:val="single"/>
        </w:rPr>
        <w:t>Answers</w:t>
      </w:r>
      <w:bookmarkEnd w:id="66"/>
    </w:p>
    <w:p w14:paraId="5EA564D2" w14:textId="2477BC4F" w:rsidR="00155593" w:rsidRPr="0041287D" w:rsidRDefault="00155593" w:rsidP="00F04F58">
      <w:pPr>
        <w:widowControl w:val="0"/>
        <w:autoSpaceDE w:val="0"/>
        <w:autoSpaceDN w:val="0"/>
        <w:adjustRightInd w:val="0"/>
        <w:spacing w:before="450" w:after="45" w:line="240" w:lineRule="auto"/>
        <w:ind w:left="150" w:right="45"/>
        <w:rPr>
          <w:rFonts w:cstheme="minorHAnsi"/>
          <w:i/>
          <w:iCs/>
          <w:color w:val="538135" w:themeColor="accent6" w:themeShade="BF"/>
          <w:sz w:val="28"/>
          <w:szCs w:val="28"/>
        </w:rPr>
      </w:pPr>
      <w:r w:rsidRPr="0041287D">
        <w:rPr>
          <w:rFonts w:cstheme="minorHAnsi"/>
          <w:b/>
          <w:bCs/>
          <w:i/>
          <w:iCs/>
          <w:color w:val="538135" w:themeColor="accent6" w:themeShade="BF"/>
          <w:sz w:val="28"/>
          <w:szCs w:val="28"/>
        </w:rPr>
        <w:t>Q1.</w:t>
      </w:r>
      <w:r w:rsidR="00F04F58" w:rsidRPr="0041287D">
        <w:rPr>
          <w:rFonts w:cstheme="minorHAnsi"/>
          <w:b/>
          <w:bCs/>
          <w:i/>
          <w:iCs/>
          <w:color w:val="538135" w:themeColor="accent6" w:themeShade="BF"/>
          <w:sz w:val="28"/>
          <w:szCs w:val="28"/>
        </w:rPr>
        <w:tab/>
      </w:r>
      <w:r w:rsidR="00F04F58" w:rsidRPr="0041287D">
        <w:rPr>
          <w:rFonts w:cstheme="minorHAnsi"/>
          <w:i/>
          <w:iCs/>
          <w:color w:val="538135" w:themeColor="accent6" w:themeShade="BF"/>
          <w:sz w:val="28"/>
          <w:szCs w:val="28"/>
        </w:rPr>
        <w:t>(a)    </w:t>
      </w:r>
      <w:r w:rsidRPr="0041287D">
        <w:rPr>
          <w:rFonts w:cstheme="minorHAnsi"/>
          <w:i/>
          <w:iCs/>
          <w:color w:val="538135" w:themeColor="accent6" w:themeShade="BF"/>
          <w:sz w:val="28"/>
          <w:szCs w:val="28"/>
        </w:rPr>
        <w:t> E = 2990 (</w:t>
      </w:r>
      <w:proofErr w:type="gramStart"/>
      <w:r w:rsidRPr="0041287D">
        <w:rPr>
          <w:rFonts w:cstheme="minorHAnsi"/>
          <w:i/>
          <w:iCs/>
          <w:color w:val="538135" w:themeColor="accent6" w:themeShade="BF"/>
          <w:sz w:val="28"/>
          <w:szCs w:val="28"/>
        </w:rPr>
        <w:t xml:space="preserve">J)   </w:t>
      </w:r>
      <w:proofErr w:type="gramEnd"/>
      <w:r w:rsidRPr="0041287D">
        <w:rPr>
          <w:rFonts w:cstheme="minorHAnsi"/>
          <w:i/>
          <w:iCs/>
          <w:color w:val="538135" w:themeColor="accent6" w:themeShade="BF"/>
          <w:sz w:val="28"/>
          <w:szCs w:val="28"/>
        </w:rPr>
        <w:t xml:space="preserve">scores </w:t>
      </w:r>
      <w:r w:rsidRPr="0041287D">
        <w:rPr>
          <w:rFonts w:cstheme="minorHAnsi"/>
          <w:b/>
          <w:bCs/>
          <w:i/>
          <w:iCs/>
          <w:color w:val="538135" w:themeColor="accent6" w:themeShade="BF"/>
          <w:sz w:val="28"/>
          <w:szCs w:val="28"/>
        </w:rPr>
        <w:t>2</w:t>
      </w:r>
      <w:r w:rsidRPr="0041287D">
        <w:rPr>
          <w:rFonts w:cstheme="minorHAnsi"/>
          <w:i/>
          <w:iCs/>
          <w:color w:val="538135" w:themeColor="accent6" w:themeShade="BF"/>
          <w:sz w:val="28"/>
          <w:szCs w:val="28"/>
        </w:rPr>
        <w:t xml:space="preserve"> marks</w:t>
      </w:r>
    </w:p>
    <w:p w14:paraId="0A19AB4D" w14:textId="77777777" w:rsidR="00155593" w:rsidRPr="0041287D" w:rsidRDefault="00155593" w:rsidP="00155593">
      <w:pPr>
        <w:widowControl w:val="0"/>
        <w:autoSpaceDE w:val="0"/>
        <w:autoSpaceDN w:val="0"/>
        <w:adjustRightInd w:val="0"/>
        <w:spacing w:after="0" w:line="240" w:lineRule="auto"/>
        <w:ind w:right="567"/>
        <w:jc w:val="right"/>
        <w:rPr>
          <w:rFonts w:cstheme="minorHAnsi"/>
          <w:b/>
          <w:bCs/>
          <w:i/>
          <w:iCs/>
          <w:color w:val="538135" w:themeColor="accent6" w:themeShade="BF"/>
          <w:sz w:val="28"/>
          <w:szCs w:val="28"/>
        </w:rPr>
      </w:pPr>
    </w:p>
    <w:p w14:paraId="15CD68BD" w14:textId="4AE31108" w:rsidR="00155593" w:rsidRPr="0041287D" w:rsidRDefault="00F04F58" w:rsidP="00F04F58">
      <w:pPr>
        <w:widowControl w:val="0"/>
        <w:autoSpaceDE w:val="0"/>
        <w:autoSpaceDN w:val="0"/>
        <w:adjustRightInd w:val="0"/>
        <w:spacing w:before="240" w:after="0" w:line="240" w:lineRule="auto"/>
        <w:ind w:right="1134" w:firstLine="720"/>
        <w:rPr>
          <w:rFonts w:cstheme="minorHAnsi"/>
          <w:i/>
          <w:iCs/>
          <w:color w:val="538135" w:themeColor="accent6" w:themeShade="BF"/>
          <w:sz w:val="28"/>
          <w:szCs w:val="28"/>
        </w:rPr>
      </w:pPr>
      <w:r w:rsidRPr="0041287D">
        <w:rPr>
          <w:rFonts w:cstheme="minorHAnsi"/>
          <w:i/>
          <w:iCs/>
          <w:color w:val="538135" w:themeColor="accent6" w:themeShade="BF"/>
          <w:sz w:val="28"/>
          <w:szCs w:val="28"/>
        </w:rPr>
        <w:t xml:space="preserve">(b)     </w:t>
      </w:r>
      <w:r w:rsidR="00155593" w:rsidRPr="0041287D">
        <w:rPr>
          <w:rFonts w:cstheme="minorHAnsi"/>
          <w:i/>
          <w:iCs/>
          <w:color w:val="538135" w:themeColor="accent6" w:themeShade="BF"/>
          <w:sz w:val="28"/>
          <w:szCs w:val="28"/>
        </w:rPr>
        <w:t>I = 3.8 (A) scores 3 marks</w:t>
      </w:r>
    </w:p>
    <w:p w14:paraId="0437E43E" w14:textId="512460DF" w:rsidR="00155593" w:rsidRPr="0041287D" w:rsidRDefault="00155593" w:rsidP="00155593">
      <w:pPr>
        <w:widowControl w:val="0"/>
        <w:autoSpaceDE w:val="0"/>
        <w:autoSpaceDN w:val="0"/>
        <w:adjustRightInd w:val="0"/>
        <w:spacing w:before="450" w:after="45" w:line="240" w:lineRule="auto"/>
        <w:ind w:left="150" w:right="45"/>
        <w:rPr>
          <w:rFonts w:cstheme="minorHAnsi"/>
          <w:i/>
          <w:iCs/>
          <w:color w:val="538135" w:themeColor="accent6" w:themeShade="BF"/>
          <w:sz w:val="28"/>
          <w:szCs w:val="28"/>
        </w:rPr>
      </w:pPr>
      <w:r w:rsidRPr="0041287D">
        <w:rPr>
          <w:rFonts w:cstheme="minorHAnsi"/>
          <w:b/>
          <w:bCs/>
          <w:i/>
          <w:iCs/>
          <w:color w:val="538135" w:themeColor="accent6" w:themeShade="BF"/>
          <w:sz w:val="28"/>
          <w:szCs w:val="28"/>
        </w:rPr>
        <w:t xml:space="preserve">Q2.  </w:t>
      </w:r>
      <w:r w:rsidR="00F04F58" w:rsidRPr="0041287D">
        <w:rPr>
          <w:rFonts w:cstheme="minorHAnsi"/>
          <w:i/>
          <w:iCs/>
          <w:color w:val="538135" w:themeColor="accent6" w:themeShade="BF"/>
          <w:sz w:val="28"/>
          <w:szCs w:val="28"/>
        </w:rPr>
        <w:t xml:space="preserve">(a)     </w:t>
      </w:r>
      <w:r w:rsidR="00406187" w:rsidRPr="0041287D">
        <w:rPr>
          <w:rFonts w:cstheme="minorHAnsi"/>
          <w:i/>
          <w:iCs/>
          <w:color w:val="538135" w:themeColor="accent6" w:themeShade="BF"/>
          <w:sz w:val="28"/>
          <w:szCs w:val="28"/>
        </w:rPr>
        <w:t>P</w:t>
      </w:r>
      <w:r w:rsidRPr="0041287D">
        <w:rPr>
          <w:rFonts w:cstheme="minorHAnsi"/>
          <w:i/>
          <w:iCs/>
          <w:color w:val="538135" w:themeColor="accent6" w:themeShade="BF"/>
          <w:sz w:val="28"/>
          <w:szCs w:val="28"/>
        </w:rPr>
        <w:t>ower input = 2200 (W)</w:t>
      </w:r>
    </w:p>
    <w:p w14:paraId="6F3BE03C" w14:textId="68A537D6" w:rsidR="00155593" w:rsidRPr="0041287D" w:rsidRDefault="00155593" w:rsidP="009F696C">
      <w:pPr>
        <w:widowControl w:val="0"/>
        <w:autoSpaceDE w:val="0"/>
        <w:autoSpaceDN w:val="0"/>
        <w:adjustRightInd w:val="0"/>
        <w:spacing w:before="60" w:after="0" w:line="240" w:lineRule="auto"/>
        <w:ind w:right="1701" w:firstLine="720"/>
        <w:rPr>
          <w:rFonts w:cstheme="minorHAnsi"/>
          <w:i/>
          <w:iCs/>
          <w:color w:val="538135" w:themeColor="accent6" w:themeShade="BF"/>
          <w:sz w:val="28"/>
          <w:szCs w:val="28"/>
        </w:rPr>
      </w:pPr>
      <w:r w:rsidRPr="0041287D">
        <w:rPr>
          <w:rFonts w:cstheme="minorHAnsi"/>
          <w:i/>
          <w:iCs/>
          <w:color w:val="538135" w:themeColor="accent6" w:themeShade="BF"/>
          <w:sz w:val="28"/>
          <w:szCs w:val="28"/>
        </w:rPr>
        <w:t xml:space="preserve">accept an answer that rounds to 2200 (W) for </w:t>
      </w:r>
      <w:r w:rsidRPr="0041287D">
        <w:rPr>
          <w:rFonts w:cstheme="minorHAnsi"/>
          <w:b/>
          <w:bCs/>
          <w:i/>
          <w:iCs/>
          <w:color w:val="538135" w:themeColor="accent6" w:themeShade="BF"/>
          <w:sz w:val="28"/>
          <w:szCs w:val="28"/>
        </w:rPr>
        <w:t>2</w:t>
      </w:r>
      <w:r w:rsidRPr="0041287D">
        <w:rPr>
          <w:rFonts w:cstheme="minorHAnsi"/>
          <w:i/>
          <w:iCs/>
          <w:color w:val="538135" w:themeColor="accent6" w:themeShade="BF"/>
          <w:sz w:val="28"/>
          <w:szCs w:val="28"/>
        </w:rPr>
        <w:t xml:space="preserve"> marks</w:t>
      </w:r>
    </w:p>
    <w:p w14:paraId="67164319" w14:textId="77777777" w:rsidR="00155593" w:rsidRPr="0041287D" w:rsidRDefault="00155593" w:rsidP="00155593">
      <w:pPr>
        <w:widowControl w:val="0"/>
        <w:autoSpaceDE w:val="0"/>
        <w:autoSpaceDN w:val="0"/>
        <w:adjustRightInd w:val="0"/>
        <w:spacing w:after="0" w:line="240" w:lineRule="auto"/>
        <w:ind w:right="567"/>
        <w:jc w:val="right"/>
        <w:rPr>
          <w:rFonts w:cstheme="minorHAnsi"/>
          <w:b/>
          <w:bCs/>
          <w:i/>
          <w:iCs/>
          <w:color w:val="538135" w:themeColor="accent6" w:themeShade="BF"/>
          <w:sz w:val="28"/>
          <w:szCs w:val="28"/>
        </w:rPr>
      </w:pPr>
      <w:r w:rsidRPr="0041287D">
        <w:rPr>
          <w:rFonts w:cstheme="minorHAnsi"/>
          <w:b/>
          <w:bCs/>
          <w:i/>
          <w:iCs/>
          <w:color w:val="538135" w:themeColor="accent6" w:themeShade="BF"/>
          <w:sz w:val="28"/>
          <w:szCs w:val="28"/>
        </w:rPr>
        <w:t>1</w:t>
      </w:r>
    </w:p>
    <w:p w14:paraId="5C190619" w14:textId="3FE826FE" w:rsidR="00155593" w:rsidRPr="0041287D" w:rsidRDefault="00155593" w:rsidP="00155593">
      <w:pPr>
        <w:widowControl w:val="0"/>
        <w:autoSpaceDE w:val="0"/>
        <w:autoSpaceDN w:val="0"/>
        <w:adjustRightInd w:val="0"/>
        <w:spacing w:before="240" w:after="0" w:line="240" w:lineRule="auto"/>
        <w:ind w:right="2835"/>
        <w:rPr>
          <w:rFonts w:cstheme="minorHAnsi"/>
          <w:i/>
          <w:iCs/>
          <w:color w:val="538135" w:themeColor="accent6" w:themeShade="BF"/>
          <w:sz w:val="28"/>
          <w:szCs w:val="28"/>
        </w:rPr>
      </w:pPr>
      <w:r w:rsidRPr="0041287D">
        <w:rPr>
          <w:rFonts w:cstheme="minorHAnsi"/>
          <w:i/>
          <w:iCs/>
          <w:color w:val="538135" w:themeColor="accent6" w:themeShade="BF"/>
          <w:sz w:val="28"/>
          <w:szCs w:val="28"/>
        </w:rPr>
        <w:t xml:space="preserve">           </w:t>
      </w:r>
      <w:r w:rsidR="009F696C" w:rsidRPr="0041287D">
        <w:rPr>
          <w:rFonts w:cstheme="minorHAnsi"/>
          <w:i/>
          <w:iCs/>
          <w:color w:val="538135" w:themeColor="accent6" w:themeShade="BF"/>
          <w:sz w:val="28"/>
          <w:szCs w:val="28"/>
        </w:rPr>
        <w:tab/>
        <w:t xml:space="preserve">(b)     </w:t>
      </w:r>
      <w:r w:rsidRPr="0041287D">
        <w:rPr>
          <w:rFonts w:cstheme="minorHAnsi"/>
          <w:i/>
          <w:iCs/>
          <w:color w:val="538135" w:themeColor="accent6" w:themeShade="BF"/>
          <w:sz w:val="28"/>
          <w:szCs w:val="28"/>
        </w:rPr>
        <w:t>I = 9.6 (A) an answer of 9.6 (A) scores 3 marks</w:t>
      </w:r>
    </w:p>
    <w:p w14:paraId="3DDB073B" w14:textId="1D3B3048" w:rsidR="00155593" w:rsidRPr="0041287D" w:rsidRDefault="00155593" w:rsidP="008F646E">
      <w:pPr>
        <w:widowControl w:val="0"/>
        <w:autoSpaceDE w:val="0"/>
        <w:autoSpaceDN w:val="0"/>
        <w:adjustRightInd w:val="0"/>
        <w:spacing w:before="450" w:after="45" w:line="240" w:lineRule="auto"/>
        <w:ind w:left="150" w:right="45"/>
        <w:rPr>
          <w:rFonts w:cstheme="minorHAnsi"/>
          <w:i/>
          <w:iCs/>
          <w:color w:val="538135" w:themeColor="accent6" w:themeShade="BF"/>
          <w:sz w:val="28"/>
          <w:szCs w:val="28"/>
        </w:rPr>
      </w:pPr>
      <w:r w:rsidRPr="0041287D">
        <w:rPr>
          <w:rFonts w:cstheme="minorHAnsi"/>
          <w:b/>
          <w:bCs/>
          <w:i/>
          <w:iCs/>
          <w:color w:val="538135" w:themeColor="accent6" w:themeShade="BF"/>
          <w:sz w:val="28"/>
          <w:szCs w:val="28"/>
        </w:rPr>
        <w:t>Q3.</w:t>
      </w:r>
      <w:r w:rsidR="008F646E" w:rsidRPr="0041287D">
        <w:rPr>
          <w:rFonts w:cstheme="minorHAnsi"/>
          <w:b/>
          <w:bCs/>
          <w:i/>
          <w:iCs/>
          <w:color w:val="538135" w:themeColor="accent6" w:themeShade="BF"/>
          <w:sz w:val="28"/>
          <w:szCs w:val="28"/>
        </w:rPr>
        <w:tab/>
      </w:r>
      <w:r w:rsidRPr="0041287D">
        <w:rPr>
          <w:rFonts w:cstheme="minorHAnsi"/>
          <w:i/>
          <w:iCs/>
          <w:color w:val="538135" w:themeColor="accent6" w:themeShade="BF"/>
          <w:sz w:val="28"/>
          <w:szCs w:val="28"/>
        </w:rPr>
        <w:t>(</w:t>
      </w:r>
      <w:r w:rsidR="008F646E" w:rsidRPr="0041287D">
        <w:rPr>
          <w:rFonts w:cstheme="minorHAnsi"/>
          <w:i/>
          <w:iCs/>
          <w:color w:val="538135" w:themeColor="accent6" w:themeShade="BF"/>
          <w:sz w:val="28"/>
          <w:szCs w:val="28"/>
        </w:rPr>
        <w:t>a</w:t>
      </w:r>
      <w:r w:rsidRPr="0041287D">
        <w:rPr>
          <w:rFonts w:cstheme="minorHAnsi"/>
          <w:i/>
          <w:iCs/>
          <w:color w:val="538135" w:themeColor="accent6" w:themeShade="BF"/>
          <w:sz w:val="28"/>
          <w:szCs w:val="28"/>
        </w:rPr>
        <w:t>)</w:t>
      </w:r>
      <w:r w:rsidR="008F646E" w:rsidRPr="0041287D">
        <w:rPr>
          <w:rFonts w:cstheme="minorHAnsi"/>
          <w:i/>
          <w:iCs/>
          <w:color w:val="538135" w:themeColor="accent6" w:themeShade="BF"/>
          <w:sz w:val="28"/>
          <w:szCs w:val="28"/>
        </w:rPr>
        <w:tab/>
      </w:r>
      <w:r w:rsidRPr="0041287D">
        <w:rPr>
          <w:rFonts w:cstheme="minorHAnsi"/>
          <w:i/>
          <w:iCs/>
          <w:color w:val="538135" w:themeColor="accent6" w:themeShade="BF"/>
          <w:sz w:val="28"/>
          <w:szCs w:val="28"/>
        </w:rPr>
        <w:t>(i)      2</w:t>
      </w:r>
    </w:p>
    <w:p w14:paraId="16B12798" w14:textId="77777777" w:rsidR="00155593" w:rsidRPr="0041287D" w:rsidRDefault="00155593" w:rsidP="00155593">
      <w:pPr>
        <w:widowControl w:val="0"/>
        <w:autoSpaceDE w:val="0"/>
        <w:autoSpaceDN w:val="0"/>
        <w:adjustRightInd w:val="0"/>
        <w:spacing w:before="60" w:after="0" w:line="240" w:lineRule="auto"/>
        <w:ind w:left="2268" w:right="1701"/>
        <w:rPr>
          <w:rFonts w:cstheme="minorHAnsi"/>
          <w:i/>
          <w:iCs/>
          <w:color w:val="538135" w:themeColor="accent6" w:themeShade="BF"/>
          <w:sz w:val="28"/>
          <w:szCs w:val="28"/>
        </w:rPr>
      </w:pPr>
      <w:r w:rsidRPr="0041287D">
        <w:rPr>
          <w:rFonts w:cstheme="minorHAnsi"/>
          <w:i/>
          <w:iCs/>
          <w:color w:val="538135" w:themeColor="accent6" w:themeShade="BF"/>
          <w:sz w:val="28"/>
          <w:szCs w:val="28"/>
        </w:rPr>
        <w:t xml:space="preserve">allow </w:t>
      </w:r>
      <w:r w:rsidRPr="0041287D">
        <w:rPr>
          <w:rFonts w:cstheme="minorHAnsi"/>
          <w:b/>
          <w:bCs/>
          <w:i/>
          <w:iCs/>
          <w:color w:val="538135" w:themeColor="accent6" w:themeShade="BF"/>
          <w:sz w:val="28"/>
          <w:szCs w:val="28"/>
        </w:rPr>
        <w:t>1</w:t>
      </w:r>
      <w:r w:rsidRPr="0041287D">
        <w:rPr>
          <w:rFonts w:cstheme="minorHAnsi"/>
          <w:i/>
          <w:iCs/>
          <w:color w:val="538135" w:themeColor="accent6" w:themeShade="BF"/>
          <w:sz w:val="28"/>
          <w:szCs w:val="28"/>
        </w:rPr>
        <w:t xml:space="preserve"> mark for correct substitution </w:t>
      </w:r>
      <w:proofErr w:type="spellStart"/>
      <w:r w:rsidRPr="0041287D">
        <w:rPr>
          <w:rFonts w:cstheme="minorHAnsi"/>
          <w:i/>
          <w:iCs/>
          <w:color w:val="538135" w:themeColor="accent6" w:themeShade="BF"/>
          <w:sz w:val="28"/>
          <w:szCs w:val="28"/>
        </w:rPr>
        <w:t>ie</w:t>
      </w:r>
      <w:proofErr w:type="spellEnd"/>
    </w:p>
    <w:p w14:paraId="2548BECC" w14:textId="77777777" w:rsidR="00155593" w:rsidRPr="0041287D" w:rsidRDefault="00155593" w:rsidP="00155593">
      <w:pPr>
        <w:widowControl w:val="0"/>
        <w:autoSpaceDE w:val="0"/>
        <w:autoSpaceDN w:val="0"/>
        <w:adjustRightInd w:val="0"/>
        <w:spacing w:before="60" w:after="0" w:line="240" w:lineRule="auto"/>
        <w:ind w:left="2268" w:right="1701"/>
        <w:rPr>
          <w:rFonts w:cstheme="minorHAnsi"/>
          <w:i/>
          <w:iCs/>
          <w:color w:val="538135" w:themeColor="accent6" w:themeShade="BF"/>
          <w:sz w:val="28"/>
          <w:szCs w:val="28"/>
        </w:rPr>
      </w:pPr>
      <w:r w:rsidRPr="0041287D">
        <w:rPr>
          <w:rFonts w:cstheme="minorHAnsi"/>
          <w:i/>
          <w:iCs/>
          <w:noProof/>
          <w:color w:val="538135" w:themeColor="accent6" w:themeShade="BF"/>
          <w:sz w:val="28"/>
          <w:szCs w:val="28"/>
        </w:rPr>
        <w:drawing>
          <wp:inline distT="0" distB="0" distL="0" distR="0" wp14:anchorId="58F45AD2" wp14:editId="314D1C2E">
            <wp:extent cx="371475" cy="3333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71475" cy="333375"/>
                    </a:xfrm>
                    <a:prstGeom prst="rect">
                      <a:avLst/>
                    </a:prstGeom>
                    <a:noFill/>
                    <a:ln>
                      <a:noFill/>
                    </a:ln>
                  </pic:spPr>
                </pic:pic>
              </a:graphicData>
            </a:graphic>
          </wp:inline>
        </w:drawing>
      </w:r>
      <w:r w:rsidRPr="0041287D">
        <w:rPr>
          <w:rFonts w:cstheme="minorHAnsi"/>
          <w:i/>
          <w:iCs/>
          <w:color w:val="538135" w:themeColor="accent6" w:themeShade="BF"/>
          <w:sz w:val="28"/>
          <w:szCs w:val="28"/>
        </w:rPr>
        <w:t> </w:t>
      </w:r>
    </w:p>
    <w:p w14:paraId="72CC6402" w14:textId="77777777" w:rsidR="00155593" w:rsidRPr="0041287D" w:rsidRDefault="00155593" w:rsidP="00155593">
      <w:pPr>
        <w:widowControl w:val="0"/>
        <w:autoSpaceDE w:val="0"/>
        <w:autoSpaceDN w:val="0"/>
        <w:adjustRightInd w:val="0"/>
        <w:spacing w:before="60" w:after="0" w:line="240" w:lineRule="auto"/>
        <w:ind w:left="2268" w:right="1701"/>
        <w:rPr>
          <w:rFonts w:cstheme="minorHAnsi"/>
          <w:i/>
          <w:iCs/>
          <w:color w:val="538135" w:themeColor="accent6" w:themeShade="BF"/>
          <w:sz w:val="28"/>
          <w:szCs w:val="28"/>
        </w:rPr>
      </w:pPr>
      <w:r w:rsidRPr="0041287D">
        <w:rPr>
          <w:rFonts w:cstheme="minorHAnsi"/>
          <w:i/>
          <w:iCs/>
          <w:color w:val="538135" w:themeColor="accent6" w:themeShade="BF"/>
          <w:sz w:val="28"/>
          <w:szCs w:val="28"/>
        </w:rPr>
        <w:t>provided no subsequent step</w:t>
      </w:r>
    </w:p>
    <w:p w14:paraId="2625A101" w14:textId="77777777" w:rsidR="00155593" w:rsidRPr="0041287D" w:rsidRDefault="00155593" w:rsidP="00155593">
      <w:pPr>
        <w:widowControl w:val="0"/>
        <w:autoSpaceDE w:val="0"/>
        <w:autoSpaceDN w:val="0"/>
        <w:adjustRightInd w:val="0"/>
        <w:spacing w:after="0" w:line="240" w:lineRule="auto"/>
        <w:ind w:right="567"/>
        <w:jc w:val="right"/>
        <w:rPr>
          <w:rFonts w:cstheme="minorHAnsi"/>
          <w:b/>
          <w:bCs/>
          <w:i/>
          <w:iCs/>
          <w:color w:val="538135" w:themeColor="accent6" w:themeShade="BF"/>
          <w:sz w:val="28"/>
          <w:szCs w:val="28"/>
        </w:rPr>
      </w:pPr>
      <w:r w:rsidRPr="0041287D">
        <w:rPr>
          <w:rFonts w:cstheme="minorHAnsi"/>
          <w:b/>
          <w:bCs/>
          <w:i/>
          <w:iCs/>
          <w:color w:val="538135" w:themeColor="accent6" w:themeShade="BF"/>
          <w:sz w:val="28"/>
          <w:szCs w:val="28"/>
        </w:rPr>
        <w:t>2</w:t>
      </w:r>
    </w:p>
    <w:p w14:paraId="0C9E7C02" w14:textId="77777777" w:rsidR="00155593" w:rsidRPr="0041287D" w:rsidRDefault="00155593" w:rsidP="008F646E">
      <w:pPr>
        <w:widowControl w:val="0"/>
        <w:autoSpaceDE w:val="0"/>
        <w:autoSpaceDN w:val="0"/>
        <w:adjustRightInd w:val="0"/>
        <w:spacing w:before="240" w:after="0" w:line="240" w:lineRule="auto"/>
        <w:ind w:left="1701" w:right="567" w:hanging="261"/>
        <w:rPr>
          <w:rFonts w:cstheme="minorHAnsi"/>
          <w:i/>
          <w:iCs/>
          <w:color w:val="538135" w:themeColor="accent6" w:themeShade="BF"/>
          <w:sz w:val="28"/>
          <w:szCs w:val="28"/>
        </w:rPr>
      </w:pPr>
      <w:r w:rsidRPr="0041287D">
        <w:rPr>
          <w:rFonts w:cstheme="minorHAnsi"/>
          <w:i/>
          <w:iCs/>
          <w:color w:val="538135" w:themeColor="accent6" w:themeShade="BF"/>
          <w:sz w:val="28"/>
          <w:szCs w:val="28"/>
        </w:rPr>
        <w:t>(ii)     5</w:t>
      </w:r>
    </w:p>
    <w:p w14:paraId="370807A2" w14:textId="77777777" w:rsidR="00155593" w:rsidRPr="0041287D" w:rsidRDefault="00155593" w:rsidP="00155593">
      <w:pPr>
        <w:widowControl w:val="0"/>
        <w:autoSpaceDE w:val="0"/>
        <w:autoSpaceDN w:val="0"/>
        <w:adjustRightInd w:val="0"/>
        <w:spacing w:before="60" w:after="0" w:line="240" w:lineRule="auto"/>
        <w:ind w:left="2268" w:right="1701"/>
        <w:rPr>
          <w:rFonts w:cstheme="minorHAnsi"/>
          <w:i/>
          <w:iCs/>
          <w:color w:val="538135" w:themeColor="accent6" w:themeShade="BF"/>
          <w:sz w:val="28"/>
          <w:szCs w:val="28"/>
        </w:rPr>
      </w:pPr>
      <w:r w:rsidRPr="0041287D">
        <w:rPr>
          <w:rFonts w:cstheme="minorHAnsi"/>
          <w:i/>
          <w:iCs/>
          <w:color w:val="538135" w:themeColor="accent6" w:themeShade="BF"/>
          <w:sz w:val="28"/>
          <w:szCs w:val="28"/>
        </w:rPr>
        <w:t xml:space="preserve">allow </w:t>
      </w:r>
      <w:r w:rsidRPr="0041287D">
        <w:rPr>
          <w:rFonts w:cstheme="minorHAnsi"/>
          <w:b/>
          <w:bCs/>
          <w:i/>
          <w:iCs/>
          <w:color w:val="538135" w:themeColor="accent6" w:themeShade="BF"/>
          <w:sz w:val="28"/>
          <w:szCs w:val="28"/>
        </w:rPr>
        <w:t>1</w:t>
      </w:r>
      <w:r w:rsidRPr="0041287D">
        <w:rPr>
          <w:rFonts w:cstheme="minorHAnsi"/>
          <w:i/>
          <w:iCs/>
          <w:color w:val="538135" w:themeColor="accent6" w:themeShade="BF"/>
          <w:sz w:val="28"/>
          <w:szCs w:val="28"/>
        </w:rPr>
        <w:t xml:space="preserve"> mark for correct substitution </w:t>
      </w:r>
      <w:proofErr w:type="spellStart"/>
      <w:r w:rsidRPr="0041287D">
        <w:rPr>
          <w:rFonts w:cstheme="minorHAnsi"/>
          <w:i/>
          <w:iCs/>
          <w:color w:val="538135" w:themeColor="accent6" w:themeShade="BF"/>
          <w:sz w:val="28"/>
          <w:szCs w:val="28"/>
        </w:rPr>
        <w:t>ie</w:t>
      </w:r>
      <w:proofErr w:type="spellEnd"/>
    </w:p>
    <w:p w14:paraId="4A19A073" w14:textId="77777777" w:rsidR="00155593" w:rsidRPr="0041287D" w:rsidRDefault="00155593" w:rsidP="00155593">
      <w:pPr>
        <w:widowControl w:val="0"/>
        <w:autoSpaceDE w:val="0"/>
        <w:autoSpaceDN w:val="0"/>
        <w:adjustRightInd w:val="0"/>
        <w:spacing w:before="60" w:after="0" w:line="240" w:lineRule="auto"/>
        <w:ind w:left="2268" w:right="1701"/>
        <w:rPr>
          <w:rFonts w:cstheme="minorHAnsi"/>
          <w:i/>
          <w:iCs/>
          <w:color w:val="538135" w:themeColor="accent6" w:themeShade="BF"/>
          <w:sz w:val="28"/>
          <w:szCs w:val="28"/>
        </w:rPr>
      </w:pPr>
      <w:r w:rsidRPr="0041287D">
        <w:rPr>
          <w:rFonts w:cstheme="minorHAnsi"/>
          <w:i/>
          <w:iCs/>
          <w:noProof/>
          <w:color w:val="538135" w:themeColor="accent6" w:themeShade="BF"/>
          <w:sz w:val="28"/>
          <w:szCs w:val="28"/>
        </w:rPr>
        <w:drawing>
          <wp:inline distT="0" distB="0" distL="0" distR="0" wp14:anchorId="763EEE25" wp14:editId="6742EEAF">
            <wp:extent cx="514350" cy="323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14350" cy="323850"/>
                    </a:xfrm>
                    <a:prstGeom prst="rect">
                      <a:avLst/>
                    </a:prstGeom>
                    <a:noFill/>
                    <a:ln>
                      <a:noFill/>
                    </a:ln>
                  </pic:spPr>
                </pic:pic>
              </a:graphicData>
            </a:graphic>
          </wp:inline>
        </w:drawing>
      </w:r>
      <w:r w:rsidRPr="0041287D">
        <w:rPr>
          <w:rFonts w:cstheme="minorHAnsi"/>
          <w:i/>
          <w:iCs/>
          <w:color w:val="538135" w:themeColor="accent6" w:themeShade="BF"/>
          <w:sz w:val="28"/>
          <w:szCs w:val="28"/>
        </w:rPr>
        <w:t> </w:t>
      </w:r>
    </w:p>
    <w:p w14:paraId="542D4A5F" w14:textId="77777777" w:rsidR="00155593" w:rsidRPr="0041287D" w:rsidRDefault="00155593" w:rsidP="00155593">
      <w:pPr>
        <w:widowControl w:val="0"/>
        <w:autoSpaceDE w:val="0"/>
        <w:autoSpaceDN w:val="0"/>
        <w:adjustRightInd w:val="0"/>
        <w:spacing w:before="60" w:after="0" w:line="240" w:lineRule="auto"/>
        <w:ind w:left="2268" w:right="1701"/>
        <w:rPr>
          <w:rFonts w:cstheme="minorHAnsi"/>
          <w:i/>
          <w:iCs/>
          <w:color w:val="538135" w:themeColor="accent6" w:themeShade="BF"/>
          <w:sz w:val="28"/>
          <w:szCs w:val="28"/>
        </w:rPr>
      </w:pPr>
      <w:r w:rsidRPr="0041287D">
        <w:rPr>
          <w:rFonts w:cstheme="minorHAnsi"/>
          <w:i/>
          <w:iCs/>
          <w:color w:val="538135" w:themeColor="accent6" w:themeShade="BF"/>
          <w:sz w:val="28"/>
          <w:szCs w:val="28"/>
        </w:rPr>
        <w:t>provided no subsequent step</w:t>
      </w:r>
    </w:p>
    <w:p w14:paraId="688AFC3F" w14:textId="77777777" w:rsidR="00155593" w:rsidRPr="0041287D" w:rsidRDefault="00155593" w:rsidP="00155593">
      <w:pPr>
        <w:widowControl w:val="0"/>
        <w:autoSpaceDE w:val="0"/>
        <w:autoSpaceDN w:val="0"/>
        <w:adjustRightInd w:val="0"/>
        <w:spacing w:after="0" w:line="240" w:lineRule="auto"/>
        <w:ind w:right="567"/>
        <w:jc w:val="right"/>
        <w:rPr>
          <w:rFonts w:cstheme="minorHAnsi"/>
          <w:b/>
          <w:bCs/>
          <w:i/>
          <w:iCs/>
          <w:color w:val="538135" w:themeColor="accent6" w:themeShade="BF"/>
          <w:sz w:val="28"/>
          <w:szCs w:val="28"/>
        </w:rPr>
      </w:pPr>
      <w:r w:rsidRPr="0041287D">
        <w:rPr>
          <w:rFonts w:cstheme="minorHAnsi"/>
          <w:b/>
          <w:bCs/>
          <w:i/>
          <w:iCs/>
          <w:color w:val="538135" w:themeColor="accent6" w:themeShade="BF"/>
          <w:sz w:val="28"/>
          <w:szCs w:val="28"/>
        </w:rPr>
        <w:t>2</w:t>
      </w:r>
    </w:p>
    <w:p w14:paraId="36FBDFA5" w14:textId="67F4ED31"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p>
    <w:p w14:paraId="77BF7FD9"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p>
    <w:p w14:paraId="0898AFE8" w14:textId="77777777" w:rsidR="00155593" w:rsidRPr="00155593" w:rsidRDefault="00155593" w:rsidP="00155593">
      <w:pPr>
        <w:spacing w:after="0" w:line="240" w:lineRule="auto"/>
        <w:textAlignment w:val="baseline"/>
        <w:rPr>
          <w:rFonts w:ascii="Calibri" w:eastAsia="Times New Roman" w:hAnsi="Calibri" w:cs="Calibri"/>
          <w:strike/>
          <w:color w:val="FF0000"/>
          <w:sz w:val="24"/>
          <w:szCs w:val="24"/>
          <w:lang w:eastAsia="en-GB"/>
        </w:rPr>
      </w:pPr>
    </w:p>
    <w:p w14:paraId="64A1055C" w14:textId="77777777" w:rsidR="00155593" w:rsidRPr="00155593" w:rsidRDefault="00155593" w:rsidP="00155593">
      <w:pPr>
        <w:spacing w:after="0" w:line="240" w:lineRule="auto"/>
        <w:textAlignment w:val="baseline"/>
        <w:rPr>
          <w:rFonts w:ascii="Calibri" w:eastAsia="Times New Roman" w:hAnsi="Calibri" w:cs="Calibri"/>
          <w:strike/>
          <w:color w:val="FF0000"/>
          <w:sz w:val="24"/>
          <w:szCs w:val="24"/>
          <w:lang w:eastAsia="en-GB"/>
        </w:rPr>
      </w:pPr>
    </w:p>
    <w:p w14:paraId="10578F77" w14:textId="77777777" w:rsidR="00155593" w:rsidRPr="00155593" w:rsidRDefault="00155593" w:rsidP="00155593">
      <w:pPr>
        <w:spacing w:after="0" w:line="240" w:lineRule="auto"/>
        <w:textAlignment w:val="baseline"/>
        <w:rPr>
          <w:rFonts w:ascii="Calibri" w:eastAsia="Times New Roman" w:hAnsi="Calibri" w:cs="Calibri"/>
          <w:strike/>
          <w:color w:val="FF0000"/>
          <w:sz w:val="24"/>
          <w:szCs w:val="24"/>
          <w:lang w:eastAsia="en-GB"/>
        </w:rPr>
      </w:pPr>
    </w:p>
    <w:p w14:paraId="0A277112" w14:textId="77777777" w:rsidR="00155593" w:rsidRPr="00155593" w:rsidRDefault="00155593" w:rsidP="00155593">
      <w:pPr>
        <w:spacing w:after="0" w:line="240" w:lineRule="auto"/>
        <w:textAlignment w:val="baseline"/>
        <w:rPr>
          <w:rFonts w:ascii="Calibri" w:eastAsia="Times New Roman" w:hAnsi="Calibri" w:cs="Calibri"/>
          <w:strike/>
          <w:color w:val="FF0000"/>
          <w:sz w:val="24"/>
          <w:szCs w:val="24"/>
          <w:lang w:eastAsia="en-GB"/>
        </w:rPr>
      </w:pPr>
    </w:p>
    <w:p w14:paraId="262972CB" w14:textId="77777777" w:rsidR="00155593" w:rsidRPr="00155593" w:rsidRDefault="00155593" w:rsidP="00155593">
      <w:pPr>
        <w:spacing w:after="0" w:line="240" w:lineRule="auto"/>
        <w:textAlignment w:val="baseline"/>
        <w:rPr>
          <w:rFonts w:ascii="Calibri" w:eastAsia="Times New Roman" w:hAnsi="Calibri" w:cs="Calibri"/>
          <w:strike/>
          <w:color w:val="FF0000"/>
          <w:sz w:val="24"/>
          <w:szCs w:val="24"/>
          <w:lang w:eastAsia="en-GB"/>
        </w:rPr>
      </w:pPr>
    </w:p>
    <w:p w14:paraId="1F259284" w14:textId="77777777" w:rsidR="00155593" w:rsidRPr="00155593" w:rsidRDefault="00155593" w:rsidP="00155593">
      <w:pPr>
        <w:spacing w:after="0" w:line="240" w:lineRule="auto"/>
        <w:textAlignment w:val="baseline"/>
        <w:rPr>
          <w:rFonts w:ascii="Calibri" w:eastAsia="Times New Roman" w:hAnsi="Calibri" w:cs="Calibri"/>
          <w:strike/>
          <w:color w:val="FF0000"/>
          <w:sz w:val="24"/>
          <w:szCs w:val="24"/>
          <w:lang w:eastAsia="en-GB"/>
        </w:rPr>
      </w:pPr>
    </w:p>
    <w:p w14:paraId="7F729157" w14:textId="2CADB669" w:rsidR="00155593" w:rsidRDefault="00155593" w:rsidP="00DE6691">
      <w:pPr>
        <w:pStyle w:val="Heading1"/>
      </w:pPr>
      <w:bookmarkStart w:id="67" w:name="_Toc41902890"/>
      <w:r w:rsidRPr="00155593">
        <w:t>Circuit Rules</w:t>
      </w:r>
      <w:r w:rsidR="00986149">
        <w:t xml:space="preserve"> (This is </w:t>
      </w:r>
      <w:r w:rsidR="00986149" w:rsidRPr="007A3677">
        <w:rPr>
          <w:b/>
          <w:bCs/>
        </w:rPr>
        <w:t>optional</w:t>
      </w:r>
      <w:r w:rsidR="00986149">
        <w:t>)</w:t>
      </w:r>
      <w:bookmarkEnd w:id="67"/>
    </w:p>
    <w:p w14:paraId="1133865B" w14:textId="62B207F0" w:rsidR="00986149" w:rsidRPr="0078390C" w:rsidRDefault="00986149" w:rsidP="00155593">
      <w:pPr>
        <w:spacing w:after="0" w:line="240" w:lineRule="auto"/>
        <w:textAlignment w:val="baseline"/>
        <w:rPr>
          <w:rFonts w:cstheme="minorHAnsi"/>
          <w:sz w:val="28"/>
          <w:szCs w:val="28"/>
        </w:rPr>
      </w:pPr>
      <w:r w:rsidRPr="0078390C">
        <w:rPr>
          <w:rFonts w:cstheme="minorHAnsi"/>
          <w:sz w:val="28"/>
          <w:szCs w:val="28"/>
        </w:rPr>
        <w:t xml:space="preserve">Watch the following videos. Practise writing out the </w:t>
      </w:r>
      <w:r w:rsidR="00737A49" w:rsidRPr="0078390C">
        <w:rPr>
          <w:rFonts w:cstheme="minorHAnsi"/>
          <w:sz w:val="28"/>
          <w:szCs w:val="28"/>
        </w:rPr>
        <w:t>ci</w:t>
      </w:r>
      <w:r w:rsidRPr="0078390C">
        <w:rPr>
          <w:rFonts w:cstheme="minorHAnsi"/>
          <w:sz w:val="28"/>
          <w:szCs w:val="28"/>
        </w:rPr>
        <w:t xml:space="preserve">rcuit </w:t>
      </w:r>
      <w:r w:rsidR="00737A49" w:rsidRPr="0078390C">
        <w:rPr>
          <w:rFonts w:cstheme="minorHAnsi"/>
          <w:sz w:val="28"/>
          <w:szCs w:val="28"/>
        </w:rPr>
        <w:t>r</w:t>
      </w:r>
      <w:r w:rsidRPr="0078390C">
        <w:rPr>
          <w:rFonts w:cstheme="minorHAnsi"/>
          <w:sz w:val="28"/>
          <w:szCs w:val="28"/>
        </w:rPr>
        <w:t>ules so you can do this from memory.</w:t>
      </w:r>
    </w:p>
    <w:p w14:paraId="0F182700" w14:textId="77777777" w:rsidR="00737A49" w:rsidRPr="0078390C" w:rsidRDefault="004F6A9C" w:rsidP="00737A49">
      <w:pPr>
        <w:spacing w:after="0" w:line="240" w:lineRule="auto"/>
        <w:textAlignment w:val="baseline"/>
        <w:rPr>
          <w:sz w:val="28"/>
          <w:szCs w:val="28"/>
        </w:rPr>
      </w:pPr>
      <w:hyperlink r:id="rId102" w:history="1">
        <w:r w:rsidR="00737A49" w:rsidRPr="0078390C">
          <w:rPr>
            <w:rStyle w:val="Hyperlink"/>
            <w:sz w:val="28"/>
            <w:szCs w:val="28"/>
          </w:rPr>
          <w:t xml:space="preserve">Current in Series Circuits | </w:t>
        </w:r>
        <w:proofErr w:type="spellStart"/>
        <w:r w:rsidR="00737A49" w:rsidRPr="0078390C">
          <w:rPr>
            <w:rStyle w:val="Hyperlink"/>
            <w:sz w:val="28"/>
            <w:szCs w:val="28"/>
          </w:rPr>
          <w:t>freesciencelessons</w:t>
        </w:r>
        <w:proofErr w:type="spellEnd"/>
      </w:hyperlink>
    </w:p>
    <w:p w14:paraId="2C9CE2AC" w14:textId="77777777" w:rsidR="00737A49" w:rsidRPr="0078390C" w:rsidRDefault="004F6A9C" w:rsidP="00737A49">
      <w:pPr>
        <w:spacing w:after="0" w:line="240" w:lineRule="auto"/>
        <w:textAlignment w:val="baseline"/>
        <w:rPr>
          <w:sz w:val="28"/>
          <w:szCs w:val="28"/>
        </w:rPr>
      </w:pPr>
      <w:hyperlink r:id="rId103" w:history="1">
        <w:r w:rsidR="00737A49" w:rsidRPr="0078390C">
          <w:rPr>
            <w:rStyle w:val="Hyperlink"/>
            <w:sz w:val="28"/>
            <w:szCs w:val="28"/>
          </w:rPr>
          <w:t xml:space="preserve">Current in Parallel Circuits | </w:t>
        </w:r>
        <w:proofErr w:type="spellStart"/>
        <w:r w:rsidR="00737A49" w:rsidRPr="0078390C">
          <w:rPr>
            <w:rStyle w:val="Hyperlink"/>
            <w:sz w:val="28"/>
            <w:szCs w:val="28"/>
          </w:rPr>
          <w:t>freesciencelessons</w:t>
        </w:r>
        <w:proofErr w:type="spellEnd"/>
      </w:hyperlink>
    </w:p>
    <w:p w14:paraId="016EAD11" w14:textId="77777777" w:rsidR="00155593" w:rsidRPr="0078390C" w:rsidRDefault="00155593" w:rsidP="00155593">
      <w:pPr>
        <w:spacing w:after="0" w:line="240" w:lineRule="auto"/>
        <w:textAlignment w:val="baseline"/>
        <w:rPr>
          <w:rFonts w:ascii="Calibri" w:eastAsia="Times New Roman" w:hAnsi="Calibri" w:cs="Calibri"/>
          <w:color w:val="000000"/>
          <w:sz w:val="28"/>
          <w:szCs w:val="28"/>
          <w:lang w:eastAsia="en-GB"/>
        </w:rPr>
      </w:pPr>
    </w:p>
    <w:p w14:paraId="0DF2223F" w14:textId="6C89CBD8" w:rsidR="00155593" w:rsidRPr="0078390C" w:rsidRDefault="00155593" w:rsidP="00155593">
      <w:pPr>
        <w:spacing w:after="0" w:line="240" w:lineRule="auto"/>
        <w:textAlignment w:val="baseline"/>
        <w:rPr>
          <w:rFonts w:eastAsia="Times New Roman" w:cstheme="minorHAnsi"/>
          <w:color w:val="000000"/>
          <w:sz w:val="28"/>
          <w:szCs w:val="28"/>
          <w:lang w:eastAsia="en-GB"/>
        </w:rPr>
      </w:pPr>
      <w:r w:rsidRPr="0078390C">
        <w:rPr>
          <w:rFonts w:eastAsia="Times New Roman" w:cstheme="minorHAnsi"/>
          <w:color w:val="000000"/>
          <w:sz w:val="28"/>
          <w:szCs w:val="28"/>
          <w:lang w:eastAsia="en-GB"/>
        </w:rPr>
        <w:t xml:space="preserve">Watch the next </w:t>
      </w:r>
      <w:r w:rsidR="00737A49" w:rsidRPr="0078390C">
        <w:rPr>
          <w:rFonts w:eastAsia="Times New Roman" w:cstheme="minorHAnsi"/>
          <w:color w:val="000000"/>
          <w:sz w:val="28"/>
          <w:szCs w:val="28"/>
          <w:lang w:eastAsia="en-GB"/>
        </w:rPr>
        <w:t>two</w:t>
      </w:r>
      <w:r w:rsidRPr="0078390C">
        <w:rPr>
          <w:rFonts w:eastAsia="Times New Roman" w:cstheme="minorHAnsi"/>
          <w:color w:val="000000"/>
          <w:sz w:val="28"/>
          <w:szCs w:val="28"/>
          <w:lang w:eastAsia="en-GB"/>
        </w:rPr>
        <w:t xml:space="preserve"> videos to learn even more about how potential difference is shared in series circuits.</w:t>
      </w:r>
    </w:p>
    <w:p w14:paraId="1D187FCA" w14:textId="77777777" w:rsidR="00155593" w:rsidRPr="0078390C" w:rsidRDefault="00155593" w:rsidP="00155593">
      <w:pPr>
        <w:spacing w:after="0" w:line="240" w:lineRule="auto"/>
        <w:textAlignment w:val="baseline"/>
        <w:rPr>
          <w:rFonts w:eastAsia="Times New Roman" w:cstheme="minorHAnsi"/>
          <w:color w:val="000000"/>
          <w:sz w:val="28"/>
          <w:szCs w:val="28"/>
          <w:lang w:eastAsia="en-GB"/>
        </w:rPr>
      </w:pPr>
    </w:p>
    <w:p w14:paraId="48971C17" w14:textId="77777777" w:rsidR="00737A49" w:rsidRPr="0078390C" w:rsidRDefault="004F6A9C" w:rsidP="00737A49">
      <w:pPr>
        <w:spacing w:after="0" w:line="240" w:lineRule="auto"/>
        <w:textAlignment w:val="baseline"/>
        <w:rPr>
          <w:sz w:val="28"/>
          <w:szCs w:val="28"/>
        </w:rPr>
      </w:pPr>
      <w:hyperlink r:id="rId104" w:history="1">
        <w:r w:rsidR="00737A49" w:rsidRPr="0078390C">
          <w:rPr>
            <w:rStyle w:val="Hyperlink"/>
            <w:sz w:val="28"/>
            <w:szCs w:val="28"/>
          </w:rPr>
          <w:t xml:space="preserve">Potential Difference in Series Circuits | </w:t>
        </w:r>
        <w:proofErr w:type="spellStart"/>
        <w:r w:rsidR="00737A49" w:rsidRPr="0078390C">
          <w:rPr>
            <w:rStyle w:val="Hyperlink"/>
            <w:sz w:val="28"/>
            <w:szCs w:val="28"/>
          </w:rPr>
          <w:t>freesciencelessons</w:t>
        </w:r>
        <w:proofErr w:type="spellEnd"/>
      </w:hyperlink>
    </w:p>
    <w:p w14:paraId="766C082B" w14:textId="681D8BF9" w:rsidR="00155593" w:rsidRPr="0078390C" w:rsidRDefault="004F6A9C" w:rsidP="00737A49">
      <w:pPr>
        <w:spacing w:after="0" w:line="240" w:lineRule="auto"/>
        <w:textAlignment w:val="baseline"/>
        <w:rPr>
          <w:rFonts w:ascii="inherit" w:eastAsia="Times New Roman" w:hAnsi="inherit" w:cs="Calibri"/>
          <w:color w:val="000000"/>
          <w:sz w:val="28"/>
          <w:szCs w:val="28"/>
          <w:bdr w:val="none" w:sz="0" w:space="0" w:color="auto" w:frame="1"/>
          <w:lang w:eastAsia="en-GB"/>
        </w:rPr>
      </w:pPr>
      <w:hyperlink r:id="rId105" w:history="1">
        <w:r w:rsidR="00737A49" w:rsidRPr="0078390C">
          <w:rPr>
            <w:rStyle w:val="Hyperlink"/>
            <w:sz w:val="28"/>
            <w:szCs w:val="28"/>
          </w:rPr>
          <w:t xml:space="preserve">Potential Difference in Parallel Circuits | </w:t>
        </w:r>
        <w:proofErr w:type="spellStart"/>
        <w:r w:rsidR="00737A49" w:rsidRPr="0078390C">
          <w:rPr>
            <w:rStyle w:val="Hyperlink"/>
            <w:sz w:val="28"/>
            <w:szCs w:val="28"/>
          </w:rPr>
          <w:t>freesciencelessons</w:t>
        </w:r>
        <w:proofErr w:type="spellEnd"/>
      </w:hyperlink>
    </w:p>
    <w:p w14:paraId="3026D407" w14:textId="383EB08C" w:rsidR="001E34F7" w:rsidRPr="0078390C" w:rsidRDefault="001E34F7" w:rsidP="001E34F7">
      <w:pPr>
        <w:widowControl w:val="0"/>
        <w:autoSpaceDE w:val="0"/>
        <w:autoSpaceDN w:val="0"/>
        <w:adjustRightInd w:val="0"/>
        <w:spacing w:before="240" w:after="0" w:line="240" w:lineRule="auto"/>
        <w:ind w:left="720" w:right="567" w:hanging="720"/>
        <w:rPr>
          <w:rFonts w:eastAsia="Times New Roman" w:cstheme="minorHAnsi"/>
          <w:color w:val="000000"/>
          <w:sz w:val="28"/>
          <w:szCs w:val="28"/>
          <w:lang w:eastAsia="en-GB"/>
        </w:rPr>
      </w:pPr>
      <w:r w:rsidRPr="0078390C">
        <w:rPr>
          <w:rFonts w:eastAsia="Times New Roman" w:cstheme="minorHAnsi"/>
          <w:color w:val="000000"/>
          <w:sz w:val="28"/>
          <w:szCs w:val="28"/>
          <w:lang w:eastAsia="en-GB"/>
        </w:rPr>
        <w:t>Watch the next video to learn how resistance acts in a series circuits and parallel circuit.</w:t>
      </w:r>
    </w:p>
    <w:p w14:paraId="064FE156" w14:textId="5CA0F0AD" w:rsidR="00155593" w:rsidRPr="001E34F7" w:rsidRDefault="001E34F7" w:rsidP="001E34F7">
      <w:pPr>
        <w:widowControl w:val="0"/>
        <w:autoSpaceDE w:val="0"/>
        <w:autoSpaceDN w:val="0"/>
        <w:adjustRightInd w:val="0"/>
        <w:spacing w:before="240" w:after="0" w:line="240" w:lineRule="auto"/>
        <w:ind w:left="720" w:right="567" w:hanging="720"/>
        <w:rPr>
          <w:sz w:val="28"/>
          <w:szCs w:val="28"/>
        </w:rPr>
      </w:pPr>
      <w:r w:rsidRPr="0078390C">
        <w:rPr>
          <w:sz w:val="28"/>
          <w:szCs w:val="28"/>
        </w:rPr>
        <w:t xml:space="preserve"> </w:t>
      </w:r>
      <w:hyperlink r:id="rId106" w:history="1">
        <w:r w:rsidRPr="0078390C">
          <w:rPr>
            <w:rStyle w:val="Hyperlink"/>
            <w:sz w:val="28"/>
            <w:szCs w:val="28"/>
          </w:rPr>
          <w:t xml:space="preserve">Resistors in Series and Parallel | </w:t>
        </w:r>
        <w:proofErr w:type="spellStart"/>
        <w:r w:rsidRPr="0078390C">
          <w:rPr>
            <w:rStyle w:val="Hyperlink"/>
            <w:sz w:val="28"/>
            <w:szCs w:val="28"/>
          </w:rPr>
          <w:t>freesciencelessons</w:t>
        </w:r>
        <w:proofErr w:type="spellEnd"/>
      </w:hyperlink>
    </w:p>
    <w:p w14:paraId="253DF869" w14:textId="77777777" w:rsidR="001E34F7" w:rsidRPr="00155593" w:rsidRDefault="001E34F7" w:rsidP="001E34F7">
      <w:pPr>
        <w:widowControl w:val="0"/>
        <w:autoSpaceDE w:val="0"/>
        <w:autoSpaceDN w:val="0"/>
        <w:adjustRightInd w:val="0"/>
        <w:spacing w:before="240" w:after="0" w:line="240" w:lineRule="auto"/>
        <w:ind w:left="720" w:right="567" w:hanging="720"/>
        <w:rPr>
          <w:rFonts w:ascii="Arial" w:hAnsi="Arial" w:cs="Arial"/>
          <w:b/>
          <w:bCs/>
          <w:sz w:val="28"/>
          <w:szCs w:val="28"/>
          <w:lang w:val="en-US"/>
        </w:rPr>
      </w:pPr>
    </w:p>
    <w:p w14:paraId="5BB599FE" w14:textId="6BA3304E" w:rsidR="00984F4F" w:rsidRPr="007A3677" w:rsidRDefault="00DE6691" w:rsidP="00984F4F">
      <w:pPr>
        <w:pStyle w:val="Heading2"/>
        <w:rPr>
          <w:sz w:val="32"/>
          <w:szCs w:val="32"/>
          <w:u w:val="single"/>
          <w:lang w:val="en-US"/>
        </w:rPr>
      </w:pPr>
      <w:bookmarkStart w:id="68" w:name="_Toc41902891"/>
      <w:r w:rsidRPr="007A3677">
        <w:rPr>
          <w:sz w:val="32"/>
          <w:szCs w:val="32"/>
          <w:u w:val="single"/>
          <w:lang w:val="en-US"/>
        </w:rPr>
        <w:t>Practice questions</w:t>
      </w:r>
      <w:bookmarkEnd w:id="68"/>
    </w:p>
    <w:p w14:paraId="689F58EA" w14:textId="77777777" w:rsidR="000E2149" w:rsidRPr="00155593" w:rsidRDefault="000E2149" w:rsidP="000E2149">
      <w:pPr>
        <w:widowControl w:val="0"/>
        <w:autoSpaceDE w:val="0"/>
        <w:autoSpaceDN w:val="0"/>
        <w:adjustRightInd w:val="0"/>
        <w:spacing w:before="240" w:after="0" w:line="240" w:lineRule="auto"/>
        <w:ind w:right="567"/>
        <w:rPr>
          <w:rFonts w:cstheme="minorHAnsi"/>
          <w:sz w:val="28"/>
          <w:szCs w:val="28"/>
          <w:lang w:val="en-US"/>
        </w:rPr>
      </w:pPr>
      <w:r w:rsidRPr="00155593">
        <w:rPr>
          <w:rFonts w:cstheme="minorHAnsi"/>
          <w:sz w:val="28"/>
          <w:szCs w:val="28"/>
          <w:lang w:val="en-US"/>
        </w:rPr>
        <w:t xml:space="preserve">Click on the links to </w:t>
      </w:r>
      <w:proofErr w:type="spellStart"/>
      <w:r w:rsidRPr="00155593">
        <w:rPr>
          <w:rFonts w:cstheme="minorHAnsi"/>
          <w:sz w:val="28"/>
          <w:szCs w:val="28"/>
          <w:lang w:val="en-US"/>
        </w:rPr>
        <w:t>Exampro</w:t>
      </w:r>
      <w:proofErr w:type="spellEnd"/>
      <w:r w:rsidRPr="00155593">
        <w:rPr>
          <w:rFonts w:cstheme="minorHAnsi"/>
          <w:sz w:val="28"/>
          <w:szCs w:val="28"/>
          <w:lang w:val="en-US"/>
        </w:rPr>
        <w:t xml:space="preserve"> Questions, these are past paper question</w:t>
      </w:r>
      <w:r w:rsidRPr="000E2149">
        <w:rPr>
          <w:rFonts w:cstheme="minorHAnsi"/>
          <w:sz w:val="28"/>
          <w:szCs w:val="28"/>
          <w:lang w:val="en-US"/>
        </w:rPr>
        <w:t>. Follow this up by answering these</w:t>
      </w:r>
      <w:r w:rsidRPr="00155593">
        <w:rPr>
          <w:rFonts w:cstheme="minorHAnsi"/>
          <w:sz w:val="28"/>
          <w:szCs w:val="28"/>
          <w:lang w:val="en-US"/>
        </w:rPr>
        <w:t xml:space="preserve"> </w:t>
      </w:r>
      <w:r w:rsidRPr="000E2149">
        <w:rPr>
          <w:rFonts w:cstheme="minorHAnsi"/>
          <w:sz w:val="28"/>
          <w:szCs w:val="28"/>
          <w:lang w:val="en-US"/>
        </w:rPr>
        <w:t>and MIB (</w:t>
      </w:r>
      <w:r w:rsidRPr="000E2149">
        <w:rPr>
          <w:rFonts w:eastAsia="Times New Roman" w:cstheme="minorHAnsi"/>
          <w:sz w:val="28"/>
          <w:szCs w:val="28"/>
          <w:bdr w:val="none" w:sz="0" w:space="0" w:color="auto" w:frame="1"/>
          <w:lang w:eastAsia="en-GB"/>
        </w:rPr>
        <w:t>self-assess in a different colour using the answer section)</w:t>
      </w:r>
      <w:r w:rsidRPr="000E2149">
        <w:rPr>
          <w:rFonts w:cstheme="minorHAnsi"/>
          <w:sz w:val="28"/>
          <w:szCs w:val="28"/>
          <w:lang w:val="en-US"/>
        </w:rPr>
        <w:t xml:space="preserve"> </w:t>
      </w:r>
      <w:r w:rsidRPr="00155593">
        <w:rPr>
          <w:rFonts w:cstheme="minorHAnsi"/>
          <w:sz w:val="28"/>
          <w:szCs w:val="28"/>
          <w:lang w:val="en-US"/>
        </w:rPr>
        <w:t>with the mark schemes and examiners reports.</w:t>
      </w:r>
    </w:p>
    <w:p w14:paraId="5F4FEEC0" w14:textId="77777777" w:rsidR="006A521A" w:rsidRPr="006A521A" w:rsidRDefault="006A521A" w:rsidP="006A521A">
      <w:pPr>
        <w:rPr>
          <w:lang w:val="en-US"/>
        </w:rPr>
      </w:pPr>
    </w:p>
    <w:p w14:paraId="53463C04" w14:textId="77777777" w:rsidR="00984F4F" w:rsidRPr="00984F4F" w:rsidRDefault="004F6A9C" w:rsidP="00984F4F">
      <w:pPr>
        <w:pStyle w:val="Heading2"/>
        <w:spacing w:line="360" w:lineRule="auto"/>
        <w:rPr>
          <w:rFonts w:asciiTheme="minorHAnsi" w:hAnsiTheme="minorHAnsi" w:cstheme="minorHAnsi"/>
          <w:sz w:val="28"/>
          <w:szCs w:val="28"/>
          <w:lang w:val="en-US"/>
        </w:rPr>
      </w:pPr>
      <w:hyperlink r:id="rId107" w:history="1">
        <w:bookmarkStart w:id="69" w:name="_Toc41902892"/>
        <w:r w:rsidR="00155593" w:rsidRPr="00155593">
          <w:rPr>
            <w:rFonts w:asciiTheme="minorHAnsi" w:hAnsiTheme="minorHAnsi" w:cstheme="minorHAnsi"/>
            <w:color w:val="0000FF"/>
            <w:sz w:val="28"/>
            <w:szCs w:val="28"/>
            <w:u w:val="single"/>
            <w:lang w:val="en-US"/>
          </w:rPr>
          <w:t>Circuit Rules Question Pack 1 (LD)</w:t>
        </w:r>
        <w:bookmarkEnd w:id="69"/>
      </w:hyperlink>
    </w:p>
    <w:p w14:paraId="3AD9D4C7" w14:textId="77777777" w:rsidR="00984F4F" w:rsidRPr="00984F4F" w:rsidRDefault="004F6A9C" w:rsidP="00984F4F">
      <w:pPr>
        <w:pStyle w:val="Heading2"/>
        <w:spacing w:line="360" w:lineRule="auto"/>
        <w:rPr>
          <w:rFonts w:asciiTheme="minorHAnsi" w:hAnsiTheme="minorHAnsi" w:cstheme="minorHAnsi"/>
          <w:sz w:val="28"/>
          <w:szCs w:val="28"/>
          <w:lang w:val="en-US"/>
        </w:rPr>
      </w:pPr>
      <w:hyperlink r:id="rId108" w:history="1">
        <w:bookmarkStart w:id="70" w:name="_Toc41902893"/>
        <w:r w:rsidR="00155593" w:rsidRPr="00155593">
          <w:rPr>
            <w:rFonts w:asciiTheme="minorHAnsi" w:hAnsiTheme="minorHAnsi" w:cstheme="minorHAnsi"/>
            <w:color w:val="0000FF"/>
            <w:sz w:val="28"/>
            <w:szCs w:val="28"/>
            <w:u w:val="single"/>
            <w:lang w:val="en-US"/>
          </w:rPr>
          <w:t>Circuit Rules Question Pack 2 (SD)</w:t>
        </w:r>
        <w:bookmarkEnd w:id="70"/>
      </w:hyperlink>
    </w:p>
    <w:p w14:paraId="08D812B8" w14:textId="62BAFF1D" w:rsidR="00155593" w:rsidRPr="00155593" w:rsidRDefault="004F6A9C" w:rsidP="00984F4F">
      <w:pPr>
        <w:pStyle w:val="Heading2"/>
        <w:spacing w:line="360" w:lineRule="auto"/>
        <w:rPr>
          <w:rFonts w:asciiTheme="minorHAnsi" w:hAnsiTheme="minorHAnsi" w:cstheme="minorHAnsi"/>
          <w:sz w:val="28"/>
          <w:szCs w:val="28"/>
          <w:lang w:val="en-US"/>
        </w:rPr>
      </w:pPr>
      <w:hyperlink r:id="rId109" w:history="1">
        <w:bookmarkStart w:id="71" w:name="_Toc41902894"/>
        <w:r w:rsidR="00155593" w:rsidRPr="00155593">
          <w:rPr>
            <w:rFonts w:asciiTheme="minorHAnsi" w:hAnsiTheme="minorHAnsi" w:cstheme="minorHAnsi"/>
            <w:color w:val="0000FF"/>
            <w:sz w:val="28"/>
            <w:szCs w:val="28"/>
            <w:u w:val="single"/>
            <w:lang w:val="en-US"/>
          </w:rPr>
          <w:t>Circuit Rules Question Pack 3(HD)</w:t>
        </w:r>
        <w:bookmarkEnd w:id="71"/>
      </w:hyperlink>
    </w:p>
    <w:p w14:paraId="6452D7CF" w14:textId="77777777" w:rsidR="00155593" w:rsidRPr="00155593" w:rsidRDefault="00155593" w:rsidP="00155593">
      <w:pPr>
        <w:widowControl w:val="0"/>
        <w:autoSpaceDE w:val="0"/>
        <w:autoSpaceDN w:val="0"/>
        <w:adjustRightInd w:val="0"/>
        <w:spacing w:before="240" w:after="0" w:line="240" w:lineRule="auto"/>
        <w:ind w:left="1854" w:right="567" w:hanging="720"/>
        <w:jc w:val="center"/>
        <w:rPr>
          <w:rFonts w:ascii="Arial" w:hAnsi="Arial" w:cs="Arial"/>
          <w:b/>
          <w:bCs/>
          <w:lang w:val="en-US"/>
        </w:rPr>
      </w:pPr>
    </w:p>
    <w:p w14:paraId="592E1E87" w14:textId="77777777" w:rsidR="00155593" w:rsidRPr="00155593" w:rsidRDefault="00155593" w:rsidP="00155593">
      <w:pPr>
        <w:spacing w:after="0" w:line="240" w:lineRule="auto"/>
        <w:textAlignment w:val="baseline"/>
        <w:rPr>
          <w:rFonts w:ascii="inherit" w:eastAsia="Times New Roman" w:hAnsi="inherit" w:cs="Calibri"/>
          <w:strike/>
          <w:color w:val="FF0000"/>
          <w:sz w:val="24"/>
          <w:szCs w:val="24"/>
          <w:bdr w:val="none" w:sz="0" w:space="0" w:color="auto" w:frame="1"/>
          <w:lang w:eastAsia="en-GB"/>
        </w:rPr>
      </w:pPr>
    </w:p>
    <w:p w14:paraId="59560452" w14:textId="77777777" w:rsidR="00155593" w:rsidRPr="00155593" w:rsidRDefault="00155593" w:rsidP="00155593">
      <w:pPr>
        <w:spacing w:after="0" w:line="240" w:lineRule="auto"/>
        <w:textAlignment w:val="baseline"/>
        <w:rPr>
          <w:rFonts w:ascii="inherit" w:eastAsia="Times New Roman" w:hAnsi="inherit" w:cs="Calibri"/>
          <w:strike/>
          <w:color w:val="FF0000"/>
          <w:sz w:val="24"/>
          <w:szCs w:val="24"/>
          <w:bdr w:val="none" w:sz="0" w:space="0" w:color="auto" w:frame="1"/>
          <w:lang w:eastAsia="en-GB"/>
        </w:rPr>
      </w:pPr>
    </w:p>
    <w:p w14:paraId="378840EB" w14:textId="55EBAC4C" w:rsidR="00BC14F3" w:rsidRPr="005C025D" w:rsidRDefault="00BC14F3" w:rsidP="00BC14F3">
      <w:pPr>
        <w:rPr>
          <w:rFonts w:ascii="Calibri" w:eastAsia="Times New Roman" w:hAnsi="Calibri" w:cs="Calibri"/>
          <w:color w:val="000000"/>
          <w:sz w:val="24"/>
          <w:szCs w:val="24"/>
          <w:lang w:eastAsia="en-GB"/>
        </w:rPr>
      </w:pPr>
    </w:p>
    <w:sectPr w:rsidR="00BC14F3" w:rsidRPr="005C025D" w:rsidSect="00A52F92">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BDF29" w14:textId="77777777" w:rsidR="007E1E0E" w:rsidRDefault="007E1E0E" w:rsidP="00CB2D68">
      <w:pPr>
        <w:spacing w:after="0" w:line="240" w:lineRule="auto"/>
      </w:pPr>
      <w:r>
        <w:separator/>
      </w:r>
    </w:p>
  </w:endnote>
  <w:endnote w:type="continuationSeparator" w:id="0">
    <w:p w14:paraId="59E52A3A" w14:textId="77777777" w:rsidR="007E1E0E" w:rsidRDefault="007E1E0E" w:rsidP="00CB2D68">
      <w:pPr>
        <w:spacing w:after="0" w:line="240" w:lineRule="auto"/>
      </w:pPr>
      <w:r>
        <w:continuationSeparator/>
      </w:r>
    </w:p>
  </w:endnote>
  <w:endnote w:type="continuationNotice" w:id="1">
    <w:p w14:paraId="43402C58" w14:textId="77777777" w:rsidR="007E1E0E" w:rsidRDefault="007E1E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TimesTen-Roman">
    <w:altName w:val="Times New Roman"/>
    <w:charset w:val="00"/>
    <w:family w:val="roman"/>
    <w:pitch w:val="default"/>
    <w:sig w:usb0="00000003" w:usb1="00000000" w:usb2="00000000" w:usb3="00000000" w:csb0="00000001" w:csb1="00000000"/>
  </w:font>
  <w:font w:name="BemboStd">
    <w:altName w:val="MS Mincho"/>
    <w:charset w:val="80"/>
    <w:family w:val="roman"/>
    <w:pitch w:val="default"/>
    <w:sig w:usb0="00000000"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inherit">
    <w:altName w:val="Cambria"/>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3BA87" w14:textId="77777777" w:rsidR="007E1E0E" w:rsidRDefault="007E1E0E" w:rsidP="00CB2D68">
      <w:pPr>
        <w:spacing w:after="0" w:line="240" w:lineRule="auto"/>
      </w:pPr>
      <w:r>
        <w:separator/>
      </w:r>
    </w:p>
  </w:footnote>
  <w:footnote w:type="continuationSeparator" w:id="0">
    <w:p w14:paraId="72B1791D" w14:textId="77777777" w:rsidR="007E1E0E" w:rsidRDefault="007E1E0E" w:rsidP="00CB2D68">
      <w:pPr>
        <w:spacing w:after="0" w:line="240" w:lineRule="auto"/>
      </w:pPr>
      <w:r>
        <w:continuationSeparator/>
      </w:r>
    </w:p>
  </w:footnote>
  <w:footnote w:type="continuationNotice" w:id="1">
    <w:p w14:paraId="5EEB1521" w14:textId="77777777" w:rsidR="007E1E0E" w:rsidRDefault="007E1E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E5E1B"/>
    <w:multiLevelType w:val="hybridMultilevel"/>
    <w:tmpl w:val="B5A4C582"/>
    <w:lvl w:ilvl="0" w:tplc="8AA8C790">
      <w:start w:val="1"/>
      <w:numFmt w:val="decimal"/>
      <w:lvlText w:val="%1"/>
      <w:lvlJc w:val="left"/>
      <w:pPr>
        <w:ind w:left="360" w:hanging="360"/>
      </w:pPr>
      <w:rPr>
        <w:rFonts w:asciiTheme="minorHAnsi" w:eastAsiaTheme="minorHAnsi" w:hAnsiTheme="minorHAnsi" w:cstheme="minorBidi"/>
        <w:b/>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762958"/>
    <w:multiLevelType w:val="hybridMultilevel"/>
    <w:tmpl w:val="496C274E"/>
    <w:lvl w:ilvl="0" w:tplc="9AF8C1D6">
      <w:start w:val="1"/>
      <w:numFmt w:val="low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E84710"/>
    <w:multiLevelType w:val="multilevel"/>
    <w:tmpl w:val="99D6158E"/>
    <w:lvl w:ilvl="0">
      <w:start w:val="1"/>
      <w:numFmt w:val="decimal"/>
      <w:lvlText w:val="%1"/>
      <w:lvlJc w:val="left"/>
      <w:pPr>
        <w:tabs>
          <w:tab w:val="num" w:pos="360"/>
        </w:tabs>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rPr>
    </w:lvl>
    <w:lvl w:ilvl="1">
      <w:start w:val="1"/>
      <w:numFmt w:val="lowerLetter"/>
      <w:lvlText w:val="%2"/>
      <w:lvlJc w:val="left"/>
      <w:pPr>
        <w:tabs>
          <w:tab w:val="num" w:pos="720"/>
        </w:tabs>
        <w:ind w:left="720" w:hanging="360"/>
      </w:pPr>
      <w:rPr>
        <w:rFonts w:hint="default"/>
        <w:b/>
        <w:i w:val="0"/>
      </w:rPr>
    </w:lvl>
    <w:lvl w:ilvl="2">
      <w:start w:val="1"/>
      <w:numFmt w:val="lowerRoman"/>
      <w:lvlRestart w:val="0"/>
      <w:lvlText w:val="%3"/>
      <w:lvlJc w:val="left"/>
      <w:pPr>
        <w:tabs>
          <w:tab w:val="num" w:pos="1080"/>
        </w:tabs>
        <w:ind w:left="1080" w:hanging="360"/>
      </w:pPr>
      <w:rPr>
        <w:rFonts w:hint="default"/>
        <w:b/>
        <w:bCs/>
        <w:i w:val="0"/>
        <w:iCs w:val="0"/>
      </w:rPr>
    </w:lvl>
    <w:lvl w:ilvl="3">
      <w:start w:val="1"/>
      <w:numFmt w:val="decimal"/>
      <w:lvlText w:val=""/>
      <w:lvlJc w:val="left"/>
      <w:pPr>
        <w:tabs>
          <w:tab w:val="num" w:pos="1440"/>
        </w:tabs>
        <w:ind w:left="1440" w:hanging="360"/>
      </w:pPr>
      <w:rPr>
        <w:rFonts w:hint="default"/>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3" w15:restartNumberingAfterBreak="0">
    <w:nsid w:val="340C7070"/>
    <w:multiLevelType w:val="multilevel"/>
    <w:tmpl w:val="99D6158E"/>
    <w:lvl w:ilvl="0">
      <w:start w:val="1"/>
      <w:numFmt w:val="decimal"/>
      <w:lvlText w:val="%1"/>
      <w:lvlJc w:val="left"/>
      <w:pPr>
        <w:tabs>
          <w:tab w:val="num" w:pos="360"/>
        </w:tabs>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rPr>
    </w:lvl>
    <w:lvl w:ilvl="1">
      <w:start w:val="1"/>
      <w:numFmt w:val="lowerLetter"/>
      <w:lvlText w:val="%2"/>
      <w:lvlJc w:val="left"/>
      <w:pPr>
        <w:tabs>
          <w:tab w:val="num" w:pos="720"/>
        </w:tabs>
        <w:ind w:left="720" w:hanging="360"/>
      </w:pPr>
      <w:rPr>
        <w:rFonts w:hint="default"/>
        <w:b/>
        <w:i w:val="0"/>
      </w:rPr>
    </w:lvl>
    <w:lvl w:ilvl="2">
      <w:start w:val="1"/>
      <w:numFmt w:val="lowerRoman"/>
      <w:lvlRestart w:val="0"/>
      <w:lvlText w:val="%3"/>
      <w:lvlJc w:val="left"/>
      <w:pPr>
        <w:tabs>
          <w:tab w:val="num" w:pos="1080"/>
        </w:tabs>
        <w:ind w:left="1080" w:hanging="360"/>
      </w:pPr>
      <w:rPr>
        <w:rFonts w:hint="default"/>
        <w:b/>
        <w:bCs/>
        <w:i w:val="0"/>
        <w:iCs w:val="0"/>
      </w:rPr>
    </w:lvl>
    <w:lvl w:ilvl="3">
      <w:start w:val="1"/>
      <w:numFmt w:val="decimal"/>
      <w:lvlText w:val=""/>
      <w:lvlJc w:val="left"/>
      <w:pPr>
        <w:tabs>
          <w:tab w:val="num" w:pos="1440"/>
        </w:tabs>
        <w:ind w:left="1440" w:hanging="360"/>
      </w:pPr>
      <w:rPr>
        <w:rFonts w:hint="default"/>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4" w15:restartNumberingAfterBreak="0">
    <w:nsid w:val="372378D8"/>
    <w:multiLevelType w:val="multilevel"/>
    <w:tmpl w:val="99D6158E"/>
    <w:lvl w:ilvl="0">
      <w:start w:val="1"/>
      <w:numFmt w:val="decimal"/>
      <w:lvlText w:val="%1"/>
      <w:lvlJc w:val="left"/>
      <w:pPr>
        <w:tabs>
          <w:tab w:val="num" w:pos="360"/>
        </w:tabs>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rPr>
    </w:lvl>
    <w:lvl w:ilvl="1">
      <w:start w:val="1"/>
      <w:numFmt w:val="lowerLetter"/>
      <w:lvlText w:val="%2"/>
      <w:lvlJc w:val="left"/>
      <w:pPr>
        <w:tabs>
          <w:tab w:val="num" w:pos="720"/>
        </w:tabs>
        <w:ind w:left="720" w:hanging="360"/>
      </w:pPr>
      <w:rPr>
        <w:rFonts w:hint="default"/>
        <w:b/>
        <w:i w:val="0"/>
      </w:rPr>
    </w:lvl>
    <w:lvl w:ilvl="2">
      <w:start w:val="1"/>
      <w:numFmt w:val="lowerRoman"/>
      <w:lvlRestart w:val="0"/>
      <w:lvlText w:val="%3"/>
      <w:lvlJc w:val="left"/>
      <w:pPr>
        <w:tabs>
          <w:tab w:val="num" w:pos="1080"/>
        </w:tabs>
        <w:ind w:left="1080" w:hanging="360"/>
      </w:pPr>
      <w:rPr>
        <w:rFonts w:hint="default"/>
        <w:b/>
        <w:bCs/>
        <w:i w:val="0"/>
        <w:iCs w:val="0"/>
      </w:rPr>
    </w:lvl>
    <w:lvl w:ilvl="3">
      <w:start w:val="1"/>
      <w:numFmt w:val="decimal"/>
      <w:lvlText w:val=""/>
      <w:lvlJc w:val="left"/>
      <w:pPr>
        <w:tabs>
          <w:tab w:val="num" w:pos="1440"/>
        </w:tabs>
        <w:ind w:left="1440" w:hanging="360"/>
      </w:pPr>
      <w:rPr>
        <w:rFonts w:hint="default"/>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5" w15:restartNumberingAfterBreak="0">
    <w:nsid w:val="3B62506F"/>
    <w:multiLevelType w:val="hybridMultilevel"/>
    <w:tmpl w:val="881294A8"/>
    <w:lvl w:ilvl="0" w:tplc="9AF8C1D6">
      <w:start w:val="1"/>
      <w:numFmt w:val="lowerLetter"/>
      <w:lvlText w:val="%1"/>
      <w:lvlJc w:val="left"/>
      <w:pPr>
        <w:ind w:left="643" w:hanging="360"/>
      </w:pPr>
      <w:rPr>
        <w:b/>
      </w:rPr>
    </w:lvl>
    <w:lvl w:ilvl="1" w:tplc="08090019">
      <w:start w:val="1"/>
      <w:numFmt w:val="lowerLetter"/>
      <w:lvlText w:val="%2."/>
      <w:lvlJc w:val="left"/>
      <w:pPr>
        <w:ind w:left="1363" w:hanging="360"/>
      </w:pPr>
    </w:lvl>
    <w:lvl w:ilvl="2" w:tplc="0809001B">
      <w:start w:val="1"/>
      <w:numFmt w:val="lowerRoman"/>
      <w:lvlText w:val="%3."/>
      <w:lvlJc w:val="right"/>
      <w:pPr>
        <w:ind w:left="2083" w:hanging="180"/>
      </w:pPr>
    </w:lvl>
    <w:lvl w:ilvl="3" w:tplc="0809000F">
      <w:start w:val="1"/>
      <w:numFmt w:val="decimal"/>
      <w:lvlText w:val="%4."/>
      <w:lvlJc w:val="left"/>
      <w:pPr>
        <w:ind w:left="2803" w:hanging="360"/>
      </w:pPr>
    </w:lvl>
    <w:lvl w:ilvl="4" w:tplc="08090019">
      <w:start w:val="1"/>
      <w:numFmt w:val="lowerLetter"/>
      <w:lvlText w:val="%5."/>
      <w:lvlJc w:val="left"/>
      <w:pPr>
        <w:ind w:left="3523" w:hanging="360"/>
      </w:pPr>
    </w:lvl>
    <w:lvl w:ilvl="5" w:tplc="0809001B">
      <w:start w:val="1"/>
      <w:numFmt w:val="lowerRoman"/>
      <w:lvlText w:val="%6."/>
      <w:lvlJc w:val="right"/>
      <w:pPr>
        <w:ind w:left="4243" w:hanging="180"/>
      </w:pPr>
    </w:lvl>
    <w:lvl w:ilvl="6" w:tplc="0809000F">
      <w:start w:val="1"/>
      <w:numFmt w:val="decimal"/>
      <w:lvlText w:val="%7."/>
      <w:lvlJc w:val="left"/>
      <w:pPr>
        <w:ind w:left="4963" w:hanging="360"/>
      </w:pPr>
    </w:lvl>
    <w:lvl w:ilvl="7" w:tplc="08090019">
      <w:start w:val="1"/>
      <w:numFmt w:val="lowerLetter"/>
      <w:lvlText w:val="%8."/>
      <w:lvlJc w:val="left"/>
      <w:pPr>
        <w:ind w:left="5683" w:hanging="360"/>
      </w:pPr>
    </w:lvl>
    <w:lvl w:ilvl="8" w:tplc="0809001B">
      <w:start w:val="1"/>
      <w:numFmt w:val="lowerRoman"/>
      <w:lvlText w:val="%9."/>
      <w:lvlJc w:val="right"/>
      <w:pPr>
        <w:ind w:left="6403" w:hanging="180"/>
      </w:pPr>
    </w:lvl>
  </w:abstractNum>
  <w:abstractNum w:abstractNumId="6" w15:restartNumberingAfterBreak="0">
    <w:nsid w:val="3E050B73"/>
    <w:multiLevelType w:val="hybridMultilevel"/>
    <w:tmpl w:val="E76465DC"/>
    <w:lvl w:ilvl="0" w:tplc="9AF8C1D6">
      <w:start w:val="1"/>
      <w:numFmt w:val="lowerLetter"/>
      <w:lvlText w:val="%1"/>
      <w:lvlJc w:val="left"/>
      <w:pPr>
        <w:ind w:left="643"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E47B3A"/>
    <w:multiLevelType w:val="hybridMultilevel"/>
    <w:tmpl w:val="7DC8DCB8"/>
    <w:lvl w:ilvl="0" w:tplc="9182A0DA">
      <w:start w:val="1"/>
      <w:numFmt w:val="decimal"/>
      <w:lvlText w:val="%1"/>
      <w:lvlJc w:val="left"/>
      <w:pPr>
        <w:ind w:left="360" w:hanging="360"/>
      </w:pPr>
      <w:rPr>
        <w:rFonts w:hint="default"/>
        <w:b/>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A7B1E9F"/>
    <w:multiLevelType w:val="hybridMultilevel"/>
    <w:tmpl w:val="1FC87F0E"/>
    <w:lvl w:ilvl="0" w:tplc="F51838F8">
      <w:start w:val="1"/>
      <w:numFmt w:val="decimal"/>
      <w:lvlText w:val="%1."/>
      <w:lvlJc w:val="left"/>
      <w:pPr>
        <w:ind w:left="72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646396"/>
    <w:multiLevelType w:val="hybridMultilevel"/>
    <w:tmpl w:val="6F64D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D2278D"/>
    <w:multiLevelType w:val="hybridMultilevel"/>
    <w:tmpl w:val="F75C1E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5601E3"/>
    <w:multiLevelType w:val="hybridMultilevel"/>
    <w:tmpl w:val="7DC8DCB8"/>
    <w:lvl w:ilvl="0" w:tplc="9182A0DA">
      <w:start w:val="1"/>
      <w:numFmt w:val="decimal"/>
      <w:lvlText w:val="%1"/>
      <w:lvlJc w:val="left"/>
      <w:pPr>
        <w:ind w:left="360" w:hanging="360"/>
      </w:pPr>
      <w:rPr>
        <w:rFonts w:hint="default"/>
        <w:b/>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9F6621"/>
    <w:multiLevelType w:val="hybridMultilevel"/>
    <w:tmpl w:val="1FC87F0E"/>
    <w:lvl w:ilvl="0" w:tplc="F51838F8">
      <w:start w:val="1"/>
      <w:numFmt w:val="decimal"/>
      <w:lvlText w:val="%1."/>
      <w:lvlJc w:val="left"/>
      <w:pPr>
        <w:ind w:left="72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3D603F"/>
    <w:multiLevelType w:val="hybridMultilevel"/>
    <w:tmpl w:val="F37ED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5800E3"/>
    <w:multiLevelType w:val="hybridMultilevel"/>
    <w:tmpl w:val="65D87EB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292F1E"/>
    <w:multiLevelType w:val="hybridMultilevel"/>
    <w:tmpl w:val="7DC8DCB8"/>
    <w:lvl w:ilvl="0" w:tplc="9182A0DA">
      <w:start w:val="1"/>
      <w:numFmt w:val="decimal"/>
      <w:lvlText w:val="%1"/>
      <w:lvlJc w:val="left"/>
      <w:pPr>
        <w:ind w:left="360" w:hanging="360"/>
      </w:pPr>
      <w:rPr>
        <w:rFonts w:hint="default"/>
        <w:b/>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FF0500"/>
    <w:multiLevelType w:val="hybridMultilevel"/>
    <w:tmpl w:val="51302A10"/>
    <w:lvl w:ilvl="0" w:tplc="F51838F8">
      <w:start w:val="1"/>
      <w:numFmt w:val="decimal"/>
      <w:lvlText w:val="%1."/>
      <w:lvlJc w:val="left"/>
      <w:pPr>
        <w:ind w:left="72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D0211A1"/>
    <w:multiLevelType w:val="hybridMultilevel"/>
    <w:tmpl w:val="1FC87F0E"/>
    <w:lvl w:ilvl="0" w:tplc="F51838F8">
      <w:start w:val="1"/>
      <w:numFmt w:val="decimal"/>
      <w:lvlText w:val="%1."/>
      <w:lvlJc w:val="left"/>
      <w:pPr>
        <w:ind w:left="72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7"/>
  </w:num>
  <w:num w:numId="3">
    <w:abstractNumId w:val="11"/>
  </w:num>
  <w:num w:numId="4">
    <w:abstractNumId w:val="15"/>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 w:numId="8">
    <w:abstractNumId w:val="10"/>
  </w:num>
  <w:num w:numId="9">
    <w:abstractNumId w:val="2"/>
  </w:num>
  <w:num w:numId="10">
    <w:abstractNumId w:val="5"/>
  </w:num>
  <w:num w:numId="11">
    <w:abstractNumId w:val="6"/>
  </w:num>
  <w:num w:numId="12">
    <w:abstractNumId w:val="8"/>
  </w:num>
  <w:num w:numId="13">
    <w:abstractNumId w:val="1"/>
  </w:num>
  <w:num w:numId="14">
    <w:abstractNumId w:val="14"/>
  </w:num>
  <w:num w:numId="15">
    <w:abstractNumId w:val="9"/>
  </w:num>
  <w:num w:numId="16">
    <w:abstractNumId w:val="16"/>
  </w:num>
  <w:num w:numId="17">
    <w:abstractNumId w:val="1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bewsDA0MDQysDBX0lEKTi0uzszPAymwrAUAJgqT2iwAAAA="/>
  </w:docVars>
  <w:rsids>
    <w:rsidRoot w:val="00A52F92"/>
    <w:rsid w:val="00007192"/>
    <w:rsid w:val="00011CAF"/>
    <w:rsid w:val="00013E2C"/>
    <w:rsid w:val="00020B09"/>
    <w:rsid w:val="00037767"/>
    <w:rsid w:val="000400D5"/>
    <w:rsid w:val="00041AF0"/>
    <w:rsid w:val="0005295B"/>
    <w:rsid w:val="00063327"/>
    <w:rsid w:val="00070DD2"/>
    <w:rsid w:val="0009396D"/>
    <w:rsid w:val="00093A8A"/>
    <w:rsid w:val="000A1540"/>
    <w:rsid w:val="000D37E1"/>
    <w:rsid w:val="000E1576"/>
    <w:rsid w:val="000E2149"/>
    <w:rsid w:val="000E2BD2"/>
    <w:rsid w:val="000F7266"/>
    <w:rsid w:val="00117198"/>
    <w:rsid w:val="00120107"/>
    <w:rsid w:val="00125A3C"/>
    <w:rsid w:val="0012783D"/>
    <w:rsid w:val="00137195"/>
    <w:rsid w:val="001441A5"/>
    <w:rsid w:val="00155593"/>
    <w:rsid w:val="00156F22"/>
    <w:rsid w:val="00175424"/>
    <w:rsid w:val="00182BDB"/>
    <w:rsid w:val="00183062"/>
    <w:rsid w:val="00186CE3"/>
    <w:rsid w:val="00190D0C"/>
    <w:rsid w:val="001A10D1"/>
    <w:rsid w:val="001D09C9"/>
    <w:rsid w:val="001E08AD"/>
    <w:rsid w:val="001E34F7"/>
    <w:rsid w:val="00214849"/>
    <w:rsid w:val="0022472E"/>
    <w:rsid w:val="002305A0"/>
    <w:rsid w:val="00231BC3"/>
    <w:rsid w:val="00253441"/>
    <w:rsid w:val="0026041C"/>
    <w:rsid w:val="00261BF1"/>
    <w:rsid w:val="00266817"/>
    <w:rsid w:val="002958F4"/>
    <w:rsid w:val="002B0458"/>
    <w:rsid w:val="002B3EF0"/>
    <w:rsid w:val="002B62D1"/>
    <w:rsid w:val="002D1770"/>
    <w:rsid w:val="002D6DD8"/>
    <w:rsid w:val="002D7752"/>
    <w:rsid w:val="002E1BA8"/>
    <w:rsid w:val="002E395A"/>
    <w:rsid w:val="003208D1"/>
    <w:rsid w:val="00321454"/>
    <w:rsid w:val="0032743E"/>
    <w:rsid w:val="003347A2"/>
    <w:rsid w:val="00334C50"/>
    <w:rsid w:val="0035024A"/>
    <w:rsid w:val="003558CE"/>
    <w:rsid w:val="00365F06"/>
    <w:rsid w:val="00367D68"/>
    <w:rsid w:val="00372342"/>
    <w:rsid w:val="003810BB"/>
    <w:rsid w:val="00397F34"/>
    <w:rsid w:val="003A2EED"/>
    <w:rsid w:val="003B5515"/>
    <w:rsid w:val="003D2E07"/>
    <w:rsid w:val="003E3864"/>
    <w:rsid w:val="003E7C35"/>
    <w:rsid w:val="00406187"/>
    <w:rsid w:val="00407479"/>
    <w:rsid w:val="0041287D"/>
    <w:rsid w:val="00417046"/>
    <w:rsid w:val="0043394A"/>
    <w:rsid w:val="00454D28"/>
    <w:rsid w:val="00464C18"/>
    <w:rsid w:val="00474310"/>
    <w:rsid w:val="00476A5B"/>
    <w:rsid w:val="004856F9"/>
    <w:rsid w:val="004A059A"/>
    <w:rsid w:val="004A63B5"/>
    <w:rsid w:val="004D0410"/>
    <w:rsid w:val="004D6F48"/>
    <w:rsid w:val="004E0318"/>
    <w:rsid w:val="004F0A67"/>
    <w:rsid w:val="004F6A9C"/>
    <w:rsid w:val="00502529"/>
    <w:rsid w:val="005205EE"/>
    <w:rsid w:val="005238E2"/>
    <w:rsid w:val="00543B57"/>
    <w:rsid w:val="00544C27"/>
    <w:rsid w:val="005503FA"/>
    <w:rsid w:val="00552FDB"/>
    <w:rsid w:val="00566099"/>
    <w:rsid w:val="005702FB"/>
    <w:rsid w:val="00575523"/>
    <w:rsid w:val="00575604"/>
    <w:rsid w:val="00575686"/>
    <w:rsid w:val="00580743"/>
    <w:rsid w:val="005B35A4"/>
    <w:rsid w:val="005C025D"/>
    <w:rsid w:val="005C09E7"/>
    <w:rsid w:val="005C0A5C"/>
    <w:rsid w:val="005C6779"/>
    <w:rsid w:val="005F0FCF"/>
    <w:rsid w:val="005F405E"/>
    <w:rsid w:val="00601F97"/>
    <w:rsid w:val="006029DB"/>
    <w:rsid w:val="00604AE7"/>
    <w:rsid w:val="00641288"/>
    <w:rsid w:val="00642A31"/>
    <w:rsid w:val="0065187A"/>
    <w:rsid w:val="00664671"/>
    <w:rsid w:val="00664E30"/>
    <w:rsid w:val="00666E9C"/>
    <w:rsid w:val="006A521A"/>
    <w:rsid w:val="006C284B"/>
    <w:rsid w:val="006C351B"/>
    <w:rsid w:val="00700C68"/>
    <w:rsid w:val="00720946"/>
    <w:rsid w:val="00722DBF"/>
    <w:rsid w:val="00725B05"/>
    <w:rsid w:val="00737A49"/>
    <w:rsid w:val="00743666"/>
    <w:rsid w:val="00745B48"/>
    <w:rsid w:val="00753093"/>
    <w:rsid w:val="00760E91"/>
    <w:rsid w:val="00772A37"/>
    <w:rsid w:val="0077443B"/>
    <w:rsid w:val="00775AEC"/>
    <w:rsid w:val="0078390C"/>
    <w:rsid w:val="0078452B"/>
    <w:rsid w:val="00797572"/>
    <w:rsid w:val="007A3670"/>
    <w:rsid w:val="007A3677"/>
    <w:rsid w:val="007A4A82"/>
    <w:rsid w:val="007A6C00"/>
    <w:rsid w:val="007C09A6"/>
    <w:rsid w:val="007D6761"/>
    <w:rsid w:val="007E1E0E"/>
    <w:rsid w:val="007E3F89"/>
    <w:rsid w:val="007E624D"/>
    <w:rsid w:val="007E77EF"/>
    <w:rsid w:val="0080024E"/>
    <w:rsid w:val="0080189D"/>
    <w:rsid w:val="008123AD"/>
    <w:rsid w:val="00814C09"/>
    <w:rsid w:val="008161DD"/>
    <w:rsid w:val="00836401"/>
    <w:rsid w:val="008421DE"/>
    <w:rsid w:val="008528D6"/>
    <w:rsid w:val="0085653E"/>
    <w:rsid w:val="008633BE"/>
    <w:rsid w:val="008838E0"/>
    <w:rsid w:val="00892CC8"/>
    <w:rsid w:val="0089356C"/>
    <w:rsid w:val="0089451D"/>
    <w:rsid w:val="0089509A"/>
    <w:rsid w:val="008A410D"/>
    <w:rsid w:val="008B21E3"/>
    <w:rsid w:val="008B3CA1"/>
    <w:rsid w:val="008D5DE3"/>
    <w:rsid w:val="008E624F"/>
    <w:rsid w:val="008F646E"/>
    <w:rsid w:val="008F653E"/>
    <w:rsid w:val="00905B33"/>
    <w:rsid w:val="00914333"/>
    <w:rsid w:val="00940560"/>
    <w:rsid w:val="00957192"/>
    <w:rsid w:val="00981361"/>
    <w:rsid w:val="00981424"/>
    <w:rsid w:val="00982D67"/>
    <w:rsid w:val="00984F4F"/>
    <w:rsid w:val="00986149"/>
    <w:rsid w:val="00991F6D"/>
    <w:rsid w:val="00997200"/>
    <w:rsid w:val="009A1B6B"/>
    <w:rsid w:val="009A428C"/>
    <w:rsid w:val="009A5D09"/>
    <w:rsid w:val="009A6CED"/>
    <w:rsid w:val="009B48E0"/>
    <w:rsid w:val="009C16F0"/>
    <w:rsid w:val="009E2D6F"/>
    <w:rsid w:val="009E7EEC"/>
    <w:rsid w:val="009F13E1"/>
    <w:rsid w:val="009F696C"/>
    <w:rsid w:val="00A0418C"/>
    <w:rsid w:val="00A06195"/>
    <w:rsid w:val="00A27391"/>
    <w:rsid w:val="00A323FF"/>
    <w:rsid w:val="00A52F92"/>
    <w:rsid w:val="00A61A4C"/>
    <w:rsid w:val="00A73B93"/>
    <w:rsid w:val="00A76E8E"/>
    <w:rsid w:val="00A82A93"/>
    <w:rsid w:val="00A92E7E"/>
    <w:rsid w:val="00A93574"/>
    <w:rsid w:val="00AB3259"/>
    <w:rsid w:val="00AC0CDC"/>
    <w:rsid w:val="00AC1625"/>
    <w:rsid w:val="00AD249A"/>
    <w:rsid w:val="00AD3268"/>
    <w:rsid w:val="00AD4BB9"/>
    <w:rsid w:val="00AE4073"/>
    <w:rsid w:val="00AF55BE"/>
    <w:rsid w:val="00B020FE"/>
    <w:rsid w:val="00B021E8"/>
    <w:rsid w:val="00B035B1"/>
    <w:rsid w:val="00B15FB3"/>
    <w:rsid w:val="00B33F80"/>
    <w:rsid w:val="00B67892"/>
    <w:rsid w:val="00B86A0C"/>
    <w:rsid w:val="00B906AC"/>
    <w:rsid w:val="00B951E9"/>
    <w:rsid w:val="00BA1FC2"/>
    <w:rsid w:val="00BB3A93"/>
    <w:rsid w:val="00BC0B3D"/>
    <w:rsid w:val="00BC14F3"/>
    <w:rsid w:val="00BE0C5C"/>
    <w:rsid w:val="00BF3A96"/>
    <w:rsid w:val="00BF7D1A"/>
    <w:rsid w:val="00C03B76"/>
    <w:rsid w:val="00C10DBF"/>
    <w:rsid w:val="00C232CA"/>
    <w:rsid w:val="00C41869"/>
    <w:rsid w:val="00C67DD3"/>
    <w:rsid w:val="00C7166B"/>
    <w:rsid w:val="00C83F5B"/>
    <w:rsid w:val="00C87B08"/>
    <w:rsid w:val="00C935B7"/>
    <w:rsid w:val="00CB2D68"/>
    <w:rsid w:val="00CB62AF"/>
    <w:rsid w:val="00CB765F"/>
    <w:rsid w:val="00CD21AC"/>
    <w:rsid w:val="00CE0569"/>
    <w:rsid w:val="00CE2FCC"/>
    <w:rsid w:val="00D04261"/>
    <w:rsid w:val="00D043EE"/>
    <w:rsid w:val="00D049EB"/>
    <w:rsid w:val="00D176C9"/>
    <w:rsid w:val="00D25A8E"/>
    <w:rsid w:val="00D423F8"/>
    <w:rsid w:val="00D436B8"/>
    <w:rsid w:val="00D6098C"/>
    <w:rsid w:val="00D6270E"/>
    <w:rsid w:val="00D86016"/>
    <w:rsid w:val="00D916BD"/>
    <w:rsid w:val="00D948FE"/>
    <w:rsid w:val="00DA2F18"/>
    <w:rsid w:val="00DA6237"/>
    <w:rsid w:val="00DD5CA9"/>
    <w:rsid w:val="00DE6691"/>
    <w:rsid w:val="00DF7B26"/>
    <w:rsid w:val="00E13C33"/>
    <w:rsid w:val="00E1488E"/>
    <w:rsid w:val="00E176DB"/>
    <w:rsid w:val="00E25566"/>
    <w:rsid w:val="00E25597"/>
    <w:rsid w:val="00E420F7"/>
    <w:rsid w:val="00E429BB"/>
    <w:rsid w:val="00E45784"/>
    <w:rsid w:val="00E510A6"/>
    <w:rsid w:val="00E539A6"/>
    <w:rsid w:val="00E61953"/>
    <w:rsid w:val="00E75900"/>
    <w:rsid w:val="00EB6D1B"/>
    <w:rsid w:val="00EC13AF"/>
    <w:rsid w:val="00EF046F"/>
    <w:rsid w:val="00EF5746"/>
    <w:rsid w:val="00F04F58"/>
    <w:rsid w:val="00F30D39"/>
    <w:rsid w:val="00F3455D"/>
    <w:rsid w:val="00F425FB"/>
    <w:rsid w:val="00F45200"/>
    <w:rsid w:val="00F5065A"/>
    <w:rsid w:val="00F5370F"/>
    <w:rsid w:val="00F57582"/>
    <w:rsid w:val="00F57A90"/>
    <w:rsid w:val="00F62520"/>
    <w:rsid w:val="00F6331D"/>
    <w:rsid w:val="00F63A48"/>
    <w:rsid w:val="00F74554"/>
    <w:rsid w:val="00F86D3A"/>
    <w:rsid w:val="00F905C1"/>
    <w:rsid w:val="00F90AB9"/>
    <w:rsid w:val="00F945E7"/>
    <w:rsid w:val="00FA2E4D"/>
    <w:rsid w:val="00FA5A2B"/>
    <w:rsid w:val="00FB7962"/>
    <w:rsid w:val="00FC4C5E"/>
    <w:rsid w:val="00FC6BEC"/>
    <w:rsid w:val="00FE23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CB9B4C"/>
  <w15:chartTrackingRefBased/>
  <w15:docId w15:val="{07B07A4F-9457-4643-82DC-D06DF84B8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36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7B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418C"/>
    <w:rPr>
      <w:color w:val="808080"/>
    </w:rPr>
  </w:style>
  <w:style w:type="table" w:styleId="TableGrid">
    <w:name w:val="Table Grid"/>
    <w:basedOn w:val="TableNormal"/>
    <w:uiPriority w:val="39"/>
    <w:rsid w:val="005C0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F3455D"/>
  </w:style>
  <w:style w:type="character" w:customStyle="1" w:styleId="mo">
    <w:name w:val="mo"/>
    <w:basedOn w:val="DefaultParagraphFont"/>
    <w:rsid w:val="00F3455D"/>
  </w:style>
  <w:style w:type="character" w:customStyle="1" w:styleId="mn">
    <w:name w:val="mn"/>
    <w:basedOn w:val="DefaultParagraphFont"/>
    <w:rsid w:val="00F3455D"/>
  </w:style>
  <w:style w:type="paragraph" w:styleId="ListParagraph">
    <w:name w:val="List Paragraph"/>
    <w:basedOn w:val="Normal"/>
    <w:uiPriority w:val="34"/>
    <w:qFormat/>
    <w:rsid w:val="001A10D1"/>
    <w:pPr>
      <w:ind w:left="720"/>
      <w:contextualSpacing/>
    </w:pPr>
  </w:style>
  <w:style w:type="character" w:customStyle="1" w:styleId="Heading1Char">
    <w:name w:val="Heading 1 Char"/>
    <w:basedOn w:val="DefaultParagraphFont"/>
    <w:link w:val="Heading1"/>
    <w:uiPriority w:val="9"/>
    <w:rsid w:val="00D436B8"/>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CB2D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2D68"/>
  </w:style>
  <w:style w:type="paragraph" w:styleId="Footer">
    <w:name w:val="footer"/>
    <w:basedOn w:val="Normal"/>
    <w:link w:val="FooterChar"/>
    <w:uiPriority w:val="99"/>
    <w:unhideWhenUsed/>
    <w:rsid w:val="00CB2D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2D68"/>
  </w:style>
  <w:style w:type="paragraph" w:styleId="TOCHeading">
    <w:name w:val="TOC Heading"/>
    <w:basedOn w:val="Heading1"/>
    <w:next w:val="Normal"/>
    <w:uiPriority w:val="39"/>
    <w:unhideWhenUsed/>
    <w:qFormat/>
    <w:rsid w:val="00E75900"/>
    <w:pPr>
      <w:outlineLvl w:val="9"/>
    </w:pPr>
    <w:rPr>
      <w:lang w:val="en-US"/>
    </w:rPr>
  </w:style>
  <w:style w:type="paragraph" w:styleId="TOC3">
    <w:name w:val="toc 3"/>
    <w:basedOn w:val="Normal"/>
    <w:next w:val="Normal"/>
    <w:autoRedefine/>
    <w:uiPriority w:val="39"/>
    <w:unhideWhenUsed/>
    <w:rsid w:val="00E75900"/>
    <w:pPr>
      <w:spacing w:after="100"/>
      <w:ind w:left="440"/>
    </w:pPr>
  </w:style>
  <w:style w:type="paragraph" w:styleId="TOC1">
    <w:name w:val="toc 1"/>
    <w:basedOn w:val="Normal"/>
    <w:next w:val="Normal"/>
    <w:autoRedefine/>
    <w:uiPriority w:val="39"/>
    <w:unhideWhenUsed/>
    <w:rsid w:val="00E75900"/>
    <w:pPr>
      <w:spacing w:after="100"/>
    </w:pPr>
  </w:style>
  <w:style w:type="character" w:styleId="Hyperlink">
    <w:name w:val="Hyperlink"/>
    <w:basedOn w:val="DefaultParagraphFont"/>
    <w:uiPriority w:val="99"/>
    <w:unhideWhenUsed/>
    <w:rsid w:val="00E75900"/>
    <w:rPr>
      <w:color w:val="0563C1" w:themeColor="hyperlink"/>
      <w:u w:val="single"/>
    </w:rPr>
  </w:style>
  <w:style w:type="character" w:customStyle="1" w:styleId="Heading2Char">
    <w:name w:val="Heading 2 Char"/>
    <w:basedOn w:val="DefaultParagraphFont"/>
    <w:link w:val="Heading2"/>
    <w:uiPriority w:val="9"/>
    <w:rsid w:val="00DF7B2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F7B26"/>
    <w:pPr>
      <w:spacing w:after="100"/>
      <w:ind w:left="220"/>
    </w:pPr>
  </w:style>
  <w:style w:type="character" w:styleId="UnresolvedMention">
    <w:name w:val="Unresolved Mention"/>
    <w:basedOn w:val="DefaultParagraphFont"/>
    <w:uiPriority w:val="99"/>
    <w:semiHidden/>
    <w:unhideWhenUsed/>
    <w:rsid w:val="004F0A67"/>
    <w:rPr>
      <w:color w:val="605E5C"/>
      <w:shd w:val="clear" w:color="auto" w:fill="E1DFDD"/>
    </w:rPr>
  </w:style>
  <w:style w:type="paragraph" w:customStyle="1" w:styleId="Numberlist">
    <w:name w:val="Number list"/>
    <w:basedOn w:val="Normal"/>
    <w:rsid w:val="00F62520"/>
    <w:pPr>
      <w:tabs>
        <w:tab w:val="num" w:pos="283"/>
        <w:tab w:val="left" w:pos="567"/>
        <w:tab w:val="left" w:pos="851"/>
      </w:tabs>
      <w:spacing w:after="60" w:line="240" w:lineRule="auto"/>
      <w:ind w:left="283" w:hanging="283"/>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737A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9040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5.png"/><Relationship Id="rId42" Type="http://schemas.openxmlformats.org/officeDocument/2006/relationships/image" Target="media/image16.png"/><Relationship Id="rId47" Type="http://schemas.openxmlformats.org/officeDocument/2006/relationships/image" Target="media/image19.png"/><Relationship Id="rId63" Type="http://schemas.openxmlformats.org/officeDocument/2006/relationships/customXml" Target="ink/ink18.xml"/><Relationship Id="rId68" Type="http://schemas.openxmlformats.org/officeDocument/2006/relationships/image" Target="media/image30.png"/><Relationship Id="rId84" Type="http://schemas.openxmlformats.org/officeDocument/2006/relationships/image" Target="media/image38.png"/><Relationship Id="rId89" Type="http://schemas.openxmlformats.org/officeDocument/2006/relationships/image" Target="media/image21.jpeg"/><Relationship Id="rId16" Type="http://schemas.openxmlformats.org/officeDocument/2006/relationships/hyperlink" Target="about:blank" TargetMode="External"/><Relationship Id="rId107" Type="http://schemas.openxmlformats.org/officeDocument/2006/relationships/hyperlink" Target="https://ooxaryh.exampro.net/" TargetMode="External"/><Relationship Id="rId11" Type="http://schemas.openxmlformats.org/officeDocument/2006/relationships/image" Target="media/image3.jpeg"/><Relationship Id="rId32" Type="http://schemas.openxmlformats.org/officeDocument/2006/relationships/image" Target="media/image11.png"/><Relationship Id="rId37" Type="http://schemas.openxmlformats.org/officeDocument/2006/relationships/customXml" Target="ink/ink8.xml"/><Relationship Id="rId53" Type="http://schemas.openxmlformats.org/officeDocument/2006/relationships/customXml" Target="ink/ink13.xml"/><Relationship Id="rId58" Type="http://schemas.openxmlformats.org/officeDocument/2006/relationships/image" Target="media/image25.png"/><Relationship Id="rId74" Type="http://schemas.openxmlformats.org/officeDocument/2006/relationships/image" Target="media/image33.png"/><Relationship Id="rId79" Type="http://schemas.openxmlformats.org/officeDocument/2006/relationships/customXml" Target="ink/ink26.xml"/><Relationship Id="rId102" Type="http://schemas.openxmlformats.org/officeDocument/2006/relationships/hyperlink" Target="https://www.freesciencelessons.co.uk/gcse-physics-paper-1/electricity/current-in-series-circuits/" TargetMode="External"/><Relationship Id="rId5" Type="http://schemas.openxmlformats.org/officeDocument/2006/relationships/webSettings" Target="webSettings.xml"/><Relationship Id="rId90" Type="http://schemas.openxmlformats.org/officeDocument/2006/relationships/hyperlink" Target="https://www.youtube.com/watch?v=ydE6T78VX1k" TargetMode="External"/><Relationship Id="rId95" Type="http://schemas.openxmlformats.org/officeDocument/2006/relationships/hyperlink" Target="https://www.freesciencelessons.co.uk/gcse-physics-paper-1/electricity/resistance/" TargetMode="External"/><Relationship Id="rId22" Type="http://schemas.openxmlformats.org/officeDocument/2006/relationships/image" Target="media/image6.png"/><Relationship Id="rId27" Type="http://schemas.openxmlformats.org/officeDocument/2006/relationships/customXml" Target="ink/ink3.xml"/><Relationship Id="rId43" Type="http://schemas.openxmlformats.org/officeDocument/2006/relationships/image" Target="media/image17.png"/><Relationship Id="rId48" Type="http://schemas.openxmlformats.org/officeDocument/2006/relationships/image" Target="media/image20.png"/><Relationship Id="rId64" Type="http://schemas.openxmlformats.org/officeDocument/2006/relationships/image" Target="media/image28.png"/><Relationship Id="rId69" Type="http://schemas.openxmlformats.org/officeDocument/2006/relationships/customXml" Target="ink/ink21.xml"/><Relationship Id="rId80" Type="http://schemas.openxmlformats.org/officeDocument/2006/relationships/image" Target="media/image36.png"/><Relationship Id="rId85" Type="http://schemas.openxmlformats.org/officeDocument/2006/relationships/customXml" Target="ink/ink29.xml"/><Relationship Id="rId12" Type="http://schemas.openxmlformats.org/officeDocument/2006/relationships/hyperlink" Target="about:blank" TargetMode="External"/><Relationship Id="rId17" Type="http://schemas.openxmlformats.org/officeDocument/2006/relationships/hyperlink" Target="about:blank" TargetMode="External"/><Relationship Id="rId33" Type="http://schemas.openxmlformats.org/officeDocument/2006/relationships/customXml" Target="ink/ink6.xml"/><Relationship Id="rId38" Type="http://schemas.openxmlformats.org/officeDocument/2006/relationships/image" Target="media/image14.png"/><Relationship Id="rId59" Type="http://schemas.openxmlformats.org/officeDocument/2006/relationships/customXml" Target="ink/ink16.xml"/><Relationship Id="rId103" Type="http://schemas.openxmlformats.org/officeDocument/2006/relationships/hyperlink" Target="https://www.freesciencelessons.co.uk/gcse-physics-paper-1/electricity/current-in-parallel-circuits/" TargetMode="External"/><Relationship Id="rId108" Type="http://schemas.openxmlformats.org/officeDocument/2006/relationships/hyperlink" Target="https://xogyzeo.exampro.net/" TargetMode="External"/><Relationship Id="rId54" Type="http://schemas.openxmlformats.org/officeDocument/2006/relationships/image" Target="media/image23.png"/><Relationship Id="rId70" Type="http://schemas.openxmlformats.org/officeDocument/2006/relationships/image" Target="media/image31.png"/><Relationship Id="rId75" Type="http://schemas.openxmlformats.org/officeDocument/2006/relationships/customXml" Target="ink/ink24.xml"/><Relationship Id="rId91" Type="http://schemas.openxmlformats.org/officeDocument/2006/relationships/hyperlink" Target="https://www.freesciencelessons.co.uk/gcse-physics-paper-1/electricity/power-of-components/" TargetMode="External"/><Relationship Id="rId96" Type="http://schemas.openxmlformats.org/officeDocument/2006/relationships/hyperlink" Target="https://www.freesciencelessons.co.uk/gcse-physics-paper-1/electricity/resisto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youtube.com/watch?v=A1xWfd0fcjo" TargetMode="External"/><Relationship Id="rId23" Type="http://schemas.openxmlformats.org/officeDocument/2006/relationships/customXml" Target="ink/ink1.xml"/><Relationship Id="rId28" Type="http://schemas.openxmlformats.org/officeDocument/2006/relationships/image" Target="media/image9.png"/><Relationship Id="rId36" Type="http://schemas.openxmlformats.org/officeDocument/2006/relationships/image" Target="media/image13.png"/><Relationship Id="rId49" Type="http://schemas.openxmlformats.org/officeDocument/2006/relationships/customXml" Target="ink/ink11.xml"/><Relationship Id="rId57" Type="http://schemas.openxmlformats.org/officeDocument/2006/relationships/customXml" Target="ink/ink15.xml"/><Relationship Id="rId106" Type="http://schemas.openxmlformats.org/officeDocument/2006/relationships/hyperlink" Target="https://www.freesciencelessons.co.uk/gcse-physics-paper-1/electricity/resistors-in-series-and-parallel/" TargetMode="External"/><Relationship Id="rId10" Type="http://schemas.openxmlformats.org/officeDocument/2006/relationships/image" Target="media/image2.jpeg"/><Relationship Id="rId31" Type="http://schemas.openxmlformats.org/officeDocument/2006/relationships/customXml" Target="ink/ink5.xml"/><Relationship Id="rId44" Type="http://schemas.openxmlformats.org/officeDocument/2006/relationships/hyperlink" Target="https://www.youtube.com/watch?v=lenvZEcMc60" TargetMode="External"/><Relationship Id="rId52" Type="http://schemas.openxmlformats.org/officeDocument/2006/relationships/image" Target="media/image22.png"/><Relationship Id="rId60" Type="http://schemas.openxmlformats.org/officeDocument/2006/relationships/image" Target="media/image26.png"/><Relationship Id="rId65" Type="http://schemas.openxmlformats.org/officeDocument/2006/relationships/customXml" Target="ink/ink19.xml"/><Relationship Id="rId73" Type="http://schemas.openxmlformats.org/officeDocument/2006/relationships/customXml" Target="ink/ink23.xml"/><Relationship Id="rId78" Type="http://schemas.openxmlformats.org/officeDocument/2006/relationships/image" Target="media/image35.png"/><Relationship Id="rId81" Type="http://schemas.openxmlformats.org/officeDocument/2006/relationships/customXml" Target="ink/ink27.xml"/><Relationship Id="rId86" Type="http://schemas.openxmlformats.org/officeDocument/2006/relationships/image" Target="media/image350.png"/><Relationship Id="rId94" Type="http://schemas.openxmlformats.org/officeDocument/2006/relationships/hyperlink" Target="https://www.freesciencelessons.co.uk/gcse-physics-paper-1/electricity/calculating-energy-transfer-by-components/" TargetMode="External"/><Relationship Id="rId99" Type="http://schemas.openxmlformats.org/officeDocument/2006/relationships/image" Target="media/image39.png"/><Relationship Id="rId101"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about:blank" TargetMode="External"/><Relationship Id="rId18" Type="http://schemas.openxmlformats.org/officeDocument/2006/relationships/hyperlink" Target="https://www.youtube.com/watch?v=leVxy7cjZMU" TargetMode="External"/><Relationship Id="rId39" Type="http://schemas.openxmlformats.org/officeDocument/2006/relationships/customXml" Target="ink/ink9.xml"/><Relationship Id="rId109" Type="http://schemas.openxmlformats.org/officeDocument/2006/relationships/hyperlink" Target="https://fojoyou.exampro.net/" TargetMode="External"/><Relationship Id="rId34" Type="http://schemas.openxmlformats.org/officeDocument/2006/relationships/image" Target="media/image12.png"/><Relationship Id="rId50" Type="http://schemas.openxmlformats.org/officeDocument/2006/relationships/image" Target="media/image21.png"/><Relationship Id="rId55" Type="http://schemas.openxmlformats.org/officeDocument/2006/relationships/customXml" Target="ink/ink14.xml"/><Relationship Id="rId76" Type="http://schemas.openxmlformats.org/officeDocument/2006/relationships/image" Target="media/image34.png"/><Relationship Id="rId97" Type="http://schemas.openxmlformats.org/officeDocument/2006/relationships/image" Target="media/image22.jpeg"/><Relationship Id="rId104" Type="http://schemas.openxmlformats.org/officeDocument/2006/relationships/hyperlink" Target="https://www.freesciencelessons.co.uk/gcse-physics-paper-1/electricity/potential-difference-in-series-circuits/" TargetMode="External"/><Relationship Id="rId7" Type="http://schemas.openxmlformats.org/officeDocument/2006/relationships/endnotes" Target="endnotes.xml"/><Relationship Id="rId71" Type="http://schemas.openxmlformats.org/officeDocument/2006/relationships/customXml" Target="ink/ink22.xml"/><Relationship Id="rId92" Type="http://schemas.openxmlformats.org/officeDocument/2006/relationships/hyperlink" Target="https://www.freesciencelessons.co.uk/gcse-physics-paper-1/electricity/potential-difference-from-batteries/" TargetMode="External"/><Relationship Id="rId2" Type="http://schemas.openxmlformats.org/officeDocument/2006/relationships/numbering" Target="numbering.xml"/><Relationship Id="rId29" Type="http://schemas.openxmlformats.org/officeDocument/2006/relationships/customXml" Target="ink/ink4.xml"/><Relationship Id="rId24" Type="http://schemas.openxmlformats.org/officeDocument/2006/relationships/image" Target="media/image7.png"/><Relationship Id="rId40" Type="http://schemas.openxmlformats.org/officeDocument/2006/relationships/image" Target="media/image15.png"/><Relationship Id="rId45" Type="http://schemas.openxmlformats.org/officeDocument/2006/relationships/hyperlink" Target="https://www.youtube.com/watch?v=DECGNyC-x_s" TargetMode="External"/><Relationship Id="rId66" Type="http://schemas.openxmlformats.org/officeDocument/2006/relationships/image" Target="media/image29.png"/><Relationship Id="rId87" Type="http://schemas.openxmlformats.org/officeDocument/2006/relationships/customXml" Target="ink/ink30.xml"/><Relationship Id="rId110" Type="http://schemas.openxmlformats.org/officeDocument/2006/relationships/fontTable" Target="fontTable.xml"/><Relationship Id="rId61" Type="http://schemas.openxmlformats.org/officeDocument/2006/relationships/customXml" Target="ink/ink17.xml"/><Relationship Id="rId82" Type="http://schemas.openxmlformats.org/officeDocument/2006/relationships/image" Target="media/image37.png"/><Relationship Id="rId19" Type="http://schemas.openxmlformats.org/officeDocument/2006/relationships/image" Target="media/image4.jpeg"/><Relationship Id="rId14" Type="http://schemas.openxmlformats.org/officeDocument/2006/relationships/hyperlink" Target="about:blank" TargetMode="External"/><Relationship Id="rId30" Type="http://schemas.openxmlformats.org/officeDocument/2006/relationships/image" Target="media/image10.png"/><Relationship Id="rId35" Type="http://schemas.openxmlformats.org/officeDocument/2006/relationships/customXml" Target="ink/ink7.xml"/><Relationship Id="rId56" Type="http://schemas.openxmlformats.org/officeDocument/2006/relationships/image" Target="media/image24.png"/><Relationship Id="rId77" Type="http://schemas.openxmlformats.org/officeDocument/2006/relationships/customXml" Target="ink/ink25.xml"/><Relationship Id="rId100" Type="http://schemas.openxmlformats.org/officeDocument/2006/relationships/image" Target="media/image40.png"/><Relationship Id="rId105" Type="http://schemas.openxmlformats.org/officeDocument/2006/relationships/hyperlink" Target="https://www.freesciencelessons.co.uk/gcse-physics-paper-1/electricity/potential-difference-in-parallel-circuits/" TargetMode="External"/><Relationship Id="rId8" Type="http://schemas.openxmlformats.org/officeDocument/2006/relationships/hyperlink" Target="about:blank" TargetMode="External"/><Relationship Id="rId51" Type="http://schemas.openxmlformats.org/officeDocument/2006/relationships/customXml" Target="ink/ink12.xml"/><Relationship Id="rId72" Type="http://schemas.openxmlformats.org/officeDocument/2006/relationships/image" Target="media/image32.png"/><Relationship Id="rId93" Type="http://schemas.openxmlformats.org/officeDocument/2006/relationships/hyperlink" Target="https://www.freesciencelessons.co.uk/gcse-physics-paper-1/electricity/charge-in-circuits/" TargetMode="External"/><Relationship Id="rId98" Type="http://schemas.openxmlformats.org/officeDocument/2006/relationships/image" Target="media/image23.jpeg"/><Relationship Id="rId3" Type="http://schemas.openxmlformats.org/officeDocument/2006/relationships/styles" Target="styles.xml"/><Relationship Id="rId25" Type="http://schemas.openxmlformats.org/officeDocument/2006/relationships/customXml" Target="ink/ink2.xml"/><Relationship Id="rId46" Type="http://schemas.openxmlformats.org/officeDocument/2006/relationships/image" Target="media/image18.png"/><Relationship Id="rId67" Type="http://schemas.openxmlformats.org/officeDocument/2006/relationships/customXml" Target="ink/ink20.xml"/><Relationship Id="rId20" Type="http://schemas.openxmlformats.org/officeDocument/2006/relationships/image" Target="https://assets-runtime-production-oxed-oup.avallain.net/S3_85510_Oxo_ACheA_05uu_kd01_awfg03.jpg?filename=Oxo_ACheA_05uu_kd01_awfg03.jpg" TargetMode="External"/><Relationship Id="rId41" Type="http://schemas.openxmlformats.org/officeDocument/2006/relationships/customXml" Target="ink/ink10.xml"/><Relationship Id="rId62" Type="http://schemas.openxmlformats.org/officeDocument/2006/relationships/image" Target="media/image27.png"/><Relationship Id="rId83" Type="http://schemas.openxmlformats.org/officeDocument/2006/relationships/customXml" Target="ink/ink28.xml"/><Relationship Id="rId88" Type="http://schemas.openxmlformats.org/officeDocument/2006/relationships/image" Target="media/image360.png"/><Relationship Id="rId111"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5:46.789"/>
    </inkml:context>
    <inkml:brush xml:id="br0">
      <inkml:brushProperty name="width" value="0.08577" units="cm"/>
      <inkml:brushProperty name="height" value="0.08577" units="cm"/>
    </inkml:brush>
  </inkml:definitions>
  <inkml:trace contextRef="#ctx0" brushRef="#br0">0 39 7522,'0'-5'-52,"1"-1"1017,2 3-802,3 2 0,3-6 49,1 4 1,3-1-121,3 4 0,2-3 43,1 0 0,1 0-323,2 3 1,-2 0 33,2 0 0,-2 4-16,-1 2 1,0-1 74,0-2 1,0-2 118,0-1 0,0 0-60,0 0 0,0 0 25,0 0 1,-1 0-18,-3 0 0,2 0 8,-4 0 0,0 0-68,-4 0 26,-4 0 0,1 0-13,-3 0 1,-2 1 111,2 2 163,-2-2-19,-1 3 1,-3-3-116,0 3 1,-1-3-42,0 2-7,3-2-287,-3 3 130,4 1-40,0 5 1,0-1 283,0 1 1,0 2-98,0 1 1,1 1 148,2-2 1,-2 3-123,3 4 1,-3 0-52,-1 0 1,0 3 143,0 0 1,0 1 180,0-1 1,0-1-179,0 5 1,3-4-48,0 3 0,3-3 3,-3 4 1,1 0-17,-4 5 0,3-1 110,0 2 0,0 0-93,-3 0 0,0 4-11,0-2 0,0-1 8,0-1 0,-3 0-18,0 0 1,0 4 65,3-2 0,-2 3 4,-1 1 0,2 2-28,-2-2 1,1 2-11,-1-5 0,2 1-185,-2-2 0,2 3 109,1-2 0,0 5 48,0 1 1,0 0-47,0-3 1,0 0-143,0 0 0,-4 0 62,1 0 0,0 0 29,3 0 1,-3 0-2,0 4 0,0 0 14,3 2 0,-4 1-129,1-4 1,0 2 87,3-5 0,0 3 40,0-3 1,-3 1-8,0 6 1,0-8-107,3 4 1,-1-4 63,-3 4 1,3-2 42,-2-1 1,-1 0 41,1 0 1,0 3 0,2 0 0,-1-1 0,-2 0 134,2 1-160,1-6 0,1 6 9,0-6 1,0-1-5,0 0 0,-1-2-22,-2 3 0,2 2 20,-2 0 1,2 4-2,1-7 0,-1 2 12,-2-1 0,1 1-25,-1-5 1,2 5 15,1-1 0,-3-2-3,0 2 0,0 0 4,3 3 0,0-1 1,0-3 0,0 2-83,0-4 0,-3-1 73,-1-2 0,1 0-5,3 3 1,0-3 18,0 3 0,0 1-24,0-2 1,0 4 128,0-3 1,0-1-116,0-2 0,0 2 8,0 1 0,0-1 7,0-2 1,0-2-32,0-1 0,0 4 11,0-1 1,0-3-6,0-4 1,0 1 39,0-1 0,0 0-6,0-3 1,0 0 119,0 0 0,0 0-128,0 0 1,0 0 7,0 0 1,-3 0 64,0 0 1,0 0-148,3 0 1,0 0 6,0 0 0,0 0 43,0 0 0,0-1 38,0-3 1,0 2-26,0-4 0,0 4 67,0-1 0,0-2-78,0 2 1,0-4 0,0 0 1,0-1 61,0-2-599,0-3 107,0 2 308,0-7-16,0 3 1545,0-4-1476,-4 0 0,3 1-298,-3 2 197,3-2 89,1 4-257,0-5 377,0 4 1,-3-2-47,0 4 1,-1-3 176,1 4-175,2-5 0,-4 6-13,5-1-268,-4-3 241,3 4 1,-3-7-210,4 4-277,0-5 649,0 4-179,0-3 98,0 3 1165,0-4-1043,-4 0 0,2 3-124,-5 0 0,4 1-38,-3-4 0,-1 3 85,-2 0 1,0 0-127,-1-3 0,1 3 70,-1 0 1,0 0 17,-3-3 0,1 0-61,-3 0 1,2 0-290,-3 0 1,1 4-92,0-1 0,-2 0-118,4-3 1,-3 0-1094,4 0 590,-1 0 1025,4 0 0,3 0 0,-2 0 0,3 0 0</inkml:trace>
  <inkml:trace contextRef="#ctx0" brushRef="#br0" timeOffset="691">834 94 8218,'10'0'603,"-1"0"0,1 1-370,-1 2 1,5-2-359,2 2 125,1-2 0,2 3 0,0 2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4:46.537"/>
    </inkml:context>
    <inkml:brush xml:id="br0">
      <inkml:brushProperty name="width" value="0.08577" units="cm"/>
      <inkml:brushProperty name="height" value="0.08577" units="cm"/>
      <inkml:brushProperty name="color" value="#E71224"/>
    </inkml:brush>
  </inkml:definitions>
  <inkml:trace contextRef="#ctx0" brushRef="#br0">238 29 7318,'-5'-10'1195,"4"5"-1018,-3 1 1,0 4-1,-1 1 1,-2 2 0,1 3 223,-1 3 0,-3 8-207,-2 2 1,0 6 30,-4 0 1,1 3-89,0 0 1,-2 0-95,4 1 1,-1-4-220,2 0 1,1-5-368,-1-1 0,4-1 315,2-5 0,4 0-1335,-1-4 690,-3 1 873,5-5 0,1-1 0,6-4 0</inkml:trace>
  <inkml:trace contextRef="#ctx0" brushRef="#br0" timeOffset="287">1 75 7976,'0'-5'486,"1"1"-283,2 4 1,-1 1 583,4 2-276,1-2-228,2 7 1,2 1 60,1 4 0,0 2-160,4-2 1,-1 3-181,4-4 0,-2 4 173,2-3 0,-2 3 61,5-4 1,1 1-1398,-1-4 0,2 0 638,-2-3 1,-2 3 520,2-3 0,-2 2 0,-1 2 0</inkml:trace>
  <inkml:trace contextRef="#ctx0" brushRef="#br0" timeOffset="894">758 0 7975,'-6'6'0,"-1"3"0,1 5 324,-4 5 0,0 3 503,-3 0 0,3 3-402,-3-3 0,3 1-173,0-4 0,1-1-28,-1 1 1,4-1-1,0-2 0,0-2-1756,0-5 0,-1 1 897,3-1 635,1-3 0,-1 2 0,-1-3 0</inkml:trace>
  <inkml:trace contextRef="#ctx0" brushRef="#br0" timeOffset="1152">587 37 7975,'0'10'0,"0"-1"0,1 2 0,3 1 0,1 0 0,4 4 0,4 0 0,0 3 0,3 0 0,0 0 0,2-4 0,1 1 0,0-3 1543,0 3 0,0-5-470,0 2 0,0 0-428,0 0 1,0 3-646,0-3 0,0 3 0,0-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53.505"/>
    </inkml:context>
    <inkml:brush xml:id="br0">
      <inkml:brushProperty name="width" value="0.08577" units="cm"/>
      <inkml:brushProperty name="height" value="0.08577" units="cm"/>
      <inkml:brushProperty name="color" value="#66CC00"/>
    </inkml:brush>
  </inkml:definitions>
  <inkml:trace contextRef="#ctx0" brushRef="#br0">67 38 8073,'-10'0'-509,"5"1"598,2 3 0,1-2 20,-2 4 1,3-3-117,-2 4 1,2-4 167,1 3-39,0-4-8,0 7-51,0-8-17,0 3 336,4-4-332,2 0 1,0 0 84,0 0 1,-3-3 12,4-1 0,-5-3-49,1 1 0,-1 1 111,1-2-89,-2 1 1,4-4 8,-5 1 1,-2 3 399,-1-1-390,2 5-79,-7-2 1,3 4-154,-5 0 1,4 0 48,-1 0-353,1 0 284,-3 4 0,0 1-86,3 5 0,-1-4 4,3 1 59,1-1 0,3 3 70,0 1 1,0-4 17,0 0 1,3-2 25,1 2 1,2-3 17,-3 3 1,1-3 87,-1 0 1,-1-2-104,5-1 370,-1 0-281,4 0 0,-2-4 89,-2-3-113,-1-1 278,-1 3-281,-3-4-13,3 4 91,-4-5-62,0 1 0,-1 3-14,-2-1 0,1 4 110,-5-3-223,1 4 128,-3-3 1,-1 5-9,1 0 1,2 1-101,1 3 0,3-2-230,-3 4 0,3-3 81,0 4 1,2-1 3,1 3 1,0-2 184,0-1 0,0 0-134,0 4 104,0-1 1,1 0-101,2-3 200,3 2 1,3-3-98,1 1 0,-1-2 13,1-4 0,-1 0 37,1 0 0,-4-3 6,0 0 0,-1-5 128,2 2 1,-2-2-99,-2-2 0,-2 1 168,2-1-193,-2 1 0,-1-1 303,0 1-205,0-1 0,-1 2-26,-2 2 1,1 1-91,-4 5 1,3 0-4,-4 0 0,1 0-314,-3 0 220,-1 0 0,2 5-118,1 1 0,0 2 56,4 2 1,0-4-18,3 1 1,0-1 90,0 3 1,0 1-29,0-1 1,0-2 111,0-1 0,3-3-21,0 3 127,4-4-131,-1 7 326,3-8-254,1 3 1,-2-5 170,-2-2 0,2-2 129,-5-5-209,0 1-39,1-5 22,-3-1-139,3-4 0,-4 5 88,0 1 0,-3 6-130,0 0 1,-4 4 54,0-3 0,2 4-76,-1-1 1,0 1 55,-4 2 1,1 0-11,-1 0 1,2 2-28,1 1 1,0 2-11,4 4 0,-1 1-81,0-1 1,3 4 71,-2 0 0,2-1 28,1-2 1,1-1-47,2 1 37,-2-1 0,8 1 45,-3-1 1,-1-4 6,2-1 0,-4-3-45,3-1 0,-3 0-24,4 0 426,-1 0 0,3-5-118,-3-1 1,-1-2-7,-2-2 1,-2 1-94,2-1 0,-1 1-14,-2-1 1,0 1-36,0-1 0,0 1 85,0-1-159,0 1 1,-5 0 86,-1 3 1,1 1-127,-2 2 1,4 2 93,-3-2 1,0 3-301,-4 3 0,4 2 84,-1 4 1,4 1-87,-3-1 0,4 1 41,-1-1 0,2 1-19,1-1 1,0 1 87,0-1 1,0 1 26,0-1 0,3 1 63,0-1 0,3-3-81,-3 1 1,5-5 165,-2 1 1,-1 1-68,2-1 1,-1 1 153,4-4 1,-4-1-90,0-3 1,-1 2 139,2-4 0,-2 0 9,-2-4 1,-2 4 12,2 0 1,2-1-168,-2-2 1,0-4 47,-3 0 0,0 1-157,0 2 0,0 1 145,0-1 0,-4 4-126,-3 0 0,2 3 34,-1-4 0,3 5 49,-4-1-85,1 2 21,-3 1 1,0 4 31,3 2 1,-2 3 7,5 0 1,0 1-549,3-1 173,0 1-397,0-1-304,0 1-398,0-1 1459,0-3 0,4 2 0,2-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49.912"/>
    </inkml:context>
    <inkml:brush xml:id="br0">
      <inkml:brushProperty name="width" value="0.08577" units="cm"/>
      <inkml:brushProperty name="height" value="0.08577" units="cm"/>
      <inkml:brushProperty name="color" value="#E71224"/>
    </inkml:brush>
  </inkml:definitions>
  <inkml:trace contextRef="#ctx0" brushRef="#br0">171 27 8012,'0'-5'1615,"0"1"-947,0 4-438,-4 0 0,2 1-20,-5 2 0,4-1 48,-3 5 1,0 0-123,-4 6 1,1-3 18,-1 3 1,1-2-106,-1 2 0,4-2-331,-1 1 1,1-1 193,-3-2 1,0 1-465,3-1 0,-1 1 256,3-1 1,0-3-678,1 1 381,2-5 1,-3 3-1079,4-2 1669,0-2 0,0 4 0</inkml:trace>
  <inkml:trace contextRef="#ctx0" brushRef="#br0" timeOffset="309">0 0 8426,'5'8'969,"1"-1"0,1 1-575,0-1 1,2-2-131,1 1 0,-1 0-41,4 4 1,-2-1 28,2 1 1,-3 3-215,3-1 1,1 1 127,-2-4 0,4 1-268,-3-1 1,4 1 88,-2-1 1,-1 1-867,-1-1 622,-3 1 1,0-1 114,-1 1 1,1-4-180,-1 0 0,-4-3-1949,-1 4 1076,1-5 1194,-4 6 0,3-3 0,-4 5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41.439"/>
    </inkml:context>
    <inkml:brush xml:id="br0">
      <inkml:brushProperty name="width" value="0.08577" units="cm"/>
      <inkml:brushProperty name="height" value="0.08577" units="cm"/>
      <inkml:brushProperty name="color" value="#66CC00"/>
    </inkml:brush>
  </inkml:definitions>
  <inkml:trace contextRef="#ctx0" brushRef="#br0">39 86 8202,'-5'-5'778,"0"1"1,-1 5-662,-1 2 0,4 2-197,-3 4 0,4-2-413,-1-1 456,2 0 1,1 4-116,0-1 0,1-3 68,2-3 1,-1 1 95,4-1-99,-4 0-8,11-3 1,-7-4 86,7-2 0,-6-3 275,0 0 1,-2-1 11,1 1 1,-1-1-103,-5 1 1,0 0 45,0-1 1,0 1 88,0-1-104,0 1 1,0-1 68,0 1 34,-5 3-328,0 2 1,-4 4-45,-1 0 0,4 1-173,-1 2 0,4-1 120,-3 5 0,4-1-92,-1 4 1,-2-4 52,2 0 1,0 1 67,3 2 0,0-3 19,0 1 1,1-2-39,2 1 1,-1 2 9,5-5 0,-4 0 91,3-3 1,1 0 57,2 0 0,-3 0-109,1 0 1,-1 0 186,4 0 0,-4-3-100,0 0 0,-4-5 316,1 2-280,3-2 0,-5-2-45,2 1 0,-2-1 201,-1 1 10,0-1 1,0 1-92,0-1-61,-4 5 0,-2 1-177,-3 4 128,0 0 1,-1 1-174,1 2 1,-1 2 112,1 5 0,0-1 45,3 1 0,-2-1-83,5 1 0,0-4-91,3 0 0,0 1 57,0 2 1,0-3 59,0 1 1,1-2 14,2 1 0,-1-1-19,5-1 0,-1-3 42,4 2 1,-1-2-70,1-1 32,-1 0 0,1 0 140,-1 0 1,-3-1 123,1-2 37,-5-3 0,3-2-102,-2 2 0,-2-3 249,2 3-274,-2-2 0,-1-2-30,0 1 1,-1 2 12,-2 1 1,1 4 154,-4-1-193,-1-3 0,-2 5-236,0-2 1,0 3-61,3 3 1,-3 3 19,3 3-10,2 1 0,-4-1 113,5 1 1,0-1-268,3 0 244,0 1 1,3-1 20,0 1 0,5-4 3,-2 1 0,3-5-14,0 1 1,-3-2 169,1-1 0,-1 0-84,3 0 1,-2 0 165,-1 0-147,0-4 1,3-2 185,-3-3 0,2 3-119,-5-1 0,0 1-47,-3-4 0,1 1 213,2 0 1,-2-1 317,2 1-446,-2-1 0,-2 1-11,-2-1 0,1 2-97,-4 1 0,3 0 104,-4 4 0,1 0-224,-4 3 1,4 1 121,0 2 1,1 2 49,-2 5 0,0-1-214,4 1 1,-2-1-70,2 1 0,2-1 51,-2 1 1,2-4 90,1 0-111,0 0 0,1 3 127,2-3 0,-1 2 22,5-5-126,-1 4 93,3-6 1,1 3 67,-1-4 1,-2 0 326,-1 0-299,-4 0 1,6-1-34,-5-2 1,0 1 1090,-3-4-749,0-1 0,0-2 116,0-1-305,0 1 0,-1 1-98,-2 1 0,1 0 69,-5 4-193,1-5 0,-4 7-210,1-2 358,-1 2 0,1 1-206,0 0 158,-1 4 0,2 2-210,1 3 0,3 1 17,4-1 10,-4 0 0,3 1 71,-2-1 0,6 0 29,3-3 1,-1 2 170,2-5-163,-1 0 0,4 0 66,-1 0 0,0 0-59,1-3 1,-4-1 186,1-2 1,-4 1-97,3-4 1,-3-1 202,4-2 1,-5-1 7,1 1 0,-2-1 18,-1 1 0,0 0-185,0-1 0,-1 2 16,-2 1 0,-2-1-87,-1 2 1,-2 0 207,1 0-486,-1 4 0,-2-2 146,1 4 0,0 0-514,-1 0 0,2 4-45,1 2 1,0 3-378,4 0 1,0 2-292,3 1 1355,0-1 0,-5 2 0,0-3 0</inkml:trace>
  <inkml:trace contextRef="#ctx0" brushRef="#br0" timeOffset="1490">476 66 8053,'-10'0'-270,"5"0"332,-4 0 0,8 1-24,-2 2 1,-1-1 59,1 5 0,-3-4-109,2 3 287,1 0-303,3 4 1,1-4 137,2 1 0,0-5-184,3 1 0,-3-2 308,3-1-179,-4 0 0,6-1 152,-5-2 1,1 1-95,-1-5 0,-2 4 97,3-3 1,-3-1-103,-1-2 0,0 3 135,0-1-77,0 1 0,-4 0 129,1-1-359,-4 5 1,5-2 116,-5 4 0,4 0-258,-3 0 1,3 4 67,-3 3 1,3-2-38,0 1 1,1 1 87,-1 2 1,2-3 14,-2 1 0,2-1 17,1 3 0,3-2-118,0-1 135,0 0 1,1 3-25,3-3 1,-2-2 220,1-4 1,-3 0-55,4 0 0,-4 0 74,3 0 1,-3 0-104,4 0 1,-4-3-48,3 0 1,-4-4 19,1 0 0,-1-1 162,-2-2 1,0 4-23,0 0-113,0-1 1,0-2-121,0 0 1,-2 3 82,-1 3-389,2-2 238,-7 4 1,3-3-319,-5 4 105,5 0 148,-4 4 0,5 1 138,-2 5 0,1-1-55,1 0 0,3 1 125,-2-1 0,2 1-70,1-1 0,0 1-34,0-1 0,4-2 15,3-1 0,-2-4 219,1 1 1,-3 1-5,4 0 1,-4-1 30,3-3 1,-3 0-32,4 0 1,-5-1-79,1-2 0,1-3 180,-1-3 1,1 3-116,-4-1 1,1 0 79,2-6 0,-2 3 62,2-3-266,-2 2 0,-2 2 116,-2 0 0,1 0-204,-5 3 0,4-2 93,-3 5 0,3 0 106,-4 3-363,1-4 0,0 3-71,-1-2 91,5 6 0,-5 2-141,4 5 177,-5-1 0,7 1 45,-2-1 1,2 0 123,1 1 1,3-4 17,1 1 0,3-1-86,-1 3 0,-1-3 56,2-3 0,-1 1-26,4-1 1,-4 0 131,0-3-154,1 0 251,2 0 0,-3-1-53,1-2 106,-5-2 1,2-5 25,-4 1 1,0-1-138,0 1 0,0-1 34,0 1 0,0 0-47,0-1 1,-4 2 27,-3 1 1,-1 0 30,-1 4 1,2-1-639,1 0 264,-5 3 1,1-3-92,-3 4 1,3 1-57,0 2 0,4-1 135,0 5 1,0-4 23,0 3-82,-2 1-160,6 2 0,-2 1 82,4-1 1,0-3 107,0 1 0,0-4 33,0 3 1,1-1 142,2 2 1,3 0 3,3-4 0,2 4-104,1-4 0,-1 0 159,2-3 0,-3 0-72,0 0 1,-1 0 80,1 0 0,-2-1-66,-2-2 0,2 1 422,-5-5 1,0 4 254,-3-3-222,0-1 0,0-2 341,0-1-453,0 1 0,-3 0-126,0-1 1,-5 5 194,2 2-307,-2 2 0,-2 1 114,1 0 0,-1 1-776,1 2 1,2-1-83,1 4 1,4 1 700,-1 2 0,-3 0 0,1 1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39.520"/>
    </inkml:context>
    <inkml:brush xml:id="br0">
      <inkml:brushProperty name="width" value="0.08577" units="cm"/>
      <inkml:brushProperty name="height" value="0.08577" units="cm"/>
      <inkml:brushProperty name="color" value="#66CC00"/>
    </inkml:brush>
  </inkml:definitions>
  <inkml:trace contextRef="#ctx0" brushRef="#br0">67 38 7178,'-8'-1'836,"2"-2"303,1 2-1007,1-3 1,2 5-139,-4 2 226,4-2-45,-7 7 1,8-2-45,-7 7 1,7-2-589,-2 1 1,1 2 253,2-1 0,0-1-301,0-2 302,5-1 1,0 0 103,4-3 0,-2-1 53,-1-1-37,0-3 21,4 3 0,-4-5-33,0-2 298,1-3 10,-2 1 178,3-3-185,-6 2 199,6-7-231,-7 2 1,4-2-24,-2 3 0,-1 1 11,1-1 1,-2 1 3,-1-1 87,0 1-139,-4-1 1,2 5 83,-6-4-24,7 8-42,-7-3-171,2 4-164,-3 0 155,4 0 10,-4 0-187,8 0 0,-7 4 109,1 3 0,0 2 143,1 4 0,0-3-38,3 3 0,2-2-367,-2-2 1,2 1 113,1-1 0,1 0 77,2 1 0,-1-4 76,5 1 157,-1-5 97,3 2 1,1-4-146,-1 0 0,-2-1 147,-1-2 0,-1 1-47,2-5 0,0 1 32,-4-4 0,1 0-92,-1-3 1,-1 3 21,1-3 0,-2 3 137,-1 0 1,0 1 294,0-1-384,-4 1 1,-2-1-13,-3 1 1,-1 3-150,1 3 1,-1 2 93,1 1 0,-1 0-79,1 0 0,0 4 64,3 3 0,-1 2 20,4 4 0,-4-3-227,4 3 1,0 1 29,3-2 0,0 1-139,0-3 1,1-1 26,2 0 0,1 1 119,3-1 0,1-3 46,-2-3 1,0 1 95,0-1 1,0 0-199,4-3 102,-1-4 0,0 2 230,-3-4 0,1-1 0,-3-3 192,-2-3 1,-1 6 149,-1-3-294,0 3 1,0-2 83,0-1 1,0 1-114,0-1 0,-1 4-23,-2-1 0,0 4 193,-3-3-178,0 4 1,-4-2-50,1 4 0,3 1-576,-1 2 249,5 2 0,-5 5-305,4-1 272,-1 1 1,4-1 93,0 1 0,1-5 11,3-2 1,-2 1 49,4-1 1,-3 2-161,4-2 76,-5-2 350,6 3 0,-6-4-62,4 0 0,-3-1 97,0-2 1,-1 1-21,1-5 1,-2 1-47,2-3 56,-2-1 0,-1 1-75,0-1 1,0 4 40,0-1-20,0 5 0,-1-5 258,-2 4 0,1 1-112,-4 5 0,2 2-148,-2 5 0,4-1-499,-1 1 312,2-1 1,1 1-349,0-1 1,0-3 4,0 1 329,0-5 0,3 3-285,0-2-301,0-2 396,-3 3 593,5-4 37,-4 0-306,3 0 0,-3-3-33,2 0 0,-2-4 4,2 0 1,-1 2 0,1-1 0,-1 0 60,1-4-481,-2 1 417,-1-1 385,0 1-223,0 3 0,-1 2-39,-2 4-197,1 0 0,-5 4 102,4 3 0,0-2 120,3 1-182,0 1-625,0 2 167,0 1-30,0-5-89,0-1 0,0-3-167,0 2 752,0-2 0,4 4 0,1-5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38.105"/>
    </inkml:context>
    <inkml:brush xml:id="br0">
      <inkml:brushProperty name="width" value="0.08577" units="cm"/>
      <inkml:brushProperty name="height" value="0.08577" units="cm"/>
      <inkml:brushProperty name="color" value="#66CC00"/>
    </inkml:brush>
  </inkml:definitions>
  <inkml:trace contextRef="#ctx0" brushRef="#br0">48 86 7964,'0'-6'630,"0"-2"-552,0 3 274,0-1-79,0-2 44,0 7 132,-4-3-292,3 4-324,-8 0 0,7 1 326,-4 2-25,4 2 1,-6 5-388,5-1-188,0 1 266,3-1 0,0 1 153,0-1 1,1-3 14,2 1 1,-1-2 11,5 1 0,-4-2 50,3-4-45,1 5 0,2-4 4,1 2 0,-4-3 0,0-3 1,-3 1-2,4-5 1,-5 1-3,1-4 1,1 1-5,-1 0 1,0-1 447,-3 1 1,0-1-141,0 1 1,0 2-187,0 1 0,-1 1-37,-2-2 1,1 0 93,-4 4-187,-1 0 0,-2 3-201,0 0 0,-1 0-20,1 0 0,2 4 173,1 2 0,1 3-105,-2 0 0,0 1 129,4-1 0,0-3-28,3 1 0,0-1-28,0 4 1,0-1-24,0 0 1,1 0 70,2-3 0,-1 2 182,4-5 0,1 1-29,2-1 0,-3-2-158,1 2 179,-1-2 0,4-2-137,-1-2 0,-1 1 9,-1-4 1,-2-1 6,-2-2 1,-2-1 157,2 1 1,2 0-53,-2-1 0,0 1-25,-3-1-62,0 1 0,-1-1-16,-2 1 1,1 2-116,-5 1 0,2 3 89,-1-3 0,-3 3-208,3 0 174,-2 2 0,-2 1 29,1 0 0,2 0-59,1 0 1,4 4-119,-1 3 0,-2 1 92,2 2 0,0-1 41,3 1 1,0-1-32,0 1 1,0-1 17,0 1 1,3-1-40,0 0 0,5-2 43,-2-1 0,3-4-13,0 1 1,1-2 141,-1-1 0,-3 0-64,1 0 1,-2-4 137,1-2 0,2-3-107,-5 0 0,3 3 127,-3-1 1,0-2-93,-3-4 0,0 1 250,0 2-221,0 1 1,-1-1-25,-2 1 0,1 0 12,-4 3 0,-1-1-57,-2 3 0,3 1-113,-1 3 0,1 0 92,-3 0 1,-1 1-497,1 2 1,2 3 222,1 3 1,1 1-671,-2-1 0,3 1 934,4-1 0,-4 5 0,-1 1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34.604"/>
    </inkml:context>
    <inkml:brush xml:id="br0">
      <inkml:brushProperty name="width" value="0.08577" units="cm"/>
      <inkml:brushProperty name="height" value="0.08577" units="cm"/>
      <inkml:brushProperty name="color" value="#66CC00"/>
    </inkml:brush>
  </inkml:definitions>
  <inkml:trace contextRef="#ctx0" brushRef="#br0">124 134 6978,'0'-7'1102,"0"1"-815,0 4 0,-1-2-26,-2 4 0,0 0 364,-3 0-369,4 0 1,-6 1-221,1 2 0,2 2 140,-1 5 0,3-1-312,-4 1 175,5 3 0,-2-2 15,4 1 65,0-1-68,0-2 1,3-2-72,0-1-113,5-4 262,-3 2 1,4-7-40,1 0 0,-4-4 169,0 0 0,-3-4-105,0-2 0,-2-1-38,-1 2 1,0 1 23,0-1 1,-1 1 40,-2 2 0,0 0 169,-3 3-26,0-3-117,-4 8 51,1-7-538,-1 7 125,1-3 1,-1 4-105,1 4 0,1 1-44,1 5 375,-1-1-560,7 1 291,-8-1 0,8 1 80,-2-1 0,2 2 5,1 1 0,0-4-267,0 1 290,0-2 63,0 3 1,1-2-98,2-1 1,-1 0 169,5-4-99,-1 0 1,3-3 112,1 0 0,-1-1-66,1-2-27,-1-2 1,0-8 117,-3 1 1,-1 1 164,-1 2 0,-3 1 78,2-4 0,-2 1-119,-1 2 0,-1-1-66,-2 1 0,0 2-38,-3 1 0,3 3-140,-3-4 0,-1 5 105,-2-1 10,4 2 0,-4 1 67,3 0-276,-3 0-259,0 4 215,4 2-130,-4 3 0,8 1 88,-2-1 1,-1 1 73,1-1 1,0 1 57,3-1 0,0 0-29,0 1 0,0-1-80,0 1-33,4-1 60,1 1 113,5-5 1,-1-1 87,0-4 1,-2 0-96,-1 0 233,0-4 1,1-3-79,-1-3 1,-4-1 92,1 4 0,-2-1-109,-1-2 0,0 4-45,0 0 1,-1 0 72,-2-4 1,2 4-54,-2-1 0,-2 4-133,-2-3 0,2 4 207,-1-1-227,-1 2 1,-2 2 75,0 2 0,2 2-106,1 5 0,4-1 118,-1 1 1,2-1-19,1 0 0,0 1-23,0-1 0,0 1-120,0-1 0,0 1 11,0-1 0,1-2 99,2-1 0,-1-4 13,4 1 1,1 1-20,2 0 0,-3-1 148,1-3 0,-1 0-132,3 0 1,0-4 5,-3-3 1,2-1 92,-5-2 0,3 1 156,-3-1 0,1 1 125,0-1 0,-3-2-113,2-1 1,-2-1-102,-1 2 0,-1 1-18,-2-1 1,0 1-42,-3 2 1,3 2 38,-3 1 1,-1 4 102,-2-1-167,-1 2 1,1 2-226,-1 2 0,2 2 30,2 5 1,-2 2 126,5 1 0,-3 1-151,3-2 1,0-1 45,3 1 1,0-1 16,0-2 0,1 1 61,2-1 0,-1 0-102,4-3-59,1 3 259,2-4 0,0 0 111,1-2-154,-1-2 0,1-4 191,-1 0 1,-2-4-58,-1 0 0,-4-1 115,1-2 1,1-2-51,0-1 1,-1-1-87,-3 2 1,0 1 47,0-1 1,-3 1-96,-1 2 1,0-1 57,1 1 1,-2 2-4,-5 1 1,4 4-438,0-1 0,-1 2 15,-2 1-276,-1 4 0,2 1 284,2 5 0,-2-1 81,5 1 0,0-1-276,3 1 0,0-1 496,0 1 0,0-1 0,0 0 0</inkml:trace>
  <inkml:trace contextRef="#ctx0" brushRef="#br0" timeOffset="983">484 67 8844,'-4'-5'721,"3"1"-829,-4 4 1,2 1 103,0 2 152,0 2-1,-1 5 1,3-1 74,-4 1-181,5-1 25,0 1 1,0-1-264,0 1 64,0-5 0,4 0 6,-1-2 0,4-2 118,-1 2 0,0-1 85,0-2 0,-3 0-49,4 0 0,-4-5-14,3-1 0,-3-2-22,4-2 1,-5 1 284,1-1 1,-2 0-23,-1-3 1,0 2 112,0-1 1,0 1-17,0 2 1,0 2-142,0 1 0,-4 1-226,-3-1 1,-1 1 138,-2 5 1,4 0-575,0 0 341,-1 0 0,-2 5 195,-1 1 1,5 2-151,2 2 0,-1-1-507,1 1 0,0 0 246,3 3 1,0-3 56,0 3 0,3-2 100,0-2 0,1 1 4,-1-1 1,2-3 159,5 1 0,-4-5-128,1 1 1,-1-2 0,3-1 1,-2-1 114,-1-2 1,0 1 215,4-5 0,-4 1-8,0-3 1,-3-1 189,0 1 0,1-1 59,-1 1 1,0-1-168,-3 1 0,0-1 10,0 1 0,-1-3-79,-2 3 1,1-3 16,-4 6 0,2 1 184,-2-2-538,0 5 0,-4-2-123,1 4 0,3 1 177,-1 2 1,2 2-223,-1 5 1,-2-1 119,5 1 1,0-1-61,3 1 0,0-1 40,0 1 0,0-1-25,0 1 65,0-1 1,4 0-55,2-3 0,0 1-106,0-4 58,0 1 354,4-4 0,-1 0-71,1 0 0,-5-2 385,-2-1 0,1 1-203,0-4 0,-1 0-86,-3-4 0,0 1-11,0-1 0,0 1 524,0-1 1,-3 1-186,-1-1 1,-2 1-83,3-1 0,-4 4-352,0 0 0,-1 4 130,-2-2 1,1 3-329,-1 1 1,4 1 120,0 3 0,1-2 93,-2 4 1,3 0-24,4 4 0,-3-1-2063,0 1 2060,0-1 0,7 1 0,1-1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14.516"/>
    </inkml:context>
    <inkml:brush xml:id="br0">
      <inkml:brushProperty name="width" value="0.08577" units="cm"/>
      <inkml:brushProperty name="height" value="0.08577" units="cm"/>
      <inkml:brushProperty name="color" value="#E71224"/>
    </inkml:brush>
  </inkml:definitions>
  <inkml:trace contextRef="#ctx0" brushRef="#br0">49 181 8429,'-6'0'1265,"2"0"-1103,13 0 1,0-4 12,7-3 1,2-1 55,-2-1 0,2-4-14,1 0 1,-1-2-554,1 2-671,0-4 706,0 7 0,-4-5-178,-2 2 1,-3 6-31,0-3 167,-1 3 342,-4 2 0,4-4 0,-4 4 0</inkml:trace>
  <inkml:trace contextRef="#ctx0" brushRef="#br0" timeOffset="288">0 19 8963,'7'6'893,"-1"1"-438,0-1-155,8 3 1,-2 4-55,3 0 1,1 0-15,3 0 0,0-1-239,0 3-706,0-3 566,0 6 0,0-8-1562,0 3 907,-4-2 802,2-2 0,-6 0 0,3 1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13.521"/>
    </inkml:context>
    <inkml:brush xml:id="br0">
      <inkml:brushProperty name="width" value="0.08577" units="cm"/>
      <inkml:brushProperty name="height" value="0.08577" units="cm"/>
      <inkml:brushProperty name="color" value="#E71224"/>
    </inkml:brush>
  </inkml:definitions>
  <inkml:trace contextRef="#ctx0" brushRef="#br0">133 10 8063,'0'-5'1004,"-4"0"-606,3 10 0,-7-2 244,1 6-409,-1-1-44,-2 9 0,1-2 58,-1 4 1,1 0 102,-1 0-933,1-4 497,4 3 0,-3-8 145,5 3 1,-3-3 133,3 0 0,-1-1-1548,4 1-1177,-4-5 1441,3-1 1091,-3-4 0,0 0 0,-1 0 0</inkml:trace>
  <inkml:trace contextRef="#ctx0" brushRef="#br0" timeOffset="208">1 49 8063,'4'9'932,"-2"-3"-337,4 1-298,-4-1 1,7 4 109,-3-1-425,2 1 0,6-1 192,1 1 1,3-1 72,-2 0 1,1 1-584,-1-1 0,2 1-1748,1-1 2084,-4 1 0,3-1 0,-4 1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12.626"/>
    </inkml:context>
    <inkml:brush xml:id="br0">
      <inkml:brushProperty name="width" value="0.08577" units="cm"/>
      <inkml:brushProperty name="height" value="0.08577" units="cm"/>
      <inkml:brushProperty name="color" value="#E71224"/>
    </inkml:brush>
  </inkml:definitions>
  <inkml:trace contextRef="#ctx0" brushRef="#br0">190 11 8670,'-10'0'926,"2"5"-537,1 1-298,-1 2 132,3 2-230,-5 4 0,1-4-163,-1 3 1,1-2 249,-1 2 1,1-2 113,-1 1 0,4-1-1011,0-2 0,3-3-484,-4 1 229,5-5 1072,-6 2 0,2 0 0,-3 2 0</inkml:trace>
  <inkml:trace contextRef="#ctx0" brushRef="#br0" timeOffset="220">0 0 7967,'5'1'20,"0"1"103,-1 1 0,1 5 267,4-2 89,1 2-312,-1 2 1,4-1-102,0 1 0,4 0 220,-2 3-119,3-2 1,-2 2 55,0-3 1,-4-1-717,4 1 0,-4-1 22,0 1 0,-4-1 471,-2 1 0,0 3 0,4 2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5:43.173"/>
    </inkml:context>
    <inkml:brush xml:id="br0">
      <inkml:brushProperty name="width" value="0.08577" units="cm"/>
      <inkml:brushProperty name="height" value="0.08577" units="cm"/>
    </inkml:brush>
  </inkml:definitions>
  <inkml:trace contextRef="#ctx0" brushRef="#br0">245 29 8190,'11'0'0,"2"0"279,1 0-1,5 0-278,0-4 0,4 3-1121,-3-3 448,4 4-90,-1 0 763,-7-4 0,10-2 0,-6-3 0</inkml:trace>
  <inkml:trace contextRef="#ctx0" brushRef="#br0" timeOffset="1524">180 38 8123,'0'9'169,"0"-3"-67,0 6 0,-3-5 16,0 5 0,0 6 0,3 1 57,0 1 0,0 0 27,0-1 1,0 1 0,0 2 0,0-1-274,0 4 0,0 1-9,0 2 1,0 2-21,0 1 0,0-1 206,0 1 0,0-1-28,0-2 0,0 4 59,0-1 1,0 1-38,0-4 0,-1 1 1,-3-1 0,3 4 15,-2-1 0,2 4-140,1-3 0,0-1-36,0-2 1,0-2-140,0-1 0,0 1-107,0-2 51,-4-6 143,3 7 0,-3-9 0,4 8 61,0-2 0,0 2-17,0-3 1,0 4-56,0 0 71,0 1-114,0 1 0,0-2 88,0-1 1,1-4 41,2 1 0,-2 1 74,2-1 1,-2 1-1,-1-4-113,0 0 0,0 3 257,0 0-119,-4 0 1,3 6 0,-3 5-83,-1 3 1,3-7 145,-4-7 0,4 3-108,-1 3 13,-3 3-9,5-11 0,-4 4 29,2-2-88,2 2-91,-3 5 142,4-5-21,-4 3 0,2 1-14,-1 3 18,2-4 0,-3-3 1,3 2-9,-2 2 1,2 2 6,1-5 1,-1 3-3,-2-3 1,2 3-2,-3 4 39,-1 2 1,4 2-34,-2-1 1,-1-1 3,1-3-2,-1-1 0,1 6-3,0-5 0,0 1 4,3-4 0,-3-2 1,0-1 0,-1 0-4,4 4 0,-1-1 14,-2 0 0,2 1 27,-2-1 0,-1 4 4,1 0 0,-2-1-38,2-2 0,1 0 6,-4 3 0,4-3-49,-1 3 0,0 0 51,0 0 0,2-4 0,-2-2 1,2-4-108,1 3 0,0-1 83,0 2 1,0 0-35,0-4 1,0 1 32,0-1 1,0-2-11,0 2 1,0 2 0,0-2 1,0 0 93,0-3-83,0 4 1,0-2-2,0 4 1,0 1-2,0 2 6,0 5 1,0-4-21,0 3 1,0-6 23,0-1 1,0-4-2,0 1 1,0-2-5,0-1 0,0 4-3,0-1 0,0 0 8,0-3 0,0 0-11,0 0 1,0 3 0,0 0 0,0 0-4,0-3 0,0-1-12,0-2 0,0 2 47,0-3 0,0 2-2,0-1 1,0-1 58,0-3 1,0 2-77,0 2 0,0-1 6,0-3 1,0 0 1,0 4 1,0-1 7,0 4 1,0-3-4,0 0 1,0-1-48,0 0 0,0 0 80,0-2 0,0 1-1,0 1 0,0 2 12,0-4 0,0-1-44,0-2 1,0 3 3,0-1 1,0 1 10,0-4 1,0-2 108,0-1-168,0-4-279,0 2 844,0-4-487,0 4 23,0-2 38,0 2-319,0-4 218,0 4 0,0-3 0,0 4-12,0-2 5,0-2 1,0 5-14,0-3 11,0-2 0,0 4 7,0-2 11,0-2 17,0 8-150,0-8 115,0 7-36,0-7 27,0 8 4,0-8 0,0 4 37,0-2 0,1-2 4,2 3 1,-2-2 39,2 1 13,-2-2-42,-1 3-16,0-4 13,0 4-18,5-3 1,-3 4 90,4-5-82,-4 0 1,3 3-24,-1 0 1,-2 1-88,4-1 28,-4-2 0,6 5-462,-5-3 171,4-2-267,-2 3 0,5-4-6,-1 0 611,1 0 0,3-4 0,2-2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11.438"/>
    </inkml:context>
    <inkml:brush xml:id="br0">
      <inkml:brushProperty name="width" value="0.08577" units="cm"/>
      <inkml:brushProperty name="height" value="0.08577" units="cm"/>
      <inkml:brushProperty name="color" value="#E71224"/>
    </inkml:brush>
  </inkml:definitions>
  <inkml:trace contextRef="#ctx0" brushRef="#br0">152 19 7180,'0'-6'-286,"0"0"1332,0 4 96,0-3 0,-1 5-790,-2 0 0,-2 1-309,-1 3 1,-1 4 80,3 5 0,-2 3-371,3-4 181,-4 5 0,5-5 207,-5 3 1,5-2-47,-1 3 1,-1-5-1055,1 2 614,-1-2 0,3-2-40,-2 1-1092,2-5 930,-3 3 1,4-6-213,0 5 759,-4-5 0,-2 2 0,-3-4 0</inkml:trace>
  <inkml:trace contextRef="#ctx0" brushRef="#br0" timeOffset="282">0 19 8039,'5'5'1966,"4"0"-1561,-3 4 0,3 1-113,0-1 1,4 1-46,-1-1 0,2 1-271,-1-1 0,0-2 64,3-1 162,2 0 0,-6 4 28,3-1 1,0 0-1148,1-3-525,-2 2 0,-2-4 1442,1 3 0,4 1 0,-3-2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08.938"/>
    </inkml:context>
    <inkml:brush xml:id="br0">
      <inkml:brushProperty name="width" value="0.08577" units="cm"/>
      <inkml:brushProperty name="height" value="0.08577" units="cm"/>
      <inkml:brushProperty name="color" value="#66CC00"/>
    </inkml:brush>
  </inkml:definitions>
  <inkml:trace contextRef="#ctx0" brushRef="#br0">85 39 7554,'-1'-6'609,"-2"3"-193,2 2-189,-3-3-60,4 3 1,-1-3 309,-2 4-349,2 0 1,-5 0-193,3 0 1,2 4 122,-2 2 1,1 3-166,-1 0 173,2 0-265,-4 1 154,5-1 1,0 1 55,0-1 1,0-2-51,0-1-198,5-4 138,0 7 1,1-8-2,1 2 71,-5-2 23,6-1 0,-6 0 61,5 0 0,-2-1 68,1-2-77,3-3 1,-7-3 270,4-1-107,-4 1 1,2-1 149,-4 1-216,0-1 0,-1 2-44,-2 2-58,-2-3 0,-5 8 126,1-2-361,-1 2 142,5 1 1,-3 0 26,1 0 0,0 4-94,1 3 1,0 0-122,3-1-28,2 3 140,-3-4-35,4 4-57,0 1 15,0-1 90,0 1 221,0-5-154,4 4 0,-2-8 57,5 2 0,-1-2 0,3-2 134,1-2-171,-5 2 1,4-8 60,-3 3 1,-1-3-37,1 0 95,-3-1 1,1 1 451,-4-1-358,0 1 1,0 0 369,0-1-395,-4 1 1,-2 2 6,-3 1 1,3 4-182,-1-1-20,1 2 231,-4 1-2,1 0-234,-1 4 0,2 1-254,2 5 1,0 0 92,3 3-268,2-3 302,-3 4 0,4-5-251,0 1 154,0-1 0,0 1 196,0-1-53,0-3 15,4 2 168,-3-7 0,5 3-149,-3-4-16,-2 4 243,7-2-254,-7 2 92,8-4 0,-5-1 124,2-2 0,2 0-142,-5-3 263,4 4-229,-6-6 0,3 2 223,-4-3-104,5-1 1,-4 4 20,2 0-114,-2-1 1,-1-2 29,0-1 84,-4 1-68,3 0-37,-8 3 0,4-1 2,-5 4 1,4 0 46,0 3-276,-1 0 227,2 0 0,-2 1-147,4 2 43,-5-2 0,7 7-47,-2-1 0,-1 1 114,1 1 1,0 1-16,3-1 1,0 1-19,0-1 0,0 1-49,0-1 1,0-2 46,0-1 1,0-3-6,0 3 11,4-3 1,-2 4-33,4-4 28,-4 0 1,3-3 212,-1 0-12,-3 0-199,7 0 149,-3-4 1,4-1-73,-3-5 1,2 1 66,-5-1 0,1 1-78,-1-1 1,-2 1 196,2-1 1,-2 1-22,-1-1 1,0 1-57,0 0 0,0 2-80,0 1 1,-3 3 155,0-4-342,-4 5 1,1-2 134,-3 4 1,3 0 70,-1 0 1,4 1-78,-3 2 0,3-1-283,-4 5 0,5-1 43,-1 4 1,-1-1 34,1 0 0,0 4-88,3 0 201,0-1 1,0-2-9,0-1 0,3-2-2,0-1 0,1-3 187,-1 3-148,-2-3 1,8 2 166,-3-2-90,-2-2 0,5 3-16,-3-4 0,2-1 16,2-2 1,-4 1 147,1-4 1,-2 2-59,1-2 1,-1 3 153,-1-3 0,-3-1-72,2-2 1,-2-1-94,-1 1 1,0-1 38,0 1-94,0-1 1,-3 4 54,-1 0 0,-3 3-189,1-4 22,2 5 0,-5-2-301,3 4 241,-3 0 0,0 1-27,-1 2 1,2 3 137,2 3 0,-2 0-56,5 1 1,-3-1-7,3 1 0,0-1-83,3 1 1,-4-1 62,1 1 1,0-1 18,3 1 0,1-2 106,2-1-80,-2 1 1,7-6-49,-5 4 194,4-4 1,-1 4-150,3-3 1,-3-2 87,1 2 0,-1-3-64,3-3 1,1 1 34,-1-4 1,1 2 46,-1-2 1,-2 0 143,-1-4 0,-3 1 81,3-1 0,-3 1-85,0-1 1,-2 1 23,-1-1 1,-1 1-53,-2-1 1,-2 1-120,-1-1 0,-2 4 92,1 0 0,-1 3 22,-2-4 0,1 5-149,-1-1 1,1 2-229,-1 1 0,2 4-71,2 3 0,-2 2 113,5 4 1,-3-3-241,3 3 0,0 1-136,3-2 204,0 1 182,0 0 0,1-3 161,2-1 0,2 1 0,5-5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06.972"/>
    </inkml:context>
    <inkml:brush xml:id="br0">
      <inkml:brushProperty name="width" value="0.08577" units="cm"/>
      <inkml:brushProperty name="height" value="0.08577" units="cm"/>
      <inkml:brushProperty name="color" value="#66CC00"/>
    </inkml:brush>
  </inkml:definitions>
  <inkml:trace contextRef="#ctx0" brushRef="#br0">67 48 7233,'-6'0'-128,"-2"0"1,6 0 823,-4 0-374,4 0 1,-4 1-134,3 2-61,2-2 0,-3 8-270,0-8 328,3 3-75,-4 0-202,5 1 0,0 2 186,0-1 0,1-4-13,3 1 1,-2 1-96,4 0 1,-3-1-141,3-3 0,-2 0 233,2 0-6,0 0 1,3-1 293,-3-2-333,2-3 50,-6-3 0,3 2 146,-2 1 0,-2 0-64,2-4-61,-2 1 0,-1-1 165,0 1 0,-4 3-20,-2-1 0,0 5-240,0-1-91,0-2 209,0 4-362,-2-4 143,3 5 164,-5 0-467,1 5 256,-1 0 0,5 1 74,2 1-383,-2-1 258,4 3 0,-4 1 28,5-1 1,0 1-136,0-1 166,0 1-3,5-1 101,-4 1 0,6-4 155,-4 0-260,5-4 122,-3 3 1,1-2 114,0 0 0,1 0-86,2-3 1,-2 0 310,-1 0-287,0-4 0,3-1 0,-3-5 1,-2 1 460,-4-1-283,0 1 1,0-1 162,0 1-284,0-1 7,0 1-59,0 4 1,-3-4 15,0 3 1,-4 1 0,0-2 0,2 5-126,-1-1 1,2 2 37,-2 1 1,3 0-162,-3 0 0,2 0-69,-2 0 150,4 4 1,-5 1-98,4 5 1,-1-1 18,4 1 120,0-1 1,0 1-11,0-1 1,0 1 15,0-1 1,0 1 9,0-1 0,1 0 9,3-3 0,-2 1-13,4-4 31,0 5 1,4-7 27,-1 2 0,-2-2 93,-1-1 0,-1-1-33,2-2 1,-2-2 144,-2-5 1,-2 1-64,2-1 0,-1 1 102,1-1 0,-2 1-104,3-1 0,-4 1-27,-4-1 0,2 4 141,-4 0-155,4-1 0,-6-1-186,1 2 0,2 1 38,-1 5 0,2 0-103,-2 0 0,3 2 51,-3 1 1,4 0-103,-2 6 0,0-1 56,1 4 0,0-1-106,3-2 0,0 1 135,0-1 0,1 1-24,2-1 56,-2 1 1,8-1 22,-3 1 0,-1-5 198,1-2-135,1 2 0,2-4 123,1 3 1,-4-3 102,0-1 247,1 0-178,2-5 1,0 0-101,-3-4 0,-1-1-47,-2 1 1,-2-2-47,3-1 0,-3 1-12,-1-2 0,-1 0-5,-3 0 0,2 0-121,-4 4 1,0 3 73,-4-1 1,1 4-122,-1-3 0,1 4-163,-1-1 140,5 1 1,-3 6 71,1-1 1,2 4 25,-1 0 1,2 1-401,-2 1 1,4 1 148,-1-1 1,2 4-11,1 0 0,0-1 151,0-2 0,0-4 107,0 0 0,1 1-71,2 2 166,2 1 1,5-2-174,-1-2 0,-2 2-12,-1-5 253,0 0 1,4-3-55,-1 0 1,1 0 98,-1 0 0,-3-1-74,1-2 1,-5-2 209,1-5 1,-2 1-4,-1-1 0,0 1-59,0-1-276,0 1 1,-1-4-1,-1 0 98,-1 2 1,-5 0-19,2 2 1,-2 0-47,-2 3 0,1-1-226,-1 4 1,1-4 173,-1 4 1,1 0-9,-1 3-497,1 0 331,-1 0 1,4 4-111,0 3 1,4 1 104,-2 1 0,3 1 82,1-1 0,0 4 45,0 0 0,0-1 1,1-2 1,3-1 1,-2 1 23,4-1 1,-4-3 244,1 1-62,3-5 54,-1 6 0,0-7 1,0 4-41,-1-5 0,-3-1-97,2-3 0,1-1-484,-1-4 1,3-1 426,-2 1 0,3-1 0,-2 1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05.119"/>
    </inkml:context>
    <inkml:brush xml:id="br0">
      <inkml:brushProperty name="width" value="0.08577" units="cm"/>
      <inkml:brushProperty name="height" value="0.08577" units="cm"/>
      <inkml:brushProperty name="color" value="#66CC00"/>
    </inkml:brush>
  </inkml:definitions>
  <inkml:trace contextRef="#ctx0" brushRef="#br0">77 94 7992,'0'-5'328,"0"1"1,-1 0 21,-2 1 214,2 0-390,-4 3 1,4 0-20,-2 0-78,2 0 0,-4 0 331,2 0-676,2 0 224,-4 0 239,1 4-281,3 2 85,-3-1 1,4 3 201,0-1-511,0-3 239,0 4 1,1-6-175,2 5 54,-2-5 110,8 6 1,-4-6 59,4 5 13,-3-5 193,2 2 2,-3-4-184,1 0 0,1-1 20,-4-2 102,0-3 1,0-3 191,1-1 1,-1 1-112,-3 0-140,0-1 0,-1 1-21,-3-1 0,2 2 50,-4 1 1,3 0-248,-3 4 209,-1-5 0,1 7 8,0-2 0,-1 2-11,-2 1 1,-1 0-152,1 0-47,4 0 1,-4 4 48,3 3-327,2-3 191,-1 4 1,1-2-62,3-1 249,-3 3 1,4-2-70,0 3 137,0 1 1,0-4-157,0 0 62,4-4 1,-2 6-47,5-5 0,-4 1-42,3-1 367,0-2-10,0 3 90,2-4-124,-3-4-1,1-1 144,2 0-142,-7-4 0,4 4-104,-1-4 253,-3-1-269,3 1 0,-4-1 114,0 1-46,0-1 1,-3 1 51,-1-1-391,-3 5 112,6-4-214,-7 8 219,2-3 1,0 4-134,0 0 1,0 1-1,-1 2-23,1 4-71,4 1 282,-3 2 1,4-1-24,-2 1 1,2-1-25,-2 1 0,3 2-2,3 1 0,-2-4-2,2-2 0,3-2 125,0 1-88,-2 3 1,5-8 150,-3 2-181,2-2 146,2-1 111,-1 0 0,0-4-28,-3-3 1,-1-1 178,-2-2 0,-1 1-217,1 0 0,-2-1 2,-1 1 1,0-1 308,0 1-44,0-1-190,0 1-284,0-1 96,-4 1 0,1 2 80,-3 1 1,3 4-190,-3-1 0,2-1 39,-2 0 0,3 2-236,-3 5 1,3 3 161,-4 3 0,5 1-61,-1-1 0,-1 4 81,1-1 70,-1 1-62,4-3 145,0 3-88,0-2 0,1-1-1,3-3 1,-2-1 124,4 3 0,-1-2-157,2-1 215,1-4-13,-7 2-61,8-4 0,-4 0 105,4 0 0,-2-1 1,-1-2 10,-4-2-117,6-5 232,-7 1-111,4-1 1,-5 1-45,0 0 231,0-1-279,0 1 0,0-1 96,0 1-65,0-5 0,-1 7 22,-3-3 0,0 3-154,-2-3-14,-2 5 152,2 1 1,-3 1-66,-1-1 1,2 2-478,2 5 260,-3 3-43,4 3-183,0 1 233,-4-1 0,8 1-39,-2-1-604,-2 1 486,4-1 0,-4-3-158,5 1 1,0-1-509,0 4 1000,0-5 0,5 7 0,0-1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03.501"/>
    </inkml:context>
    <inkml:brush xml:id="br0">
      <inkml:brushProperty name="width" value="0.08577" units="cm"/>
      <inkml:brushProperty name="height" value="0.08577" units="cm"/>
      <inkml:brushProperty name="color" value="#66CC00"/>
    </inkml:brush>
  </inkml:definitions>
  <inkml:trace contextRef="#ctx0" brushRef="#br0">96 67 9908,'-6'0'897,"2"1"-393,4 2-618,0-2 1,0 5 108,0-3-195,0-2-82,0 3-59,0-4 34,0 4 204,0-3 57,0 3-43,0-4 471,4-4-201,-3-1 0,5-3-26,-3 1 64,-2-1-160,3 3 1,-5-2-97,-2 1 0,1 4 147,-5-1-64,5 2 1,-6 1-10,2 0 1,0 1-382,0 2 137,4-2-126,-6 7 295,6-2 0,-2 3 1,4 0 1,0-2-48,0-1 0,0-3 42,0 4 0,0-4-48,0 3 44,4-4 1,-1 2 31,3-4 1,-3 0 16,3 0 81,1 0 0,1-4 30,-2-2 1,2 1-122,-5-2 0,3 1 136,-3-4 1,1 4-111,-4 0 1,0 0 13,0-4 1,0 4 17,0-1 1,0 4 146,0-3 1,-1 1-166,-3-2-2,3 3-157,-7 0 1,3 3 100,-5-2 1,4 3-157,0 3 0,2-1 46,-2 4 0,3-3-21,-3 4 1,3-4 22,0 3 51,2 1 1,1 2 33,0 1 26,0-1 0,1-1-37,2-1 0,0 0 7,3-4 0,-3 1 63,3 0 0,1-4-7,2 0 39,1 0-74,-1-5 78,1 1 1,-5-1 4,-2-5 0,1 4 145,-1 0-124,1 0 1,-4-4 386,0 1-354,0-1 0,-2 2 9,-1 1 1,1 2-109,-4 2 1,3 2 3,-4-2 0,4 2-13,-3 1-144,0 0 0,-4 3-134,1 0 279,3 4 1,1-1-122,2 3 0,2 1 49,-2-1-42,2 1 1,1-1 59,0 0 0,0-2 52,0-1 0,0-3-50,0 4 1,1-4 26,2 3 0,-1-4-12,4 1 0,-2-2-4,2-1 0,-3 0 101,3 0 1,-3 0 64,4 0 1,-4-3-24,3 0 0,-4-4-80,2 0 157,1-1 0,-4-2-80,2 1 0,-2 0-84,-1-1 0,0 4 20,0-1 0,-1 2-4,-2-1 1,1-2-47,-5 5 50,1 0 1,-3 3-175,-1 0 0,4 1 93,0 2 1,-1-1-54,-2 5 0,3-1 79,3 4 0,-1-1-127,1 1 1,0-1 74,3 0 1,0 1-11,0-1 0,0 1-27,0-1 55,0 1 0,1-2 26,2-1 1,-1 0-25,4-4 0,-2 0 171,2-3-168,0 0 1,4 0 157,-1 0 1,-3-4-22,1-2 1,-4 1 98,3-2 1,-3 2-169,4-1 1,-5-3 18,1 3 0,-2-3 165,-1 0 0,0 3-87,0-1 1,0 1 8,0-3 0,-3 2 58,0 1-221,-5 4 1,3-2-37,-4 4-80,-1 0 1,1 1 66,-1 2 1,2 2 60,1 5 0,2 0-122,2 3 1,2-3 75,-2 3 1,2-3-153,1 0 0,0-1 23,0 1 1,3-1 69,0 1 0,1-4 17,-1 0 122,3-3 1,3 1 237,1-4-255,-1 0 0,1-1 59,-1-2 0,0 0-92,-3-3 250,2 0 0,-4-4-28,3 1 0,-3-1-6,-4 1 0,3 1-110,0-1 0,0 2-54,-3-6 1,0 6-67,0 0 1,-3 1 118,0-3 1,-4 2-66,0 1 1,-1 4 38,-1-1 1,-1-2 65,1 2-89,-1 0 0,1 4 32,-1 2 0,2 3-43,1 3 1,0 1 0,4-1 1,-1 0-122,1 1 0,1-1 89,-1 1 1,2-1 41,1 1 0,1-4-12,2 1 0,0-2-235,3 1 1,-3 1 44,3-3 0,1-1 26,2-3 124,1 0 0,-1 0 58,1 0 0,-1-3 119,1-1 1,-4-3-65,0 1 0,-4 1 129,1-2 0,-1 1-57,-2-4 1,0 1-103,0-1 0,0 1 21,0-1 0,-2 2 166,-1 2 0,-1-3-67,-2 3 1,-2 1-244,5-2-98,-4 5 1,2-2 173,-5 4 0,4 1-166,0 2 0,2 3 47,-2 3 1,3 2 95,-3 1 0,3 0-36,0 4 0,2-5-321,1 2 0,0-3 111,0 0 0,3-1 10,1 1 0,3-2-28,-1-1 117,3 1 0,0-7 336,1 2 0,-4-2-27,0-1-237,1 0 1,2-1 31,1-2 1,-4-1 340,0-3 1,-3-1-57,4 2 1,-5-6 31,1 0 1,-2-1-43,-1 3 1,0 0-96,0-3 1,0 3 93,0-3 0,-4 6-113,-3 0 0,2 2 16,-1-1 0,0-2 7,-4 5 1,1 0-196,-1 3 0,1 0 24,-1 0 0,4 1-101,0 2 1,0 3-120,0 3 0,1 1 117,2-1 0,1 2 11,-1 1 1,2-1 44,1 1 0,0 2 3,0-1 0,0-1-31,0-2 1,4-1 171,3 1 1,-2-1-246,1 1 255,1-5 0,2 2 76,1-4 1,-1 1-165,1-4 1,-4-1 154,0-3 1,1-1-79,2-4 0,-3-1 215,1 1 1,-5-1-72,1 1 0,-2-4-133,-1 1 1,0-2 72,0 1 0,-1 3 68,-2-3 1,1 2-209,-5 2 1,4 0 124,-3-1 0,0 4-213,-4-1 135,1 5 0,-1-2-84,1 4 1,-1 1 93,1 2 1,-1-1-25,1 5 1,-1 2-22,1 4 0,2-1-306,1-2 1,3-1-672,-3 1 0,4-1 981,-2 1 0,-1-1 0,0 1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37.371"/>
    </inkml:context>
    <inkml:brush xml:id="br0">
      <inkml:brushProperty name="width" value="0.08577" units="cm"/>
      <inkml:brushProperty name="height" value="0.08577" units="cm"/>
      <inkml:brushProperty name="color" value="#E71224"/>
    </inkml:brush>
  </inkml:definitions>
  <inkml:trace contextRef="#ctx0" brushRef="#br0">133 29 7983,'0'-5'-1311,"0"1"2586,0-1-554,0 4-248,0-3 1,0 4-249,0-4-1,0 3 560,0-3-219,0 4-270,0 4 1,0 1 89,0 5 0,-1 0-93,-2 3 0,1-1-376,-4 7 1,3-2 122,-4 5 1,5-5-519,-1-1 0,-1-3-119,1 2 1,-2-3-421,2 1 1,2-3-651,-2 0 900,2-1 324,-3-4 444,3 0 0,-3-1 0,4 1 0</inkml:trace>
  <inkml:trace contextRef="#ctx0" brushRef="#br0" timeOffset="208">1 58 7621,'9'0'-218,"1"1"218,-1 3 1656,1 1-716,-1 4-520,1 1 1,2-1 157,1 1-353,4-1 0,-3 1 0,10-1-684,-4 1 314,3-1 185,-4-4-376,0 4 1,-1-8-422,-3 2 0,2 1 757,-4-1 0,0 5 0,-4-3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36.379"/>
    </inkml:context>
    <inkml:brush xml:id="br0">
      <inkml:brushProperty name="width" value="0.08577" units="cm"/>
      <inkml:brushProperty name="height" value="0.08577" units="cm"/>
      <inkml:brushProperty name="color" value="#E71224"/>
    </inkml:brush>
  </inkml:definitions>
  <inkml:trace contextRef="#ctx0" brushRef="#br0">199 1 8592,'-9'0'1601,"-1"4"-1004,1 2 0,-2 4-166,-2 2 1,3 3-63,-3 4 1,2 0-327,-2 0 0,3-3 84,-3-1 1,3 0-602,4 1 1,-2-1 375,1-3 0,0-4-861,1 1 0,0-3-53,3 1-1346,2 1 2358,-7-7 0,2 4 0,-3-5 0</inkml:trace>
  <inkml:trace contextRef="#ctx0" brushRef="#br0" timeOffset="217">0 20 7965,'9'0'377,"1"0"1,-1 1-1,1 2 1,-1 2 260,1 4 0,-1 4-193,1 0 0,4-1-148,1-2 1,0 3-258,1-1 0,-4 1 122,4-4 0,-4 1-764,1-1 1,-3 1 415,0-1 1,-4 0 185,0-3 0,0 2 0,4-2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30.546"/>
    </inkml:context>
    <inkml:brush xml:id="br0">
      <inkml:brushProperty name="width" value="0.08577" units="cm"/>
      <inkml:brushProperty name="height" value="0.08577" units="cm"/>
      <inkml:brushProperty name="color" value="#66CC00"/>
    </inkml:brush>
  </inkml:definitions>
  <inkml:trace contextRef="#ctx0" brushRef="#br0">48 113 7855,'0'-5'-64,"0"1"1,-1 2 260,-3-1 108,3 2 6,-3-3 52,0 4-343,-1 0 128,-1 0 0,1 0-62,2 0 9,2 4-101,-3 2 0,1 3 49,-1 0 1,1-2-23,3-1 1,0-3 145,0 4-249,0-5 0,1 3 37,2-2 1,0-2-49,3 2 140,-4-2-35,6-1 0,-3-1 5,1-2 2,2-2 1,-3-5-6,1 1 1,-2-1 40,-4 1 223,4 0-244,-3-1 0,4 1 311,-5-1-277,-5 5 1,3-3-2,-4 5-406,4 0 248,-7 3 0,4 3 131,-4 0 1,3 5-16,3-2 0,-1 3-370,1 0 0,0 1-170,3-1 416,0 0 0,0 1-8,0-1 0,0-2 196,0-1 0,1-3 202,2 4-151,-2-5-129,7 2 292,-7-4-239,8 0 0,-4 0-39,5 0 0,-4 0 25,0 0 0,-3-1 105,4-2 1,-5-3-33,1-3-55,-2-1 1,2 1-26,0-1 1,0 1 73,-3 0-217,0-1 201,-4 1-111,-1-1 0,-4 5 50,-1 2 0,4 2-160,-1 1 0,2 1 43,-1 2-128,-3 2 0,5 5-75,-2-1 0,2 1 95,4-1 1,0 0 249,0 1-241,0-1 76,0 1 0,1-2-21,2-1 1,-1 0 333,4-4 1,-3 0-7,4-3 1,-4 0 109,3 0-194,1 0 0,2 0-47,1 0 28,-5-4 0,2-1-51,-4-5 0,0 4 2,-3 0 0,4-1 2,-1-2 0,0-1 226,-3 1-208,0 0 0,-1-1 6,-2 1 1,1 2-151,-5 1-38,5 0 154,-6 0 0,4 1-178,-3 2 137,-1 2-151,3-3 0,-4 8 94,3 2 1,1-1-15,1 2 1,3-1-8,-2 4 0,2-1-87,1 1 37,0-1 1,3 0 68,0 1 0,2-4 159,-2 1 0,-1-4-105,4 3 1,-3-4 378,4 1-140,-5-2-76,6-1 0,-6 0-69,5 0 1,-5-1 393,1-2-194,-2-2-192,3-5-3,-3 1 44,3-1-28,-4-3-123,5 2 152,-4-2-54,3 3 1,-4 1-53,0-1 1,-1 1 72,-2-1 1,1 2-133,-5 1 1,4 0-20,-3 4 1,3-1 101,-4 1 0,4 1-211,-3-1 195,0 6 1,-3 3-110,3 3 0,-2 4 50,5 0 0,-1-1-74,1-2 1,2-1 49,-2 1 1,2-4 22,1 0 1,0 1-269,0 2-75,0 0 323,0-3-260,0 2 0,4-7 237,-3 3 0,4 0-340,-2-1 55,-2 0 150,8-3-112,-8 0 1,4-1-167,-2-2 283,-2 2-571,4-4 260,-5 5-159,0-4 316,4 3 1,-3-4 339,2 2 0,-2 2 0,-1-8 0,0 4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28.751"/>
    </inkml:context>
    <inkml:brush xml:id="br0">
      <inkml:brushProperty name="width" value="0.08577" units="cm"/>
      <inkml:brushProperty name="height" value="0.08577" units="cm"/>
      <inkml:brushProperty name="color" value="#66CC00"/>
    </inkml:brush>
  </inkml:definitions>
  <inkml:trace contextRef="#ctx0" brushRef="#br0">38 19 7852,'-6'0'2273,"-1"0"-1961,1 0-103,1 5-165,1-4 1,4 4-229,0-2 124,0 2-103,0 1 87,0 2-5,0-7 0,1 3 147,2-4-25,-2 0 1,4 0 105,-2 0 0,-1-3-126,5 0 1,-5-4 16,1 0 1,-2 2 136,-1-1 1,3-1-45,0-2-16,0 4-217,-3 0-19,0 5 176,-4 0-161,3 0-222,-7 0 163,3 5 0,-2 0 101,1 4 1,4-2-1,-2-2-166,-1-1 145,4 4 99,-3-3-85,4 0 0,0 3-47,0-2 199,0-1 28,4 3-151,2-7 0,3 4 116,1-5 1,-4 0-109,0 0 40,-4 0 24,7-5-12,-8 4 137,3-7-65,0 3 0,-3-2-65,2 1 358,-2 0-250,-1-4 1,0 1 16,0-1-248,-4 5-34,-1-3 205,0 7-19,-4-4 0,8 5-12,-7 0 1,6 4-405,-5-1 0,4 6 122,-3-2 1,4 3 0,-1-4 1,2 3 105,1 0 37,0 1 1,0-1 123,0 1 1,1-5-1,1-1-158,1 0 328,4-3-102,-1 4 105,-1-5 0,-1 0-175,0 0-2,-3 0 217,8 0-210,-4-5 0,1 0 4,1-4 0,-5 2-19,1 1 1,-2 0 37,-1-4 1,0 1-110,0-1 87,0 5-83,0-3 65,-4 2 1,2 1 10,-5 2-20,5 2-182,-6 1 137,7 0 0,-8 0-55,3 0 95,2 8-12,0-6 0,0 12-18,1-4 17,0-1-17,3 5 15,0-5-73,0 1 70,0-1 0,1-3-52,2 1 1,-1-4 40,5 3 0,-4-4-71,3 2 1,-3-2 160,4 1 0,-4-2-105,3 2 1,-1-3 183,2-3 0,0-2-47,-4-5 1,4 4 162,-4-1 5,0 1-201,-3-3-14,0-1 0,0 1 59,0-1 62,0 1 1,0 2-25,0 1 0,0 0-10,0-4-45,-4 5-14,3-3 0,-8 7-155,3-3 63,-3 3 1,3 1-1,0 1-227,-2 3 106,0 1-32,3 4-158,-4 1 0,8-1 103,-2 1 0,2 0 72,1 3 0,0-3-4,0 3 1,1-3 45,2-4 1,-1 1 118,5-4 1,-4 2 427,3-2-486,-4-2-72,7 3 40,-4-4 446,0 0-137,4 0-113,-4 0 0,3-4 86,-1-2 0,-3-3 1,-4 0-37,0-1 1,0 1 123,0-1-35,0 1-128,0 3 1,0-2-11,0 3 17,-4 0-182,3-4 1,-8 8 340,3-2-181,-3 2 1,0 1-395,-1 0 1,4 4 190,0 2 1,3 3-1,-3 0-1222,2 1 964,1-1 1,0 1 351,0-1 0,0 1 0,3-1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21.029"/>
    </inkml:context>
    <inkml:brush xml:id="br0">
      <inkml:brushProperty name="width" value="0.08577" units="cm"/>
      <inkml:brushProperty name="height" value="0.08577" units="cm"/>
      <inkml:brushProperty name="color" value="#66CC00"/>
    </inkml:brush>
  </inkml:definitions>
  <inkml:trace contextRef="#ctx0" brushRef="#br0">342 113 8306,'-5'0'314,"0"4"-285,5 3 1,0-2-93,0 1 0,0 1 53,0 2 0,0-3-77,0 1 0,0-4 69,0 3 116,5-4 9,-4 3-85,7-5 1,-6 0 466,5 0-314,-5-5 0,2 0 33,-4-4 0,3-1 16,0 1-144,0-1 0,-3 1 34,0-1 142,0 1-280,0-1 0,-1 2 216,-2 1-353,2 3 157,-7 4 1,2 1-156,-3 2 1,3 0-71,-1 3 0,4 0 97,-3 4 1,4-1 101,-1 1 0,0-4-25,0 0 1,2 1-210,-2 2 105,2 1 273,5-1-179,2 1 0,0-2 155,0-2 1,-3-2 1,4-4 1,-4 0 264,3 0-172,0 0 1,3-4-91,-3-2 1,2-4 18,-5-2 1,1 1-42,-1-1 0,-2 1 137,2 2 1,-2-1-108,-1 1 0,0-1-50,0 1 0,0 2-89,0 1 1,-1 3 76,-2-3 0,1 4-407,-4-2 262,-1 3 1,-2 1-4,-1 0 0,2 1 52,2 3 0,-3 1-156,3 4 0,1 1 23,-2-1 0,5 1-37,-1-1 0,2 2 93,1 1 1,0-1 14,0 1 0,0-1 143,0-1-138,0-1 0,4 0 14,3 1 1,-2-5 1,1-2 0,-3-2 498,4-1-272,-1 0 1,2-1 40,-1-2 1,1-2 29,-2-5 1,-1 0 26,-2-3 0,-1 3-37,1-3 0,-2 3-58,2 0 0,-2 1-28,-1-1 1,0 1 158,0-1-199,0 1 42,-4-1 1,0 4-222,-2 0 0,-3 4-60,3-2-9,-3 3 1,0 2-60,-1 3 1,4-2 147,0 4 1,3 0-125,-4 4 1,5 2 81,-1 1 0,2 0 14,1-4 0,0 1 14,0-1 1,0 1 79,0-1 1,3 1-29,0-1 1,5-3 183,-2 1-62,2-5 1,2 2-123,-1-4 0,1 0 146,-1 0 1,-2-1-116,-1-2 1,-1-3 14,2-3 0,0-2 14,-4-1 0,1 1 474,-1-1 1,-1-2-170,1 1 1,-2 1-29,-1 2 1,0-2-118,0-1 0,-1 0-22,-2 4 1,0 0-206,-3 3 151,0-2 1,-4 6 49,1-5 1,-1 5-45,1-1 1,-1 3-436,1 3 1,-1 2 46,1 5 1,3 0-53,-1 3 1,5-1 38,-1 3 0,2-2 77,1 3 0,0-1 96,0 0 0,0 2-3,0-4 1,3 0-19,0-4 1,5 0 3,-2 1 0,2-5 273,2-2 24,-1-2 0,1-1 86,-1 0 1,1-4 38,-1-2 1,-2-3-118,-1 0 1,-3-2 177,3-1 1,-2 0-73,2-4 0,-4 5-144,1-2 1,-2 0 30,-1 0 0,0-3 210,0 3 1,-1 1-168,-2 2 1,-2 1-257,-5-1 0,1 5-140,-1 2 1,1-1 115,-1 1 1,1 0-253,-1 7 0,1 0 151,-1 2 0,1 3-679,0-3 0,0 6 387,3 0 1,-2 2 482,5-2 0,-4 3 0,2 4 0</inkml:trace>
  <inkml:trace contextRef="#ctx0" brushRef="#br0" timeOffset="1961">20 398 8029,'0'10'-364,"1"-4"395,2 1 1,-2-4 25,2 3 0,-1-3 97,1 4 1,-1-5-80,5 1 0,-4 1 73,3-1 0,-3 0-91,4-3 0,-4-1 113,3-2 0,-3 1-1,4-4 1,-5-1 407,1-2-252,2-1-227,-4-3 1,4 2 63,-5-1 0,-2 1-120,-1 2 1,-1 2-8,-2 1 1,-3 3-110,3-4 1,1 5-311,-2-1 298,1 2 0,-3 2-46,-1 2 0,4 3 78,0 3 1,3 1-196,0-1 0,2 1 47,1-1 0,0 4 16,0-1 1,0 1 116,0-4 1,1 1 27,2-1 0,0 0 78,3-3 1,0 1-126,4-3 110,-1-1 1,1-3-124,-1 0 234,1 0 0,-1-4-82,1-3 1,-4-1-42,0-2 0,-4 1 221,1-1 1,-2 1 254,-1-1 0,0-2-145,0-1 1,0 1-146,0 2 0,-4 4-42,-2-1 0,1 2 37,-2-1 0,1-2-310,-3 5 1,-1 0 49,1 3-186,-1 0 1,1 1 12,-1 2 0,4 3-100,0 3 0,3 1 107,0-1 0,2 2 94,1 1 1,0-1 103,0 1 0,0-1-80,0-2 1,1 1 82,2-1 1,0-2-79,3-1 1,0-4 291,4 1-104,-1-2 0,1-1 79,-1 0 0,1-1 39,-1-2 1,-1 1-115,-1-4 1,0-2 154,-4-4 1,2 1-108,-2-1 1,-2 1 38,2 1 1,-2 0-66,-1-3 0,-1 3 29,-2-3 1,2 6 1,-2 0 0,-3 2-162,0-1 0,-2-1-89,-2 3 1,1 1 67,-1 3 0,1 0-192,-1 0 0,1 4 80,-1 3 1,4 1 136,0 2 0,3-1-43,0 1 0,-1-1-241,1 1 1,0-1 45,3 0 0,1 1 157,2-1 1,-2 1 62,2-1 1,2 0-77,2-3 1,-2 2 129,1-5-107,1 4 0,2-6-57,1 2 92,-1-2 1,0-5-6,-3-2 1,1-3 320,-4 0 0,1-1 48,-4 1 1,3-2 34,0-1 1,0 1-123,-3-1 0,-1 1-67,-2 2 1,1-1-46,-5 1 0,4-1 26,-3 1 0,0 2 7,-4 1 1,4 4-237,-1-1 0,1 2-37,-3 1 0,0 1-46,3 2 1,-1 2-12,3 5 0,-2 2 127,3 1 0,0 1-98,3-2 0,0 0 113,0 4 1,0-5-18,0 2 0,1-2-17,2 2 1,-1-6-205,4 3 234,1-3 0,2 2 13,1-3 1,-1-2 193,1-4-213,-1 0 0,1-4 221,-1-2 1,-4 0-65,-2 0 0,2 0 125,-2-4 0,0 0-54,-3-3 1,0 3-106,0-3 1,0 2 100,0 2 1,0 0 139,0-1 1,-3 1-311,0-1 0,-5 5 131,2 2 0,1-2-206,-2 2 1,1 0 55,-3 3 1,0 4-193,3 3 0,-3 2 69,3 4 1,2-2-55,1 5 0,2-4 12,1 0 0,0-1-199,0-2 312,0 5 0,0-3-149,0 1 271,4-1-102,1-2 0,1-3 215,1-3-164,-1-2 266,4-1 0,-2-4-24,-2-3 0,-1-1-137,-5-2 1,3-2 94,0-1 0,0 0-73,-3 4 0,0-2-50,0-1 0,0 4 41,0-1 1,-1 2-146,-2-3 0,1 5 213,-5 2-375,5 2 133,-6 1 1,4 1 91,-3 2 1,0 5-399,4 5 0,0 1 142,3-2 1,0-1-269,0 1 346,0 3 1,0-4-103,0 1-52,4-1 374,1-2 0,1-3 109,1-3 34,-5-2 1,3-1-12,-2 0 1,-2-4-149,3-3 0,-3-1 129,-1-2 1,0 1-68,0-1 1,0 1 61,0-1 1,0 1-79,0-1 1,0 1-29,0-1 1,0 4 44,0 0-153,-5 4 1,3-2-64,-4 4 104,4 0 1,-6 4-261,5 2 1,-3 2 85,3 2 0,0 1-10,3 1 0,0-1 70,0 1 1,0-1-179,0-2 102,0 1 74,4-1 0,0-2 152,2-1 0,0-4-62,-3 1 1,1-3 348,2-3 1,0-2 21,-3-5-90,-2 1 1,3-2-141,-4-1 1,0 3 50,0-3 0,0 6-126,0-3 1,-1 1 75,-2-1-197,2-1 142,-8 1-108,8 4 117,-7 1-489,7 4 1,-3 4 180,4 2 1,0 2-388,0 2 0,0-4 30,0 1 589,0-1 0,0 3 0,0 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5:40.888"/>
    </inkml:context>
    <inkml:brush xml:id="br0">
      <inkml:brushProperty name="width" value="0.08577" units="cm"/>
      <inkml:brushProperty name="height" value="0.08577" units="cm"/>
    </inkml:brush>
  </inkml:definitions>
  <inkml:trace contextRef="#ctx0" brushRef="#br0">1 38 7783,'4'-5'581,"-2"1"-390,5 4 1,-4-4-112,3 1 0,0 0-15,4 3 1,-1 0 134,1 0-148,3-4 1,-2 0-68,2-3 0,0 3 1,1 4 258,1 0-160,-4 4 0,4-3-274,-2 3 0,1 0 90,5-1 0,-3 0 23,0-3 0,0 0 0,3 0-125,0 0 196,-5 0 0,3-1-14,-4-2-114,0 2 16,-4-3 95,1 4-7,-5 0 9,-1 0-136,0 0-280,-3 0 382,4 4 47,-5-3 487,0 3-525,0 0 1,0-2 188,0 5 38,0-5-170,0 2 43,0-4-46,0 4 121,0-3-375,0 8 291,0-4-6,0 4 207,0 1-1,0 4-210,0-4 1,0 5 3,0-2 18,0 1-21,0 5-35,0 0 1,0 1 39,0 2 1,0 3 130,0 3 1,3 0-77,0 1 0,0 0-16,-3 3 1,0-3 0,0 2-104,0-5 91,4 6-10,-3-7 7,3 8-152,-4-5 1,4 4 104,-1-1 0,1 4-94,-1-3 1,-2 3 127,2-4 135,3 5-167,-5-7 0,3 7-5,-4-4-41,0 4 28,4-3 1,-3 5 64,2 0 1,-2 0 26,-1 0 1,4 0-46,-1 0 1,0-4 0,-3 1 0,0 0 80,0 3 1,0 1-78,0 2 0,0-2-51,0 2 1,0-5 39,0-1 1,3 2-98,0 5 1,0 0 85,-3-1 1,0 1-2,0 2 0,1 1-83,3-4 0,-3 0 72,2-3 1,-1 0-144,1 0 0,-2 1 68,2 2 1,-1-2 47,2 2 0,-3-2-13,2-1 1,-2-3 74,-1 0 0,0 2-36,0 0 1,0 7 6,0-6 0,0 3-13,0 0 0,0-2 10,0 2 0,0-6-73,0 0 1,0-1 60,0 1 1,0 0-112,0-3 0,0 1 94,0-2 0,1 0-34,2 4 0,-2-5 15,2 2 0,-2-3-10,-1 0 0,3-1 64,1 1 1,-1-4-38,-3 0 1,0 0 133,0 4 1,1-1-124,2 1 0,-2-2 112,2-2 0,-2 2-93,-1-5 0,0 0 21,0-3 1,3 3 1,1 0 0,-1 0-8,-3-3 1,0 0-53,0 0 0,1 3 50,2 0 0,-2 4-81,2-4 0,-2 0 64,-1-3 1,0 0-87,0 0 1,0 2 66,0-2 0,0 5-13,0-5 0,1-2 105,2-5 1,-2 3-92,3 1 1,-3 5 46,-1 1 1,0 0-35,0-3 1,0 3-45,0 0 1,0 4 51,0-4 0,0 2-36,0-5 0,0 1 30,0-7 0,3 2-75,0-2 1,0 0 54,-3-4 0,0 1-6,0-1 1,0-3-175,0 1 1,1-5 23,2 1 69,-2 2 16,4-4 320,-5 3 685,0-4-839,-5 0-224,4 0 142,-7 0 0,6 4 35,-5-1 1,4 1-22,-3-1 0,1-1 8,-2 5 1,2-5-59,2 1 0,1-1-6,-4 1 1,2-2 51,-2 2 0,0-2 2,-4-1 0,4 0-65,0 0 1,-1 0 43,-2 0 0,3 0 7,-1 0 0,1 4-83,-4-1 0,1 0-2,-1-3 0,4 3-313,0 0 0,3 0 117,-4-3 1,1 7-284,-3-1 0,3 1-225,3-4 443,2-1 1,5-7 0,2-5 0</inkml:trace>
  <inkml:trace contextRef="#ctx0" brushRef="#br0" timeOffset="917">768 19 7456,'0'-9'1140,"0"3"-518,0 2 215,0 4 1,0 4-504,0 3 1,0 5-96,0 4 0,0 2 0,0 1 0,0 1-515,0 2 0,3-2 265,0 2 0,0-3 185,-3-3 0,3 4-423,0-4 1,1 1-1481,-4-5 1,1-1 352,2 1 1376,-2-1 0,3-2 0,-4 1 0</inkml:trace>
  <inkml:trace contextRef="#ctx0" brushRef="#br0" timeOffset="1175">644 143 8003,'5'6'-593,"-3"-2"879,4-4 0,4 0 565,2 0 0,5 0-645,-1 0 0,2 0 1,1 0-1429,0 0 1,0-1 1162,0-2 1,1 2 58,2-3 0,-2 3 0,3 1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17.648"/>
    </inkml:context>
    <inkml:brush xml:id="br0">
      <inkml:brushProperty name="width" value="0.08577" units="cm"/>
      <inkml:brushProperty name="height" value="0.08577" units="cm"/>
      <inkml:brushProperty name="color" value="#66CC00"/>
    </inkml:brush>
  </inkml:definitions>
  <inkml:trace contextRef="#ctx0" brushRef="#br0">76 20 8119,'-1'-5'939,"-2"1"-425,2 3-37,-8 1-354,4 0 1,-4 1-264,-1 3 1,4-2 142,0 4 0,0 0-164,0 4 1,1-2 111,2-1 0,2 1-132,-3-2 1,3 0-130,1 0 271,5 0 1,-3 3 8,4-3 0,-3 1-9,3-4 0,1 1 140,2-4 1,-2 0-73,-1 0 1,-3-1 136,3-3 0,1 2-86,2-4 1,-4 0 168,-1-4 0,0 4 171,-1 0 0,1-1-308,-1-2 0,-2-1 90,3 1 0,-3 3 85,-1-1-60,-5 1-71,0-4 0,-4 5-214,-1 2 1,4 2 66,0 1 0,-1 0-308,-2 0 0,-1 4 74,1 2 0,2 0-83,1 0 1,4 0-158,-1 4 373,2-1 0,1 1-53,0-1 0,1-2 22,2-1 0,-1-3 6,4 3 1,1-4-12,2 2 0,1-3 134,-1-1 1,1 0-19,-1 0 0,-3 0 78,1 0 1,-1-1-131,4-3 0,-5 2 7,-2-4 1,-1 1 608,1-2 1,-2-1-235,2 2 0,-1-3 1,-2 0 0,0 3-83,0-1 0,-1 2 5,-3-1 1,0 0-173,-2 3 1,-3 2-134,3-2 0,-6 2-184,0 1 0,-1 0 52,4 0 87,-1 4 1,1 1 4,-1 5 1,5-1-201,2 1 0,2-1-168,1 1 288,0-1 0,0 1 65,0-1 0,4-2 43,2-1 1,2-3 82,-2 3 0,2-4-147,-1 2 187,1-3 1,2-1-102,-1 0 0,-3-4 265,1 1 0,-2-4-52,1 1 0,0 0 159,-3 0 1,-2 0-54,2-4 1,-2 1 287,-1-1-292,0 1 0,0-1 65,0 1-160,-4 4 0,-1 0 10,-5 5 1,1 0-548,-1 0 0,2 1 168,1 3 1,-1 1-194,2 4 0,-2 1 131,2-1 1,2 2-57,4 1 1,0-1 21,0 2 1,0-6 142,0-1 1,1 0-165,2 0 164,2 2 0,5-3 219,-1 1 0,-2-2-35,-1-4 1,0-1 157,4-2-60,-1-2 0,1-5 278,-1 1-54,-4-1 0,0 1-120,-5-1 0,0 1 275,0-1-342,0-3 0,0 2 93,0-2 0,-4 6-99,1 1 0,-4 4-135,1-2 0,-3 3 68,0 1 0,-2 0-179,-2 0 0,6 5-51,-2 1 0,1 2 78,-1 2 1,4-1-165,1 1 0,3 0 55,1 3 0,0-6 92,0 3 0,1-3 30,3 3 1,0-4-352,2 0 1,2-4-226,-1 2 434,1-3 1,5-1 220,-1 0 0,-2-1-126,-4-3 1,0 2 339,0-4-190,2 0 1,-6-4-94,5 1 0,-5-1 42,1 1 0,-2 2 524,-1 1 0,-1 0-154,-2-4 0,1 4-67,-5 0 0,1 3-308,-3-4 1,-2 5 90,-2-1 0,6 2-213,-2 1 0,1 4 57,-1 2 1,-1 3 102,1 0 0,4 4-60,1 0 0,3-1-419,1-2 1,0 2 91,0 1 1,0-4 19,0-2 0,3-1 171,1 4 0,3-5 8,-1-2 0,0 1 229,0-1 0,0 1-118,4-4 0,-4-2-58,0-1 1,0 1 24,0-4 0,1 0 275,-4-4 1,4 1 92,-4-1 0,0 1 181,-3-1 0,0 1-103,0-1 1,0 1-87,0-1 1,-1 2-129,-2 2 1,-2-3-6,-5 3 0,4 1-147,-1-2 0,1 5 73,-3-1 1,-1 2 27,1 1 0,-1 1-225,1 2 0,0 3-148,3 7 0,-1-2-126,4 1 0,-1 2 161,4-1 1,0 0-139,0 0 0,0-3 81,0 3 0,5-4 52,1-2 0,2 0 66,2-4 0,-3 1 159,3-4 0,-3 0-79,6 0 1,-2 0-15,2 0 1,-6-2 199,3-1 1,-3 1-124,3-4 1,-2 0 297,-2-4 1,2 1-123,-5-1 1,0 1 220,-3-1 1,0 1-153,0-1 1,0 1 127,0-1 0,-1 2-41,-2 2 1,-2-2-124,-5 5 0,3-3-203,-3 3 1,3-1 144,-6 4 1,3 0-132,0 0 1,1 1 63,-1 3 1,1 1-364,-1 4 0,4 1 138,0-1 0,4 4 99,-2 0 0,3-1 15,1-2 0,0-4-365,0 0 0,5 1 19,1 2 1,-1-1 91,1-1 1,-2-2 303,2-2 1,0-2-91,4 2 1,-1-1 124,1-2 1,-1-4-50,1 1 0,-2-4 177,-2 0 1,3-1-53,-3-1 0,-2-1-111,-1 1 1,2-1 488,-2 1 1,0-1-175,-3 1 1,0-1-14,0 1 0,-1-1-117,-2 1 0,1-1-118,-5 1 0,1 3 84,-3-1 0,-2 5-149,-2-1 1,3 2 83,-3 1 0,0 0-213,0 0 1,0 4-110,4 2 0,0 3 118,3 0 0,-1 5-105,4 2 0,-1-1 43,4 0 1,0 0 82,0 1 1,0-2 3,0-5 1,5-1-489,1-1 383,2 1 1,2-7 264,-1 2 0,1-1 15,-1-2 1,1-2-172,-1-1 1,1 1 239,-1-4 1,0-2-55,-3-4 1,1 1 194,-4-1 1,4 0-76,-4-1 1,0 3 48,-3-3 1,0 3-39,0 0 1,-3 1 104,0-1-191,-9 1 0,3 0 42,-7 3 1,2 2-725,5 4 0,-4 1 309,0 2 0,1-1-886,2 5 0,5-1 1121,2 3 0,-2 1 0,-1-1 0</inkml:trace>
  <inkml:trace contextRef="#ctx0" brushRef="#br0" timeOffset="1475">399 342 8095,'-6'0'93,"0"0"1,3 3-100,-4 0 1,5 2-52,-1-2 0,2-1 277,1 4-83,0-4 46,0 7 23,0-4-23,0 0-255,0-1 247,4-4-4,1 0-34,5 0-59,-1-4 0,-3-1 282,-3-4-280,-2-1 1,-1 1 17,0-1 1,-1 2 99,-2 1-159,2-1 1,-8 4-9,3-3 0,1 3-12,-2 4-172,1 0 1,-2 1 74,1 2 1,0 3-103,4 3 1,-2 1 51,2-1 1,2 1 88,-2-1 1,2-3-32,1 1 1,1-2-198,2 1 1,-1 2 129,5-5 0,-4 3 179,3-3 1,-3 2 99,4-2-187,-1-2 457,3 3-140,1-4 9,-1 0 0,0-4-65,-3-3 1,-2 2-121,-4-1 1,4-1 137,-1-2 0,0 0-67,-3-1 1,-1 1-187,-2-1 1,1 2 116,-5 1 0,2-1-202,-1 2 0,-3 0 68,3 0 1,1 4-124,-2-1 0,4 2-84,-3 1 0,-1 0 1,1 1 20,0 2 1,4 2 9,-1 5 1,2-4 116,1 0 1,0 1-29,0 2 1,0 1 65,0-1 1,0 1-173,0-1 126,4 0 0,1 0-3,4-3 1,1-2 92,-1-4 1,1 0-80,-1 0 0,1 0 22,-1 0 0,-2 0 320,-1 0 0,-3-3-118,3 0 1,-3-4 225,0 0 0,-2-1-139,-1-1 1,0 2 104,0 1 0,0 0-137,0-4 0,0 1-94,0-1 0,-3 1 86,-1-1 0,-3 5 199,1 2-598,-3-2 0,0 3 139,-1-1 0,2 3-166,2 3 1,-3 3 101,3 3 1,1 1-77,-2-1 1,5 2 106,-1 1 1,2-1-105,1 1 0,0-1 168,0-2 0,0-2-47,0-1 40,0 0 0,4 3-38,3-3 1,-2 2 161,1-5 1,-3 0-192,4-3 501,-1 0-253,3-4 1,0-2-119,-3-3 0,2-1 216,-5 1 0,0-1 304,-3 1 0,0 0-244,0-1 0,0 1-126,0-1 1,0 1-130,0-1 0,-3 4 78,0 0 1,-2 0-204,2 0 1,-2 2 47,-5 4 1,4 0-227,0 0 1,-1 0 14,-2 0 0,3 5 19,-1 4 0,4 1 135,-3 3 1,4 0-3,-1 0 0,2 1-162,1-2 0,0-1 144,0 1 0,0-1 66,0-2 1,3-2-63,0-1 1,4-3 158,0 4 0,-2-5-92,1 1 0,0-2-23,4-1 0,-1 0 187,1 0 0,-1 0-95,1 0 1,-4-4 384,0-3 1,-2-1-176,2-2 0,-4 1 213,1-1 0,1 1-149,0-1 1,-1 1-100,-3 0 0,0-1-45,0 1 0,-3-1-154,-1 1 0,-3 0-72,1 3 0,-3-1 88,0 3 1,3 1-60,-1 3 0,1 0 57,-4 0 0,1 1-271,-1 2 1,4 3 74,0 3 0,4 1-109,-1-1 1,1 4 37,2-1 0,0-2-113,0-4 1,0 0-197,0 4 1,2-4 171,1 1 1,-1-5-45,4 1 445,-4-2 0,7 3 0,-4 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5:37.585"/>
    </inkml:context>
    <inkml:brush xml:id="br0">
      <inkml:brushProperty name="width" value="0.08577" units="cm"/>
      <inkml:brushProperty name="height" value="0.08577" units="cm"/>
    </inkml:brush>
  </inkml:definitions>
  <inkml:trace contextRef="#ctx0" brushRef="#br0">67 19 8503,'-4'0'809,"4"0"1,5-3-790,8 0 1,1 0 113,5 3 1,1-3-1003,2 0 417,3-1 251,3 4 0,0 0 262,1 0-62,-5 0 0,3 5 0,-2 0 0</inkml:trace>
  <inkml:trace contextRef="#ctx0" brushRef="#br0" timeOffset="1354">0 66 7909,'0'9'-102,"0"1"0,0 2 177,0 1 1,0 4-1,0-1 312,0 2-368,0 1 0,0 0 38,0-1 0,2 8 93,1-1 1,-2 4-149,2-3 1,-2 4 125,-1 2 0,1-1 0,2-2-136,-2-1 83,3 1 1,0 2-76,-1 1 0,0 0 0,-3-3 122,0 3 0,0 0-35,0 3 0,0 1-31,0-5 0,0 8 23,0-1 0,0 2-130,0-2 0,0 0 72,0 0 1,0-1-187,0-2 1,-1-2 121,-2-1 1,2-3-81,-3 3 1,3 2 29,1 0 0,0 0 41,0 1 1,0-5 40,0 2 0,0 1-40,0-2 0,4-1 102,-1-2 0,0-5-80,-3 6 1,0 0 115,0 3 0,3 4-93,0-2 1,0 3 102,-3 1 0,0 0-74,0 0 1,0-3 0,0 0 1,1-2-8,3 2 0,-3 2 12,2-2 0,-2 1-150,-1 2 0,3-1 84,0-2 0,1 1-61,0-5 1,-3 1 78,2-4 0,-1 2-13,1 1 0,-2 0 86,2 4 1,-2-2 186,-1 2 1,3 1-125,1-4 1,-1 2-89,-3-2 0,0 3-16,0-4 0,0 4 41,0-3 0,0 2-95,0-2 0,0 1 88,0-2 1,0 2-183,0 2 0,0-3 70,0-3 0,0-1 37,0 1 1,0-2-20,0-2 1,0 3 24,0-3 0,0 2 93,0 2 0,1-3-91,2 2 1,-2-2 55,2 2 1,-2 1-41,-1-4 1,0 1 22,0-1 1,0 0-28,0-3 0,0-2-9,0 2 0,0-2 5,0-1 1,0-1 14,0-2 1,0 1-8,0-1 1,0-1-13,0 1 0,0-1-51,0 0 0,0 3 52,0-2 0,0-1 48,0 1 0,-1-4-12,-2 4 0,2-3 8,-2 2 1,2-2-32,1 3 1,0-3 3,0 2 0,0-3-2,0 1 0,0-2 7,0 2 0,0-3-5,0 3 3,0-3 0,0 0 201,0-1-166,0 1 1,0-1 4,0 1 1,0-1 52,0 1 1,0-1-66,0 1 1,0-3 98,0 3-91,0-3 0,0 7 64,0-5-6,0 1-375,0-1 215,0 1 0,0-4 40,0 0 1,0-3 5,0 4 0,0-4 13,0 3 0,0 2 25,0 4 0,0-1-32,0 1 1,0-1-2,0-2 0,0 1 5,0-1 186,0 1 0,0-1-104,0 1 0,0-4-47,0 0-127,0 1 0,0-1 128,0 0 0,1-4-258,2 2 238,-2-3 1,3 0-9,-4 2-140,0-2-26,0 3 0,1-4 320,2 0-149,-1 0 300,2 0 104,-4 0-250,4 4-311,1-3 0,5 4 50,-1-5 0,1 0 39,-1 0 1,4 0-167,-1 0 0,4 0 115,-3 0 0,4 0-151,-2 0 1,0 0 112,1 0 1,-3 0-384,2 0 0,1 0-7,3 0 539,0 0 0,0-5 0,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5:13.915"/>
    </inkml:context>
    <inkml:brush xml:id="br0">
      <inkml:brushProperty name="width" value="0.17153" units="cm"/>
      <inkml:brushProperty name="height" value="0.17153" units="cm"/>
      <inkml:brushProperty name="color" value="#5B2D90"/>
    </inkml:brush>
  </inkml:definitions>
  <inkml:trace contextRef="#ctx0" brushRef="#br0">105 67 8003,'0'-11'844,"0"3"-627,0 8-474,0-4 185,-5 3 1,3-3 21,-4 8 162,0-3-311,0 11 147,-2-5 47,7 6-59,-3 1-44,4-4 134,0 0 4,4-2-26,1-7-5,9 4 84,-4-5-70,4 0 8,-4 0 47,-1-5 145,0 0-123,-3-4-1,-2-1-60,-4 1 1,-1-1 9,-2 1 0,1 2 10,-5 1 26,1 4 6,-3-2-103,-5 4-299,3 0 158,-7 0-77,8 4 58,-4 1 110,9 5 57,1 3-92,4-2-11,0 3 134,4-1 55,1-2 83,5-2-181,-1-4-32,1-5 48,3 0 1,-2-5 2,1-1 0,-4 1-24,-2-2 26,-4 1 44,2-3 111,-4-1-138,0 1-2,0-1 44,-4 1-31,-1-1-1,-4 5 4,-5-3 4,3 7 0,-6-3-23,5 8 1,2-2 4,4 4 0,3-3-103,-3 3-301,3 1 218,-1 2 121,4 5-21,0-4-11,0 8-4,4-7-30,2 3 51,7-9 112,-2-1-111,3-4 108,-1 0 1,-2-4-92,1-2 412,-5-3-238,1 0-97,-7-5 153,3-1-16,-4-4 0,-1 1-111,-2 3 1,-2 4 48,-4 5-41,3-1 1,-5 1 59,1 0-263,-1 4 148,-3-3 0,3 6 23,-1 3 1,4 1-125,2 4-339,4 1 111,-6 4 258,6 4 35,-2 2-66,4 4 138,4-5 0,2-5-87,3-1 1,1-6-19,-1 0 31,1-5 75,3 2-145,2-4 85,0 0 0,2-4 43,-5-3-45,1 3 0,-5-8 167,-1-1 1,-2 0-54,-2 1-91,-2 1 133,3-3 82,-8 0 1,-1-1-18,-5 2-74,5 7-79,-7-2 83,1 7-203,-8-4 1,1 6 166,2 3-66,3-3 1,3 10-14,1-1 0,2 1-517,1-1 136,4-1 219,-2 5 165,4 5-108,0 1 39,4 3 0,1-8-43,5-3 29,-5-1 63,8-6 73,-3-1-63,9-4-46,-4-8 221,3-3-156,-8-3 0,3-4 225,-7 2-118,-2 2-62,-4 1 33,0-5 1,-1 6-33,-2-4 1,1 5-127,-4 1 0,-1 4 97,-2 0 1,0 3-85,-1-4 94,5 5-372,-8-2 206,3 8 0,-5 1 55,2 5-1,3-1 1,3 4-365,1 0 419,4-1-113,-2 2 119,4 1-52,4 4 1,1-5 100,5-1 1,-1-6-88,1 0 35,-1-5-117,5 6 18,1-7 186,-1 3 1,3-8-71,-4-2 0,-4-2-39,-2-2 1,-4 1-14,3-1 474,-4-4-96,2 0-198,-4-5 62,0 0-303,0 4-40,-4 1 137,-1 9-289,-9 1 233,4 4 0,-7 1-204,4 2 190,5 2-43,-5 5-32,7 3-108,-8 6 379,9 1-236,1 8 164,4-8 1,1-1-121,2-7 2,2-5 40,5 1 28,3-7 28,-2 3-206,7-8 487,-8-1-266,4-9 1,-6 3 361,-1-5-229,-3 4-91,0-6 74,-3-1 178,3-1-64,-4-3-323,-4 4-38,-1 5 211,-9 4-261,-1 6 1,1 5 106,1 2 0,3 2-438,0 5 122,1-1 318,-1 5 1,4-3-79,-1 1-462,5-1 401,-2 2 57,4 2 0,1 3 107,2-2-161,-2-2 41,12-5 55,-7 0-131,12-3 130,-7-2 150,7-8 1,-8-5 128,3-3 1,-6-1-110,0 4 1,-4-1 129,3 1-99,-4-1 226,2-4-208,-4 0-67,0-5 1,-1 4 109,-2 2 5,-2 7-430,-5-2 220,-3 7-282,2-4 109,-7 5-174,4 5 215,-5 0 1,4 4 77,2 1 0,4 0-122,2 3 144,-1-3 1,4 8 180,-3-2 0,3-4 12,4 0 167,0-3-174,0 9 70,4-8-161,2 4 0,3-8 92,1 1 29,-1-5-99,5 2 0,0-5-20,1-2 1,-1-3-45,-4-3 1,-1-1 10,0 1 0,-2-2 76,-1-1-227,0 1 171,4-7 0,-4 5-115,1-3 110,-5 2-121,2 5 70,-4-1 26,-4 1-129,-2-1 1,-3 4 104,-1 0-257,1 4 137,-1-3 96,-3 5 0,2 1-44,-1 3 0,1 1-4,2 4 0,2 1 21,1-1 0,3 1-74,-4-1 328,5 1-154,-2 3 71,4 2-128,4 4 35,2-4 19,7-1-275,2-9 123,0 3 64,3-7-155,-8 3 173,8-8 1,-4-1 27,2-4 1,-6-1-68,-4 1 148,1-1-120,-2-8 285,-1 7 212,-4-7-424,0 4 43,-4 3 0,-1 1-30,-5 4 0,1 2-34,-1-2 0,1 3 112,-1-3-300,1 4 37,-5-3-25,0 5 1,-4 1 82,2 3 1,2 1 64,5 4 0,-1 1-23,1-1-41,3 1 270,-2 3-267,7 2 314,-3 4-168,4-4 1,1 2-23,2-5 0,-1-2-64,4-4 63,1-4 23,6 7-10,2-8-252,4 3 160,0-4 0,2-4 4,-2-3 0,-5-1 18,-8-1 1,0-1 84,4 1 30,-5-1-107,4-4 125,-8 0-102,3-1 59,-4 1-27,-4 5 1,-6-1 1,-4 4-29,-1 0 2,1 4-197,-4-3 190,2 5 1,-6 1-276,6 3 208,3 1 1,0 4-27,0 1 18,1-1 170,2 5 0,4 0-39,0 1 316,4-1-294,-3 0 0,6-1-38,3 3-141,1-2 1,4-5 130,1 1 0,2-4 10,1 1 0,1-5 7,-2 1 0,0-2-411,4-1 166,-5-4 9,7 3 0,-6-8 86,4 3 0,-5-3 165,2 0 1,-3-1-123,0 1 0,-4-2 237,0-1-154,-3 1 314,1-7-198,-4 8-94,0-8-1,-9 7 0,0 1 69,-7 4-219,2 3 185,1-1-219,-6 4 111,-1 0-505,1 4 162,1-2-52,7 6-100,2-3 508,0 5 0,8-1 0,-3 1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4:52.781"/>
    </inkml:context>
    <inkml:brush xml:id="br0">
      <inkml:brushProperty name="width" value="0.08577" units="cm"/>
      <inkml:brushProperty name="height" value="0.08577" units="cm"/>
      <inkml:brushProperty name="color" value="#E71224"/>
    </inkml:brush>
  </inkml:definitions>
  <inkml:trace contextRef="#ctx0" brushRef="#br0">218 6 7989,'0'-6'1214,"-4"11"0,2 2-947,-5 9 0,0-1-157,-6 4 1,3 1 117,-3 3 0,1-3-298,0 2 1,1-2 126,-1-1 1,1-1-619,2-3 0,-1-1 73,1-4-1265,-1-1 786,1 0 967,-1-3 0,1-2 0,-1-4 0</inkml:trace>
  <inkml:trace contextRef="#ctx0" brushRef="#br0" timeOffset="251">1 26 8273,'5'0'1800,"4"5"-1328,-3 4 1,7 2 107,2 5 1,1-4-160,3 4 1,-2-1-349,5 1 1,-2 0 92,-1-3 1,-3 1-207,0-2 1,-4-1-147,4 2 1,-4-3-140,0 0 0,-1-2 263,-2-2 1,1 2 104,-1-5-3197,1 4 3154,-1-2 0,-4 5 0,0-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4:51.014"/>
    </inkml:context>
    <inkml:brush xml:id="br0">
      <inkml:brushProperty name="width" value="0.08577" units="cm"/>
      <inkml:brushProperty name="height" value="0.08577" units="cm"/>
      <inkml:brushProperty name="color" value="#E71224"/>
    </inkml:brush>
  </inkml:definitions>
  <inkml:trace contextRef="#ctx0" brushRef="#br0">237 28 7762,'0'-5'184,"0"-1"22,0 3-69,0 2 1,0-3 644,0 4-483,0-4 0,-1 3-46,-3-2 0,2 3 52,-4 3-52,0-2-12,-4 7-89,1-3 0,-2 8 153,-1 0-486,1 4 202,-7-3 0,6 4-926,-3-2 655,3 2 1,-5-6-125,5 3 0,-1-3-327,4 1 1,0-6 28,3-1 1,-2-3-2,5 4 673,-4-5 0,2 2 0,-5-4 0</inkml:trace>
  <inkml:trace contextRef="#ctx0" brushRef="#br0" timeOffset="230">1 9 7762,'5'9'518,"3"1"1,1-1-139,3 1 124,5 4-214,-6 0 1,7 3-36,-3 2-103,3-6 1,1 9-185,0-6 0,0-3-315,0 0 0,0 1-758,0-2 1,-3 1 618,0-4 0,-5 1 486,2-1 0,-3 1 0,0-1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4:50.214"/>
    </inkml:context>
    <inkml:brush xml:id="br0">
      <inkml:brushProperty name="width" value="0.08577" units="cm"/>
      <inkml:brushProperty name="height" value="0.08577" units="cm"/>
      <inkml:brushProperty name="color" value="#E71224"/>
    </inkml:brush>
  </inkml:definitions>
  <inkml:trace contextRef="#ctx0" brushRef="#br0">182 10 7702,'0'-5'726,"0"1"-131,0 4 0,-3 1-292,-1 2 0,-3 5 69,1 5 0,-3 4-121,0-2 1,1 3-220,-1 1 0,5-3 25,-6 0 1,1-1-197,-1 0 1,-1 2-583,4-4 1,-1 0 394,-1-4 1,0 1-255,3-1 1,-2-3-197,5 1-230,-4-5 1006,2 2 0,-1-4 0,2 0 0</inkml:trace>
  <inkml:trace contextRef="#ctx0" brushRef="#br0" timeOffset="230">1 56 7702,'9'0'167,"0"1"1,-2 3-1,0 2 1,3 2 668,1 2 0,6 2-482,-1 1 1,2 3-429,1-3 1,-3 0 114,-1 0 0,0-3 158,1 3 0,1-2-12,-4-2 1,0 1-1574,0-1 0,-3-1 1386,3-1 0,-2 5 0,-2-1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4:48.465"/>
    </inkml:context>
    <inkml:brush xml:id="br0">
      <inkml:brushProperty name="width" value="0.08577" units="cm"/>
      <inkml:brushProperty name="height" value="0.08577" units="cm"/>
      <inkml:brushProperty name="color" value="#E71224"/>
    </inkml:brush>
  </inkml:definitions>
  <inkml:trace contextRef="#ctx0" brushRef="#br0">217 47 8113,'-4'-5'758,"3"1"1,-7 4-485,1 0 0,-1 4-21,-1 2 0,-1 7-29,1 3 1,-2 1-1,-2 2 1,3 1 97,-3 3 1,0-2-496,0 4 1,0-4-737,4 1 0,-1-3 607,1-3 1,3 1-1704,-1-5 1046,5 1 959,-2-4 0,0-3 0,-2-2 0</inkml:trace>
  <inkml:trace contextRef="#ctx0" brushRef="#br0" timeOffset="216">0 85 7979,'7'1'406,"-1"2"0,-3-2-39,4 2 1,-4 3 260,3 0 1,1 2-217,6 2 1,-1-1-160,3 1 1,-2 4-2,3 1 1,-3 0-29,2 1 1,-2-3-1077,3 2 1,-5-3 615,2 1 0,1-3-2064,-2 0 2300,5-1 0,-6 5 0,2 0 0</inkml:trace>
  <inkml:trace contextRef="#ctx0" brushRef="#br0" timeOffset="709">720 1 8698,'-7'1'742,"1"2"1,3 3-248,-3 7 0,-1 2-20,-2 4 1,-1 0-203,1-1 0,-1 5-198,1-1 1,-1 0-521,1-3 0,0-1 351,-1-3 0,4 2-234,-1-4 0,5 0 178,-1-4 1,-1-3-1978,1 1 1025,0-5 1102,3 2 0,-5 0 0,0 2 0</inkml:trace>
  <inkml:trace contextRef="#ctx0" brushRef="#br0" timeOffset="922">560 48 8875,'9'13'647,"1"-1"1,-3 5-71,2-1 0,-1 1-125,4-1 0,2 2-671,-1-3 1,4 0 200,-2 1 0,0-5 220,1 2 0,0-2 20,3-2 1,0-3-223,0 1 0,4-1 0,1 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373415E-0BD6-46C4-BD1C-97618CD71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637</Words>
  <Characters>1503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B</dc:creator>
  <cp:keywords/>
  <dc:description/>
  <cp:lastModifiedBy>Mrs S Devine</cp:lastModifiedBy>
  <cp:revision>2</cp:revision>
  <cp:lastPrinted>2020-05-03T22:46:00Z</cp:lastPrinted>
  <dcterms:created xsi:type="dcterms:W3CDTF">2021-05-27T07:43:00Z</dcterms:created>
  <dcterms:modified xsi:type="dcterms:W3CDTF">2021-05-27T07:43:00Z</dcterms:modified>
</cp:coreProperties>
</file>